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diagrams/data9.xml" ContentType="application/vnd.openxmlformats-officedocument.drawingml.diagramData+xml"/>
  <Override PartName="/word/diagrams/layout9.xml" ContentType="application/vnd.openxmlformats-officedocument.drawingml.diagramLayout+xml"/>
  <Override PartName="/word/diagrams/quickStyle9.xml" ContentType="application/vnd.openxmlformats-officedocument.drawingml.diagramStyle+xml"/>
  <Override PartName="/word/diagrams/colors9.xml" ContentType="application/vnd.openxmlformats-officedocument.drawingml.diagramColors+xml"/>
  <Override PartName="/word/diagrams/drawing9.xml" ContentType="application/vnd.ms-office.drawingml.diagramDrawing+xml"/>
  <Override PartName="/word/diagrams/data10.xml" ContentType="application/vnd.openxmlformats-officedocument.drawingml.diagramData+xml"/>
  <Override PartName="/word/diagrams/layout10.xml" ContentType="application/vnd.openxmlformats-officedocument.drawingml.diagramLayout+xml"/>
  <Override PartName="/word/diagrams/quickStyle10.xml" ContentType="application/vnd.openxmlformats-officedocument.drawingml.diagramStyle+xml"/>
  <Override PartName="/word/diagrams/colors10.xml" ContentType="application/vnd.openxmlformats-officedocument.drawingml.diagramColors+xml"/>
  <Override PartName="/word/diagrams/drawing10.xml" ContentType="application/vnd.ms-office.drawingml.diagramDrawing+xml"/>
  <Override PartName="/word/diagrams/data11.xml" ContentType="application/vnd.openxmlformats-officedocument.drawingml.diagramData+xml"/>
  <Override PartName="/word/diagrams/layout11.xml" ContentType="application/vnd.openxmlformats-officedocument.drawingml.diagramLayout+xml"/>
  <Override PartName="/word/diagrams/quickStyle11.xml" ContentType="application/vnd.openxmlformats-officedocument.drawingml.diagramStyle+xml"/>
  <Override PartName="/word/diagrams/colors11.xml" ContentType="application/vnd.openxmlformats-officedocument.drawingml.diagramColors+xml"/>
  <Override PartName="/word/diagrams/drawing11.xml" ContentType="application/vnd.ms-office.drawingml.diagramDrawing+xml"/>
  <Override PartName="/word/diagrams/data12.xml" ContentType="application/vnd.openxmlformats-officedocument.drawingml.diagramData+xml"/>
  <Override PartName="/word/diagrams/layout12.xml" ContentType="application/vnd.openxmlformats-officedocument.drawingml.diagramLayout+xml"/>
  <Override PartName="/word/diagrams/quickStyle12.xml" ContentType="application/vnd.openxmlformats-officedocument.drawingml.diagramStyle+xml"/>
  <Override PartName="/word/diagrams/colors12.xml" ContentType="application/vnd.openxmlformats-officedocument.drawingml.diagramColors+xml"/>
  <Override PartName="/word/diagrams/drawing12.xml" ContentType="application/vnd.ms-office.drawingml.diagramDrawing+xml"/>
  <Override PartName="/word/diagrams/data13.xml" ContentType="application/vnd.openxmlformats-officedocument.drawingml.diagramData+xml"/>
  <Override PartName="/word/diagrams/layout13.xml" ContentType="application/vnd.openxmlformats-officedocument.drawingml.diagramLayout+xml"/>
  <Override PartName="/word/diagrams/quickStyle13.xml" ContentType="application/vnd.openxmlformats-officedocument.drawingml.diagramStyle+xml"/>
  <Override PartName="/word/diagrams/colors13.xml" ContentType="application/vnd.openxmlformats-officedocument.drawingml.diagramColors+xml"/>
  <Override PartName="/word/diagrams/drawing13.xml" ContentType="application/vnd.ms-office.drawingml.diagramDrawing+xml"/>
  <Override PartName="/word/diagrams/data14.xml" ContentType="application/vnd.openxmlformats-officedocument.drawingml.diagramData+xml"/>
  <Override PartName="/word/diagrams/layout14.xml" ContentType="application/vnd.openxmlformats-officedocument.drawingml.diagramLayout+xml"/>
  <Override PartName="/word/diagrams/quickStyle14.xml" ContentType="application/vnd.openxmlformats-officedocument.drawingml.diagramStyle+xml"/>
  <Override PartName="/word/diagrams/colors14.xml" ContentType="application/vnd.openxmlformats-officedocument.drawingml.diagramColors+xml"/>
  <Override PartName="/word/diagrams/drawing14.xml" ContentType="application/vnd.ms-office.drawingml.diagramDrawing+xml"/>
  <Override PartName="/word/diagrams/data15.xml" ContentType="application/vnd.openxmlformats-officedocument.drawingml.diagramData+xml"/>
  <Override PartName="/word/diagrams/layout15.xml" ContentType="application/vnd.openxmlformats-officedocument.drawingml.diagramLayout+xml"/>
  <Override PartName="/word/diagrams/quickStyle15.xml" ContentType="application/vnd.openxmlformats-officedocument.drawingml.diagramStyle+xml"/>
  <Override PartName="/word/diagrams/colors15.xml" ContentType="application/vnd.openxmlformats-officedocument.drawingml.diagramColors+xml"/>
  <Override PartName="/word/diagrams/drawing15.xml" ContentType="application/vnd.ms-office.drawingml.diagramDrawing+xml"/>
  <Override PartName="/word/diagrams/data16.xml" ContentType="application/vnd.openxmlformats-officedocument.drawingml.diagramData+xml"/>
  <Override PartName="/word/diagrams/layout16.xml" ContentType="application/vnd.openxmlformats-officedocument.drawingml.diagramLayout+xml"/>
  <Override PartName="/word/diagrams/quickStyle16.xml" ContentType="application/vnd.openxmlformats-officedocument.drawingml.diagramStyle+xml"/>
  <Override PartName="/word/diagrams/colors16.xml" ContentType="application/vnd.openxmlformats-officedocument.drawingml.diagramColors+xml"/>
  <Override PartName="/word/diagrams/drawing16.xml" ContentType="application/vnd.ms-office.drawingml.diagramDrawing+xml"/>
  <Override PartName="/word/diagrams/data17.xml" ContentType="application/vnd.openxmlformats-officedocument.drawingml.diagramData+xml"/>
  <Override PartName="/word/diagrams/layout17.xml" ContentType="application/vnd.openxmlformats-officedocument.drawingml.diagramLayout+xml"/>
  <Override PartName="/word/diagrams/quickStyle17.xml" ContentType="application/vnd.openxmlformats-officedocument.drawingml.diagramStyle+xml"/>
  <Override PartName="/word/diagrams/colors17.xml" ContentType="application/vnd.openxmlformats-officedocument.drawingml.diagramColors+xml"/>
  <Override PartName="/word/diagrams/drawing17.xml" ContentType="application/vnd.ms-office.drawingml.diagramDrawing+xml"/>
  <Override PartName="/word/diagrams/data18.xml" ContentType="application/vnd.openxmlformats-officedocument.drawingml.diagramData+xml"/>
  <Override PartName="/word/diagrams/layout18.xml" ContentType="application/vnd.openxmlformats-officedocument.drawingml.diagramLayout+xml"/>
  <Override PartName="/word/diagrams/quickStyle18.xml" ContentType="application/vnd.openxmlformats-officedocument.drawingml.diagramStyle+xml"/>
  <Override PartName="/word/diagrams/colors18.xml" ContentType="application/vnd.openxmlformats-officedocument.drawingml.diagramColors+xml"/>
  <Override PartName="/word/diagrams/drawing18.xml" ContentType="application/vnd.ms-office.drawingml.diagramDrawing+xml"/>
  <Override PartName="/word/diagrams/data19.xml" ContentType="application/vnd.openxmlformats-officedocument.drawingml.diagramData+xml"/>
  <Override PartName="/word/diagrams/layout19.xml" ContentType="application/vnd.openxmlformats-officedocument.drawingml.diagramLayout+xml"/>
  <Override PartName="/word/diagrams/quickStyle19.xml" ContentType="application/vnd.openxmlformats-officedocument.drawingml.diagramStyle+xml"/>
  <Override PartName="/word/diagrams/colors19.xml" ContentType="application/vnd.openxmlformats-officedocument.drawingml.diagramColors+xml"/>
  <Override PartName="/word/diagrams/drawing19.xml" ContentType="application/vnd.ms-office.drawingml.diagramDrawing+xml"/>
  <Override PartName="/word/diagrams/data20.xml" ContentType="application/vnd.openxmlformats-officedocument.drawingml.diagramData+xml"/>
  <Override PartName="/word/diagrams/layout20.xml" ContentType="application/vnd.openxmlformats-officedocument.drawingml.diagramLayout+xml"/>
  <Override PartName="/word/diagrams/quickStyle20.xml" ContentType="application/vnd.openxmlformats-officedocument.drawingml.diagramStyle+xml"/>
  <Override PartName="/word/diagrams/colors20.xml" ContentType="application/vnd.openxmlformats-officedocument.drawingml.diagramColors+xml"/>
  <Override PartName="/word/diagrams/drawing20.xml" ContentType="application/vnd.ms-office.drawingml.diagramDrawing+xml"/>
  <Override PartName="/word/diagrams/data21.xml" ContentType="application/vnd.openxmlformats-officedocument.drawingml.diagramData+xml"/>
  <Override PartName="/word/diagrams/layout21.xml" ContentType="application/vnd.openxmlformats-officedocument.drawingml.diagramLayout+xml"/>
  <Override PartName="/word/diagrams/quickStyle21.xml" ContentType="application/vnd.openxmlformats-officedocument.drawingml.diagramStyle+xml"/>
  <Override PartName="/word/diagrams/colors21.xml" ContentType="application/vnd.openxmlformats-officedocument.drawingml.diagramColors+xml"/>
  <Override PartName="/word/diagrams/drawing21.xml" ContentType="application/vnd.ms-office.drawingml.diagramDrawing+xml"/>
  <Override PartName="/word/diagrams/data22.xml" ContentType="application/vnd.openxmlformats-officedocument.drawingml.diagramData+xml"/>
  <Override PartName="/word/diagrams/layout22.xml" ContentType="application/vnd.openxmlformats-officedocument.drawingml.diagramLayout+xml"/>
  <Override PartName="/word/diagrams/quickStyle22.xml" ContentType="application/vnd.openxmlformats-officedocument.drawingml.diagramStyle+xml"/>
  <Override PartName="/word/diagrams/colors22.xml" ContentType="application/vnd.openxmlformats-officedocument.drawingml.diagramColors+xml"/>
  <Override PartName="/word/diagrams/drawing22.xml" ContentType="application/vnd.ms-office.drawingml.diagramDrawing+xml"/>
  <Override PartName="/word/diagrams/data23.xml" ContentType="application/vnd.openxmlformats-officedocument.drawingml.diagramData+xml"/>
  <Override PartName="/word/diagrams/layout23.xml" ContentType="application/vnd.openxmlformats-officedocument.drawingml.diagramLayout+xml"/>
  <Override PartName="/word/diagrams/quickStyle23.xml" ContentType="application/vnd.openxmlformats-officedocument.drawingml.diagramStyle+xml"/>
  <Override PartName="/word/diagrams/colors23.xml" ContentType="application/vnd.openxmlformats-officedocument.drawingml.diagramColors+xml"/>
  <Override PartName="/word/diagrams/drawing23.xml" ContentType="application/vnd.ms-office.drawingml.diagramDrawing+xml"/>
  <Override PartName="/word/diagrams/data24.xml" ContentType="application/vnd.openxmlformats-officedocument.drawingml.diagramData+xml"/>
  <Override PartName="/word/diagrams/layout24.xml" ContentType="application/vnd.openxmlformats-officedocument.drawingml.diagramLayout+xml"/>
  <Override PartName="/word/diagrams/quickStyle24.xml" ContentType="application/vnd.openxmlformats-officedocument.drawingml.diagramStyle+xml"/>
  <Override PartName="/word/diagrams/colors24.xml" ContentType="application/vnd.openxmlformats-officedocument.drawingml.diagramColors+xml"/>
  <Override PartName="/word/diagrams/drawing24.xml" ContentType="application/vnd.ms-office.drawingml.diagramDrawing+xml"/>
  <Override PartName="/word/diagrams/data25.xml" ContentType="application/vnd.openxmlformats-officedocument.drawingml.diagramData+xml"/>
  <Override PartName="/word/diagrams/layout25.xml" ContentType="application/vnd.openxmlformats-officedocument.drawingml.diagramLayout+xml"/>
  <Override PartName="/word/diagrams/quickStyle25.xml" ContentType="application/vnd.openxmlformats-officedocument.drawingml.diagramStyle+xml"/>
  <Override PartName="/word/diagrams/colors25.xml" ContentType="application/vnd.openxmlformats-officedocument.drawingml.diagramColors+xml"/>
  <Override PartName="/word/diagrams/drawing25.xml" ContentType="application/vnd.ms-office.drawingml.diagramDrawing+xml"/>
  <Override PartName="/word/diagrams/data26.xml" ContentType="application/vnd.openxmlformats-officedocument.drawingml.diagramData+xml"/>
  <Override PartName="/word/diagrams/layout26.xml" ContentType="application/vnd.openxmlformats-officedocument.drawingml.diagramLayout+xml"/>
  <Override PartName="/word/diagrams/quickStyle26.xml" ContentType="application/vnd.openxmlformats-officedocument.drawingml.diagramStyle+xml"/>
  <Override PartName="/word/diagrams/colors26.xml" ContentType="application/vnd.openxmlformats-officedocument.drawingml.diagramColors+xml"/>
  <Override PartName="/word/diagrams/drawing26.xml" ContentType="application/vnd.ms-office.drawingml.diagramDrawing+xml"/>
  <Override PartName="/word/diagrams/data27.xml" ContentType="application/vnd.openxmlformats-officedocument.drawingml.diagramData+xml"/>
  <Override PartName="/word/diagrams/layout27.xml" ContentType="application/vnd.openxmlformats-officedocument.drawingml.diagramLayout+xml"/>
  <Override PartName="/word/diagrams/quickStyle27.xml" ContentType="application/vnd.openxmlformats-officedocument.drawingml.diagramStyle+xml"/>
  <Override PartName="/word/diagrams/colors27.xml" ContentType="application/vnd.openxmlformats-officedocument.drawingml.diagramColors+xml"/>
  <Override PartName="/word/diagrams/drawing27.xml" ContentType="application/vnd.ms-office.drawingml.diagramDrawing+xml"/>
  <Override PartName="/word/diagrams/data28.xml" ContentType="application/vnd.openxmlformats-officedocument.drawingml.diagramData+xml"/>
  <Override PartName="/word/diagrams/layout28.xml" ContentType="application/vnd.openxmlformats-officedocument.drawingml.diagramLayout+xml"/>
  <Override PartName="/word/diagrams/quickStyle28.xml" ContentType="application/vnd.openxmlformats-officedocument.drawingml.diagramStyle+xml"/>
  <Override PartName="/word/diagrams/colors28.xml" ContentType="application/vnd.openxmlformats-officedocument.drawingml.diagramColors+xml"/>
  <Override PartName="/word/diagrams/drawing28.xml" ContentType="application/vnd.ms-office.drawingml.diagramDrawing+xml"/>
  <Override PartName="/word/diagrams/data29.xml" ContentType="application/vnd.openxmlformats-officedocument.drawingml.diagramData+xml"/>
  <Override PartName="/word/diagrams/layout29.xml" ContentType="application/vnd.openxmlformats-officedocument.drawingml.diagramLayout+xml"/>
  <Override PartName="/word/diagrams/quickStyle29.xml" ContentType="application/vnd.openxmlformats-officedocument.drawingml.diagramStyle+xml"/>
  <Override PartName="/word/diagrams/colors29.xml" ContentType="application/vnd.openxmlformats-officedocument.drawingml.diagramColors+xml"/>
  <Override PartName="/word/diagrams/drawing29.xml" ContentType="application/vnd.ms-office.drawingml.diagramDrawing+xml"/>
  <Override PartName="/word/diagrams/data30.xml" ContentType="application/vnd.openxmlformats-officedocument.drawingml.diagramData+xml"/>
  <Override PartName="/word/diagrams/layout30.xml" ContentType="application/vnd.openxmlformats-officedocument.drawingml.diagramLayout+xml"/>
  <Override PartName="/word/diagrams/quickStyle30.xml" ContentType="application/vnd.openxmlformats-officedocument.drawingml.diagramStyle+xml"/>
  <Override PartName="/word/diagrams/colors30.xml" ContentType="application/vnd.openxmlformats-officedocument.drawingml.diagramColors+xml"/>
  <Override PartName="/word/diagrams/drawing30.xml" ContentType="application/vnd.ms-office.drawingml.diagramDrawing+xml"/>
  <Override PartName="/word/diagrams/data31.xml" ContentType="application/vnd.openxmlformats-officedocument.drawingml.diagramData+xml"/>
  <Override PartName="/word/diagrams/layout31.xml" ContentType="application/vnd.openxmlformats-officedocument.drawingml.diagramLayout+xml"/>
  <Override PartName="/word/diagrams/quickStyle31.xml" ContentType="application/vnd.openxmlformats-officedocument.drawingml.diagramStyle+xml"/>
  <Override PartName="/word/diagrams/colors31.xml" ContentType="application/vnd.openxmlformats-officedocument.drawingml.diagramColors+xml"/>
  <Override PartName="/word/diagrams/drawing31.xml" ContentType="application/vnd.ms-office.drawingml.diagramDrawing+xml"/>
  <Override PartName="/word/diagrams/data32.xml" ContentType="application/vnd.openxmlformats-officedocument.drawingml.diagramData+xml"/>
  <Override PartName="/word/diagrams/layout32.xml" ContentType="application/vnd.openxmlformats-officedocument.drawingml.diagramLayout+xml"/>
  <Override PartName="/word/diagrams/quickStyle32.xml" ContentType="application/vnd.openxmlformats-officedocument.drawingml.diagramStyle+xml"/>
  <Override PartName="/word/diagrams/colors32.xml" ContentType="application/vnd.openxmlformats-officedocument.drawingml.diagramColors+xml"/>
  <Override PartName="/word/diagrams/drawing32.xml" ContentType="application/vnd.ms-office.drawingml.diagramDrawing+xml"/>
  <Override PartName="/word/diagrams/data33.xml" ContentType="application/vnd.openxmlformats-officedocument.drawingml.diagramData+xml"/>
  <Override PartName="/word/diagrams/layout33.xml" ContentType="application/vnd.openxmlformats-officedocument.drawingml.diagramLayout+xml"/>
  <Override PartName="/word/diagrams/quickStyle33.xml" ContentType="application/vnd.openxmlformats-officedocument.drawingml.diagramStyle+xml"/>
  <Override PartName="/word/diagrams/colors33.xml" ContentType="application/vnd.openxmlformats-officedocument.drawingml.diagramColors+xml"/>
  <Override PartName="/word/diagrams/drawing33.xml" ContentType="application/vnd.ms-office.drawingml.diagramDrawing+xml"/>
  <Override PartName="/word/diagrams/data34.xml" ContentType="application/vnd.openxmlformats-officedocument.drawingml.diagramData+xml"/>
  <Override PartName="/word/diagrams/layout34.xml" ContentType="application/vnd.openxmlformats-officedocument.drawingml.diagramLayout+xml"/>
  <Override PartName="/word/diagrams/quickStyle34.xml" ContentType="application/vnd.openxmlformats-officedocument.drawingml.diagramStyle+xml"/>
  <Override PartName="/word/diagrams/colors34.xml" ContentType="application/vnd.openxmlformats-officedocument.drawingml.diagramColors+xml"/>
  <Override PartName="/word/diagrams/drawing34.xml" ContentType="application/vnd.ms-office.drawingml.diagramDrawing+xml"/>
  <Override PartName="/word/diagrams/data35.xml" ContentType="application/vnd.openxmlformats-officedocument.drawingml.diagramData+xml"/>
  <Override PartName="/word/diagrams/layout35.xml" ContentType="application/vnd.openxmlformats-officedocument.drawingml.diagramLayout+xml"/>
  <Override PartName="/word/diagrams/quickStyle35.xml" ContentType="application/vnd.openxmlformats-officedocument.drawingml.diagramStyle+xml"/>
  <Override PartName="/word/diagrams/colors35.xml" ContentType="application/vnd.openxmlformats-officedocument.drawingml.diagramColors+xml"/>
  <Override PartName="/word/diagrams/drawing35.xml" ContentType="application/vnd.ms-office.drawingml.diagramDrawing+xml"/>
  <Override PartName="/word/diagrams/data36.xml" ContentType="application/vnd.openxmlformats-officedocument.drawingml.diagramData+xml"/>
  <Override PartName="/word/diagrams/layout36.xml" ContentType="application/vnd.openxmlformats-officedocument.drawingml.diagramLayout+xml"/>
  <Override PartName="/word/diagrams/quickStyle36.xml" ContentType="application/vnd.openxmlformats-officedocument.drawingml.diagramStyle+xml"/>
  <Override PartName="/word/diagrams/colors36.xml" ContentType="application/vnd.openxmlformats-officedocument.drawingml.diagramColors+xml"/>
  <Override PartName="/word/diagrams/drawing36.xml" ContentType="application/vnd.ms-office.drawingml.diagramDrawing+xml"/>
  <Override PartName="/word/diagrams/data37.xml" ContentType="application/vnd.openxmlformats-officedocument.drawingml.diagramData+xml"/>
  <Override PartName="/word/diagrams/layout37.xml" ContentType="application/vnd.openxmlformats-officedocument.drawingml.diagramLayout+xml"/>
  <Override PartName="/word/diagrams/quickStyle37.xml" ContentType="application/vnd.openxmlformats-officedocument.drawingml.diagramStyle+xml"/>
  <Override PartName="/word/diagrams/colors37.xml" ContentType="application/vnd.openxmlformats-officedocument.drawingml.diagramColors+xml"/>
  <Override PartName="/word/diagrams/drawing37.xml" ContentType="application/vnd.ms-office.drawingml.diagramDrawing+xml"/>
  <Override PartName="/word/diagrams/data38.xml" ContentType="application/vnd.openxmlformats-officedocument.drawingml.diagramData+xml"/>
  <Override PartName="/word/diagrams/layout38.xml" ContentType="application/vnd.openxmlformats-officedocument.drawingml.diagramLayout+xml"/>
  <Override PartName="/word/diagrams/quickStyle38.xml" ContentType="application/vnd.openxmlformats-officedocument.drawingml.diagramStyle+xml"/>
  <Override PartName="/word/diagrams/colors38.xml" ContentType="application/vnd.openxmlformats-officedocument.drawingml.diagramColors+xml"/>
  <Override PartName="/word/diagrams/drawing38.xml" ContentType="application/vnd.ms-office.drawingml.diagramDrawing+xml"/>
  <Override PartName="/word/diagrams/data39.xml" ContentType="application/vnd.openxmlformats-officedocument.drawingml.diagramData+xml"/>
  <Override PartName="/word/diagrams/layout39.xml" ContentType="application/vnd.openxmlformats-officedocument.drawingml.diagramLayout+xml"/>
  <Override PartName="/word/diagrams/quickStyle39.xml" ContentType="application/vnd.openxmlformats-officedocument.drawingml.diagramStyle+xml"/>
  <Override PartName="/word/diagrams/colors39.xml" ContentType="application/vnd.openxmlformats-officedocument.drawingml.diagramColors+xml"/>
  <Override PartName="/word/diagrams/drawing39.xml" ContentType="application/vnd.ms-office.drawingml.diagramDrawing+xml"/>
  <Override PartName="/word/diagrams/data40.xml" ContentType="application/vnd.openxmlformats-officedocument.drawingml.diagramData+xml"/>
  <Override PartName="/word/diagrams/layout40.xml" ContentType="application/vnd.openxmlformats-officedocument.drawingml.diagramLayout+xml"/>
  <Override PartName="/word/diagrams/quickStyle40.xml" ContentType="application/vnd.openxmlformats-officedocument.drawingml.diagramStyle+xml"/>
  <Override PartName="/word/diagrams/colors40.xml" ContentType="application/vnd.openxmlformats-officedocument.drawingml.diagramColors+xml"/>
  <Override PartName="/word/diagrams/drawing40.xml" ContentType="application/vnd.ms-office.drawingml.diagramDrawing+xml"/>
  <Override PartName="/word/diagrams/data41.xml" ContentType="application/vnd.openxmlformats-officedocument.drawingml.diagramData+xml"/>
  <Override PartName="/word/diagrams/layout41.xml" ContentType="application/vnd.openxmlformats-officedocument.drawingml.diagramLayout+xml"/>
  <Override PartName="/word/diagrams/quickStyle41.xml" ContentType="application/vnd.openxmlformats-officedocument.drawingml.diagramStyle+xml"/>
  <Override PartName="/word/diagrams/colors41.xml" ContentType="application/vnd.openxmlformats-officedocument.drawingml.diagramColors+xml"/>
  <Override PartName="/word/diagrams/drawing41.xml" ContentType="application/vnd.ms-office.drawingml.diagramDrawing+xml"/>
  <Override PartName="/word/diagrams/data42.xml" ContentType="application/vnd.openxmlformats-officedocument.drawingml.diagramData+xml"/>
  <Override PartName="/word/diagrams/layout42.xml" ContentType="application/vnd.openxmlformats-officedocument.drawingml.diagramLayout+xml"/>
  <Override PartName="/word/diagrams/quickStyle42.xml" ContentType="application/vnd.openxmlformats-officedocument.drawingml.diagramStyle+xml"/>
  <Override PartName="/word/diagrams/colors42.xml" ContentType="application/vnd.openxmlformats-officedocument.drawingml.diagramColors+xml"/>
  <Override PartName="/word/diagrams/drawing42.xml" ContentType="application/vnd.ms-office.drawingml.diagramDrawing+xml"/>
  <Override PartName="/word/diagrams/data43.xml" ContentType="application/vnd.openxmlformats-officedocument.drawingml.diagramData+xml"/>
  <Override PartName="/word/diagrams/layout43.xml" ContentType="application/vnd.openxmlformats-officedocument.drawingml.diagramLayout+xml"/>
  <Override PartName="/word/diagrams/quickStyle43.xml" ContentType="application/vnd.openxmlformats-officedocument.drawingml.diagramStyle+xml"/>
  <Override PartName="/word/diagrams/colors43.xml" ContentType="application/vnd.openxmlformats-officedocument.drawingml.diagramColors+xml"/>
  <Override PartName="/word/diagrams/drawing43.xml" ContentType="application/vnd.ms-office.drawingml.diagramDrawing+xml"/>
  <Override PartName="/word/diagrams/data44.xml" ContentType="application/vnd.openxmlformats-officedocument.drawingml.diagramData+xml"/>
  <Override PartName="/word/diagrams/layout44.xml" ContentType="application/vnd.openxmlformats-officedocument.drawingml.diagramLayout+xml"/>
  <Override PartName="/word/diagrams/quickStyle44.xml" ContentType="application/vnd.openxmlformats-officedocument.drawingml.diagramStyle+xml"/>
  <Override PartName="/word/diagrams/colors44.xml" ContentType="application/vnd.openxmlformats-officedocument.drawingml.diagramColors+xml"/>
  <Override PartName="/word/diagrams/drawing44.xml" ContentType="application/vnd.ms-office.drawingml.diagramDrawing+xml"/>
  <Override PartName="/word/diagrams/data45.xml" ContentType="application/vnd.openxmlformats-officedocument.drawingml.diagramData+xml"/>
  <Override PartName="/word/diagrams/layout45.xml" ContentType="application/vnd.openxmlformats-officedocument.drawingml.diagramLayout+xml"/>
  <Override PartName="/word/diagrams/quickStyle45.xml" ContentType="application/vnd.openxmlformats-officedocument.drawingml.diagramStyle+xml"/>
  <Override PartName="/word/diagrams/colors45.xml" ContentType="application/vnd.openxmlformats-officedocument.drawingml.diagramColors+xml"/>
  <Override PartName="/word/diagrams/drawing45.xml" ContentType="application/vnd.ms-office.drawingml.diagramDrawing+xml"/>
  <Override PartName="/word/diagrams/data46.xml" ContentType="application/vnd.openxmlformats-officedocument.drawingml.diagramData+xml"/>
  <Override PartName="/word/diagrams/layout46.xml" ContentType="application/vnd.openxmlformats-officedocument.drawingml.diagramLayout+xml"/>
  <Override PartName="/word/diagrams/quickStyle46.xml" ContentType="application/vnd.openxmlformats-officedocument.drawingml.diagramStyle+xml"/>
  <Override PartName="/word/diagrams/colors46.xml" ContentType="application/vnd.openxmlformats-officedocument.drawingml.diagramColors+xml"/>
  <Override PartName="/word/diagrams/drawing46.xml" ContentType="application/vnd.ms-office.drawingml.diagramDrawing+xml"/>
  <Override PartName="/word/diagrams/data47.xml" ContentType="application/vnd.openxmlformats-officedocument.drawingml.diagramData+xml"/>
  <Override PartName="/word/diagrams/layout47.xml" ContentType="application/vnd.openxmlformats-officedocument.drawingml.diagramLayout+xml"/>
  <Override PartName="/word/diagrams/quickStyle47.xml" ContentType="application/vnd.openxmlformats-officedocument.drawingml.diagramStyle+xml"/>
  <Override PartName="/word/diagrams/colors47.xml" ContentType="application/vnd.openxmlformats-officedocument.drawingml.diagramColors+xml"/>
  <Override PartName="/word/diagrams/drawing47.xml" ContentType="application/vnd.ms-office.drawingml.diagramDrawing+xml"/>
  <Override PartName="/word/diagrams/data48.xml" ContentType="application/vnd.openxmlformats-officedocument.drawingml.diagramData+xml"/>
  <Override PartName="/word/diagrams/layout48.xml" ContentType="application/vnd.openxmlformats-officedocument.drawingml.diagramLayout+xml"/>
  <Override PartName="/word/diagrams/quickStyle48.xml" ContentType="application/vnd.openxmlformats-officedocument.drawingml.diagramStyle+xml"/>
  <Override PartName="/word/diagrams/colors48.xml" ContentType="application/vnd.openxmlformats-officedocument.drawingml.diagramColors+xml"/>
  <Override PartName="/word/diagrams/drawing48.xml" ContentType="application/vnd.ms-office.drawingml.diagramDrawing+xml"/>
  <Override PartName="/word/diagrams/data49.xml" ContentType="application/vnd.openxmlformats-officedocument.drawingml.diagramData+xml"/>
  <Override PartName="/word/diagrams/layout49.xml" ContentType="application/vnd.openxmlformats-officedocument.drawingml.diagramLayout+xml"/>
  <Override PartName="/word/diagrams/quickStyle49.xml" ContentType="application/vnd.openxmlformats-officedocument.drawingml.diagramStyle+xml"/>
  <Override PartName="/word/diagrams/colors49.xml" ContentType="application/vnd.openxmlformats-officedocument.drawingml.diagramColors+xml"/>
  <Override PartName="/word/diagrams/drawing49.xml" ContentType="application/vnd.ms-office.drawingml.diagramDrawing+xml"/>
  <Override PartName="/word/diagrams/data50.xml" ContentType="application/vnd.openxmlformats-officedocument.drawingml.diagramData+xml"/>
  <Override PartName="/word/diagrams/layout50.xml" ContentType="application/vnd.openxmlformats-officedocument.drawingml.diagramLayout+xml"/>
  <Override PartName="/word/diagrams/quickStyle50.xml" ContentType="application/vnd.openxmlformats-officedocument.drawingml.diagramStyle+xml"/>
  <Override PartName="/word/diagrams/colors50.xml" ContentType="application/vnd.openxmlformats-officedocument.drawingml.diagramColors+xml"/>
  <Override PartName="/word/diagrams/drawing50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A49" w:rsidRPr="00245E9D" w:rsidRDefault="00594A39">
      <w:pPr>
        <w:rPr>
          <w:b/>
          <w:noProof/>
          <w:sz w:val="32"/>
          <w:szCs w:val="32"/>
          <w:lang w:eastAsia="tr-TR"/>
        </w:rPr>
      </w:pPr>
      <w:r>
        <w:rPr>
          <w:rFonts w:ascii="AR CHRISTY" w:hAnsi="AR CHRISTY"/>
          <w:b/>
          <w:noProof/>
          <w:sz w:val="32"/>
          <w:szCs w:val="32"/>
          <w:lang w:eastAsia="tr-TR"/>
        </w:rPr>
        <w:t xml:space="preserve">        </w:t>
      </w:r>
      <w:r w:rsidR="003F65E8">
        <w:rPr>
          <w:rFonts w:ascii="AR CHRISTY" w:hAnsi="AR CHRISTY"/>
          <w:b/>
          <w:noProof/>
          <w:sz w:val="32"/>
          <w:szCs w:val="32"/>
          <w:lang w:eastAsia="tr-TR"/>
        </w:rPr>
        <w:t xml:space="preserve"> </w:t>
      </w:r>
      <w:r w:rsidR="004C5823" w:rsidRPr="00245E9D">
        <w:rPr>
          <w:b/>
          <w:noProof/>
          <w:sz w:val="32"/>
          <w:szCs w:val="32"/>
          <w:lang w:eastAsia="tr-TR"/>
        </w:rPr>
        <w:t>VOCABULARY</w:t>
      </w:r>
      <w:r w:rsidR="003F65E8" w:rsidRPr="00245E9D">
        <w:rPr>
          <w:b/>
          <w:noProof/>
          <w:sz w:val="32"/>
          <w:szCs w:val="32"/>
          <w:lang w:eastAsia="tr-TR"/>
        </w:rPr>
        <w:t xml:space="preserve"> </w:t>
      </w:r>
      <w:r w:rsidR="004C5823" w:rsidRPr="00245E9D">
        <w:rPr>
          <w:b/>
          <w:noProof/>
          <w:sz w:val="32"/>
          <w:szCs w:val="32"/>
          <w:lang w:eastAsia="tr-TR"/>
        </w:rPr>
        <w:t xml:space="preserve"> QUIZ-</w:t>
      </w:r>
      <w:r w:rsidR="003F65E8" w:rsidRPr="00245E9D">
        <w:rPr>
          <w:b/>
          <w:noProof/>
          <w:sz w:val="32"/>
          <w:szCs w:val="32"/>
          <w:lang w:eastAsia="tr-TR"/>
        </w:rPr>
        <w:t xml:space="preserve"> </w:t>
      </w:r>
      <w:r w:rsidR="00784940" w:rsidRPr="00245E9D">
        <w:rPr>
          <w:b/>
          <w:noProof/>
          <w:sz w:val="32"/>
          <w:szCs w:val="32"/>
          <w:lang w:eastAsia="tr-TR"/>
        </w:rPr>
        <w:t>MOONLIGHT</w:t>
      </w:r>
      <w:r w:rsidR="004C5823" w:rsidRPr="00245E9D">
        <w:rPr>
          <w:b/>
          <w:noProof/>
          <w:sz w:val="32"/>
          <w:szCs w:val="32"/>
          <w:lang w:eastAsia="tr-TR"/>
        </w:rPr>
        <w:t xml:space="preserve"> </w:t>
      </w:r>
      <w:r w:rsidR="003F65E8" w:rsidRPr="00245E9D">
        <w:rPr>
          <w:b/>
          <w:noProof/>
          <w:sz w:val="32"/>
          <w:szCs w:val="32"/>
          <w:lang w:eastAsia="tr-TR"/>
        </w:rPr>
        <w:t xml:space="preserve"> </w:t>
      </w:r>
      <w:r w:rsidR="00DB3A42" w:rsidRPr="00245E9D">
        <w:rPr>
          <w:b/>
          <w:noProof/>
          <w:sz w:val="32"/>
          <w:szCs w:val="32"/>
          <w:lang w:eastAsia="tr-TR"/>
        </w:rPr>
        <w:t>UNIT 8</w:t>
      </w:r>
      <w:r w:rsidR="004C5823" w:rsidRPr="00245E9D">
        <w:rPr>
          <w:b/>
          <w:noProof/>
          <w:sz w:val="32"/>
          <w:szCs w:val="32"/>
          <w:lang w:eastAsia="tr-TR"/>
        </w:rPr>
        <w:t xml:space="preserve"> </w:t>
      </w:r>
      <w:r w:rsidR="003F65E8" w:rsidRPr="00245E9D">
        <w:rPr>
          <w:b/>
          <w:noProof/>
          <w:sz w:val="32"/>
          <w:szCs w:val="32"/>
          <w:lang w:eastAsia="tr-TR"/>
        </w:rPr>
        <w:t xml:space="preserve"> </w:t>
      </w:r>
      <w:r w:rsidR="00DB3A42" w:rsidRPr="00245E9D">
        <w:rPr>
          <w:rFonts w:cs="Times New Roman"/>
          <w:b/>
          <w:noProof/>
          <w:sz w:val="32"/>
          <w:szCs w:val="32"/>
          <w:lang w:eastAsia="tr-TR"/>
        </w:rPr>
        <w:t>CHORES</w:t>
      </w:r>
    </w:p>
    <w:p w:rsidR="00201A49" w:rsidRPr="00245E9D" w:rsidRDefault="003F65E8">
      <w:pPr>
        <w:rPr>
          <w:noProof/>
          <w:sz w:val="20"/>
          <w:szCs w:val="20"/>
          <w:lang w:eastAsia="tr-TR"/>
        </w:rPr>
      </w:pPr>
      <w:r w:rsidRPr="00245E9D">
        <w:rPr>
          <w:noProof/>
          <w:sz w:val="20"/>
          <w:szCs w:val="20"/>
          <w:lang w:eastAsia="tr-TR"/>
        </w:rPr>
        <w:t>NAME:                                                             SURNAME:                                                                          SCORE:</w:t>
      </w:r>
    </w:p>
    <w:p w:rsidR="00201A49" w:rsidRPr="00F5482B" w:rsidRDefault="00201A49">
      <w:pPr>
        <w:rPr>
          <w:noProof/>
          <w:sz w:val="20"/>
          <w:szCs w:val="20"/>
          <w:lang w:eastAsia="tr-TR"/>
        </w:rPr>
      </w:pPr>
    </w:p>
    <w:p w:rsidR="00201A49" w:rsidRPr="00F5482B" w:rsidRDefault="00201A49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8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  <w:r w:rsidR="005236CC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  <w:r w:rsidR="005236CC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38275" cy="1171575"/>
            <wp:effectExtent l="76200" t="57150" r="66675" b="85725"/>
            <wp:docPr id="17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  <w:r w:rsidR="00F5482B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95250" t="57150" r="76200" b="85725"/>
            <wp:docPr id="62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:rsidR="00201A49" w:rsidRPr="00F5482B" w:rsidRDefault="00201A49" w:rsidP="000C669D">
      <w:pPr>
        <w:ind w:right="-449"/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9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" r:lo="rId25" r:qs="rId26" r:cs="rId27"/>
              </a:graphicData>
            </a:graphic>
          </wp:inline>
        </w:drawing>
      </w:r>
      <w:r w:rsidR="009E4D45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24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</wp:inline>
        </w:drawing>
      </w:r>
      <w:r w:rsidR="009E4D45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114300" t="57150" r="95250" b="85725"/>
            <wp:docPr id="2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4" r:lo="rId35" r:qs="rId36" r:cs="rId37"/>
              </a:graphicData>
            </a:graphic>
          </wp:inline>
        </w:drawing>
      </w:r>
      <w:r w:rsidR="009E4D45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76375" cy="1171575"/>
            <wp:effectExtent l="76200" t="57150" r="47625" b="85725"/>
            <wp:docPr id="2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9" r:lo="rId40" r:qs="rId41" r:cs="rId42"/>
              </a:graphicData>
            </a:graphic>
          </wp:inline>
        </w:drawing>
      </w:r>
    </w:p>
    <w:p w:rsidR="00201A49" w:rsidRPr="00764701" w:rsidRDefault="00201A49">
      <w:pPr>
        <w:rPr>
          <w:sz w:val="20"/>
          <w:szCs w:val="20"/>
        </w:rPr>
      </w:pPr>
      <w:r w:rsidRPr="00764701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0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  <w:r w:rsidR="009E4D45" w:rsidRPr="00764701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28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9" r:lo="rId50" r:qs="rId51" r:cs="rId52"/>
              </a:graphicData>
            </a:graphic>
          </wp:inline>
        </w:drawing>
      </w:r>
      <w:r w:rsidR="009E4D45" w:rsidRPr="00764701">
        <w:rPr>
          <w:noProof/>
          <w:sz w:val="20"/>
          <w:szCs w:val="20"/>
          <w:lang w:eastAsia="tr-TR"/>
        </w:rPr>
        <w:drawing>
          <wp:inline distT="0" distB="0" distL="0" distR="0">
            <wp:extent cx="1466850" cy="1171575"/>
            <wp:effectExtent l="76200" t="57150" r="57150" b="85725"/>
            <wp:docPr id="29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4" r:lo="rId55" r:qs="rId56" r:cs="rId57"/>
              </a:graphicData>
            </a:graphic>
          </wp:inline>
        </w:drawing>
      </w:r>
      <w:r w:rsidR="009E4D45" w:rsidRPr="00764701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30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9" r:lo="rId60" r:qs="rId61" r:cs="rId62"/>
              </a:graphicData>
            </a:graphic>
          </wp:inline>
        </w:drawing>
      </w:r>
    </w:p>
    <w:p w:rsidR="00201A49" w:rsidRPr="00EE5593" w:rsidRDefault="00201A49">
      <w:pPr>
        <w:rPr>
          <w:sz w:val="20"/>
          <w:szCs w:val="20"/>
        </w:rPr>
      </w:pPr>
      <w:r w:rsidRPr="00EE5593">
        <w:rPr>
          <w:noProof/>
          <w:sz w:val="20"/>
          <w:szCs w:val="20"/>
          <w:lang w:eastAsia="tr-TR"/>
        </w:rPr>
        <w:drawing>
          <wp:inline distT="0" distB="0" distL="0" distR="0">
            <wp:extent cx="1419225" cy="1171575"/>
            <wp:effectExtent l="76200" t="57150" r="47625" b="85725"/>
            <wp:docPr id="1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4" r:lo="rId65" r:qs="rId66" r:cs="rId67"/>
              </a:graphicData>
            </a:graphic>
          </wp:inline>
        </w:drawing>
      </w:r>
      <w:r w:rsidR="005236CC" w:rsidRPr="00EE5593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3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9" r:lo="rId70" r:qs="rId71" r:cs="rId72"/>
              </a:graphicData>
            </a:graphic>
          </wp:inline>
        </w:drawing>
      </w:r>
      <w:r w:rsidR="005236CC" w:rsidRPr="00EE5593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4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4" r:lo="rId75" r:qs="rId76" r:cs="rId77"/>
              </a:graphicData>
            </a:graphic>
          </wp:inline>
        </w:drawing>
      </w:r>
      <w:r w:rsidR="005236CC" w:rsidRPr="00EE5593">
        <w:rPr>
          <w:noProof/>
          <w:sz w:val="20"/>
          <w:szCs w:val="20"/>
          <w:lang w:eastAsia="tr-TR"/>
        </w:rPr>
        <w:drawing>
          <wp:inline distT="0" distB="0" distL="0" distR="0">
            <wp:extent cx="1504950" cy="1171575"/>
            <wp:effectExtent l="76200" t="57150" r="57150" b="85725"/>
            <wp:docPr id="1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9" r:lo="rId80" r:qs="rId81" r:cs="rId82"/>
              </a:graphicData>
            </a:graphic>
          </wp:inline>
        </w:drawing>
      </w:r>
    </w:p>
    <w:p w:rsidR="00201A49" w:rsidRPr="00F5482B" w:rsidRDefault="00201A49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66850" cy="1171575"/>
            <wp:effectExtent l="76200" t="57150" r="57150" b="85725"/>
            <wp:docPr id="12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4" r:lo="rId85" r:qs="rId86" r:cs="rId87"/>
              </a:graphicData>
            </a:graphic>
          </wp:inline>
        </w:drawing>
      </w:r>
      <w:r w:rsidR="009E4D45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95250" t="57150" r="76200" b="85725"/>
            <wp:docPr id="3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9" r:lo="rId90" r:qs="rId91" r:cs="rId92"/>
              </a:graphicData>
            </a:graphic>
          </wp:inline>
        </w:drawing>
      </w:r>
      <w:r w:rsidR="000D5A7B" w:rsidRPr="000D5A7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4" r:lo="rId95" r:qs="rId96" r:cs="rId97"/>
              </a:graphicData>
            </a:graphic>
          </wp:inline>
        </w:drawing>
      </w:r>
      <w:r w:rsidR="000D5A7B" w:rsidRPr="000D5A7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7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9" r:lo="rId100" r:qs="rId101" r:cs="rId102"/>
              </a:graphicData>
            </a:graphic>
          </wp:inline>
        </w:drawing>
      </w:r>
    </w:p>
    <w:p w:rsidR="00BB0172" w:rsidRPr="00F5482B" w:rsidRDefault="00BB0172" w:rsidP="00BB0172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8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4" r:lo="rId105" r:qs="rId106" r:cs="rId10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66850" cy="1171575"/>
            <wp:effectExtent l="76200" t="57150" r="57150" b="85725"/>
            <wp:docPr id="19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9" r:lo="rId110" r:qs="rId111" r:cs="rId11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20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4" r:lo="rId115" r:qs="rId116" r:cs="rId11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2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9" r:lo="rId120" r:qs="rId121" r:cs="rId122"/>
              </a:graphicData>
            </a:graphic>
          </wp:inline>
        </w:drawing>
      </w:r>
    </w:p>
    <w:p w:rsidR="00E52748" w:rsidRPr="00F5482B" w:rsidRDefault="00E52748">
      <w:pPr>
        <w:rPr>
          <w:sz w:val="20"/>
          <w:szCs w:val="20"/>
        </w:rPr>
      </w:pPr>
    </w:p>
    <w:p w:rsidR="00E52748" w:rsidRPr="00F5482B" w:rsidRDefault="00E52748">
      <w:pPr>
        <w:rPr>
          <w:sz w:val="20"/>
          <w:szCs w:val="20"/>
        </w:rPr>
      </w:pPr>
    </w:p>
    <w:p w:rsidR="00E52748" w:rsidRPr="00F5482B" w:rsidRDefault="00E52748" w:rsidP="000C669D">
      <w:pPr>
        <w:ind w:right="-591"/>
        <w:rPr>
          <w:sz w:val="20"/>
          <w:szCs w:val="20"/>
        </w:rPr>
      </w:pPr>
      <w:bookmarkStart w:id="0" w:name="_GoBack"/>
      <w:r w:rsidRPr="00F5482B">
        <w:rPr>
          <w:noProof/>
          <w:sz w:val="20"/>
          <w:szCs w:val="20"/>
          <w:lang w:eastAsia="tr-TR"/>
        </w:rPr>
        <w:lastRenderedPageBreak/>
        <w:drawing>
          <wp:inline distT="0" distB="0" distL="0" distR="0">
            <wp:extent cx="1495425" cy="1171575"/>
            <wp:effectExtent l="114300" t="57150" r="85725" b="85725"/>
            <wp:docPr id="34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4" r:lo="rId125" r:qs="rId126" r:cs="rId127"/>
              </a:graphicData>
            </a:graphic>
          </wp:inline>
        </w:drawing>
      </w:r>
      <w:bookmarkEnd w:id="0"/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3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9" r:lo="rId130" r:qs="rId131" r:cs="rId13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04950" cy="1171575"/>
            <wp:effectExtent l="76200" t="57150" r="57150" b="85725"/>
            <wp:docPr id="3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4" r:lo="rId135" r:qs="rId136" r:cs="rId13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66850" cy="1171575"/>
            <wp:effectExtent l="114300" t="57150" r="95250" b="85725"/>
            <wp:docPr id="37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9" r:lo="rId140" r:qs="rId141" r:cs="rId142"/>
              </a:graphicData>
            </a:graphic>
          </wp:inline>
        </w:drawing>
      </w:r>
    </w:p>
    <w:p w:rsidR="00E52748" w:rsidRPr="00F5482B" w:rsidRDefault="00E52748" w:rsidP="00E52748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133350" t="57150" r="95250" b="85725"/>
            <wp:docPr id="38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4" r:lo="rId145" r:qs="rId146" r:cs="rId14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39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9" r:lo="rId150" r:qs="rId151" r:cs="rId15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85900" cy="1171575"/>
            <wp:effectExtent l="95250" t="57150" r="76200" b="85725"/>
            <wp:docPr id="40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4" r:lo="rId155" r:qs="rId156" r:cs="rId15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19225" cy="1171575"/>
            <wp:effectExtent l="76200" t="57150" r="47625" b="85725"/>
            <wp:docPr id="4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9" r:lo="rId160" r:qs="rId161" r:cs="rId162"/>
              </a:graphicData>
            </a:graphic>
          </wp:inline>
        </w:drawing>
      </w:r>
    </w:p>
    <w:p w:rsidR="00E52748" w:rsidRPr="00F5482B" w:rsidRDefault="00E52748" w:rsidP="00E52748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42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4" r:lo="rId165" r:qs="rId166" r:cs="rId16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09700" cy="1171575"/>
            <wp:effectExtent l="114300" t="57150" r="95250" b="85725"/>
            <wp:docPr id="43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9" r:lo="rId170" r:qs="rId171" r:cs="rId17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152400" t="57150" r="114300" b="85725"/>
            <wp:docPr id="44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4" r:lo="rId175" r:qs="rId176" r:cs="rId17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314450" cy="1171575"/>
            <wp:effectExtent l="133350" t="57150" r="95250" b="85725"/>
            <wp:docPr id="4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9" r:lo="rId180" r:qs="rId181" r:cs="rId182"/>
              </a:graphicData>
            </a:graphic>
          </wp:inline>
        </w:drawing>
      </w:r>
    </w:p>
    <w:p w:rsidR="00E52748" w:rsidRPr="00F5482B" w:rsidRDefault="00E52748" w:rsidP="000C669D">
      <w:pPr>
        <w:ind w:right="-591"/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95250" t="57150" r="76200" b="85725"/>
            <wp:docPr id="4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4" r:lo="rId185" r:qs="rId186" r:cs="rId18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47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9" r:lo="rId190" r:qs="rId191" r:cs="rId19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95425" cy="1171575"/>
            <wp:effectExtent l="95250" t="57150" r="85725" b="85725"/>
            <wp:docPr id="48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4" r:lo="rId195" r:qs="rId196" r:cs="rId19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38275" cy="1171575"/>
            <wp:effectExtent l="133350" t="57150" r="85725" b="85725"/>
            <wp:docPr id="49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9" r:lo="rId200" r:qs="rId201" r:cs="rId202"/>
              </a:graphicData>
            </a:graphic>
          </wp:inline>
        </w:drawing>
      </w:r>
    </w:p>
    <w:p w:rsidR="00E52748" w:rsidRPr="00F5482B" w:rsidRDefault="00E52748" w:rsidP="00E52748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50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4" r:lo="rId205" r:qs="rId206" r:cs="rId20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5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9" r:lo="rId210" r:qs="rId211" r:cs="rId21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52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4" r:lo="rId215" r:qs="rId216" r:cs="rId21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47800" cy="1171575"/>
            <wp:effectExtent l="95250" t="57150" r="76200" b="85725"/>
            <wp:docPr id="53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9" r:lo="rId220" r:qs="rId221" r:cs="rId222"/>
              </a:graphicData>
            </a:graphic>
          </wp:inline>
        </w:drawing>
      </w:r>
    </w:p>
    <w:p w:rsidR="00E52748" w:rsidRDefault="00E52748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54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4" r:lo="rId225" r:qs="rId226" r:cs="rId22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5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9" r:lo="rId230" r:qs="rId231" r:cs="rId23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76375" cy="1171575"/>
            <wp:effectExtent l="76200" t="57150" r="47625" b="85725"/>
            <wp:docPr id="5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4" r:lo="rId235" r:qs="rId236" r:cs="rId23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95425" cy="1171575"/>
            <wp:effectExtent l="76200" t="57150" r="47625" b="85725"/>
            <wp:docPr id="57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9" r:lo="rId240" r:qs="rId241" r:cs="rId242"/>
              </a:graphicData>
            </a:graphic>
          </wp:inline>
        </w:drawing>
      </w:r>
    </w:p>
    <w:p w:rsidR="000E1192" w:rsidRPr="00F5482B" w:rsidRDefault="00EC295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</w:t>
      </w:r>
      <w:r w:rsidR="003E3D35">
        <w:rPr>
          <w:sz w:val="20"/>
          <w:szCs w:val="20"/>
        </w:rPr>
        <w:t xml:space="preserve">        </w:t>
      </w:r>
      <w:r>
        <w:rPr>
          <w:sz w:val="20"/>
          <w:szCs w:val="20"/>
        </w:rPr>
        <w:t xml:space="preserve">    </w:t>
      </w:r>
      <w:r w:rsidR="000E1192" w:rsidRPr="000E1192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22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4" r:lo="rId245" r:qs="rId246" r:cs="rId247"/>
              </a:graphicData>
            </a:graphic>
          </wp:inline>
        </w:drawing>
      </w:r>
      <w:r w:rsidR="003E3D35" w:rsidRPr="003E3D35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9" r:lo="rId250" r:qs="rId251" r:cs="rId252"/>
              </a:graphicData>
            </a:graphic>
          </wp:inline>
        </w:drawing>
      </w:r>
    </w:p>
    <w:sectPr w:rsidR="000E1192" w:rsidRPr="00F5482B" w:rsidSect="000C669D">
      <w:pgSz w:w="11906" w:h="16838"/>
      <w:pgMar w:top="340" w:right="720" w:bottom="142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Arial"/>
    <w:charset w:val="A2"/>
    <w:family w:val="swiss"/>
    <w:pitch w:val="variable"/>
    <w:sig w:usb0="00000001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altName w:val="Times New Roman"/>
    <w:charset w:val="A2"/>
    <w:family w:val="swiss"/>
    <w:pitch w:val="variable"/>
    <w:sig w:usb0="00000000" w:usb1="C000605B" w:usb2="00000029" w:usb3="00000000" w:csb0="000101FF" w:csb1="00000000"/>
  </w:font>
  <w:font w:name="AR CHRISTY">
    <w:altName w:val="Times New Roman"/>
    <w:charset w:val="00"/>
    <w:family w:val="auto"/>
    <w:pitch w:val="variable"/>
    <w:sig w:usb0="00000003" w:usb1="0000000A" w:usb2="00000000" w:usb3="00000000" w:csb0="00000001" w:csb1="00000000"/>
  </w:font>
  <w:font w:name="Cambria">
    <w:altName w:val="Times New Roman"/>
    <w:charset w:val="A2"/>
    <w:family w:val="roman"/>
    <w:pitch w:val="variable"/>
    <w:sig w:usb0="00000001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AAnMDYxMLEwtLYyUdpeDU4uLM/DyQAqNaAJJ2kdMsAAAA"/>
  </w:docVars>
  <w:rsids>
    <w:rsidRoot w:val="00201A49"/>
    <w:rsid w:val="00006B23"/>
    <w:rsid w:val="00020F15"/>
    <w:rsid w:val="00023C1C"/>
    <w:rsid w:val="00033FAB"/>
    <w:rsid w:val="00035612"/>
    <w:rsid w:val="0005417F"/>
    <w:rsid w:val="000629D1"/>
    <w:rsid w:val="00072D92"/>
    <w:rsid w:val="000C669D"/>
    <w:rsid w:val="000D5A7B"/>
    <w:rsid w:val="000E1192"/>
    <w:rsid w:val="000F3658"/>
    <w:rsid w:val="00100DE0"/>
    <w:rsid w:val="00106315"/>
    <w:rsid w:val="00112B4A"/>
    <w:rsid w:val="00160A50"/>
    <w:rsid w:val="00166FA1"/>
    <w:rsid w:val="00184194"/>
    <w:rsid w:val="001B462A"/>
    <w:rsid w:val="001F1CA2"/>
    <w:rsid w:val="001F29B6"/>
    <w:rsid w:val="001F4A68"/>
    <w:rsid w:val="002009CE"/>
    <w:rsid w:val="00201A49"/>
    <w:rsid w:val="00220270"/>
    <w:rsid w:val="00224C4E"/>
    <w:rsid w:val="00245E9D"/>
    <w:rsid w:val="00263E67"/>
    <w:rsid w:val="00264092"/>
    <w:rsid w:val="00264E40"/>
    <w:rsid w:val="00275A4B"/>
    <w:rsid w:val="002806B0"/>
    <w:rsid w:val="0028623D"/>
    <w:rsid w:val="00290836"/>
    <w:rsid w:val="002913AB"/>
    <w:rsid w:val="002B374B"/>
    <w:rsid w:val="002F4AD9"/>
    <w:rsid w:val="00301731"/>
    <w:rsid w:val="003042A5"/>
    <w:rsid w:val="00332714"/>
    <w:rsid w:val="003415F1"/>
    <w:rsid w:val="0035120F"/>
    <w:rsid w:val="00355762"/>
    <w:rsid w:val="00372AA5"/>
    <w:rsid w:val="00373681"/>
    <w:rsid w:val="003E3D35"/>
    <w:rsid w:val="003F1843"/>
    <w:rsid w:val="003F55EF"/>
    <w:rsid w:val="003F65E8"/>
    <w:rsid w:val="004577B0"/>
    <w:rsid w:val="00457BD4"/>
    <w:rsid w:val="004618C4"/>
    <w:rsid w:val="00476255"/>
    <w:rsid w:val="00487C99"/>
    <w:rsid w:val="004A0CCD"/>
    <w:rsid w:val="004A1CA5"/>
    <w:rsid w:val="004A79FA"/>
    <w:rsid w:val="004C5823"/>
    <w:rsid w:val="004E5267"/>
    <w:rsid w:val="00503D9E"/>
    <w:rsid w:val="005236CC"/>
    <w:rsid w:val="005423F0"/>
    <w:rsid w:val="00553836"/>
    <w:rsid w:val="0058375E"/>
    <w:rsid w:val="005853F0"/>
    <w:rsid w:val="00594A39"/>
    <w:rsid w:val="005B2D04"/>
    <w:rsid w:val="005C7A3C"/>
    <w:rsid w:val="005D1AE0"/>
    <w:rsid w:val="005D1E2D"/>
    <w:rsid w:val="005E0007"/>
    <w:rsid w:val="005E6149"/>
    <w:rsid w:val="005E742C"/>
    <w:rsid w:val="00616EF5"/>
    <w:rsid w:val="00621A69"/>
    <w:rsid w:val="00633921"/>
    <w:rsid w:val="006577DD"/>
    <w:rsid w:val="00681D96"/>
    <w:rsid w:val="00691DA0"/>
    <w:rsid w:val="006A362C"/>
    <w:rsid w:val="006E2F13"/>
    <w:rsid w:val="006F024F"/>
    <w:rsid w:val="006F2CB9"/>
    <w:rsid w:val="006F40E6"/>
    <w:rsid w:val="0073182A"/>
    <w:rsid w:val="00731BE1"/>
    <w:rsid w:val="00751A65"/>
    <w:rsid w:val="00764701"/>
    <w:rsid w:val="007655F2"/>
    <w:rsid w:val="00775E48"/>
    <w:rsid w:val="00784940"/>
    <w:rsid w:val="00790323"/>
    <w:rsid w:val="007A533D"/>
    <w:rsid w:val="007C7CA3"/>
    <w:rsid w:val="007D71D2"/>
    <w:rsid w:val="007E69AD"/>
    <w:rsid w:val="007F5DF2"/>
    <w:rsid w:val="00802A7C"/>
    <w:rsid w:val="00805F2D"/>
    <w:rsid w:val="00855517"/>
    <w:rsid w:val="008564E8"/>
    <w:rsid w:val="00861462"/>
    <w:rsid w:val="00875703"/>
    <w:rsid w:val="008C23B7"/>
    <w:rsid w:val="008E49BB"/>
    <w:rsid w:val="00903478"/>
    <w:rsid w:val="0092617F"/>
    <w:rsid w:val="00943D19"/>
    <w:rsid w:val="009577B5"/>
    <w:rsid w:val="00960743"/>
    <w:rsid w:val="009657B6"/>
    <w:rsid w:val="00977036"/>
    <w:rsid w:val="009C3C6B"/>
    <w:rsid w:val="009C42D0"/>
    <w:rsid w:val="009C45DE"/>
    <w:rsid w:val="009E4D45"/>
    <w:rsid w:val="00A1374C"/>
    <w:rsid w:val="00A47431"/>
    <w:rsid w:val="00A818B9"/>
    <w:rsid w:val="00AB3DDA"/>
    <w:rsid w:val="00B02CC0"/>
    <w:rsid w:val="00B05432"/>
    <w:rsid w:val="00B06F81"/>
    <w:rsid w:val="00B20FE7"/>
    <w:rsid w:val="00B31431"/>
    <w:rsid w:val="00B4361D"/>
    <w:rsid w:val="00B51E18"/>
    <w:rsid w:val="00B56B3C"/>
    <w:rsid w:val="00B97500"/>
    <w:rsid w:val="00BA38F9"/>
    <w:rsid w:val="00BB0172"/>
    <w:rsid w:val="00BC1970"/>
    <w:rsid w:val="00BD55D4"/>
    <w:rsid w:val="00BE15D8"/>
    <w:rsid w:val="00C112EE"/>
    <w:rsid w:val="00C51937"/>
    <w:rsid w:val="00C5248E"/>
    <w:rsid w:val="00C67C9D"/>
    <w:rsid w:val="00C70429"/>
    <w:rsid w:val="00C951E1"/>
    <w:rsid w:val="00C962DB"/>
    <w:rsid w:val="00CC5E30"/>
    <w:rsid w:val="00CE3135"/>
    <w:rsid w:val="00D10043"/>
    <w:rsid w:val="00D26951"/>
    <w:rsid w:val="00D301C8"/>
    <w:rsid w:val="00D61559"/>
    <w:rsid w:val="00D6764A"/>
    <w:rsid w:val="00D73B30"/>
    <w:rsid w:val="00D85BDC"/>
    <w:rsid w:val="00DA4042"/>
    <w:rsid w:val="00DA514B"/>
    <w:rsid w:val="00DB0B8D"/>
    <w:rsid w:val="00DB0CD1"/>
    <w:rsid w:val="00DB1122"/>
    <w:rsid w:val="00DB3A42"/>
    <w:rsid w:val="00DD545E"/>
    <w:rsid w:val="00DE2BAC"/>
    <w:rsid w:val="00DF2194"/>
    <w:rsid w:val="00E06BFB"/>
    <w:rsid w:val="00E12974"/>
    <w:rsid w:val="00E13F5F"/>
    <w:rsid w:val="00E355BF"/>
    <w:rsid w:val="00E52748"/>
    <w:rsid w:val="00E90FE7"/>
    <w:rsid w:val="00EB28E2"/>
    <w:rsid w:val="00EC295A"/>
    <w:rsid w:val="00ED49E4"/>
    <w:rsid w:val="00EE1396"/>
    <w:rsid w:val="00EE5593"/>
    <w:rsid w:val="00EF39BA"/>
    <w:rsid w:val="00EF5419"/>
    <w:rsid w:val="00F0454D"/>
    <w:rsid w:val="00F34050"/>
    <w:rsid w:val="00F468B1"/>
    <w:rsid w:val="00F5482B"/>
    <w:rsid w:val="00F77581"/>
    <w:rsid w:val="00F9294D"/>
    <w:rsid w:val="00F94C05"/>
    <w:rsid w:val="00FA4828"/>
    <w:rsid w:val="00FB1579"/>
    <w:rsid w:val="00FB2ABF"/>
    <w:rsid w:val="00FB390B"/>
    <w:rsid w:val="00FD5B33"/>
    <w:rsid w:val="00FD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36CB10"/>
  <w15:docId w15:val="{D27C8813-E2DB-4788-B467-8991EB23E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533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20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01A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338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diagramColors" Target="diagrams/colors23.xml"/><Relationship Id="rId21" Type="http://schemas.openxmlformats.org/officeDocument/2006/relationships/diagramQuickStyle" Target="diagrams/quickStyle4.xml"/><Relationship Id="rId42" Type="http://schemas.openxmlformats.org/officeDocument/2006/relationships/diagramColors" Target="diagrams/colors8.xml"/><Relationship Id="rId63" Type="http://schemas.microsoft.com/office/2007/relationships/diagramDrawing" Target="diagrams/drawing12.xml"/><Relationship Id="rId84" Type="http://schemas.openxmlformats.org/officeDocument/2006/relationships/diagramData" Target="diagrams/data17.xml"/><Relationship Id="rId138" Type="http://schemas.microsoft.com/office/2007/relationships/diagramDrawing" Target="diagrams/drawing27.xml"/><Relationship Id="rId159" Type="http://schemas.openxmlformats.org/officeDocument/2006/relationships/diagramData" Target="diagrams/data32.xml"/><Relationship Id="rId170" Type="http://schemas.openxmlformats.org/officeDocument/2006/relationships/diagramLayout" Target="diagrams/layout34.xml"/><Relationship Id="rId191" Type="http://schemas.openxmlformats.org/officeDocument/2006/relationships/diagramQuickStyle" Target="diagrams/quickStyle38.xml"/><Relationship Id="rId205" Type="http://schemas.openxmlformats.org/officeDocument/2006/relationships/diagramLayout" Target="diagrams/layout41.xml"/><Relationship Id="rId226" Type="http://schemas.openxmlformats.org/officeDocument/2006/relationships/diagramQuickStyle" Target="diagrams/quickStyle45.xml"/><Relationship Id="rId247" Type="http://schemas.openxmlformats.org/officeDocument/2006/relationships/diagramColors" Target="diagrams/colors49.xml"/><Relationship Id="rId107" Type="http://schemas.openxmlformats.org/officeDocument/2006/relationships/diagramColors" Target="diagrams/colors21.xml"/><Relationship Id="rId11" Type="http://schemas.openxmlformats.org/officeDocument/2006/relationships/diagramQuickStyle" Target="diagrams/quickStyle2.xml"/><Relationship Id="rId32" Type="http://schemas.openxmlformats.org/officeDocument/2006/relationships/diagramColors" Target="diagrams/colors6.xml"/><Relationship Id="rId53" Type="http://schemas.microsoft.com/office/2007/relationships/diagramDrawing" Target="diagrams/drawing10.xml"/><Relationship Id="rId74" Type="http://schemas.openxmlformats.org/officeDocument/2006/relationships/diagramData" Target="diagrams/data15.xml"/><Relationship Id="rId128" Type="http://schemas.microsoft.com/office/2007/relationships/diagramDrawing" Target="diagrams/drawing25.xml"/><Relationship Id="rId149" Type="http://schemas.openxmlformats.org/officeDocument/2006/relationships/diagramData" Target="diagrams/data30.xml"/><Relationship Id="rId5" Type="http://schemas.openxmlformats.org/officeDocument/2006/relationships/diagramLayout" Target="diagrams/layout1.xml"/><Relationship Id="rId95" Type="http://schemas.openxmlformats.org/officeDocument/2006/relationships/diagramLayout" Target="diagrams/layout19.xml"/><Relationship Id="rId160" Type="http://schemas.openxmlformats.org/officeDocument/2006/relationships/diagramLayout" Target="diagrams/layout32.xml"/><Relationship Id="rId181" Type="http://schemas.openxmlformats.org/officeDocument/2006/relationships/diagramQuickStyle" Target="diagrams/quickStyle36.xml"/><Relationship Id="rId216" Type="http://schemas.openxmlformats.org/officeDocument/2006/relationships/diagramQuickStyle" Target="diagrams/quickStyle43.xml"/><Relationship Id="rId237" Type="http://schemas.openxmlformats.org/officeDocument/2006/relationships/diagramColors" Target="diagrams/colors47.xml"/><Relationship Id="rId22" Type="http://schemas.openxmlformats.org/officeDocument/2006/relationships/diagramColors" Target="diagrams/colors4.xml"/><Relationship Id="rId43" Type="http://schemas.microsoft.com/office/2007/relationships/diagramDrawing" Target="diagrams/drawing8.xml"/><Relationship Id="rId64" Type="http://schemas.openxmlformats.org/officeDocument/2006/relationships/diagramData" Target="diagrams/data13.xml"/><Relationship Id="rId118" Type="http://schemas.microsoft.com/office/2007/relationships/diagramDrawing" Target="diagrams/drawing23.xml"/><Relationship Id="rId139" Type="http://schemas.openxmlformats.org/officeDocument/2006/relationships/diagramData" Target="diagrams/data28.xml"/><Relationship Id="rId85" Type="http://schemas.openxmlformats.org/officeDocument/2006/relationships/diagramLayout" Target="diagrams/layout17.xml"/><Relationship Id="rId150" Type="http://schemas.openxmlformats.org/officeDocument/2006/relationships/diagramLayout" Target="diagrams/layout30.xml"/><Relationship Id="rId171" Type="http://schemas.openxmlformats.org/officeDocument/2006/relationships/diagramQuickStyle" Target="diagrams/quickStyle34.xml"/><Relationship Id="rId192" Type="http://schemas.openxmlformats.org/officeDocument/2006/relationships/diagramColors" Target="diagrams/colors38.xml"/><Relationship Id="rId206" Type="http://schemas.openxmlformats.org/officeDocument/2006/relationships/diagramQuickStyle" Target="diagrams/quickStyle41.xml"/><Relationship Id="rId227" Type="http://schemas.openxmlformats.org/officeDocument/2006/relationships/diagramColors" Target="diagrams/colors45.xml"/><Relationship Id="rId248" Type="http://schemas.microsoft.com/office/2007/relationships/diagramDrawing" Target="diagrams/drawing49.xml"/><Relationship Id="rId12" Type="http://schemas.openxmlformats.org/officeDocument/2006/relationships/diagramColors" Target="diagrams/colors2.xml"/><Relationship Id="rId33" Type="http://schemas.microsoft.com/office/2007/relationships/diagramDrawing" Target="diagrams/drawing6.xml"/><Relationship Id="rId108" Type="http://schemas.microsoft.com/office/2007/relationships/diagramDrawing" Target="diagrams/drawing21.xml"/><Relationship Id="rId129" Type="http://schemas.openxmlformats.org/officeDocument/2006/relationships/diagramData" Target="diagrams/data26.xml"/><Relationship Id="rId54" Type="http://schemas.openxmlformats.org/officeDocument/2006/relationships/diagramData" Target="diagrams/data11.xml"/><Relationship Id="rId75" Type="http://schemas.openxmlformats.org/officeDocument/2006/relationships/diagramLayout" Target="diagrams/layout15.xml"/><Relationship Id="rId96" Type="http://schemas.openxmlformats.org/officeDocument/2006/relationships/diagramQuickStyle" Target="diagrams/quickStyle19.xml"/><Relationship Id="rId140" Type="http://schemas.openxmlformats.org/officeDocument/2006/relationships/diagramLayout" Target="diagrams/layout28.xml"/><Relationship Id="rId161" Type="http://schemas.openxmlformats.org/officeDocument/2006/relationships/diagramQuickStyle" Target="diagrams/quickStyle32.xml"/><Relationship Id="rId182" Type="http://schemas.openxmlformats.org/officeDocument/2006/relationships/diagramColors" Target="diagrams/colors36.xml"/><Relationship Id="rId217" Type="http://schemas.openxmlformats.org/officeDocument/2006/relationships/diagramColors" Target="diagrams/colors43.xml"/><Relationship Id="rId6" Type="http://schemas.openxmlformats.org/officeDocument/2006/relationships/diagramQuickStyle" Target="diagrams/quickStyle1.xml"/><Relationship Id="rId238" Type="http://schemas.microsoft.com/office/2007/relationships/diagramDrawing" Target="diagrams/drawing47.xml"/><Relationship Id="rId23" Type="http://schemas.microsoft.com/office/2007/relationships/diagramDrawing" Target="diagrams/drawing4.xml"/><Relationship Id="rId119" Type="http://schemas.openxmlformats.org/officeDocument/2006/relationships/diagramData" Target="diagrams/data24.xml"/><Relationship Id="rId44" Type="http://schemas.openxmlformats.org/officeDocument/2006/relationships/diagramData" Target="diagrams/data9.xml"/><Relationship Id="rId65" Type="http://schemas.openxmlformats.org/officeDocument/2006/relationships/diagramLayout" Target="diagrams/layout13.xml"/><Relationship Id="rId86" Type="http://schemas.openxmlformats.org/officeDocument/2006/relationships/diagramQuickStyle" Target="diagrams/quickStyle17.xml"/><Relationship Id="rId130" Type="http://schemas.openxmlformats.org/officeDocument/2006/relationships/diagramLayout" Target="diagrams/layout26.xml"/><Relationship Id="rId151" Type="http://schemas.openxmlformats.org/officeDocument/2006/relationships/diagramQuickStyle" Target="diagrams/quickStyle30.xml"/><Relationship Id="rId172" Type="http://schemas.openxmlformats.org/officeDocument/2006/relationships/diagramColors" Target="diagrams/colors34.xml"/><Relationship Id="rId193" Type="http://schemas.microsoft.com/office/2007/relationships/diagramDrawing" Target="diagrams/drawing38.xml"/><Relationship Id="rId207" Type="http://schemas.openxmlformats.org/officeDocument/2006/relationships/diagramColors" Target="diagrams/colors41.xml"/><Relationship Id="rId228" Type="http://schemas.microsoft.com/office/2007/relationships/diagramDrawing" Target="diagrams/drawing45.xml"/><Relationship Id="rId249" Type="http://schemas.openxmlformats.org/officeDocument/2006/relationships/diagramData" Target="diagrams/data50.xml"/><Relationship Id="rId13" Type="http://schemas.microsoft.com/office/2007/relationships/diagramDrawing" Target="diagrams/drawing2.xml"/><Relationship Id="rId109" Type="http://schemas.openxmlformats.org/officeDocument/2006/relationships/diagramData" Target="diagrams/data22.xml"/><Relationship Id="rId34" Type="http://schemas.openxmlformats.org/officeDocument/2006/relationships/diagramData" Target="diagrams/data7.xml"/><Relationship Id="rId55" Type="http://schemas.openxmlformats.org/officeDocument/2006/relationships/diagramLayout" Target="diagrams/layout11.xml"/><Relationship Id="rId76" Type="http://schemas.openxmlformats.org/officeDocument/2006/relationships/diagramQuickStyle" Target="diagrams/quickStyle15.xml"/><Relationship Id="rId97" Type="http://schemas.openxmlformats.org/officeDocument/2006/relationships/diagramColors" Target="diagrams/colors19.xml"/><Relationship Id="rId120" Type="http://schemas.openxmlformats.org/officeDocument/2006/relationships/diagramLayout" Target="diagrams/layout24.xml"/><Relationship Id="rId141" Type="http://schemas.openxmlformats.org/officeDocument/2006/relationships/diagramQuickStyle" Target="diagrams/quickStyle28.xml"/><Relationship Id="rId7" Type="http://schemas.openxmlformats.org/officeDocument/2006/relationships/diagramColors" Target="diagrams/colors1.xml"/><Relationship Id="rId162" Type="http://schemas.openxmlformats.org/officeDocument/2006/relationships/diagramColors" Target="diagrams/colors32.xml"/><Relationship Id="rId183" Type="http://schemas.microsoft.com/office/2007/relationships/diagramDrawing" Target="diagrams/drawing36.xml"/><Relationship Id="rId218" Type="http://schemas.microsoft.com/office/2007/relationships/diagramDrawing" Target="diagrams/drawing43.xml"/><Relationship Id="rId239" Type="http://schemas.openxmlformats.org/officeDocument/2006/relationships/diagramData" Target="diagrams/data48.xml"/><Relationship Id="rId250" Type="http://schemas.openxmlformats.org/officeDocument/2006/relationships/diagramLayout" Target="diagrams/layout50.xml"/><Relationship Id="rId24" Type="http://schemas.openxmlformats.org/officeDocument/2006/relationships/diagramData" Target="diagrams/data5.xml"/><Relationship Id="rId45" Type="http://schemas.openxmlformats.org/officeDocument/2006/relationships/diagramLayout" Target="diagrams/layout9.xml"/><Relationship Id="rId66" Type="http://schemas.openxmlformats.org/officeDocument/2006/relationships/diagramQuickStyle" Target="diagrams/quickStyle13.xml"/><Relationship Id="rId87" Type="http://schemas.openxmlformats.org/officeDocument/2006/relationships/diagramColors" Target="diagrams/colors17.xml"/><Relationship Id="rId110" Type="http://schemas.openxmlformats.org/officeDocument/2006/relationships/diagramLayout" Target="diagrams/layout22.xml"/><Relationship Id="rId131" Type="http://schemas.openxmlformats.org/officeDocument/2006/relationships/diagramQuickStyle" Target="diagrams/quickStyle26.xml"/><Relationship Id="rId152" Type="http://schemas.openxmlformats.org/officeDocument/2006/relationships/diagramColors" Target="diagrams/colors30.xml"/><Relationship Id="rId173" Type="http://schemas.microsoft.com/office/2007/relationships/diagramDrawing" Target="diagrams/drawing34.xml"/><Relationship Id="rId194" Type="http://schemas.openxmlformats.org/officeDocument/2006/relationships/diagramData" Target="diagrams/data39.xml"/><Relationship Id="rId208" Type="http://schemas.microsoft.com/office/2007/relationships/diagramDrawing" Target="diagrams/drawing41.xml"/><Relationship Id="rId229" Type="http://schemas.openxmlformats.org/officeDocument/2006/relationships/diagramData" Target="diagrams/data46.xml"/><Relationship Id="rId240" Type="http://schemas.openxmlformats.org/officeDocument/2006/relationships/diagramLayout" Target="diagrams/layout48.xml"/><Relationship Id="rId14" Type="http://schemas.openxmlformats.org/officeDocument/2006/relationships/diagramData" Target="diagrams/data3.xml"/><Relationship Id="rId35" Type="http://schemas.openxmlformats.org/officeDocument/2006/relationships/diagramLayout" Target="diagrams/layout7.xml"/><Relationship Id="rId56" Type="http://schemas.openxmlformats.org/officeDocument/2006/relationships/diagramQuickStyle" Target="diagrams/quickStyle11.xml"/><Relationship Id="rId77" Type="http://schemas.openxmlformats.org/officeDocument/2006/relationships/diagramColors" Target="diagrams/colors15.xml"/><Relationship Id="rId100" Type="http://schemas.openxmlformats.org/officeDocument/2006/relationships/diagramLayout" Target="diagrams/layout20.xml"/><Relationship Id="rId8" Type="http://schemas.microsoft.com/office/2007/relationships/diagramDrawing" Target="diagrams/drawing1.xml"/><Relationship Id="rId98" Type="http://schemas.microsoft.com/office/2007/relationships/diagramDrawing" Target="diagrams/drawing19.xml"/><Relationship Id="rId121" Type="http://schemas.openxmlformats.org/officeDocument/2006/relationships/diagramQuickStyle" Target="diagrams/quickStyle24.xml"/><Relationship Id="rId142" Type="http://schemas.openxmlformats.org/officeDocument/2006/relationships/diagramColors" Target="diagrams/colors28.xml"/><Relationship Id="rId163" Type="http://schemas.microsoft.com/office/2007/relationships/diagramDrawing" Target="diagrams/drawing32.xml"/><Relationship Id="rId184" Type="http://schemas.openxmlformats.org/officeDocument/2006/relationships/diagramData" Target="diagrams/data37.xml"/><Relationship Id="rId219" Type="http://schemas.openxmlformats.org/officeDocument/2006/relationships/diagramData" Target="diagrams/data44.xml"/><Relationship Id="rId230" Type="http://schemas.openxmlformats.org/officeDocument/2006/relationships/diagramLayout" Target="diagrams/layout46.xml"/><Relationship Id="rId251" Type="http://schemas.openxmlformats.org/officeDocument/2006/relationships/diagramQuickStyle" Target="diagrams/quickStyle50.xml"/><Relationship Id="rId25" Type="http://schemas.openxmlformats.org/officeDocument/2006/relationships/diagramLayout" Target="diagrams/layout5.xml"/><Relationship Id="rId46" Type="http://schemas.openxmlformats.org/officeDocument/2006/relationships/diagramQuickStyle" Target="diagrams/quickStyle9.xml"/><Relationship Id="rId67" Type="http://schemas.openxmlformats.org/officeDocument/2006/relationships/diagramColors" Target="diagrams/colors13.xml"/><Relationship Id="rId88" Type="http://schemas.microsoft.com/office/2007/relationships/diagramDrawing" Target="diagrams/drawing17.xml"/><Relationship Id="rId111" Type="http://schemas.openxmlformats.org/officeDocument/2006/relationships/diagramQuickStyle" Target="diagrams/quickStyle22.xml"/><Relationship Id="rId132" Type="http://schemas.openxmlformats.org/officeDocument/2006/relationships/diagramColors" Target="diagrams/colors26.xml"/><Relationship Id="rId153" Type="http://schemas.microsoft.com/office/2007/relationships/diagramDrawing" Target="diagrams/drawing30.xml"/><Relationship Id="rId174" Type="http://schemas.openxmlformats.org/officeDocument/2006/relationships/diagramData" Target="diagrams/data35.xml"/><Relationship Id="rId195" Type="http://schemas.openxmlformats.org/officeDocument/2006/relationships/diagramLayout" Target="diagrams/layout39.xml"/><Relationship Id="rId209" Type="http://schemas.openxmlformats.org/officeDocument/2006/relationships/diagramData" Target="diagrams/data42.xml"/><Relationship Id="rId220" Type="http://schemas.openxmlformats.org/officeDocument/2006/relationships/diagramLayout" Target="diagrams/layout44.xml"/><Relationship Id="rId241" Type="http://schemas.openxmlformats.org/officeDocument/2006/relationships/diagramQuickStyle" Target="diagrams/quickStyle48.xml"/><Relationship Id="rId15" Type="http://schemas.openxmlformats.org/officeDocument/2006/relationships/diagramLayout" Target="diagrams/layout3.xml"/><Relationship Id="rId36" Type="http://schemas.openxmlformats.org/officeDocument/2006/relationships/diagramQuickStyle" Target="diagrams/quickStyle7.xml"/><Relationship Id="rId57" Type="http://schemas.openxmlformats.org/officeDocument/2006/relationships/diagramColors" Target="diagrams/colors11.xml"/><Relationship Id="rId78" Type="http://schemas.microsoft.com/office/2007/relationships/diagramDrawing" Target="diagrams/drawing15.xml"/><Relationship Id="rId99" Type="http://schemas.openxmlformats.org/officeDocument/2006/relationships/diagramData" Target="diagrams/data20.xml"/><Relationship Id="rId101" Type="http://schemas.openxmlformats.org/officeDocument/2006/relationships/diagramQuickStyle" Target="diagrams/quickStyle20.xml"/><Relationship Id="rId122" Type="http://schemas.openxmlformats.org/officeDocument/2006/relationships/diagramColors" Target="diagrams/colors24.xml"/><Relationship Id="rId143" Type="http://schemas.microsoft.com/office/2007/relationships/diagramDrawing" Target="diagrams/drawing28.xml"/><Relationship Id="rId164" Type="http://schemas.openxmlformats.org/officeDocument/2006/relationships/diagramData" Target="diagrams/data33.xml"/><Relationship Id="rId185" Type="http://schemas.openxmlformats.org/officeDocument/2006/relationships/diagramLayout" Target="diagrams/layout37.xml"/><Relationship Id="rId9" Type="http://schemas.openxmlformats.org/officeDocument/2006/relationships/diagramData" Target="diagrams/data2.xml"/><Relationship Id="rId210" Type="http://schemas.openxmlformats.org/officeDocument/2006/relationships/diagramLayout" Target="diagrams/layout42.xml"/><Relationship Id="rId26" Type="http://schemas.openxmlformats.org/officeDocument/2006/relationships/diagramQuickStyle" Target="diagrams/quickStyle5.xml"/><Relationship Id="rId231" Type="http://schemas.openxmlformats.org/officeDocument/2006/relationships/diagramQuickStyle" Target="diagrams/quickStyle46.xml"/><Relationship Id="rId252" Type="http://schemas.openxmlformats.org/officeDocument/2006/relationships/diagramColors" Target="diagrams/colors50.xml"/><Relationship Id="rId47" Type="http://schemas.openxmlformats.org/officeDocument/2006/relationships/diagramColors" Target="diagrams/colors9.xml"/><Relationship Id="rId68" Type="http://schemas.microsoft.com/office/2007/relationships/diagramDrawing" Target="diagrams/drawing13.xml"/><Relationship Id="rId89" Type="http://schemas.openxmlformats.org/officeDocument/2006/relationships/diagramData" Target="diagrams/data18.xml"/><Relationship Id="rId112" Type="http://schemas.openxmlformats.org/officeDocument/2006/relationships/diagramColors" Target="diagrams/colors22.xml"/><Relationship Id="rId133" Type="http://schemas.microsoft.com/office/2007/relationships/diagramDrawing" Target="diagrams/drawing26.xml"/><Relationship Id="rId154" Type="http://schemas.openxmlformats.org/officeDocument/2006/relationships/diagramData" Target="diagrams/data31.xml"/><Relationship Id="rId175" Type="http://schemas.openxmlformats.org/officeDocument/2006/relationships/diagramLayout" Target="diagrams/layout35.xml"/><Relationship Id="rId196" Type="http://schemas.openxmlformats.org/officeDocument/2006/relationships/diagramQuickStyle" Target="diagrams/quickStyle39.xml"/><Relationship Id="rId200" Type="http://schemas.openxmlformats.org/officeDocument/2006/relationships/diagramLayout" Target="diagrams/layout40.xml"/><Relationship Id="rId16" Type="http://schemas.openxmlformats.org/officeDocument/2006/relationships/diagramQuickStyle" Target="diagrams/quickStyle3.xml"/><Relationship Id="rId221" Type="http://schemas.openxmlformats.org/officeDocument/2006/relationships/diagramQuickStyle" Target="diagrams/quickStyle44.xml"/><Relationship Id="rId242" Type="http://schemas.openxmlformats.org/officeDocument/2006/relationships/diagramColors" Target="diagrams/colors48.xml"/><Relationship Id="rId37" Type="http://schemas.openxmlformats.org/officeDocument/2006/relationships/diagramColors" Target="diagrams/colors7.xml"/><Relationship Id="rId58" Type="http://schemas.microsoft.com/office/2007/relationships/diagramDrawing" Target="diagrams/drawing11.xml"/><Relationship Id="rId79" Type="http://schemas.openxmlformats.org/officeDocument/2006/relationships/diagramData" Target="diagrams/data16.xml"/><Relationship Id="rId102" Type="http://schemas.openxmlformats.org/officeDocument/2006/relationships/diagramColors" Target="diagrams/colors20.xml"/><Relationship Id="rId123" Type="http://schemas.microsoft.com/office/2007/relationships/diagramDrawing" Target="diagrams/drawing24.xml"/><Relationship Id="rId144" Type="http://schemas.openxmlformats.org/officeDocument/2006/relationships/diagramData" Target="diagrams/data29.xml"/><Relationship Id="rId90" Type="http://schemas.openxmlformats.org/officeDocument/2006/relationships/diagramLayout" Target="diagrams/layout18.xml"/><Relationship Id="rId165" Type="http://schemas.openxmlformats.org/officeDocument/2006/relationships/diagramLayout" Target="diagrams/layout33.xml"/><Relationship Id="rId186" Type="http://schemas.openxmlformats.org/officeDocument/2006/relationships/diagramQuickStyle" Target="diagrams/quickStyle37.xml"/><Relationship Id="rId211" Type="http://schemas.openxmlformats.org/officeDocument/2006/relationships/diagramQuickStyle" Target="diagrams/quickStyle42.xml"/><Relationship Id="rId232" Type="http://schemas.openxmlformats.org/officeDocument/2006/relationships/diagramColors" Target="diagrams/colors46.xml"/><Relationship Id="rId253" Type="http://schemas.microsoft.com/office/2007/relationships/diagramDrawing" Target="diagrams/drawing50.xml"/><Relationship Id="rId27" Type="http://schemas.openxmlformats.org/officeDocument/2006/relationships/diagramColors" Target="diagrams/colors5.xml"/><Relationship Id="rId48" Type="http://schemas.microsoft.com/office/2007/relationships/diagramDrawing" Target="diagrams/drawing9.xml"/><Relationship Id="rId69" Type="http://schemas.openxmlformats.org/officeDocument/2006/relationships/diagramData" Target="diagrams/data14.xml"/><Relationship Id="rId113" Type="http://schemas.microsoft.com/office/2007/relationships/diagramDrawing" Target="diagrams/drawing22.xml"/><Relationship Id="rId134" Type="http://schemas.openxmlformats.org/officeDocument/2006/relationships/diagramData" Target="diagrams/data27.xml"/><Relationship Id="rId80" Type="http://schemas.openxmlformats.org/officeDocument/2006/relationships/diagramLayout" Target="diagrams/layout16.xml"/><Relationship Id="rId155" Type="http://schemas.openxmlformats.org/officeDocument/2006/relationships/diagramLayout" Target="diagrams/layout31.xml"/><Relationship Id="rId176" Type="http://schemas.openxmlformats.org/officeDocument/2006/relationships/diagramQuickStyle" Target="diagrams/quickStyle35.xml"/><Relationship Id="rId197" Type="http://schemas.openxmlformats.org/officeDocument/2006/relationships/diagramColors" Target="diagrams/colors39.xml"/><Relationship Id="rId201" Type="http://schemas.openxmlformats.org/officeDocument/2006/relationships/diagramQuickStyle" Target="diagrams/quickStyle40.xml"/><Relationship Id="rId222" Type="http://schemas.openxmlformats.org/officeDocument/2006/relationships/diagramColors" Target="diagrams/colors44.xml"/><Relationship Id="rId243" Type="http://schemas.microsoft.com/office/2007/relationships/diagramDrawing" Target="diagrams/drawing48.xml"/><Relationship Id="rId17" Type="http://schemas.openxmlformats.org/officeDocument/2006/relationships/diagramColors" Target="diagrams/colors3.xml"/><Relationship Id="rId38" Type="http://schemas.microsoft.com/office/2007/relationships/diagramDrawing" Target="diagrams/drawing7.xml"/><Relationship Id="rId59" Type="http://schemas.openxmlformats.org/officeDocument/2006/relationships/diagramData" Target="diagrams/data12.xml"/><Relationship Id="rId103" Type="http://schemas.microsoft.com/office/2007/relationships/diagramDrawing" Target="diagrams/drawing20.xml"/><Relationship Id="rId124" Type="http://schemas.openxmlformats.org/officeDocument/2006/relationships/diagramData" Target="diagrams/data25.xml"/><Relationship Id="rId70" Type="http://schemas.openxmlformats.org/officeDocument/2006/relationships/diagramLayout" Target="diagrams/layout14.xml"/><Relationship Id="rId91" Type="http://schemas.openxmlformats.org/officeDocument/2006/relationships/diagramQuickStyle" Target="diagrams/quickStyle18.xml"/><Relationship Id="rId145" Type="http://schemas.openxmlformats.org/officeDocument/2006/relationships/diagramLayout" Target="diagrams/layout29.xml"/><Relationship Id="rId166" Type="http://schemas.openxmlformats.org/officeDocument/2006/relationships/diagramQuickStyle" Target="diagrams/quickStyle33.xml"/><Relationship Id="rId187" Type="http://schemas.openxmlformats.org/officeDocument/2006/relationships/diagramColors" Target="diagrams/colors37.xml"/><Relationship Id="rId1" Type="http://schemas.openxmlformats.org/officeDocument/2006/relationships/styles" Target="styles.xml"/><Relationship Id="rId212" Type="http://schemas.openxmlformats.org/officeDocument/2006/relationships/diagramColors" Target="diagrams/colors42.xml"/><Relationship Id="rId233" Type="http://schemas.microsoft.com/office/2007/relationships/diagramDrawing" Target="diagrams/drawing46.xml"/><Relationship Id="rId254" Type="http://schemas.openxmlformats.org/officeDocument/2006/relationships/fontTable" Target="fontTable.xml"/><Relationship Id="rId28" Type="http://schemas.microsoft.com/office/2007/relationships/diagramDrawing" Target="diagrams/drawing5.xml"/><Relationship Id="rId49" Type="http://schemas.openxmlformats.org/officeDocument/2006/relationships/diagramData" Target="diagrams/data10.xml"/><Relationship Id="rId114" Type="http://schemas.openxmlformats.org/officeDocument/2006/relationships/diagramData" Target="diagrams/data23.xml"/><Relationship Id="rId60" Type="http://schemas.openxmlformats.org/officeDocument/2006/relationships/diagramLayout" Target="diagrams/layout12.xml"/><Relationship Id="rId81" Type="http://schemas.openxmlformats.org/officeDocument/2006/relationships/diagramQuickStyle" Target="diagrams/quickStyle16.xml"/><Relationship Id="rId135" Type="http://schemas.openxmlformats.org/officeDocument/2006/relationships/diagramLayout" Target="diagrams/layout27.xml"/><Relationship Id="rId156" Type="http://schemas.openxmlformats.org/officeDocument/2006/relationships/diagramQuickStyle" Target="diagrams/quickStyle31.xml"/><Relationship Id="rId177" Type="http://schemas.openxmlformats.org/officeDocument/2006/relationships/diagramColors" Target="diagrams/colors35.xml"/><Relationship Id="rId198" Type="http://schemas.microsoft.com/office/2007/relationships/diagramDrawing" Target="diagrams/drawing39.xml"/><Relationship Id="rId202" Type="http://schemas.openxmlformats.org/officeDocument/2006/relationships/diagramColors" Target="diagrams/colors40.xml"/><Relationship Id="rId223" Type="http://schemas.microsoft.com/office/2007/relationships/diagramDrawing" Target="diagrams/drawing44.xml"/><Relationship Id="rId244" Type="http://schemas.openxmlformats.org/officeDocument/2006/relationships/diagramData" Target="diagrams/data49.xml"/><Relationship Id="rId18" Type="http://schemas.microsoft.com/office/2007/relationships/diagramDrawing" Target="diagrams/drawing3.xml"/><Relationship Id="rId39" Type="http://schemas.openxmlformats.org/officeDocument/2006/relationships/diagramData" Target="diagrams/data8.xml"/><Relationship Id="rId50" Type="http://schemas.openxmlformats.org/officeDocument/2006/relationships/diagramLayout" Target="diagrams/layout10.xml"/><Relationship Id="rId104" Type="http://schemas.openxmlformats.org/officeDocument/2006/relationships/diagramData" Target="diagrams/data21.xml"/><Relationship Id="rId125" Type="http://schemas.openxmlformats.org/officeDocument/2006/relationships/diagramLayout" Target="diagrams/layout25.xml"/><Relationship Id="rId146" Type="http://schemas.openxmlformats.org/officeDocument/2006/relationships/diagramQuickStyle" Target="diagrams/quickStyle29.xml"/><Relationship Id="rId167" Type="http://schemas.openxmlformats.org/officeDocument/2006/relationships/diagramColors" Target="diagrams/colors33.xml"/><Relationship Id="rId188" Type="http://schemas.microsoft.com/office/2007/relationships/diagramDrawing" Target="diagrams/drawing37.xml"/><Relationship Id="rId71" Type="http://schemas.openxmlformats.org/officeDocument/2006/relationships/diagramQuickStyle" Target="diagrams/quickStyle14.xml"/><Relationship Id="rId92" Type="http://schemas.openxmlformats.org/officeDocument/2006/relationships/diagramColors" Target="diagrams/colors18.xml"/><Relationship Id="rId213" Type="http://schemas.microsoft.com/office/2007/relationships/diagramDrawing" Target="diagrams/drawing42.xml"/><Relationship Id="rId234" Type="http://schemas.openxmlformats.org/officeDocument/2006/relationships/diagramData" Target="diagrams/data47.xml"/><Relationship Id="rId2" Type="http://schemas.openxmlformats.org/officeDocument/2006/relationships/settings" Target="settings.xml"/><Relationship Id="rId29" Type="http://schemas.openxmlformats.org/officeDocument/2006/relationships/diagramData" Target="diagrams/data6.xml"/><Relationship Id="rId255" Type="http://schemas.openxmlformats.org/officeDocument/2006/relationships/theme" Target="theme/theme1.xml"/><Relationship Id="rId40" Type="http://schemas.openxmlformats.org/officeDocument/2006/relationships/diagramLayout" Target="diagrams/layout8.xml"/><Relationship Id="rId115" Type="http://schemas.openxmlformats.org/officeDocument/2006/relationships/diagramLayout" Target="diagrams/layout23.xml"/><Relationship Id="rId136" Type="http://schemas.openxmlformats.org/officeDocument/2006/relationships/diagramQuickStyle" Target="diagrams/quickStyle27.xml"/><Relationship Id="rId157" Type="http://schemas.openxmlformats.org/officeDocument/2006/relationships/diagramColors" Target="diagrams/colors31.xml"/><Relationship Id="rId178" Type="http://schemas.microsoft.com/office/2007/relationships/diagramDrawing" Target="diagrams/drawing35.xml"/><Relationship Id="rId61" Type="http://schemas.openxmlformats.org/officeDocument/2006/relationships/diagramQuickStyle" Target="diagrams/quickStyle12.xml"/><Relationship Id="rId82" Type="http://schemas.openxmlformats.org/officeDocument/2006/relationships/diagramColors" Target="diagrams/colors16.xml"/><Relationship Id="rId199" Type="http://schemas.openxmlformats.org/officeDocument/2006/relationships/diagramData" Target="diagrams/data40.xml"/><Relationship Id="rId203" Type="http://schemas.microsoft.com/office/2007/relationships/diagramDrawing" Target="diagrams/drawing40.xml"/><Relationship Id="rId19" Type="http://schemas.openxmlformats.org/officeDocument/2006/relationships/diagramData" Target="diagrams/data4.xml"/><Relationship Id="rId224" Type="http://schemas.openxmlformats.org/officeDocument/2006/relationships/diagramData" Target="diagrams/data45.xml"/><Relationship Id="rId245" Type="http://schemas.openxmlformats.org/officeDocument/2006/relationships/diagramLayout" Target="diagrams/layout49.xml"/><Relationship Id="rId30" Type="http://schemas.openxmlformats.org/officeDocument/2006/relationships/diagramLayout" Target="diagrams/layout6.xml"/><Relationship Id="rId105" Type="http://schemas.openxmlformats.org/officeDocument/2006/relationships/diagramLayout" Target="diagrams/layout21.xml"/><Relationship Id="rId126" Type="http://schemas.openxmlformats.org/officeDocument/2006/relationships/diagramQuickStyle" Target="diagrams/quickStyle25.xml"/><Relationship Id="rId147" Type="http://schemas.openxmlformats.org/officeDocument/2006/relationships/diagramColors" Target="diagrams/colors29.xml"/><Relationship Id="rId168" Type="http://schemas.microsoft.com/office/2007/relationships/diagramDrawing" Target="diagrams/drawing33.xml"/><Relationship Id="rId51" Type="http://schemas.openxmlformats.org/officeDocument/2006/relationships/diagramQuickStyle" Target="diagrams/quickStyle10.xml"/><Relationship Id="rId72" Type="http://schemas.openxmlformats.org/officeDocument/2006/relationships/diagramColors" Target="diagrams/colors14.xml"/><Relationship Id="rId93" Type="http://schemas.microsoft.com/office/2007/relationships/diagramDrawing" Target="diagrams/drawing18.xml"/><Relationship Id="rId189" Type="http://schemas.openxmlformats.org/officeDocument/2006/relationships/diagramData" Target="diagrams/data38.xml"/><Relationship Id="rId3" Type="http://schemas.openxmlformats.org/officeDocument/2006/relationships/webSettings" Target="webSettings.xml"/><Relationship Id="rId214" Type="http://schemas.openxmlformats.org/officeDocument/2006/relationships/diagramData" Target="diagrams/data43.xml"/><Relationship Id="rId235" Type="http://schemas.openxmlformats.org/officeDocument/2006/relationships/diagramLayout" Target="diagrams/layout47.xml"/><Relationship Id="rId116" Type="http://schemas.openxmlformats.org/officeDocument/2006/relationships/diagramQuickStyle" Target="diagrams/quickStyle23.xml"/><Relationship Id="rId137" Type="http://schemas.openxmlformats.org/officeDocument/2006/relationships/diagramColors" Target="diagrams/colors27.xml"/><Relationship Id="rId158" Type="http://schemas.microsoft.com/office/2007/relationships/diagramDrawing" Target="diagrams/drawing31.xml"/><Relationship Id="rId20" Type="http://schemas.openxmlformats.org/officeDocument/2006/relationships/diagramLayout" Target="diagrams/layout4.xml"/><Relationship Id="rId41" Type="http://schemas.openxmlformats.org/officeDocument/2006/relationships/diagramQuickStyle" Target="diagrams/quickStyle8.xml"/><Relationship Id="rId62" Type="http://schemas.openxmlformats.org/officeDocument/2006/relationships/diagramColors" Target="diagrams/colors12.xml"/><Relationship Id="rId83" Type="http://schemas.microsoft.com/office/2007/relationships/diagramDrawing" Target="diagrams/drawing16.xml"/><Relationship Id="rId179" Type="http://schemas.openxmlformats.org/officeDocument/2006/relationships/diagramData" Target="diagrams/data36.xml"/><Relationship Id="rId190" Type="http://schemas.openxmlformats.org/officeDocument/2006/relationships/diagramLayout" Target="diagrams/layout38.xml"/><Relationship Id="rId204" Type="http://schemas.openxmlformats.org/officeDocument/2006/relationships/diagramData" Target="diagrams/data41.xml"/><Relationship Id="rId225" Type="http://schemas.openxmlformats.org/officeDocument/2006/relationships/diagramLayout" Target="diagrams/layout45.xml"/><Relationship Id="rId246" Type="http://schemas.openxmlformats.org/officeDocument/2006/relationships/diagramQuickStyle" Target="diagrams/quickStyle49.xml"/><Relationship Id="rId106" Type="http://schemas.openxmlformats.org/officeDocument/2006/relationships/diagramQuickStyle" Target="diagrams/quickStyle21.xml"/><Relationship Id="rId127" Type="http://schemas.openxmlformats.org/officeDocument/2006/relationships/diagramColors" Target="diagrams/colors25.xml"/><Relationship Id="rId10" Type="http://schemas.openxmlformats.org/officeDocument/2006/relationships/diagramLayout" Target="diagrams/layout2.xml"/><Relationship Id="rId31" Type="http://schemas.openxmlformats.org/officeDocument/2006/relationships/diagramQuickStyle" Target="diagrams/quickStyle6.xml"/><Relationship Id="rId52" Type="http://schemas.openxmlformats.org/officeDocument/2006/relationships/diagramColors" Target="diagrams/colors10.xml"/><Relationship Id="rId73" Type="http://schemas.microsoft.com/office/2007/relationships/diagramDrawing" Target="diagrams/drawing14.xml"/><Relationship Id="rId94" Type="http://schemas.openxmlformats.org/officeDocument/2006/relationships/diagramData" Target="diagrams/data19.xml"/><Relationship Id="rId148" Type="http://schemas.microsoft.com/office/2007/relationships/diagramDrawing" Target="diagrams/drawing29.xml"/><Relationship Id="rId169" Type="http://schemas.openxmlformats.org/officeDocument/2006/relationships/diagramData" Target="diagrams/data34.xml"/><Relationship Id="rId4" Type="http://schemas.openxmlformats.org/officeDocument/2006/relationships/diagramData" Target="diagrams/data1.xml"/><Relationship Id="rId180" Type="http://schemas.openxmlformats.org/officeDocument/2006/relationships/diagramLayout" Target="diagrams/layout36.xml"/><Relationship Id="rId215" Type="http://schemas.openxmlformats.org/officeDocument/2006/relationships/diagramLayout" Target="diagrams/layout43.xml"/><Relationship Id="rId236" Type="http://schemas.openxmlformats.org/officeDocument/2006/relationships/diagramQuickStyle" Target="diagrams/quickStyle47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0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3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4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5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6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7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8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9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0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2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3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4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5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6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7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8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9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0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1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2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5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6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7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8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9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0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1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2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3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4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5.xml><?xml version="1.0" encoding="utf-8"?>
<dgm:colorsDef xmlns:dgm="http://schemas.openxmlformats.org/drawingml/2006/diagram" xmlns:a="http://schemas.openxmlformats.org/drawingml/2006/main" uniqueId="urn:microsoft.com/office/officeart/2005/8/colors/accent5_1">
  <dgm:title val=""/>
  <dgm:desc val=""/>
  <dgm:catLst>
    <dgm:cat type="accent5" pri="11100"/>
  </dgm:catLst>
  <dgm:styleLbl name="node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5">
        <a:alpha val="4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6.xml><?xml version="1.0" encoding="utf-8"?>
<dgm:colorsDef xmlns:dgm="http://schemas.openxmlformats.org/drawingml/2006/diagram" xmlns:a="http://schemas.openxmlformats.org/drawingml/2006/main" uniqueId="urn:microsoft.com/office/officeart/2005/8/colors/accent5_1">
  <dgm:title val=""/>
  <dgm:desc val=""/>
  <dgm:catLst>
    <dgm:cat type="accent5" pri="11100"/>
  </dgm:catLst>
  <dgm:styleLbl name="node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5">
        <a:alpha val="4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7.xml><?xml version="1.0" encoding="utf-8"?>
<dgm:colorsDef xmlns:dgm="http://schemas.openxmlformats.org/drawingml/2006/diagram" xmlns:a="http://schemas.openxmlformats.org/drawingml/2006/main" uniqueId="urn:microsoft.com/office/officeart/2005/8/colors/accent5_1">
  <dgm:title val=""/>
  <dgm:desc val=""/>
  <dgm:catLst>
    <dgm:cat type="accent5" pri="11100"/>
  </dgm:catLst>
  <dgm:styleLbl name="node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5">
        <a:alpha val="4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8.xml><?xml version="1.0" encoding="utf-8"?>
<dgm:colorsDef xmlns:dgm="http://schemas.openxmlformats.org/drawingml/2006/diagram" xmlns:a="http://schemas.openxmlformats.org/drawingml/2006/main" uniqueId="urn:microsoft.com/office/officeart/2005/8/colors/accent5_1">
  <dgm:title val=""/>
  <dgm:desc val=""/>
  <dgm:catLst>
    <dgm:cat type="accent5" pri="11100"/>
  </dgm:catLst>
  <dgm:styleLbl name="node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5">
        <a:alpha val="4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9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0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9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MERKEZİ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ESKİ,ANTİ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YETİŞKİN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50" b="0"/>
            <a:t>1</a:t>
          </a:r>
          <a:r>
            <a:rPr lang="tr-TR" sz="900" b="0"/>
            <a:t>-APPOINTMENT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RANDEVU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625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52FD348A-64B6-4756-B8C0-FC855E8BB6ED}" type="presOf" srcId="{A9C6439A-431E-4875-82B6-6BB06CBB784C}" destId="{D9EA553B-04CF-4852-A5FB-51D0EE3092B1}" srcOrd="1" destOrd="0" presId="urn:microsoft.com/office/officeart/2005/8/layout/matrix1"/>
    <dgm:cxn modelId="{B00E571D-F2B3-4D1F-AE8E-7E4F64ECC9DB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50725D85-7407-4F39-94AD-7D7C5658B16D}" type="presOf" srcId="{A9C6439A-431E-4875-82B6-6BB06CBB784C}" destId="{FA5093AC-9C4B-40DF-9692-C1781038B2DE}" srcOrd="0" destOrd="0" presId="urn:microsoft.com/office/officeart/2005/8/layout/matrix1"/>
    <dgm:cxn modelId="{187DB1C4-A99B-4C77-A4E3-69E6AFA1BDC2}" type="presOf" srcId="{DCE0E013-2A39-4EEA-BC97-9155BAABB872}" destId="{F58BF449-4E4B-4CD2-B713-D2367BF1C54F}" srcOrd="1" destOrd="0" presId="urn:microsoft.com/office/officeart/2005/8/layout/matrix1"/>
    <dgm:cxn modelId="{65D0C026-3BCD-49FD-A275-40D86A03257A}" type="presOf" srcId="{0B858D49-47C2-42B0-AB7D-522A95BCC3FE}" destId="{0C44B224-08C3-4883-9FFE-74EB1E04443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30CCD4ED-1604-41A3-8C53-3A39C1BDEC9A}" type="presOf" srcId="{35ADEFEC-57FF-4D40-9EC7-56998BAF4AB6}" destId="{06EFE3B0-EA1D-4323-8EE9-C0638C5FD086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26ED8FE7-DE39-433D-90F7-59EA14038F3B}" type="presOf" srcId="{DCE0E013-2A39-4EEA-BC97-9155BAABB872}" destId="{27C540A3-B7A9-4DF1-BB0B-A1313B0DB669}" srcOrd="0" destOrd="0" presId="urn:microsoft.com/office/officeart/2005/8/layout/matrix1"/>
    <dgm:cxn modelId="{613FD982-16CE-4A5A-8428-A659C8B0479E}" type="presOf" srcId="{6390392C-B8A2-4619-8F23-88F550C896E2}" destId="{669CD504-946D-45E5-9BA5-DAB75487EBC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DBB4C8B0-D49B-4027-A07F-0E091E76F9EB}" type="presOf" srcId="{BE634082-D7F6-4C72-9B35-C737EA56C93C}" destId="{4769BABA-549A-4550-A9D0-33706F624F0D}" srcOrd="0" destOrd="0" presId="urn:microsoft.com/office/officeart/2005/8/layout/matrix1"/>
    <dgm:cxn modelId="{A064B41C-55DE-4547-8D3A-68F8CC79ED8F}" type="presOf" srcId="{6390392C-B8A2-4619-8F23-88F550C896E2}" destId="{E9EA887D-6A79-43A9-8480-00EE7490E20F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083A9806-87CA-414C-8A71-0B11FAFDD82D}" type="presParOf" srcId="{0C44B224-08C3-4883-9FFE-74EB1E044431}" destId="{DFBAF03A-F6C9-41FC-88A8-3FED5FBBE964}" srcOrd="0" destOrd="0" presId="urn:microsoft.com/office/officeart/2005/8/layout/matrix1"/>
    <dgm:cxn modelId="{E2A46DC2-2E8D-439D-94E2-EA621F2AB935}" type="presParOf" srcId="{DFBAF03A-F6C9-41FC-88A8-3FED5FBBE964}" destId="{06EFE3B0-EA1D-4323-8EE9-C0638C5FD086}" srcOrd="0" destOrd="0" presId="urn:microsoft.com/office/officeart/2005/8/layout/matrix1"/>
    <dgm:cxn modelId="{60B1BDBF-9885-4042-8D38-B203B57DEDC9}" type="presParOf" srcId="{DFBAF03A-F6C9-41FC-88A8-3FED5FBBE964}" destId="{022C92DA-9FC2-447F-8617-FA5DE31D4B5D}" srcOrd="1" destOrd="0" presId="urn:microsoft.com/office/officeart/2005/8/layout/matrix1"/>
    <dgm:cxn modelId="{E43EB9CE-D5D4-4923-95EC-8B90E6C579AD}" type="presParOf" srcId="{DFBAF03A-F6C9-41FC-88A8-3FED5FBBE964}" destId="{669CD504-946D-45E5-9BA5-DAB75487EBC1}" srcOrd="2" destOrd="0" presId="urn:microsoft.com/office/officeart/2005/8/layout/matrix1"/>
    <dgm:cxn modelId="{378D938C-F576-43F0-AA77-97BAA747E517}" type="presParOf" srcId="{DFBAF03A-F6C9-41FC-88A8-3FED5FBBE964}" destId="{E9EA887D-6A79-43A9-8480-00EE7490E20F}" srcOrd="3" destOrd="0" presId="urn:microsoft.com/office/officeart/2005/8/layout/matrix1"/>
    <dgm:cxn modelId="{66B1FC9B-D982-4D59-A53D-E1BE6EF698DF}" type="presParOf" srcId="{DFBAF03A-F6C9-41FC-88A8-3FED5FBBE964}" destId="{FA5093AC-9C4B-40DF-9692-C1781038B2DE}" srcOrd="4" destOrd="0" presId="urn:microsoft.com/office/officeart/2005/8/layout/matrix1"/>
    <dgm:cxn modelId="{60385A66-7D94-414F-A136-C9E9E8077D9C}" type="presParOf" srcId="{DFBAF03A-F6C9-41FC-88A8-3FED5FBBE964}" destId="{D9EA553B-04CF-4852-A5FB-51D0EE3092B1}" srcOrd="5" destOrd="0" presId="urn:microsoft.com/office/officeart/2005/8/layout/matrix1"/>
    <dgm:cxn modelId="{0F27CD03-FE2B-4485-9DFC-FE78C7B58D9C}" type="presParOf" srcId="{DFBAF03A-F6C9-41FC-88A8-3FED5FBBE964}" destId="{27C540A3-B7A9-4DF1-BB0B-A1313B0DB669}" srcOrd="6" destOrd="0" presId="urn:microsoft.com/office/officeart/2005/8/layout/matrix1"/>
    <dgm:cxn modelId="{5C380846-DBD6-4F0F-A17E-7B2C412A88AB}" type="presParOf" srcId="{DFBAF03A-F6C9-41FC-88A8-3FED5FBBE964}" destId="{F58BF449-4E4B-4CD2-B713-D2367BF1C54F}" srcOrd="7" destOrd="0" presId="urn:microsoft.com/office/officeart/2005/8/layout/matrix1"/>
    <dgm:cxn modelId="{46E07DBB-702E-4EF4-88B0-32DFDCCA8102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ata10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0-DO THE VACUUMING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TEMİZLEME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MAKİNEYİ BOŞALTMAK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SÜPÜRGE YAPMAK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YEMEK YAPMAK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6FFCA453-4D9A-4B05-A62A-0BBB01DF5C5B}" type="presOf" srcId="{35ADEFEC-57FF-4D40-9EC7-56998BAF4AB6}" destId="{022C92DA-9FC2-447F-8617-FA5DE31D4B5D}" srcOrd="1" destOrd="0" presId="urn:microsoft.com/office/officeart/2005/8/layout/matrix1"/>
    <dgm:cxn modelId="{32A86C28-A9C4-4A5C-AA6E-FD8AE070AC6C}" type="presOf" srcId="{DCE0E013-2A39-4EEA-BC97-9155BAABB872}" destId="{F58BF449-4E4B-4CD2-B713-D2367BF1C54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6999220B-7355-4F58-840D-2A8FFE7BC134}" type="presOf" srcId="{BE634082-D7F6-4C72-9B35-C737EA56C93C}" destId="{4769BABA-549A-4550-A9D0-33706F624F0D}" srcOrd="0" destOrd="0" presId="urn:microsoft.com/office/officeart/2005/8/layout/matrix1"/>
    <dgm:cxn modelId="{7B91C0F7-6215-4138-8296-82C55AE47A2F}" type="presOf" srcId="{35ADEFEC-57FF-4D40-9EC7-56998BAF4AB6}" destId="{06EFE3B0-EA1D-4323-8EE9-C0638C5FD086}" srcOrd="0" destOrd="0" presId="urn:microsoft.com/office/officeart/2005/8/layout/matrix1"/>
    <dgm:cxn modelId="{EEFCDC44-2824-4C4B-9B73-513912154A09}" type="presOf" srcId="{6390392C-B8A2-4619-8F23-88F550C896E2}" destId="{E9EA887D-6A79-43A9-8480-00EE7490E20F}" srcOrd="1" destOrd="0" presId="urn:microsoft.com/office/officeart/2005/8/layout/matrix1"/>
    <dgm:cxn modelId="{4746B74E-524A-470D-A654-8D6143560E39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C70F77FC-E5C5-4E43-B2C5-F96D0C44A664}" type="presOf" srcId="{A9C6439A-431E-4875-82B6-6BB06CBB784C}" destId="{D9EA553B-04CF-4852-A5FB-51D0EE3092B1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17080063-F58B-448E-A453-8C9FBE03DA24}" type="presOf" srcId="{0B858D49-47C2-42B0-AB7D-522A95BCC3FE}" destId="{0C44B224-08C3-4883-9FFE-74EB1E04443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C74E3257-7B41-458A-A52F-8E8C14B9A8B7}" type="presOf" srcId="{DCE0E013-2A39-4EEA-BC97-9155BAABB872}" destId="{27C540A3-B7A9-4DF1-BB0B-A1313B0DB669}" srcOrd="0" destOrd="0" presId="urn:microsoft.com/office/officeart/2005/8/layout/matrix1"/>
    <dgm:cxn modelId="{EA6AFE14-DC42-449A-BD40-9D4522B42A7F}" type="presOf" srcId="{6390392C-B8A2-4619-8F23-88F550C896E2}" destId="{669CD504-946D-45E5-9BA5-DAB75487EBC1}" srcOrd="0" destOrd="0" presId="urn:microsoft.com/office/officeart/2005/8/layout/matrix1"/>
    <dgm:cxn modelId="{AD088CDA-58FC-41A7-A0FD-A044F55D189D}" type="presParOf" srcId="{0C44B224-08C3-4883-9FFE-74EB1E044431}" destId="{DFBAF03A-F6C9-41FC-88A8-3FED5FBBE964}" srcOrd="0" destOrd="0" presId="urn:microsoft.com/office/officeart/2005/8/layout/matrix1"/>
    <dgm:cxn modelId="{AE26D18C-93F8-4FD8-AD63-09F2460D1DEC}" type="presParOf" srcId="{DFBAF03A-F6C9-41FC-88A8-3FED5FBBE964}" destId="{06EFE3B0-EA1D-4323-8EE9-C0638C5FD086}" srcOrd="0" destOrd="0" presId="urn:microsoft.com/office/officeart/2005/8/layout/matrix1"/>
    <dgm:cxn modelId="{4C75B952-45CC-4157-AED2-5432886EE0D3}" type="presParOf" srcId="{DFBAF03A-F6C9-41FC-88A8-3FED5FBBE964}" destId="{022C92DA-9FC2-447F-8617-FA5DE31D4B5D}" srcOrd="1" destOrd="0" presId="urn:microsoft.com/office/officeart/2005/8/layout/matrix1"/>
    <dgm:cxn modelId="{93C7B4B1-3E49-4E77-AE8D-CCD6A7A50167}" type="presParOf" srcId="{DFBAF03A-F6C9-41FC-88A8-3FED5FBBE964}" destId="{669CD504-946D-45E5-9BA5-DAB75487EBC1}" srcOrd="2" destOrd="0" presId="urn:microsoft.com/office/officeart/2005/8/layout/matrix1"/>
    <dgm:cxn modelId="{E563FAF0-F8F3-4805-A11F-0DDC6ACE6BF4}" type="presParOf" srcId="{DFBAF03A-F6C9-41FC-88A8-3FED5FBBE964}" destId="{E9EA887D-6A79-43A9-8480-00EE7490E20F}" srcOrd="3" destOrd="0" presId="urn:microsoft.com/office/officeart/2005/8/layout/matrix1"/>
    <dgm:cxn modelId="{5687951B-9E3F-49F0-B7E5-171E5B91D648}" type="presParOf" srcId="{DFBAF03A-F6C9-41FC-88A8-3FED5FBBE964}" destId="{FA5093AC-9C4B-40DF-9692-C1781038B2DE}" srcOrd="4" destOrd="0" presId="urn:microsoft.com/office/officeart/2005/8/layout/matrix1"/>
    <dgm:cxn modelId="{FC0C6CAC-1365-4A12-A2E8-D8940072D5EC}" type="presParOf" srcId="{DFBAF03A-F6C9-41FC-88A8-3FED5FBBE964}" destId="{D9EA553B-04CF-4852-A5FB-51D0EE3092B1}" srcOrd="5" destOrd="0" presId="urn:microsoft.com/office/officeart/2005/8/layout/matrix1"/>
    <dgm:cxn modelId="{92AD7852-339B-4878-9D97-5C0F66E9A466}" type="presParOf" srcId="{DFBAF03A-F6C9-41FC-88A8-3FED5FBBE964}" destId="{27C540A3-B7A9-4DF1-BB0B-A1313B0DB669}" srcOrd="6" destOrd="0" presId="urn:microsoft.com/office/officeart/2005/8/layout/matrix1"/>
    <dgm:cxn modelId="{F47D5553-2EA2-4EEE-8246-1C003A78342A}" type="presParOf" srcId="{DFBAF03A-F6C9-41FC-88A8-3FED5FBBE964}" destId="{F58BF449-4E4B-4CD2-B713-D2367BF1C54F}" srcOrd="7" destOrd="0" presId="urn:microsoft.com/office/officeart/2005/8/layout/matrix1"/>
    <dgm:cxn modelId="{49E84330-D118-4610-BD8C-3A86DD9C226F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53" minVer="http://schemas.openxmlformats.org/drawingml/2006/diagram"/>
    </a:ext>
  </dgm:extLst>
</dgm:dataModel>
</file>

<file path=word/diagrams/data11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1-DO THE WASHING-UP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0BE04BE9-CE9D-47C7-AD9B-818ED815B46A}">
      <dgm:prSet phldrT="[Metin]" custT="1"/>
      <dgm:spPr/>
      <dgm:t>
        <a:bodyPr/>
        <a:lstStyle/>
        <a:p>
          <a:r>
            <a:rPr lang="tr-TR" sz="800" b="1"/>
            <a:t>A) TOZ ALMAK</a:t>
          </a:r>
        </a:p>
      </dgm:t>
    </dgm:pt>
    <dgm:pt modelId="{C2497C0A-2C6C-4265-8F40-6AAF66227F92}" type="parTrans" cxnId="{7608A2F8-0F52-48B2-A078-8E9D1A016166}">
      <dgm:prSet/>
      <dgm:spPr/>
      <dgm:t>
        <a:bodyPr/>
        <a:lstStyle/>
        <a:p>
          <a:endParaRPr lang="tr-TR"/>
        </a:p>
      </dgm:t>
    </dgm:pt>
    <dgm:pt modelId="{EF982286-6B21-4E82-8AA5-387ECB99F321}" type="sibTrans" cxnId="{7608A2F8-0F52-48B2-A078-8E9D1A016166}">
      <dgm:prSet/>
      <dgm:spPr/>
      <dgm:t>
        <a:bodyPr/>
        <a:lstStyle/>
        <a:p>
          <a:endParaRPr lang="tr-TR"/>
        </a:p>
      </dgm:t>
    </dgm:pt>
    <dgm:pt modelId="{B2892BE0-2552-4A84-A70B-866C8A5C537C}">
      <dgm:prSet phldrT="[Metin]" custT="1"/>
      <dgm:spPr/>
      <dgm:t>
        <a:bodyPr/>
        <a:lstStyle/>
        <a:p>
          <a:r>
            <a:rPr lang="tr-TR" sz="800" b="1"/>
            <a:t>B) GURUR DUYMAK</a:t>
          </a:r>
        </a:p>
      </dgm:t>
    </dgm:pt>
    <dgm:pt modelId="{1C821919-5B60-4959-A060-BE79E266A0F6}" type="parTrans" cxnId="{2EE2CF59-13EB-414E-BFD2-61A928611291}">
      <dgm:prSet/>
      <dgm:spPr/>
      <dgm:t>
        <a:bodyPr/>
        <a:lstStyle/>
        <a:p>
          <a:endParaRPr lang="tr-TR"/>
        </a:p>
      </dgm:t>
    </dgm:pt>
    <dgm:pt modelId="{724801A4-96CE-48BC-92F0-76689B773B6D}" type="sibTrans" cxnId="{2EE2CF59-13EB-414E-BFD2-61A928611291}">
      <dgm:prSet/>
      <dgm:spPr/>
      <dgm:t>
        <a:bodyPr/>
        <a:lstStyle/>
        <a:p>
          <a:endParaRPr lang="tr-TR"/>
        </a:p>
      </dgm:t>
    </dgm:pt>
    <dgm:pt modelId="{2A6D87F0-8CD2-4974-AE03-FF4EAD986405}">
      <dgm:prSet phldrT="[Metin]" custT="1"/>
      <dgm:spPr/>
      <dgm:t>
        <a:bodyPr/>
        <a:lstStyle/>
        <a:p>
          <a:r>
            <a:rPr lang="tr-TR" sz="800" b="1"/>
            <a:t>C) BULAŞIK KURULAMAK</a:t>
          </a:r>
        </a:p>
      </dgm:t>
    </dgm:pt>
    <dgm:pt modelId="{FE7FAE21-571E-49F7-A0B4-63567E784605}" type="parTrans" cxnId="{B00DF9D6-900F-453F-BA26-BEF2872F2AFB}">
      <dgm:prSet/>
      <dgm:spPr/>
      <dgm:t>
        <a:bodyPr/>
        <a:lstStyle/>
        <a:p>
          <a:endParaRPr lang="tr-TR"/>
        </a:p>
      </dgm:t>
    </dgm:pt>
    <dgm:pt modelId="{D46FD6EF-01A6-40B3-AD86-F80D5BEFB176}" type="sibTrans" cxnId="{B00DF9D6-900F-453F-BA26-BEF2872F2AFB}">
      <dgm:prSet/>
      <dgm:spPr/>
      <dgm:t>
        <a:bodyPr/>
        <a:lstStyle/>
        <a:p>
          <a:endParaRPr lang="tr-TR"/>
        </a:p>
      </dgm:t>
    </dgm:pt>
    <dgm:pt modelId="{E9D3AF40-48AD-4F47-AC87-9A51A3F6A81E}">
      <dgm:prSet phldrT="[Metin]" custT="1"/>
      <dgm:spPr/>
      <dgm:t>
        <a:bodyPr/>
        <a:lstStyle/>
        <a:p>
          <a:r>
            <a:rPr lang="tr-TR" sz="800" b="1"/>
            <a:t>D) BULAŞIK YIKAMAK</a:t>
          </a:r>
        </a:p>
        <a:p>
          <a:endParaRPr lang="tr-TR" sz="900" b="1"/>
        </a:p>
      </dgm:t>
    </dgm:pt>
    <dgm:pt modelId="{3A0395BA-DE35-4CE0-BB4B-C7672980D070}" type="parTrans" cxnId="{FF99BA02-3E86-49DF-9AEB-14161CA3B95E}">
      <dgm:prSet/>
      <dgm:spPr/>
      <dgm:t>
        <a:bodyPr/>
        <a:lstStyle/>
        <a:p>
          <a:endParaRPr lang="tr-TR"/>
        </a:p>
      </dgm:t>
    </dgm:pt>
    <dgm:pt modelId="{E730BC33-3D46-48E0-A377-125F95A64D58}" type="sibTrans" cxnId="{FF99BA02-3E86-49DF-9AEB-14161CA3B95E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1F4D6DE1-57EF-4458-84C7-A18688617EC1}" type="presOf" srcId="{E9D3AF40-48AD-4F47-AC87-9A51A3F6A81E}" destId="{F58BF449-4E4B-4CD2-B713-D2367BF1C54F}" srcOrd="1" destOrd="0" presId="urn:microsoft.com/office/officeart/2005/8/layout/matrix1"/>
    <dgm:cxn modelId="{BBE2720B-5624-4F30-9572-9AD6D4F20C53}" type="presOf" srcId="{0B858D49-47C2-42B0-AB7D-522A95BCC3FE}" destId="{0C44B224-08C3-4883-9FFE-74EB1E044431}" srcOrd="0" destOrd="0" presId="urn:microsoft.com/office/officeart/2005/8/layout/matrix1"/>
    <dgm:cxn modelId="{92671C5A-3030-4E1B-A6B1-329F5F9672DD}" type="presOf" srcId="{B2892BE0-2552-4A84-A70B-866C8A5C537C}" destId="{E9EA887D-6A79-43A9-8480-00EE7490E20F}" srcOrd="1" destOrd="0" presId="urn:microsoft.com/office/officeart/2005/8/layout/matrix1"/>
    <dgm:cxn modelId="{2EE2CF59-13EB-414E-BFD2-61A928611291}" srcId="{BE634082-D7F6-4C72-9B35-C737EA56C93C}" destId="{B2892BE0-2552-4A84-A70B-866C8A5C537C}" srcOrd="1" destOrd="0" parTransId="{1C821919-5B60-4959-A060-BE79E266A0F6}" sibTransId="{724801A4-96CE-48BC-92F0-76689B773B6D}"/>
    <dgm:cxn modelId="{86E170BA-C7C0-42D5-B3A9-4E1450A2046C}" type="presOf" srcId="{BE634082-D7F6-4C72-9B35-C737EA56C93C}" destId="{4769BABA-549A-4550-A9D0-33706F624F0D}" srcOrd="0" destOrd="0" presId="urn:microsoft.com/office/officeart/2005/8/layout/matrix1"/>
    <dgm:cxn modelId="{7608A2F8-0F52-48B2-A078-8E9D1A016166}" srcId="{BE634082-D7F6-4C72-9B35-C737EA56C93C}" destId="{0BE04BE9-CE9D-47C7-AD9B-818ED815B46A}" srcOrd="0" destOrd="0" parTransId="{C2497C0A-2C6C-4265-8F40-6AAF66227F92}" sibTransId="{EF982286-6B21-4E82-8AA5-387ECB99F321}"/>
    <dgm:cxn modelId="{5F851B81-83CA-42EC-ADCE-F4C108BB595F}" type="presOf" srcId="{2A6D87F0-8CD2-4974-AE03-FF4EAD986405}" destId="{FA5093AC-9C4B-40DF-9692-C1781038B2DE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105277-0D84-4120-A395-7385277E068C}" type="presOf" srcId="{E9D3AF40-48AD-4F47-AC87-9A51A3F6A81E}" destId="{27C540A3-B7A9-4DF1-BB0B-A1313B0DB669}" srcOrd="0" destOrd="0" presId="urn:microsoft.com/office/officeart/2005/8/layout/matrix1"/>
    <dgm:cxn modelId="{E42A87F1-D438-49E8-B8D7-598168292FDE}" type="presOf" srcId="{0BE04BE9-CE9D-47C7-AD9B-818ED815B46A}" destId="{022C92DA-9FC2-447F-8617-FA5DE31D4B5D}" srcOrd="1" destOrd="0" presId="urn:microsoft.com/office/officeart/2005/8/layout/matrix1"/>
    <dgm:cxn modelId="{1E446D6B-7D7A-4E31-8599-565D39F78D06}" type="presOf" srcId="{0BE04BE9-CE9D-47C7-AD9B-818ED815B46A}" destId="{06EFE3B0-EA1D-4323-8EE9-C0638C5FD086}" srcOrd="0" destOrd="0" presId="urn:microsoft.com/office/officeart/2005/8/layout/matrix1"/>
    <dgm:cxn modelId="{B00DF9D6-900F-453F-BA26-BEF2872F2AFB}" srcId="{BE634082-D7F6-4C72-9B35-C737EA56C93C}" destId="{2A6D87F0-8CD2-4974-AE03-FF4EAD986405}" srcOrd="2" destOrd="0" parTransId="{FE7FAE21-571E-49F7-A0B4-63567E784605}" sibTransId="{D46FD6EF-01A6-40B3-AD86-F80D5BEFB176}"/>
    <dgm:cxn modelId="{01F040F6-1925-4B5A-829E-71B942363846}" type="presOf" srcId="{B2892BE0-2552-4A84-A70B-866C8A5C537C}" destId="{669CD504-946D-45E5-9BA5-DAB75487EBC1}" srcOrd="0" destOrd="0" presId="urn:microsoft.com/office/officeart/2005/8/layout/matrix1"/>
    <dgm:cxn modelId="{FF99BA02-3E86-49DF-9AEB-14161CA3B95E}" srcId="{BE634082-D7F6-4C72-9B35-C737EA56C93C}" destId="{E9D3AF40-48AD-4F47-AC87-9A51A3F6A81E}" srcOrd="3" destOrd="0" parTransId="{3A0395BA-DE35-4CE0-BB4B-C7672980D070}" sibTransId="{E730BC33-3D46-48E0-A377-125F95A64D58}"/>
    <dgm:cxn modelId="{AA05171D-9958-4AF3-9501-2FEE4A06A6BF}" type="presOf" srcId="{2A6D87F0-8CD2-4974-AE03-FF4EAD986405}" destId="{D9EA553B-04CF-4852-A5FB-51D0EE3092B1}" srcOrd="1" destOrd="0" presId="urn:microsoft.com/office/officeart/2005/8/layout/matrix1"/>
    <dgm:cxn modelId="{A01112E0-473F-4A4D-9F9C-82CB10AF285C}" type="presParOf" srcId="{0C44B224-08C3-4883-9FFE-74EB1E044431}" destId="{DFBAF03A-F6C9-41FC-88A8-3FED5FBBE964}" srcOrd="0" destOrd="0" presId="urn:microsoft.com/office/officeart/2005/8/layout/matrix1"/>
    <dgm:cxn modelId="{21375E28-4EBA-4EB4-885D-A07A18A625F1}" type="presParOf" srcId="{DFBAF03A-F6C9-41FC-88A8-3FED5FBBE964}" destId="{06EFE3B0-EA1D-4323-8EE9-C0638C5FD086}" srcOrd="0" destOrd="0" presId="urn:microsoft.com/office/officeart/2005/8/layout/matrix1"/>
    <dgm:cxn modelId="{987135EF-3127-43B5-ACEF-23CD6D22D499}" type="presParOf" srcId="{DFBAF03A-F6C9-41FC-88A8-3FED5FBBE964}" destId="{022C92DA-9FC2-447F-8617-FA5DE31D4B5D}" srcOrd="1" destOrd="0" presId="urn:microsoft.com/office/officeart/2005/8/layout/matrix1"/>
    <dgm:cxn modelId="{2FEB0E7F-6106-42FB-916D-FDFDFD3E3495}" type="presParOf" srcId="{DFBAF03A-F6C9-41FC-88A8-3FED5FBBE964}" destId="{669CD504-946D-45E5-9BA5-DAB75487EBC1}" srcOrd="2" destOrd="0" presId="urn:microsoft.com/office/officeart/2005/8/layout/matrix1"/>
    <dgm:cxn modelId="{67F8AF69-3BF9-4F37-AF42-6AF335577FF4}" type="presParOf" srcId="{DFBAF03A-F6C9-41FC-88A8-3FED5FBBE964}" destId="{E9EA887D-6A79-43A9-8480-00EE7490E20F}" srcOrd="3" destOrd="0" presId="urn:microsoft.com/office/officeart/2005/8/layout/matrix1"/>
    <dgm:cxn modelId="{9EF4431B-4D87-4C24-B7E5-DF7E75666CA2}" type="presParOf" srcId="{DFBAF03A-F6C9-41FC-88A8-3FED5FBBE964}" destId="{FA5093AC-9C4B-40DF-9692-C1781038B2DE}" srcOrd="4" destOrd="0" presId="urn:microsoft.com/office/officeart/2005/8/layout/matrix1"/>
    <dgm:cxn modelId="{70734431-451B-440C-BDE0-6AE005A3012A}" type="presParOf" srcId="{DFBAF03A-F6C9-41FC-88A8-3FED5FBBE964}" destId="{D9EA553B-04CF-4852-A5FB-51D0EE3092B1}" srcOrd="5" destOrd="0" presId="urn:microsoft.com/office/officeart/2005/8/layout/matrix1"/>
    <dgm:cxn modelId="{1AA198DF-A8EE-4EB2-9C87-A7663333E817}" type="presParOf" srcId="{DFBAF03A-F6C9-41FC-88A8-3FED5FBBE964}" destId="{27C540A3-B7A9-4DF1-BB0B-A1313B0DB669}" srcOrd="6" destOrd="0" presId="urn:microsoft.com/office/officeart/2005/8/layout/matrix1"/>
    <dgm:cxn modelId="{91EDD6DE-F77F-46F8-A95A-135671816A62}" type="presParOf" srcId="{DFBAF03A-F6C9-41FC-88A8-3FED5FBBE964}" destId="{F58BF449-4E4B-4CD2-B713-D2367BF1C54F}" srcOrd="7" destOrd="0" presId="urn:microsoft.com/office/officeart/2005/8/layout/matrix1"/>
    <dgm:cxn modelId="{DEC43FD8-644D-47B7-857F-61DA57C1551A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58" minVer="http://schemas.openxmlformats.org/drawingml/2006/diagram"/>
    </a:ext>
  </dgm:extLst>
</dgm:dataModel>
</file>

<file path=word/diagrams/data12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2- DORM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ÜNİFORMA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KIYAFET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ÖĞRENCİ YURDU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RUJ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4BEE7AED-C87B-4BAC-876B-7E9AA7C876C0}" type="presOf" srcId="{DCE0E013-2A39-4EEA-BC97-9155BAABB872}" destId="{F58BF449-4E4B-4CD2-B713-D2367BF1C54F}" srcOrd="1" destOrd="0" presId="urn:microsoft.com/office/officeart/2005/8/layout/matrix1"/>
    <dgm:cxn modelId="{CE6F5FEF-A97D-4226-87D1-358E985D416B}" type="presOf" srcId="{6390392C-B8A2-4619-8F23-88F550C896E2}" destId="{669CD504-946D-45E5-9BA5-DAB75487EBC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3BD645C8-7719-49A9-9B1E-2B463F36CA70}" type="presOf" srcId="{0B858D49-47C2-42B0-AB7D-522A95BCC3FE}" destId="{0C44B224-08C3-4883-9FFE-74EB1E044431}" srcOrd="0" destOrd="0" presId="urn:microsoft.com/office/officeart/2005/8/layout/matrix1"/>
    <dgm:cxn modelId="{46073DC5-66B2-419D-B279-B028C719DCB3}" type="presOf" srcId="{A9C6439A-431E-4875-82B6-6BB06CBB784C}" destId="{D9EA553B-04CF-4852-A5FB-51D0EE3092B1}" srcOrd="1" destOrd="0" presId="urn:microsoft.com/office/officeart/2005/8/layout/matrix1"/>
    <dgm:cxn modelId="{AAD1C5CD-341B-4072-BC91-5F1322E00B6C}" type="presOf" srcId="{6390392C-B8A2-4619-8F23-88F550C896E2}" destId="{E9EA887D-6A79-43A9-8480-00EE7490E20F}" srcOrd="1" destOrd="0" presId="urn:microsoft.com/office/officeart/2005/8/layout/matrix1"/>
    <dgm:cxn modelId="{EF8AF390-F920-4EEB-A7FD-2B84CD6923B8}" type="presOf" srcId="{35ADEFEC-57FF-4D40-9EC7-56998BAF4AB6}" destId="{022C92DA-9FC2-447F-8617-FA5DE31D4B5D}" srcOrd="1" destOrd="0" presId="urn:microsoft.com/office/officeart/2005/8/layout/matrix1"/>
    <dgm:cxn modelId="{6B342D4A-287E-4334-B9BA-0DE242697E2C}" type="presOf" srcId="{BE634082-D7F6-4C72-9B35-C737EA56C93C}" destId="{4769BABA-549A-4550-A9D0-33706F624F0D}" srcOrd="0" destOrd="0" presId="urn:microsoft.com/office/officeart/2005/8/layout/matrix1"/>
    <dgm:cxn modelId="{00CAD77C-86C7-4BC0-9140-BC872F93EC41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CD9074A7-7771-4737-8D10-35BF163F1CA6}" type="presOf" srcId="{DCE0E013-2A39-4EEA-BC97-9155BAABB872}" destId="{27C540A3-B7A9-4DF1-BB0B-A1313B0DB669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170B3EAE-3139-4684-AA02-6954C73F6DE1}" type="presOf" srcId="{35ADEFEC-57FF-4D40-9EC7-56998BAF4AB6}" destId="{06EFE3B0-EA1D-4323-8EE9-C0638C5FD086}" srcOrd="0" destOrd="0" presId="urn:microsoft.com/office/officeart/2005/8/layout/matrix1"/>
    <dgm:cxn modelId="{006844C6-A9E8-4C3F-A9F6-C79D7C345E91}" type="presParOf" srcId="{0C44B224-08C3-4883-9FFE-74EB1E044431}" destId="{DFBAF03A-F6C9-41FC-88A8-3FED5FBBE964}" srcOrd="0" destOrd="0" presId="urn:microsoft.com/office/officeart/2005/8/layout/matrix1"/>
    <dgm:cxn modelId="{8F7B3FC6-A1A2-4DF3-9872-F0DE79CE2AC5}" type="presParOf" srcId="{DFBAF03A-F6C9-41FC-88A8-3FED5FBBE964}" destId="{06EFE3B0-EA1D-4323-8EE9-C0638C5FD086}" srcOrd="0" destOrd="0" presId="urn:microsoft.com/office/officeart/2005/8/layout/matrix1"/>
    <dgm:cxn modelId="{C596B348-AE39-4C58-AFB0-0B0435A164C6}" type="presParOf" srcId="{DFBAF03A-F6C9-41FC-88A8-3FED5FBBE964}" destId="{022C92DA-9FC2-447F-8617-FA5DE31D4B5D}" srcOrd="1" destOrd="0" presId="urn:microsoft.com/office/officeart/2005/8/layout/matrix1"/>
    <dgm:cxn modelId="{F41A6C42-8272-4BDB-9CF1-A91BDF87B8B6}" type="presParOf" srcId="{DFBAF03A-F6C9-41FC-88A8-3FED5FBBE964}" destId="{669CD504-946D-45E5-9BA5-DAB75487EBC1}" srcOrd="2" destOrd="0" presId="urn:microsoft.com/office/officeart/2005/8/layout/matrix1"/>
    <dgm:cxn modelId="{17ADE896-446E-4CEF-9AF3-753FD2A4537A}" type="presParOf" srcId="{DFBAF03A-F6C9-41FC-88A8-3FED5FBBE964}" destId="{E9EA887D-6A79-43A9-8480-00EE7490E20F}" srcOrd="3" destOrd="0" presId="urn:microsoft.com/office/officeart/2005/8/layout/matrix1"/>
    <dgm:cxn modelId="{6239C32A-6147-4FBD-A96B-A96E706489FE}" type="presParOf" srcId="{DFBAF03A-F6C9-41FC-88A8-3FED5FBBE964}" destId="{FA5093AC-9C4B-40DF-9692-C1781038B2DE}" srcOrd="4" destOrd="0" presId="urn:microsoft.com/office/officeart/2005/8/layout/matrix1"/>
    <dgm:cxn modelId="{657A8F3C-6E88-4247-BEB8-13CB53B61C63}" type="presParOf" srcId="{DFBAF03A-F6C9-41FC-88A8-3FED5FBBE964}" destId="{D9EA553B-04CF-4852-A5FB-51D0EE3092B1}" srcOrd="5" destOrd="0" presId="urn:microsoft.com/office/officeart/2005/8/layout/matrix1"/>
    <dgm:cxn modelId="{4748F4DE-AE2A-468F-9650-F32B4B30B757}" type="presParOf" srcId="{DFBAF03A-F6C9-41FC-88A8-3FED5FBBE964}" destId="{27C540A3-B7A9-4DF1-BB0B-A1313B0DB669}" srcOrd="6" destOrd="0" presId="urn:microsoft.com/office/officeart/2005/8/layout/matrix1"/>
    <dgm:cxn modelId="{EE25C9D5-9A02-4681-81FE-978CE92ACBFA}" type="presParOf" srcId="{DFBAF03A-F6C9-41FC-88A8-3FED5FBBE964}" destId="{F58BF449-4E4B-4CD2-B713-D2367BF1C54F}" srcOrd="7" destOrd="0" presId="urn:microsoft.com/office/officeart/2005/8/layout/matrix1"/>
    <dgm:cxn modelId="{7DE568EC-8E79-4375-89C8-329FA98798C2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63" minVer="http://schemas.openxmlformats.org/drawingml/2006/diagram"/>
    </a:ext>
  </dgm:extLst>
</dgm:dataModel>
</file>

<file path=word/diagrams/data13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ÖNEMSEME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MAKYAJ YAP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TABAKLARI KURULAMA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3- DRY THE DISHES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ÇÖPÜ AT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EBCF2992-880F-493D-BEE1-2ACD32DCD250}" type="presOf" srcId="{A9C6439A-431E-4875-82B6-6BB06CBB784C}" destId="{FA5093AC-9C4B-40DF-9692-C1781038B2DE}" srcOrd="0" destOrd="0" presId="urn:microsoft.com/office/officeart/2005/8/layout/matrix1"/>
    <dgm:cxn modelId="{335256AA-E8AA-4D85-B3CC-D1271FFD223F}" type="presOf" srcId="{6390392C-B8A2-4619-8F23-88F550C896E2}" destId="{669CD504-946D-45E5-9BA5-DAB75487EBC1}" srcOrd="0" destOrd="0" presId="urn:microsoft.com/office/officeart/2005/8/layout/matrix1"/>
    <dgm:cxn modelId="{9B6FC9AA-6213-4126-9719-29DED2248293}" type="presOf" srcId="{6390392C-B8A2-4619-8F23-88F550C896E2}" destId="{E9EA887D-6A79-43A9-8480-00EE7490E20F}" srcOrd="1" destOrd="0" presId="urn:microsoft.com/office/officeart/2005/8/layout/matrix1"/>
    <dgm:cxn modelId="{2CF370D5-D7A8-493E-97F7-85FC2B5F4227}" type="presOf" srcId="{35ADEFEC-57FF-4D40-9EC7-56998BAF4AB6}" destId="{022C92DA-9FC2-447F-8617-FA5DE31D4B5D}" srcOrd="1" destOrd="0" presId="urn:microsoft.com/office/officeart/2005/8/layout/matrix1"/>
    <dgm:cxn modelId="{F372D06A-847A-4455-8AB9-D7DE16939AB1}" type="presOf" srcId="{DCE0E013-2A39-4EEA-BC97-9155BAABB872}" destId="{F58BF449-4E4B-4CD2-B713-D2367BF1C54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2C581BF7-70D6-4545-B795-8170CFBD9D49}" type="presOf" srcId="{BE634082-D7F6-4C72-9B35-C737EA56C93C}" destId="{4769BABA-549A-4550-A9D0-33706F624F0D}" srcOrd="0" destOrd="0" presId="urn:microsoft.com/office/officeart/2005/8/layout/matrix1"/>
    <dgm:cxn modelId="{882B0CBC-751E-42D4-A34E-9408345FC396}" type="presOf" srcId="{0B858D49-47C2-42B0-AB7D-522A95BCC3FE}" destId="{0C44B224-08C3-4883-9FFE-74EB1E044431}" srcOrd="0" destOrd="0" presId="urn:microsoft.com/office/officeart/2005/8/layout/matrix1"/>
    <dgm:cxn modelId="{EBCE08F1-B5E1-49E1-A7D5-48D92A62062B}" type="presOf" srcId="{DCE0E013-2A39-4EEA-BC97-9155BAABB872}" destId="{27C540A3-B7A9-4DF1-BB0B-A1313B0DB669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D7B09CA6-37C2-4315-BDF2-77E8C2B67772}" type="presOf" srcId="{35ADEFEC-57FF-4D40-9EC7-56998BAF4AB6}" destId="{06EFE3B0-EA1D-4323-8EE9-C0638C5FD086}" srcOrd="0" destOrd="0" presId="urn:microsoft.com/office/officeart/2005/8/layout/matrix1"/>
    <dgm:cxn modelId="{C9564C7D-6E92-434E-9368-79A766605A25}" type="presOf" srcId="{A9C6439A-431E-4875-82B6-6BB06CBB784C}" destId="{D9EA553B-04CF-4852-A5FB-51D0EE3092B1}" srcOrd="1" destOrd="0" presId="urn:microsoft.com/office/officeart/2005/8/layout/matrix1"/>
    <dgm:cxn modelId="{7554A0C1-C648-4ADF-9B9F-DBE96A3B13E4}" type="presParOf" srcId="{0C44B224-08C3-4883-9FFE-74EB1E044431}" destId="{DFBAF03A-F6C9-41FC-88A8-3FED5FBBE964}" srcOrd="0" destOrd="0" presId="urn:microsoft.com/office/officeart/2005/8/layout/matrix1"/>
    <dgm:cxn modelId="{FC825392-93CA-4A22-BCD2-2A8AE78A8625}" type="presParOf" srcId="{DFBAF03A-F6C9-41FC-88A8-3FED5FBBE964}" destId="{06EFE3B0-EA1D-4323-8EE9-C0638C5FD086}" srcOrd="0" destOrd="0" presId="urn:microsoft.com/office/officeart/2005/8/layout/matrix1"/>
    <dgm:cxn modelId="{CF138A60-16B5-4DA4-8B25-0DB7CEE624F3}" type="presParOf" srcId="{DFBAF03A-F6C9-41FC-88A8-3FED5FBBE964}" destId="{022C92DA-9FC2-447F-8617-FA5DE31D4B5D}" srcOrd="1" destOrd="0" presId="urn:microsoft.com/office/officeart/2005/8/layout/matrix1"/>
    <dgm:cxn modelId="{BF45FCD3-6583-4E90-B1BC-249FB4E48694}" type="presParOf" srcId="{DFBAF03A-F6C9-41FC-88A8-3FED5FBBE964}" destId="{669CD504-946D-45E5-9BA5-DAB75487EBC1}" srcOrd="2" destOrd="0" presId="urn:microsoft.com/office/officeart/2005/8/layout/matrix1"/>
    <dgm:cxn modelId="{D70FB4EB-8B61-4571-AAF0-DB2FDE2F4F46}" type="presParOf" srcId="{DFBAF03A-F6C9-41FC-88A8-3FED5FBBE964}" destId="{E9EA887D-6A79-43A9-8480-00EE7490E20F}" srcOrd="3" destOrd="0" presId="urn:microsoft.com/office/officeart/2005/8/layout/matrix1"/>
    <dgm:cxn modelId="{0CF69DA6-898C-4434-859E-F5488BB8E0FA}" type="presParOf" srcId="{DFBAF03A-F6C9-41FC-88A8-3FED5FBBE964}" destId="{FA5093AC-9C4B-40DF-9692-C1781038B2DE}" srcOrd="4" destOrd="0" presId="urn:microsoft.com/office/officeart/2005/8/layout/matrix1"/>
    <dgm:cxn modelId="{577E83C5-DA68-44CA-B101-DC784E99361C}" type="presParOf" srcId="{DFBAF03A-F6C9-41FC-88A8-3FED5FBBE964}" destId="{D9EA553B-04CF-4852-A5FB-51D0EE3092B1}" srcOrd="5" destOrd="0" presId="urn:microsoft.com/office/officeart/2005/8/layout/matrix1"/>
    <dgm:cxn modelId="{42EF095D-97CB-43DB-8D16-C03C9AD31892}" type="presParOf" srcId="{DFBAF03A-F6C9-41FC-88A8-3FED5FBBE964}" destId="{27C540A3-B7A9-4DF1-BB0B-A1313B0DB669}" srcOrd="6" destOrd="0" presId="urn:microsoft.com/office/officeart/2005/8/layout/matrix1"/>
    <dgm:cxn modelId="{F26A8833-EB27-45CF-8E6C-58DA77FAD8B3}" type="presParOf" srcId="{DFBAF03A-F6C9-41FC-88A8-3FED5FBBE964}" destId="{F58BF449-4E4B-4CD2-B713-D2367BF1C54F}" srcOrd="7" destOrd="0" presId="urn:microsoft.com/office/officeart/2005/8/layout/matrix1"/>
    <dgm:cxn modelId="{A7E9B1C4-6088-408D-A12E-B39186BFDCB2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68" minVer="http://schemas.openxmlformats.org/drawingml/2006/diagram"/>
    </a:ext>
  </dgm:extLst>
</dgm:dataModel>
</file>

<file path=word/diagrams/data14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4-DUE DAT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TESLİM TARİHİ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A4587D0F-375F-44A6-BF1F-97D01365AF66}">
      <dgm:prSet phldrT="[Metin]" custT="1"/>
      <dgm:spPr/>
      <dgm:t>
        <a:bodyPr/>
        <a:lstStyle/>
        <a:p>
          <a:r>
            <a:rPr lang="tr-TR" sz="900" b="1"/>
            <a:t>B) ALIŞ TARİHİ</a:t>
          </a:r>
        </a:p>
      </dgm:t>
    </dgm:pt>
    <dgm:pt modelId="{842BAB4E-2C6B-4CCB-AF0D-56BDCAF0E7BC}" type="parTrans" cxnId="{2C2963B3-0D10-4A0C-B780-FB7E490D2471}">
      <dgm:prSet/>
      <dgm:spPr/>
      <dgm:t>
        <a:bodyPr/>
        <a:lstStyle/>
        <a:p>
          <a:endParaRPr lang="tr-TR"/>
        </a:p>
      </dgm:t>
    </dgm:pt>
    <dgm:pt modelId="{B15311BE-E1A8-495D-B065-6759BF7E50F6}" type="sibTrans" cxnId="{2C2963B3-0D10-4A0C-B780-FB7E490D2471}">
      <dgm:prSet/>
      <dgm:spPr/>
      <dgm:t>
        <a:bodyPr/>
        <a:lstStyle/>
        <a:p>
          <a:endParaRPr lang="tr-TR"/>
        </a:p>
      </dgm:t>
    </dgm:pt>
    <dgm:pt modelId="{98991376-3249-4B67-A250-C6D516FB6DD0}">
      <dgm:prSet phldrT="[Metin]" custT="1"/>
      <dgm:spPr/>
      <dgm:t>
        <a:bodyPr/>
        <a:lstStyle/>
        <a:p>
          <a:r>
            <a:rPr lang="tr-TR" sz="900" b="1"/>
            <a:t>C) DOĞUM GÜNÜ</a:t>
          </a:r>
        </a:p>
      </dgm:t>
    </dgm:pt>
    <dgm:pt modelId="{C7E451FA-6ABE-4973-8402-C869135DF430}" type="parTrans" cxnId="{2482AF39-D593-4440-8374-68DD395BAF12}">
      <dgm:prSet/>
      <dgm:spPr/>
      <dgm:t>
        <a:bodyPr/>
        <a:lstStyle/>
        <a:p>
          <a:endParaRPr lang="tr-TR"/>
        </a:p>
      </dgm:t>
    </dgm:pt>
    <dgm:pt modelId="{54A4D550-0973-485B-A333-15E03AF6EC5C}" type="sibTrans" cxnId="{2482AF39-D593-4440-8374-68DD395BAF12}">
      <dgm:prSet/>
      <dgm:spPr/>
      <dgm:t>
        <a:bodyPr/>
        <a:lstStyle/>
        <a:p>
          <a:endParaRPr lang="tr-TR"/>
        </a:p>
      </dgm:t>
    </dgm:pt>
    <dgm:pt modelId="{642027C5-1F2C-41FA-AAB0-A38893E45D45}">
      <dgm:prSet phldrT="[Metin]" custT="1"/>
      <dgm:spPr/>
      <dgm:t>
        <a:bodyPr/>
        <a:lstStyle/>
        <a:p>
          <a:r>
            <a:rPr lang="tr-TR" sz="900" b="1"/>
            <a:t>D) BOŞ GÜN</a:t>
          </a:r>
        </a:p>
      </dgm:t>
    </dgm:pt>
    <dgm:pt modelId="{03BA9CD6-B6F8-441A-941D-2AEE4CDF95A3}" type="parTrans" cxnId="{42D76CEE-FB21-43C9-9909-0E6BA3251923}">
      <dgm:prSet/>
      <dgm:spPr/>
      <dgm:t>
        <a:bodyPr/>
        <a:lstStyle/>
        <a:p>
          <a:endParaRPr lang="tr-TR"/>
        </a:p>
      </dgm:t>
    </dgm:pt>
    <dgm:pt modelId="{2E1F0E39-6A45-4685-968F-354A4C88F833}" type="sibTrans" cxnId="{42D76CEE-FB21-43C9-9909-0E6BA325192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4C30506C-BF6A-405F-B520-FAB9FE111185}" type="presOf" srcId="{35ADEFEC-57FF-4D40-9EC7-56998BAF4AB6}" destId="{022C92DA-9FC2-447F-8617-FA5DE31D4B5D}" srcOrd="1" destOrd="0" presId="urn:microsoft.com/office/officeart/2005/8/layout/matrix1"/>
    <dgm:cxn modelId="{44CDC2A1-760B-4B2F-86BB-9A856B25F6F0}" type="presOf" srcId="{35ADEFEC-57FF-4D40-9EC7-56998BAF4AB6}" destId="{06EFE3B0-EA1D-4323-8EE9-C0638C5FD086}" srcOrd="0" destOrd="0" presId="urn:microsoft.com/office/officeart/2005/8/layout/matrix1"/>
    <dgm:cxn modelId="{2C2963B3-0D10-4A0C-B780-FB7E490D2471}" srcId="{BE634082-D7F6-4C72-9B35-C737EA56C93C}" destId="{A4587D0F-375F-44A6-BF1F-97D01365AF66}" srcOrd="1" destOrd="0" parTransId="{842BAB4E-2C6B-4CCB-AF0D-56BDCAF0E7BC}" sibTransId="{B15311BE-E1A8-495D-B065-6759BF7E50F6}"/>
    <dgm:cxn modelId="{42D76CEE-FB21-43C9-9909-0E6BA3251923}" srcId="{BE634082-D7F6-4C72-9B35-C737EA56C93C}" destId="{642027C5-1F2C-41FA-AAB0-A38893E45D45}" srcOrd="3" destOrd="0" parTransId="{03BA9CD6-B6F8-441A-941D-2AEE4CDF95A3}" sibTransId="{2E1F0E39-6A45-4685-968F-354A4C88F833}"/>
    <dgm:cxn modelId="{1BA6D551-023B-4A91-BDD6-98B276BB4F1F}" type="presOf" srcId="{642027C5-1F2C-41FA-AAB0-A38893E45D45}" destId="{F58BF449-4E4B-4CD2-B713-D2367BF1C54F}" srcOrd="1" destOrd="0" presId="urn:microsoft.com/office/officeart/2005/8/layout/matrix1"/>
    <dgm:cxn modelId="{FCBF8CB3-6835-4F21-88AE-607CE7A7833B}" type="presOf" srcId="{642027C5-1F2C-41FA-AAB0-A38893E45D45}" destId="{27C540A3-B7A9-4DF1-BB0B-A1313B0DB669}" srcOrd="0" destOrd="0" presId="urn:microsoft.com/office/officeart/2005/8/layout/matrix1"/>
    <dgm:cxn modelId="{2482AF39-D593-4440-8374-68DD395BAF12}" srcId="{BE634082-D7F6-4C72-9B35-C737EA56C93C}" destId="{98991376-3249-4B67-A250-C6D516FB6DD0}" srcOrd="2" destOrd="0" parTransId="{C7E451FA-6ABE-4973-8402-C869135DF430}" sibTransId="{54A4D550-0973-485B-A333-15E03AF6EC5C}"/>
    <dgm:cxn modelId="{11FBE153-E710-4159-9251-19F20A618B21}" type="presOf" srcId="{98991376-3249-4B67-A250-C6D516FB6DD0}" destId="{D9EA553B-04CF-4852-A5FB-51D0EE3092B1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FF0677E0-0936-4CC2-BDEA-A5CF417629A7}" type="presOf" srcId="{0B858D49-47C2-42B0-AB7D-522A95BCC3FE}" destId="{0C44B224-08C3-4883-9FFE-74EB1E044431}" srcOrd="0" destOrd="0" presId="urn:microsoft.com/office/officeart/2005/8/layout/matrix1"/>
    <dgm:cxn modelId="{C924DB84-2F56-40C5-9354-EC58F8CAC7E2}" type="presOf" srcId="{A4587D0F-375F-44A6-BF1F-97D01365AF66}" destId="{669CD504-946D-45E5-9BA5-DAB75487EBC1}" srcOrd="0" destOrd="0" presId="urn:microsoft.com/office/officeart/2005/8/layout/matrix1"/>
    <dgm:cxn modelId="{63C03780-0CCB-499F-B413-5B95E0B2ADA9}" type="presOf" srcId="{A4587D0F-375F-44A6-BF1F-97D01365AF66}" destId="{E9EA887D-6A79-43A9-8480-00EE7490E20F}" srcOrd="1" destOrd="0" presId="urn:microsoft.com/office/officeart/2005/8/layout/matrix1"/>
    <dgm:cxn modelId="{8633B974-B8F8-4B08-B529-AB1405F8762B}" type="presOf" srcId="{98991376-3249-4B67-A250-C6D516FB6DD0}" destId="{FA5093AC-9C4B-40DF-9692-C1781038B2DE}" srcOrd="0" destOrd="0" presId="urn:microsoft.com/office/officeart/2005/8/layout/matrix1"/>
    <dgm:cxn modelId="{0F4CBA0D-EA2E-4216-A842-DD6BAB2F4218}" type="presOf" srcId="{BE634082-D7F6-4C72-9B35-C737EA56C93C}" destId="{4769BABA-549A-4550-A9D0-33706F624F0D}" srcOrd="0" destOrd="0" presId="urn:microsoft.com/office/officeart/2005/8/layout/matrix1"/>
    <dgm:cxn modelId="{2082DB59-6EBE-43C4-A61F-EE6623DE0449}" type="presParOf" srcId="{0C44B224-08C3-4883-9FFE-74EB1E044431}" destId="{DFBAF03A-F6C9-41FC-88A8-3FED5FBBE964}" srcOrd="0" destOrd="0" presId="urn:microsoft.com/office/officeart/2005/8/layout/matrix1"/>
    <dgm:cxn modelId="{1083809B-FEA4-4160-BE62-2B470D418A51}" type="presParOf" srcId="{DFBAF03A-F6C9-41FC-88A8-3FED5FBBE964}" destId="{06EFE3B0-EA1D-4323-8EE9-C0638C5FD086}" srcOrd="0" destOrd="0" presId="urn:microsoft.com/office/officeart/2005/8/layout/matrix1"/>
    <dgm:cxn modelId="{50296F31-4013-43CF-91BC-F94528C2CB35}" type="presParOf" srcId="{DFBAF03A-F6C9-41FC-88A8-3FED5FBBE964}" destId="{022C92DA-9FC2-447F-8617-FA5DE31D4B5D}" srcOrd="1" destOrd="0" presId="urn:microsoft.com/office/officeart/2005/8/layout/matrix1"/>
    <dgm:cxn modelId="{717DC01F-E2FA-40EE-8A55-C2D4257FE030}" type="presParOf" srcId="{DFBAF03A-F6C9-41FC-88A8-3FED5FBBE964}" destId="{669CD504-946D-45E5-9BA5-DAB75487EBC1}" srcOrd="2" destOrd="0" presId="urn:microsoft.com/office/officeart/2005/8/layout/matrix1"/>
    <dgm:cxn modelId="{32CB6214-E79E-486A-A910-275AF17A5754}" type="presParOf" srcId="{DFBAF03A-F6C9-41FC-88A8-3FED5FBBE964}" destId="{E9EA887D-6A79-43A9-8480-00EE7490E20F}" srcOrd="3" destOrd="0" presId="urn:microsoft.com/office/officeart/2005/8/layout/matrix1"/>
    <dgm:cxn modelId="{3E16B375-0531-4251-8C81-4A597BEEB87F}" type="presParOf" srcId="{DFBAF03A-F6C9-41FC-88A8-3FED5FBBE964}" destId="{FA5093AC-9C4B-40DF-9692-C1781038B2DE}" srcOrd="4" destOrd="0" presId="urn:microsoft.com/office/officeart/2005/8/layout/matrix1"/>
    <dgm:cxn modelId="{5E22EFB8-610B-489D-AF6E-601A7F037F1A}" type="presParOf" srcId="{DFBAF03A-F6C9-41FC-88A8-3FED5FBBE964}" destId="{D9EA553B-04CF-4852-A5FB-51D0EE3092B1}" srcOrd="5" destOrd="0" presId="urn:microsoft.com/office/officeart/2005/8/layout/matrix1"/>
    <dgm:cxn modelId="{EEFAFF81-8144-46CD-8B4C-37C45AC7F76D}" type="presParOf" srcId="{DFBAF03A-F6C9-41FC-88A8-3FED5FBBE964}" destId="{27C540A3-B7A9-4DF1-BB0B-A1313B0DB669}" srcOrd="6" destOrd="0" presId="urn:microsoft.com/office/officeart/2005/8/layout/matrix1"/>
    <dgm:cxn modelId="{6789A228-7A4F-4714-9A45-950526891E4C}" type="presParOf" srcId="{DFBAF03A-F6C9-41FC-88A8-3FED5FBBE964}" destId="{F58BF449-4E4B-4CD2-B713-D2367BF1C54F}" srcOrd="7" destOrd="0" presId="urn:microsoft.com/office/officeart/2005/8/layout/matrix1"/>
    <dgm:cxn modelId="{BE8C6AE3-0399-4C26-BAE8-ECAD48F3E4B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73" minVer="http://schemas.openxmlformats.org/drawingml/2006/diagram"/>
    </a:ext>
  </dgm:extLst>
</dgm:dataModel>
</file>

<file path=word/diagrams/data15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MOBİLYAYI TAMİR ETME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SERİNLETME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TOZUNU ÇIKARMA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5-DUST THE FURNITUR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MOBİLYA TOZUNU AL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6E3C56D-3BC4-4689-BB44-C5AE6EEE301E}" type="presOf" srcId="{A9C6439A-431E-4875-82B6-6BB06CBB784C}" destId="{D9EA553B-04CF-4852-A5FB-51D0EE3092B1}" srcOrd="1" destOrd="0" presId="urn:microsoft.com/office/officeart/2005/8/layout/matrix1"/>
    <dgm:cxn modelId="{5D58E9F2-1240-4335-BDBA-7858FB25F03E}" type="presOf" srcId="{DCE0E013-2A39-4EEA-BC97-9155BAABB872}" destId="{27C540A3-B7A9-4DF1-BB0B-A1313B0DB669}" srcOrd="0" destOrd="0" presId="urn:microsoft.com/office/officeart/2005/8/layout/matrix1"/>
    <dgm:cxn modelId="{466E1E43-5275-4D96-80E0-208760367509}" type="presOf" srcId="{BE634082-D7F6-4C72-9B35-C737EA56C93C}" destId="{4769BABA-549A-4550-A9D0-33706F624F0D}" srcOrd="0" destOrd="0" presId="urn:microsoft.com/office/officeart/2005/8/layout/matrix1"/>
    <dgm:cxn modelId="{373E4DEC-3A26-4AC0-A0A4-557AFB0B1E81}" type="presOf" srcId="{35ADEFEC-57FF-4D40-9EC7-56998BAF4AB6}" destId="{022C92DA-9FC2-447F-8617-FA5DE31D4B5D}" srcOrd="1" destOrd="0" presId="urn:microsoft.com/office/officeart/2005/8/layout/matrix1"/>
    <dgm:cxn modelId="{97964ABF-12F2-48AB-88CD-9BC84A392406}" type="presOf" srcId="{6390392C-B8A2-4619-8F23-88F550C896E2}" destId="{E9EA887D-6A79-43A9-8480-00EE7490E20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07CB1A41-B45D-4B0E-8302-2C00C5644C3D}" type="presOf" srcId="{A9C6439A-431E-4875-82B6-6BB06CBB784C}" destId="{FA5093AC-9C4B-40DF-9692-C1781038B2DE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2302DAA1-0731-40DC-B425-FD017C20DF2F}" type="presOf" srcId="{0B858D49-47C2-42B0-AB7D-522A95BCC3FE}" destId="{0C44B224-08C3-4883-9FFE-74EB1E04443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E214811E-980E-4608-8B4B-0E5EA857CAEB}" type="presOf" srcId="{6390392C-B8A2-4619-8F23-88F550C896E2}" destId="{669CD504-946D-45E5-9BA5-DAB75487EBC1}" srcOrd="0" destOrd="0" presId="urn:microsoft.com/office/officeart/2005/8/layout/matrix1"/>
    <dgm:cxn modelId="{7D17CFBF-C49F-4A5F-A281-3AC6B3EB470E}" type="presOf" srcId="{DCE0E013-2A39-4EEA-BC97-9155BAABB872}" destId="{F58BF449-4E4B-4CD2-B713-D2367BF1C54F}" srcOrd="1" destOrd="0" presId="urn:microsoft.com/office/officeart/2005/8/layout/matrix1"/>
    <dgm:cxn modelId="{7A8FE5AF-01A1-4D67-AAAF-EDC507D06FDD}" type="presOf" srcId="{35ADEFEC-57FF-4D40-9EC7-56998BAF4AB6}" destId="{06EFE3B0-EA1D-4323-8EE9-C0638C5FD086}" srcOrd="0" destOrd="0" presId="urn:microsoft.com/office/officeart/2005/8/layout/matrix1"/>
    <dgm:cxn modelId="{F011CF18-A450-48A3-8DBA-81062A30F035}" type="presParOf" srcId="{0C44B224-08C3-4883-9FFE-74EB1E044431}" destId="{DFBAF03A-F6C9-41FC-88A8-3FED5FBBE964}" srcOrd="0" destOrd="0" presId="urn:microsoft.com/office/officeart/2005/8/layout/matrix1"/>
    <dgm:cxn modelId="{8EAEB88B-F956-410B-8473-F826D55A28F5}" type="presParOf" srcId="{DFBAF03A-F6C9-41FC-88A8-3FED5FBBE964}" destId="{06EFE3B0-EA1D-4323-8EE9-C0638C5FD086}" srcOrd="0" destOrd="0" presId="urn:microsoft.com/office/officeart/2005/8/layout/matrix1"/>
    <dgm:cxn modelId="{F70D198D-7698-4533-8C4F-10A4C269C98F}" type="presParOf" srcId="{DFBAF03A-F6C9-41FC-88A8-3FED5FBBE964}" destId="{022C92DA-9FC2-447F-8617-FA5DE31D4B5D}" srcOrd="1" destOrd="0" presId="urn:microsoft.com/office/officeart/2005/8/layout/matrix1"/>
    <dgm:cxn modelId="{D17A1BD1-4CB2-49FE-B633-0C1D4C0EA817}" type="presParOf" srcId="{DFBAF03A-F6C9-41FC-88A8-3FED5FBBE964}" destId="{669CD504-946D-45E5-9BA5-DAB75487EBC1}" srcOrd="2" destOrd="0" presId="urn:microsoft.com/office/officeart/2005/8/layout/matrix1"/>
    <dgm:cxn modelId="{F323E4AD-F5DE-4F73-B4D1-C2854A501330}" type="presParOf" srcId="{DFBAF03A-F6C9-41FC-88A8-3FED5FBBE964}" destId="{E9EA887D-6A79-43A9-8480-00EE7490E20F}" srcOrd="3" destOrd="0" presId="urn:microsoft.com/office/officeart/2005/8/layout/matrix1"/>
    <dgm:cxn modelId="{04F92A00-AB25-49F8-9AA1-8F048557D275}" type="presParOf" srcId="{DFBAF03A-F6C9-41FC-88A8-3FED5FBBE964}" destId="{FA5093AC-9C4B-40DF-9692-C1781038B2DE}" srcOrd="4" destOrd="0" presId="urn:microsoft.com/office/officeart/2005/8/layout/matrix1"/>
    <dgm:cxn modelId="{EB07C322-8FD6-4633-A8B2-67E2ABBDC56E}" type="presParOf" srcId="{DFBAF03A-F6C9-41FC-88A8-3FED5FBBE964}" destId="{D9EA553B-04CF-4852-A5FB-51D0EE3092B1}" srcOrd="5" destOrd="0" presId="urn:microsoft.com/office/officeart/2005/8/layout/matrix1"/>
    <dgm:cxn modelId="{2898DFB7-E106-49E8-8D50-2EC183BBDA97}" type="presParOf" srcId="{DFBAF03A-F6C9-41FC-88A8-3FED5FBBE964}" destId="{27C540A3-B7A9-4DF1-BB0B-A1313B0DB669}" srcOrd="6" destOrd="0" presId="urn:microsoft.com/office/officeart/2005/8/layout/matrix1"/>
    <dgm:cxn modelId="{32A176F5-5D70-4B62-9D06-027ED1F4C0D3}" type="presParOf" srcId="{DFBAF03A-F6C9-41FC-88A8-3FED5FBBE964}" destId="{F58BF449-4E4B-4CD2-B713-D2367BF1C54F}" srcOrd="7" destOrd="0" presId="urn:microsoft.com/office/officeart/2005/8/layout/matrix1"/>
    <dgm:cxn modelId="{48F09B1E-CDF4-454A-8D63-7673BC447B8B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78" minVer="http://schemas.openxmlformats.org/drawingml/2006/diagram"/>
    </a:ext>
  </dgm:extLst>
</dgm:dataModel>
</file>

<file path=word/diagrams/data16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SAÇ KESTİRME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SAÇ BOYA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SAÇ UZATMA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6-DYE HAIR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SAÇ BAKIMI YAPTIR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0444ED8-F2A3-47CA-A5BB-EAA85AA493A7}" type="presOf" srcId="{BE634082-D7F6-4C72-9B35-C737EA56C93C}" destId="{4769BABA-549A-4550-A9D0-33706F624F0D}" srcOrd="0" destOrd="0" presId="urn:microsoft.com/office/officeart/2005/8/layout/matrix1"/>
    <dgm:cxn modelId="{9DAFBFD1-446E-4C82-BA33-656ADB383AFD}" type="presOf" srcId="{35ADEFEC-57FF-4D40-9EC7-56998BAF4AB6}" destId="{022C92DA-9FC2-447F-8617-FA5DE31D4B5D}" srcOrd="1" destOrd="0" presId="urn:microsoft.com/office/officeart/2005/8/layout/matrix1"/>
    <dgm:cxn modelId="{8B7E655D-5AA3-4E40-8FCD-47DBA3E1AD5B}" type="presOf" srcId="{6390392C-B8A2-4619-8F23-88F550C896E2}" destId="{E9EA887D-6A79-43A9-8480-00EE7490E20F}" srcOrd="1" destOrd="0" presId="urn:microsoft.com/office/officeart/2005/8/layout/matrix1"/>
    <dgm:cxn modelId="{EFEA0BEE-B9FE-4E27-A05C-5F6EED27CF2E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44A2FD78-CA4D-475C-A363-968A5266EE05}" type="presOf" srcId="{DCE0E013-2A39-4EEA-BC97-9155BAABB872}" destId="{F58BF449-4E4B-4CD2-B713-D2367BF1C54F}" srcOrd="1" destOrd="0" presId="urn:microsoft.com/office/officeart/2005/8/layout/matrix1"/>
    <dgm:cxn modelId="{96D47F74-AAF4-403C-A554-CEDF4BE6D49F}" type="presOf" srcId="{A9C6439A-431E-4875-82B6-6BB06CBB784C}" destId="{D9EA553B-04CF-4852-A5FB-51D0EE3092B1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18A8092A-F6B5-4E29-977D-71A44DB58F4D}" type="presOf" srcId="{A9C6439A-431E-4875-82B6-6BB06CBB784C}" destId="{FA5093AC-9C4B-40DF-9692-C1781038B2DE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F80B055D-2EE4-48B7-928A-EE3A562D6877}" type="presOf" srcId="{0B858D49-47C2-42B0-AB7D-522A95BCC3FE}" destId="{0C44B224-08C3-4883-9FFE-74EB1E044431}" srcOrd="0" destOrd="0" presId="urn:microsoft.com/office/officeart/2005/8/layout/matrix1"/>
    <dgm:cxn modelId="{BAF5B5AF-91CA-429E-897D-664D88347E25}" type="presOf" srcId="{6390392C-B8A2-4619-8F23-88F550C896E2}" destId="{669CD504-946D-45E5-9BA5-DAB75487EBC1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A6321E6D-A0E8-4016-BB60-7E60A70D527F}" type="presOf" srcId="{35ADEFEC-57FF-4D40-9EC7-56998BAF4AB6}" destId="{06EFE3B0-EA1D-4323-8EE9-C0638C5FD086}" srcOrd="0" destOrd="0" presId="urn:microsoft.com/office/officeart/2005/8/layout/matrix1"/>
    <dgm:cxn modelId="{BAE43705-E307-427C-AE14-F770AAD98C43}" type="presParOf" srcId="{0C44B224-08C3-4883-9FFE-74EB1E044431}" destId="{DFBAF03A-F6C9-41FC-88A8-3FED5FBBE964}" srcOrd="0" destOrd="0" presId="urn:microsoft.com/office/officeart/2005/8/layout/matrix1"/>
    <dgm:cxn modelId="{99889D11-164E-40DA-9C33-76AC87646C84}" type="presParOf" srcId="{DFBAF03A-F6C9-41FC-88A8-3FED5FBBE964}" destId="{06EFE3B0-EA1D-4323-8EE9-C0638C5FD086}" srcOrd="0" destOrd="0" presId="urn:microsoft.com/office/officeart/2005/8/layout/matrix1"/>
    <dgm:cxn modelId="{5A9386F0-EB19-4A0A-8E6A-B20695FC3D6B}" type="presParOf" srcId="{DFBAF03A-F6C9-41FC-88A8-3FED5FBBE964}" destId="{022C92DA-9FC2-447F-8617-FA5DE31D4B5D}" srcOrd="1" destOrd="0" presId="urn:microsoft.com/office/officeart/2005/8/layout/matrix1"/>
    <dgm:cxn modelId="{418EA346-1A95-42E8-8FE0-82A1E5B25389}" type="presParOf" srcId="{DFBAF03A-F6C9-41FC-88A8-3FED5FBBE964}" destId="{669CD504-946D-45E5-9BA5-DAB75487EBC1}" srcOrd="2" destOrd="0" presId="urn:microsoft.com/office/officeart/2005/8/layout/matrix1"/>
    <dgm:cxn modelId="{FADD40EB-A2D4-4E54-BD06-C1CC67261F43}" type="presParOf" srcId="{DFBAF03A-F6C9-41FC-88A8-3FED5FBBE964}" destId="{E9EA887D-6A79-43A9-8480-00EE7490E20F}" srcOrd="3" destOrd="0" presId="urn:microsoft.com/office/officeart/2005/8/layout/matrix1"/>
    <dgm:cxn modelId="{3E30176C-DD38-4DA1-8899-B72EB4339F48}" type="presParOf" srcId="{DFBAF03A-F6C9-41FC-88A8-3FED5FBBE964}" destId="{FA5093AC-9C4B-40DF-9692-C1781038B2DE}" srcOrd="4" destOrd="0" presId="urn:microsoft.com/office/officeart/2005/8/layout/matrix1"/>
    <dgm:cxn modelId="{622DF15B-3885-48BD-AEA4-1F397AB006E5}" type="presParOf" srcId="{DFBAF03A-F6C9-41FC-88A8-3FED5FBBE964}" destId="{D9EA553B-04CF-4852-A5FB-51D0EE3092B1}" srcOrd="5" destOrd="0" presId="urn:microsoft.com/office/officeart/2005/8/layout/matrix1"/>
    <dgm:cxn modelId="{733EE0DD-A1CD-4AA7-90C3-FC98424119BC}" type="presParOf" srcId="{DFBAF03A-F6C9-41FC-88A8-3FED5FBBE964}" destId="{27C540A3-B7A9-4DF1-BB0B-A1313B0DB669}" srcOrd="6" destOrd="0" presId="urn:microsoft.com/office/officeart/2005/8/layout/matrix1"/>
    <dgm:cxn modelId="{0E637D97-5A9E-4D45-998A-5908E0271DB1}" type="presParOf" srcId="{DFBAF03A-F6C9-41FC-88A8-3FED5FBBE964}" destId="{F58BF449-4E4B-4CD2-B713-D2367BF1C54F}" srcOrd="7" destOrd="0" presId="urn:microsoft.com/office/officeart/2005/8/layout/matrix1"/>
    <dgm:cxn modelId="{0FE6835A-4037-4724-A613-70D52E876A81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83" minVer="http://schemas.openxmlformats.org/drawingml/2006/diagram"/>
    </a:ext>
  </dgm:extLst>
</dgm:dataModel>
</file>

<file path=word/diagrams/data17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SERVİS ETME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BOŞALT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SİLME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0"/>
            <a:t>17) EMPTY 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DOLDUR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B9E03BC-A14F-4C4D-977D-3073ADC4462B}" type="presOf" srcId="{0B858D49-47C2-42B0-AB7D-522A95BCC3FE}" destId="{0C44B224-08C3-4883-9FFE-74EB1E04443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782C23B5-5CC7-4D9A-9E0E-0ACB3AF7BB50}" type="presOf" srcId="{DCE0E013-2A39-4EEA-BC97-9155BAABB872}" destId="{27C540A3-B7A9-4DF1-BB0B-A1313B0DB669}" srcOrd="0" destOrd="0" presId="urn:microsoft.com/office/officeart/2005/8/layout/matrix1"/>
    <dgm:cxn modelId="{74C311F5-2207-4C9D-B87A-29ABBB4A0E09}" type="presOf" srcId="{DCE0E013-2A39-4EEA-BC97-9155BAABB872}" destId="{F58BF449-4E4B-4CD2-B713-D2367BF1C54F}" srcOrd="1" destOrd="0" presId="urn:microsoft.com/office/officeart/2005/8/layout/matrix1"/>
    <dgm:cxn modelId="{5B8370EF-3810-4631-B2B5-0E2E3644A5DB}" type="presOf" srcId="{6390392C-B8A2-4619-8F23-88F550C896E2}" destId="{E9EA887D-6A79-43A9-8480-00EE7490E20F}" srcOrd="1" destOrd="0" presId="urn:microsoft.com/office/officeart/2005/8/layout/matrix1"/>
    <dgm:cxn modelId="{D2B5FB6D-411C-450B-B515-4EB8F4550A67}" type="presOf" srcId="{35ADEFEC-57FF-4D40-9EC7-56998BAF4AB6}" destId="{06EFE3B0-EA1D-4323-8EE9-C0638C5FD086}" srcOrd="0" destOrd="0" presId="urn:microsoft.com/office/officeart/2005/8/layout/matrix1"/>
    <dgm:cxn modelId="{04792A59-2668-437F-96C5-F6202E0E4AF9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BDC6888-4A80-4D97-B7CD-893A07E49E22}" type="presOf" srcId="{A9C6439A-431E-4875-82B6-6BB06CBB784C}" destId="{D9EA553B-04CF-4852-A5FB-51D0EE3092B1}" srcOrd="1" destOrd="0" presId="urn:microsoft.com/office/officeart/2005/8/layout/matrix1"/>
    <dgm:cxn modelId="{8E82B6C8-5FD7-4556-B83D-B3705B1E864B}" type="presOf" srcId="{6390392C-B8A2-4619-8F23-88F550C896E2}" destId="{669CD504-946D-45E5-9BA5-DAB75487EBC1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A77B0D30-9D6C-447B-83CB-9EB09E9A7BD7}" type="presOf" srcId="{BE634082-D7F6-4C72-9B35-C737EA56C93C}" destId="{4769BABA-549A-4550-A9D0-33706F624F0D}" srcOrd="0" destOrd="0" presId="urn:microsoft.com/office/officeart/2005/8/layout/matrix1"/>
    <dgm:cxn modelId="{7D756805-6DD8-4261-89C9-C3A38428C6B1}" type="presOf" srcId="{35ADEFEC-57FF-4D40-9EC7-56998BAF4AB6}" destId="{022C92DA-9FC2-447F-8617-FA5DE31D4B5D}" srcOrd="1" destOrd="0" presId="urn:microsoft.com/office/officeart/2005/8/layout/matrix1"/>
    <dgm:cxn modelId="{B19E69D7-850A-4808-9F4D-E64E6973D86E}" type="presParOf" srcId="{0C44B224-08C3-4883-9FFE-74EB1E044431}" destId="{DFBAF03A-F6C9-41FC-88A8-3FED5FBBE964}" srcOrd="0" destOrd="0" presId="urn:microsoft.com/office/officeart/2005/8/layout/matrix1"/>
    <dgm:cxn modelId="{B14F4CB6-0D2E-4344-B88B-00B7B120E048}" type="presParOf" srcId="{DFBAF03A-F6C9-41FC-88A8-3FED5FBBE964}" destId="{06EFE3B0-EA1D-4323-8EE9-C0638C5FD086}" srcOrd="0" destOrd="0" presId="urn:microsoft.com/office/officeart/2005/8/layout/matrix1"/>
    <dgm:cxn modelId="{7FEAA008-49F9-4003-A035-1C84FEB2F566}" type="presParOf" srcId="{DFBAF03A-F6C9-41FC-88A8-3FED5FBBE964}" destId="{022C92DA-9FC2-447F-8617-FA5DE31D4B5D}" srcOrd="1" destOrd="0" presId="urn:microsoft.com/office/officeart/2005/8/layout/matrix1"/>
    <dgm:cxn modelId="{2A822E95-B838-44C8-863A-F9ED2FA1CFBD}" type="presParOf" srcId="{DFBAF03A-F6C9-41FC-88A8-3FED5FBBE964}" destId="{669CD504-946D-45E5-9BA5-DAB75487EBC1}" srcOrd="2" destOrd="0" presId="urn:microsoft.com/office/officeart/2005/8/layout/matrix1"/>
    <dgm:cxn modelId="{D48455BB-93B6-4A5D-B4DE-C783247DC78A}" type="presParOf" srcId="{DFBAF03A-F6C9-41FC-88A8-3FED5FBBE964}" destId="{E9EA887D-6A79-43A9-8480-00EE7490E20F}" srcOrd="3" destOrd="0" presId="urn:microsoft.com/office/officeart/2005/8/layout/matrix1"/>
    <dgm:cxn modelId="{326AEA4A-7D70-4E90-A6AA-98BABE132599}" type="presParOf" srcId="{DFBAF03A-F6C9-41FC-88A8-3FED5FBBE964}" destId="{FA5093AC-9C4B-40DF-9692-C1781038B2DE}" srcOrd="4" destOrd="0" presId="urn:microsoft.com/office/officeart/2005/8/layout/matrix1"/>
    <dgm:cxn modelId="{D56421A3-2493-42EC-A0E7-58865E361D86}" type="presParOf" srcId="{DFBAF03A-F6C9-41FC-88A8-3FED5FBBE964}" destId="{D9EA553B-04CF-4852-A5FB-51D0EE3092B1}" srcOrd="5" destOrd="0" presId="urn:microsoft.com/office/officeart/2005/8/layout/matrix1"/>
    <dgm:cxn modelId="{526EF0DC-ED7F-4015-9156-3BEF0A0C1A0D}" type="presParOf" srcId="{DFBAF03A-F6C9-41FC-88A8-3FED5FBBE964}" destId="{27C540A3-B7A9-4DF1-BB0B-A1313B0DB669}" srcOrd="6" destOrd="0" presId="urn:microsoft.com/office/officeart/2005/8/layout/matrix1"/>
    <dgm:cxn modelId="{4C05C089-67DF-4AEE-8B25-0E4AB22D8980}" type="presParOf" srcId="{DFBAF03A-F6C9-41FC-88A8-3FED5FBBE964}" destId="{F58BF449-4E4B-4CD2-B713-D2367BF1C54F}" srcOrd="7" destOrd="0" presId="urn:microsoft.com/office/officeart/2005/8/layout/matrix1"/>
    <dgm:cxn modelId="{8C96AA8C-E1EB-40F8-98C5-007B6BBDE689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88" minVer="http://schemas.openxmlformats.org/drawingml/2006/diagram"/>
    </a:ext>
  </dgm:extLst>
</dgm:dataModel>
</file>

<file path=word/diagrams/data18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ZEMİN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ETE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ÇÖP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8-RUBBISH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ZOR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05000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3000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06087C5D-D845-488A-A8F8-B637AF300EBF}" type="presOf" srcId="{6390392C-B8A2-4619-8F23-88F550C896E2}" destId="{669CD504-946D-45E5-9BA5-DAB75487EBC1}" srcOrd="0" destOrd="0" presId="urn:microsoft.com/office/officeart/2005/8/layout/matrix1"/>
    <dgm:cxn modelId="{4052AB8D-7FC3-4F15-A487-73A12237D328}" type="presOf" srcId="{35ADEFEC-57FF-4D40-9EC7-56998BAF4AB6}" destId="{06EFE3B0-EA1D-4323-8EE9-C0638C5FD086}" srcOrd="0" destOrd="0" presId="urn:microsoft.com/office/officeart/2005/8/layout/matrix1"/>
    <dgm:cxn modelId="{82FBC355-1C4F-4A8A-AE0F-C580E08DD553}" type="presOf" srcId="{A9C6439A-431E-4875-82B6-6BB06CBB784C}" destId="{FA5093AC-9C4B-40DF-9692-C1781038B2DE}" srcOrd="0" destOrd="0" presId="urn:microsoft.com/office/officeart/2005/8/layout/matrix1"/>
    <dgm:cxn modelId="{2CEA92B9-1B17-4D1A-8CA8-620FC7571E04}" type="presOf" srcId="{6390392C-B8A2-4619-8F23-88F550C896E2}" destId="{E9EA887D-6A79-43A9-8480-00EE7490E20F}" srcOrd="1" destOrd="0" presId="urn:microsoft.com/office/officeart/2005/8/layout/matrix1"/>
    <dgm:cxn modelId="{DA7861D7-A4A6-4949-8C1F-7F2F112B6659}" type="presOf" srcId="{BE634082-D7F6-4C72-9B35-C737EA56C93C}" destId="{4769BABA-549A-4550-A9D0-33706F624F0D}" srcOrd="0" destOrd="0" presId="urn:microsoft.com/office/officeart/2005/8/layout/matrix1"/>
    <dgm:cxn modelId="{13E0B158-9599-4790-B6E7-E909A220346D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C01D0F59-C12C-439B-A1C9-7BF5186AA140}" type="presOf" srcId="{DCE0E013-2A39-4EEA-BC97-9155BAABB872}" destId="{F58BF449-4E4B-4CD2-B713-D2367BF1C54F}" srcOrd="1" destOrd="0" presId="urn:microsoft.com/office/officeart/2005/8/layout/matrix1"/>
    <dgm:cxn modelId="{2A42E19A-8CC5-474C-B842-8919E8DBB228}" type="presOf" srcId="{0B858D49-47C2-42B0-AB7D-522A95BCC3FE}" destId="{0C44B224-08C3-4883-9FFE-74EB1E04443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31106AB7-C642-41E4-9EB1-F3F167469170}" type="presOf" srcId="{A9C6439A-431E-4875-82B6-6BB06CBB784C}" destId="{D9EA553B-04CF-4852-A5FB-51D0EE3092B1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558867A0-F4C5-4F68-A0BF-07C4C6EB223A}" type="presOf" srcId="{35ADEFEC-57FF-4D40-9EC7-56998BAF4AB6}" destId="{022C92DA-9FC2-447F-8617-FA5DE31D4B5D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984FB7E2-5EB7-4EA6-B6DD-179F93A0B18B}" type="presParOf" srcId="{0C44B224-08C3-4883-9FFE-74EB1E044431}" destId="{DFBAF03A-F6C9-41FC-88A8-3FED5FBBE964}" srcOrd="0" destOrd="0" presId="urn:microsoft.com/office/officeart/2005/8/layout/matrix1"/>
    <dgm:cxn modelId="{EB206A4B-AA2A-403D-91FD-9EAACCED70B5}" type="presParOf" srcId="{DFBAF03A-F6C9-41FC-88A8-3FED5FBBE964}" destId="{06EFE3B0-EA1D-4323-8EE9-C0638C5FD086}" srcOrd="0" destOrd="0" presId="urn:microsoft.com/office/officeart/2005/8/layout/matrix1"/>
    <dgm:cxn modelId="{8C52229D-FFA0-4BCB-B5A5-E56DEAD41BBB}" type="presParOf" srcId="{DFBAF03A-F6C9-41FC-88A8-3FED5FBBE964}" destId="{022C92DA-9FC2-447F-8617-FA5DE31D4B5D}" srcOrd="1" destOrd="0" presId="urn:microsoft.com/office/officeart/2005/8/layout/matrix1"/>
    <dgm:cxn modelId="{07C5C940-E2C9-4126-9E49-E42697948BB1}" type="presParOf" srcId="{DFBAF03A-F6C9-41FC-88A8-3FED5FBBE964}" destId="{669CD504-946D-45E5-9BA5-DAB75487EBC1}" srcOrd="2" destOrd="0" presId="urn:microsoft.com/office/officeart/2005/8/layout/matrix1"/>
    <dgm:cxn modelId="{76962A13-9D5F-4560-9318-196285CEED3B}" type="presParOf" srcId="{DFBAF03A-F6C9-41FC-88A8-3FED5FBBE964}" destId="{E9EA887D-6A79-43A9-8480-00EE7490E20F}" srcOrd="3" destOrd="0" presId="urn:microsoft.com/office/officeart/2005/8/layout/matrix1"/>
    <dgm:cxn modelId="{CDC2096D-C3FD-4CE7-961A-0D9F36F6DCB4}" type="presParOf" srcId="{DFBAF03A-F6C9-41FC-88A8-3FED5FBBE964}" destId="{FA5093AC-9C4B-40DF-9692-C1781038B2DE}" srcOrd="4" destOrd="0" presId="urn:microsoft.com/office/officeart/2005/8/layout/matrix1"/>
    <dgm:cxn modelId="{E3FF5B90-31A2-44F1-BA98-FE99B455D99C}" type="presParOf" srcId="{DFBAF03A-F6C9-41FC-88A8-3FED5FBBE964}" destId="{D9EA553B-04CF-4852-A5FB-51D0EE3092B1}" srcOrd="5" destOrd="0" presId="urn:microsoft.com/office/officeart/2005/8/layout/matrix1"/>
    <dgm:cxn modelId="{06929BD3-2A31-44E2-8614-7537D3E34201}" type="presParOf" srcId="{DFBAF03A-F6C9-41FC-88A8-3FED5FBBE964}" destId="{27C540A3-B7A9-4DF1-BB0B-A1313B0DB669}" srcOrd="6" destOrd="0" presId="urn:microsoft.com/office/officeart/2005/8/layout/matrix1"/>
    <dgm:cxn modelId="{A47663C4-2E42-4707-8657-BF6423E81075}" type="presParOf" srcId="{DFBAF03A-F6C9-41FC-88A8-3FED5FBBE964}" destId="{F58BF449-4E4B-4CD2-B713-D2367BF1C54F}" srcOrd="7" destOrd="0" presId="urn:microsoft.com/office/officeart/2005/8/layout/matrix1"/>
    <dgm:cxn modelId="{FE32B9BE-FBB8-4DBE-8F09-DA53B107E44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93" minVer="http://schemas.openxmlformats.org/drawingml/2006/diagram"/>
    </a:ext>
  </dgm:extLst>
</dgm:dataModel>
</file>

<file path=word/diagrams/data19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ÖDEV-MAKALE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MEŞGUL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SERBEST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9-ESSAY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DERS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50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4FA1E5BF-7290-48F8-BCAA-3EC76E8F729B}" type="presOf" srcId="{A9C6439A-431E-4875-82B6-6BB06CBB784C}" destId="{D9EA553B-04CF-4852-A5FB-51D0EE3092B1}" srcOrd="1" destOrd="0" presId="urn:microsoft.com/office/officeart/2005/8/layout/matrix1"/>
    <dgm:cxn modelId="{D41D54FB-378A-4E66-BAFA-A789B6F6DBA0}" type="presOf" srcId="{0B858D49-47C2-42B0-AB7D-522A95BCC3FE}" destId="{0C44B224-08C3-4883-9FFE-74EB1E04443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0155516B-E680-4006-A7EA-5FB18025DD25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45901ABB-9C3F-4056-B21D-987E32CB27C9}" type="presOf" srcId="{DCE0E013-2A39-4EEA-BC97-9155BAABB872}" destId="{27C540A3-B7A9-4DF1-BB0B-A1313B0DB669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5A4BB47B-E771-472C-880F-238821F0EC72}" type="presOf" srcId="{6390392C-B8A2-4619-8F23-88F550C896E2}" destId="{669CD504-946D-45E5-9BA5-DAB75487EBC1}" srcOrd="0" destOrd="0" presId="urn:microsoft.com/office/officeart/2005/8/layout/matrix1"/>
    <dgm:cxn modelId="{1BBF7E24-AE7F-45F9-868B-77A246C46D00}" type="presOf" srcId="{DCE0E013-2A39-4EEA-BC97-9155BAABB872}" destId="{F58BF449-4E4B-4CD2-B713-D2367BF1C54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B5D26067-9DFC-418B-B12D-C3E997075B4B}" type="presOf" srcId="{BE634082-D7F6-4C72-9B35-C737EA56C93C}" destId="{4769BABA-549A-4550-A9D0-33706F624F0D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D47B396D-A607-4435-B5D3-99B442A0E6E5}" type="presOf" srcId="{A9C6439A-431E-4875-82B6-6BB06CBB784C}" destId="{FA5093AC-9C4B-40DF-9692-C1781038B2DE}" srcOrd="0" destOrd="0" presId="urn:microsoft.com/office/officeart/2005/8/layout/matrix1"/>
    <dgm:cxn modelId="{5C45D56B-DD24-411B-B522-C9776417DBD5}" type="presOf" srcId="{35ADEFEC-57FF-4D40-9EC7-56998BAF4AB6}" destId="{022C92DA-9FC2-447F-8617-FA5DE31D4B5D}" srcOrd="1" destOrd="0" presId="urn:microsoft.com/office/officeart/2005/8/layout/matrix1"/>
    <dgm:cxn modelId="{150B14CB-B762-4978-90E1-CCF37C9C89E7}" type="presOf" srcId="{35ADEFEC-57FF-4D40-9EC7-56998BAF4AB6}" destId="{06EFE3B0-EA1D-4323-8EE9-C0638C5FD086}" srcOrd="0" destOrd="0" presId="urn:microsoft.com/office/officeart/2005/8/layout/matrix1"/>
    <dgm:cxn modelId="{8710719C-4D9E-44B8-B775-0B3A7ABBB28F}" type="presParOf" srcId="{0C44B224-08C3-4883-9FFE-74EB1E044431}" destId="{DFBAF03A-F6C9-41FC-88A8-3FED5FBBE964}" srcOrd="0" destOrd="0" presId="urn:microsoft.com/office/officeart/2005/8/layout/matrix1"/>
    <dgm:cxn modelId="{EBD77D71-B019-465F-8468-7103980CDEFC}" type="presParOf" srcId="{DFBAF03A-F6C9-41FC-88A8-3FED5FBBE964}" destId="{06EFE3B0-EA1D-4323-8EE9-C0638C5FD086}" srcOrd="0" destOrd="0" presId="urn:microsoft.com/office/officeart/2005/8/layout/matrix1"/>
    <dgm:cxn modelId="{062212AF-3826-4853-8099-DD5022D07B24}" type="presParOf" srcId="{DFBAF03A-F6C9-41FC-88A8-3FED5FBBE964}" destId="{022C92DA-9FC2-447F-8617-FA5DE31D4B5D}" srcOrd="1" destOrd="0" presId="urn:microsoft.com/office/officeart/2005/8/layout/matrix1"/>
    <dgm:cxn modelId="{80A58B31-9354-43E4-9D3E-9BE0624F6A23}" type="presParOf" srcId="{DFBAF03A-F6C9-41FC-88A8-3FED5FBBE964}" destId="{669CD504-946D-45E5-9BA5-DAB75487EBC1}" srcOrd="2" destOrd="0" presId="urn:microsoft.com/office/officeart/2005/8/layout/matrix1"/>
    <dgm:cxn modelId="{B3DD53A9-487E-4F36-B715-50E43EA45B3C}" type="presParOf" srcId="{DFBAF03A-F6C9-41FC-88A8-3FED5FBBE964}" destId="{E9EA887D-6A79-43A9-8480-00EE7490E20F}" srcOrd="3" destOrd="0" presId="urn:microsoft.com/office/officeart/2005/8/layout/matrix1"/>
    <dgm:cxn modelId="{6A2C2A6C-D306-4791-8E9C-318FA4DE2233}" type="presParOf" srcId="{DFBAF03A-F6C9-41FC-88A8-3FED5FBBE964}" destId="{FA5093AC-9C4B-40DF-9692-C1781038B2DE}" srcOrd="4" destOrd="0" presId="urn:microsoft.com/office/officeart/2005/8/layout/matrix1"/>
    <dgm:cxn modelId="{6FA0E398-C347-45B4-A041-C400C0FE606E}" type="presParOf" srcId="{DFBAF03A-F6C9-41FC-88A8-3FED5FBBE964}" destId="{D9EA553B-04CF-4852-A5FB-51D0EE3092B1}" srcOrd="5" destOrd="0" presId="urn:microsoft.com/office/officeart/2005/8/layout/matrix1"/>
    <dgm:cxn modelId="{EC40973B-6AC3-4189-B990-487B191E83B0}" type="presParOf" srcId="{DFBAF03A-F6C9-41FC-88A8-3FED5FBBE964}" destId="{27C540A3-B7A9-4DF1-BB0B-A1313B0DB669}" srcOrd="6" destOrd="0" presId="urn:microsoft.com/office/officeart/2005/8/layout/matrix1"/>
    <dgm:cxn modelId="{5E49D6C6-EDC6-4782-9EC0-23DF85D1AC4B}" type="presParOf" srcId="{DFBAF03A-F6C9-41FC-88A8-3FED5FBBE964}" destId="{F58BF449-4E4B-4CD2-B713-D2367BF1C54F}" srcOrd="7" destOrd="0" presId="urn:microsoft.com/office/officeart/2005/8/layout/matrix1"/>
    <dgm:cxn modelId="{40FBA777-A016-45CA-A8D5-31B715A6805E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9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ÖZEL OKUL</a:t>
          </a:r>
          <a:endParaRPr lang="tr-TR" sz="800" b="1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YURT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YATILI OKUL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BOARDING SCHOOL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MESLEK LİSESİ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 custLinFactNeighborX="10417" custLinFactNeighborY="-13008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95A7252A-AD33-4E6B-B3F1-DAD4FBCB7077}" type="presOf" srcId="{35ADEFEC-57FF-4D40-9EC7-56998BAF4AB6}" destId="{022C92DA-9FC2-447F-8617-FA5DE31D4B5D}" srcOrd="1" destOrd="0" presId="urn:microsoft.com/office/officeart/2005/8/layout/matrix1"/>
    <dgm:cxn modelId="{6DD28052-D246-4780-ADD4-19329CEBD9BB}" type="presOf" srcId="{A9C6439A-431E-4875-82B6-6BB06CBB784C}" destId="{D9EA553B-04CF-4852-A5FB-51D0EE3092B1}" srcOrd="1" destOrd="0" presId="urn:microsoft.com/office/officeart/2005/8/layout/matrix1"/>
    <dgm:cxn modelId="{6C594D9C-5996-4D3B-977B-F4FA2EE2D46B}" type="presOf" srcId="{6390392C-B8A2-4619-8F23-88F550C896E2}" destId="{669CD504-946D-45E5-9BA5-DAB75487EBC1}" srcOrd="0" destOrd="0" presId="urn:microsoft.com/office/officeart/2005/8/layout/matrix1"/>
    <dgm:cxn modelId="{BDEB5C53-63F0-4D03-8FD7-83DF50BA184D}" type="presOf" srcId="{A9C6439A-431E-4875-82B6-6BB06CBB784C}" destId="{FA5093AC-9C4B-40DF-9692-C1781038B2DE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004C4F59-9F80-4FFC-933B-5D7D402CC8C1}" type="presOf" srcId="{BE634082-D7F6-4C72-9B35-C737EA56C93C}" destId="{4769BABA-549A-4550-A9D0-33706F624F0D}" srcOrd="0" destOrd="0" presId="urn:microsoft.com/office/officeart/2005/8/layout/matrix1"/>
    <dgm:cxn modelId="{760E75CB-2294-4435-878F-043E26DC7D53}" type="presOf" srcId="{6390392C-B8A2-4619-8F23-88F550C896E2}" destId="{E9EA887D-6A79-43A9-8480-00EE7490E20F}" srcOrd="1" destOrd="0" presId="urn:microsoft.com/office/officeart/2005/8/layout/matrix1"/>
    <dgm:cxn modelId="{4E59992A-A359-4979-9EF0-1A5DF88A5CF4}" type="presOf" srcId="{35ADEFEC-57FF-4D40-9EC7-56998BAF4AB6}" destId="{06EFE3B0-EA1D-4323-8EE9-C0638C5FD086}" srcOrd="0" destOrd="0" presId="urn:microsoft.com/office/officeart/2005/8/layout/matrix1"/>
    <dgm:cxn modelId="{05A8FDF6-7DC3-4DF3-A94E-F1E883DA7B06}" type="presOf" srcId="{DCE0E013-2A39-4EEA-BC97-9155BAABB872}" destId="{27C540A3-B7A9-4DF1-BB0B-A1313B0DB669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D35EE963-AF81-435F-AD55-016B3DAE66DB}" type="presOf" srcId="{0B858D49-47C2-42B0-AB7D-522A95BCC3FE}" destId="{0C44B224-08C3-4883-9FFE-74EB1E044431}" srcOrd="0" destOrd="0" presId="urn:microsoft.com/office/officeart/2005/8/layout/matrix1"/>
    <dgm:cxn modelId="{939E4EB7-2790-4CE7-BB31-675D26D49293}" type="presOf" srcId="{DCE0E013-2A39-4EEA-BC97-9155BAABB872}" destId="{F58BF449-4E4B-4CD2-B713-D2367BF1C54F}" srcOrd="1" destOrd="0" presId="urn:microsoft.com/office/officeart/2005/8/layout/matrix1"/>
    <dgm:cxn modelId="{EE6AAE88-AD2D-4A86-9767-744A1341C7A5}" type="presParOf" srcId="{0C44B224-08C3-4883-9FFE-74EB1E044431}" destId="{DFBAF03A-F6C9-41FC-88A8-3FED5FBBE964}" srcOrd="0" destOrd="0" presId="urn:microsoft.com/office/officeart/2005/8/layout/matrix1"/>
    <dgm:cxn modelId="{D6E6919B-8989-48AC-8682-05748C453E83}" type="presParOf" srcId="{DFBAF03A-F6C9-41FC-88A8-3FED5FBBE964}" destId="{06EFE3B0-EA1D-4323-8EE9-C0638C5FD086}" srcOrd="0" destOrd="0" presId="urn:microsoft.com/office/officeart/2005/8/layout/matrix1"/>
    <dgm:cxn modelId="{B08248DA-E2E6-40CA-8EDC-7631DC7CC8DA}" type="presParOf" srcId="{DFBAF03A-F6C9-41FC-88A8-3FED5FBBE964}" destId="{022C92DA-9FC2-447F-8617-FA5DE31D4B5D}" srcOrd="1" destOrd="0" presId="urn:microsoft.com/office/officeart/2005/8/layout/matrix1"/>
    <dgm:cxn modelId="{8E3B7592-D4E7-4915-8CD6-FB9CDCBFE0AD}" type="presParOf" srcId="{DFBAF03A-F6C9-41FC-88A8-3FED5FBBE964}" destId="{669CD504-946D-45E5-9BA5-DAB75487EBC1}" srcOrd="2" destOrd="0" presId="urn:microsoft.com/office/officeart/2005/8/layout/matrix1"/>
    <dgm:cxn modelId="{53895AFB-CA40-4B63-8101-D082A1C0F0D7}" type="presParOf" srcId="{DFBAF03A-F6C9-41FC-88A8-3FED5FBBE964}" destId="{E9EA887D-6A79-43A9-8480-00EE7490E20F}" srcOrd="3" destOrd="0" presId="urn:microsoft.com/office/officeart/2005/8/layout/matrix1"/>
    <dgm:cxn modelId="{82F33827-BC91-4DBC-897C-1F0D7DAB9438}" type="presParOf" srcId="{DFBAF03A-F6C9-41FC-88A8-3FED5FBBE964}" destId="{FA5093AC-9C4B-40DF-9692-C1781038B2DE}" srcOrd="4" destOrd="0" presId="urn:microsoft.com/office/officeart/2005/8/layout/matrix1"/>
    <dgm:cxn modelId="{15329C39-6BCC-43EB-B6E2-AAD895A024E1}" type="presParOf" srcId="{DFBAF03A-F6C9-41FC-88A8-3FED5FBBE964}" destId="{D9EA553B-04CF-4852-A5FB-51D0EE3092B1}" srcOrd="5" destOrd="0" presId="urn:microsoft.com/office/officeart/2005/8/layout/matrix1"/>
    <dgm:cxn modelId="{6D666C85-F44B-49C3-B3B1-9291DD487D6F}" type="presParOf" srcId="{DFBAF03A-F6C9-41FC-88A8-3FED5FBBE964}" destId="{27C540A3-B7A9-4DF1-BB0B-A1313B0DB669}" srcOrd="6" destOrd="0" presId="urn:microsoft.com/office/officeart/2005/8/layout/matrix1"/>
    <dgm:cxn modelId="{CA5A6D62-A806-4C60-8AE8-2CD42863DAD6}" type="presParOf" srcId="{DFBAF03A-F6C9-41FC-88A8-3FED5FBBE964}" destId="{F58BF449-4E4B-4CD2-B713-D2367BF1C54F}" srcOrd="7" destOrd="0" presId="urn:microsoft.com/office/officeart/2005/8/layout/matrix1"/>
    <dgm:cxn modelId="{7BE6075D-A4EE-4557-B2FC-C12B12DB3E23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ata20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ŞAŞIRMA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UMMAK-BEKLEME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0- EXPECT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KABUL ETME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TERCİHİNİ BELİRTMEK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90000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750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7235665A-BF05-4777-902E-CF1419B0DDA3}" type="presOf" srcId="{0B858D49-47C2-42B0-AB7D-522A95BCC3FE}" destId="{0C44B224-08C3-4883-9FFE-74EB1E044431}" srcOrd="0" destOrd="0" presId="urn:microsoft.com/office/officeart/2005/8/layout/matrix1"/>
    <dgm:cxn modelId="{45A28130-602C-46A9-8687-97D1F29293FD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7D1B4815-FFC4-4A28-A404-7E4C855BD901}" type="presOf" srcId="{35ADEFEC-57FF-4D40-9EC7-56998BAF4AB6}" destId="{022C92DA-9FC2-447F-8617-FA5DE31D4B5D}" srcOrd="1" destOrd="0" presId="urn:microsoft.com/office/officeart/2005/8/layout/matrix1"/>
    <dgm:cxn modelId="{6130AAAA-7928-4A50-90BD-07EE601253DD}" type="presOf" srcId="{6390392C-B8A2-4619-8F23-88F550C896E2}" destId="{669CD504-946D-45E5-9BA5-DAB75487EBC1}" srcOrd="0" destOrd="0" presId="urn:microsoft.com/office/officeart/2005/8/layout/matrix1"/>
    <dgm:cxn modelId="{7D4436AC-6C01-4DD5-803B-92F0C1A69050}" type="presOf" srcId="{DCE0E013-2A39-4EEA-BC97-9155BAABB872}" destId="{F58BF449-4E4B-4CD2-B713-D2367BF1C54F}" srcOrd="1" destOrd="0" presId="urn:microsoft.com/office/officeart/2005/8/layout/matrix1"/>
    <dgm:cxn modelId="{0587A879-B5AE-4FEC-B2A6-543F8C7F070A}" type="presOf" srcId="{35ADEFEC-57FF-4D40-9EC7-56998BAF4AB6}" destId="{06EFE3B0-EA1D-4323-8EE9-C0638C5FD086}" srcOrd="0" destOrd="0" presId="urn:microsoft.com/office/officeart/2005/8/layout/matrix1"/>
    <dgm:cxn modelId="{90F11832-5618-4150-9979-4F8DA1A06E60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FB1AD2D-D90A-4A51-894D-50B041E0E27B}" type="presOf" srcId="{6390392C-B8A2-4619-8F23-88F550C896E2}" destId="{E9EA887D-6A79-43A9-8480-00EE7490E20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E20D9E56-71A0-4313-BC2D-768B00540253}" type="presOf" srcId="{A9C6439A-431E-4875-82B6-6BB06CBB784C}" destId="{D9EA553B-04CF-4852-A5FB-51D0EE3092B1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A6A44928-E6C0-40D0-A4C0-1E52AC2537D9}" type="presOf" srcId="{BE634082-D7F6-4C72-9B35-C737EA56C93C}" destId="{4769BABA-549A-4550-A9D0-33706F624F0D}" srcOrd="0" destOrd="0" presId="urn:microsoft.com/office/officeart/2005/8/layout/matrix1"/>
    <dgm:cxn modelId="{1BF9CC31-85DC-44C4-86F1-4A1FC24BF1C0}" type="presParOf" srcId="{0C44B224-08C3-4883-9FFE-74EB1E044431}" destId="{DFBAF03A-F6C9-41FC-88A8-3FED5FBBE964}" srcOrd="0" destOrd="0" presId="urn:microsoft.com/office/officeart/2005/8/layout/matrix1"/>
    <dgm:cxn modelId="{1F33A43C-22CD-47A2-9715-0F572B2DFE70}" type="presParOf" srcId="{DFBAF03A-F6C9-41FC-88A8-3FED5FBBE964}" destId="{06EFE3B0-EA1D-4323-8EE9-C0638C5FD086}" srcOrd="0" destOrd="0" presId="urn:microsoft.com/office/officeart/2005/8/layout/matrix1"/>
    <dgm:cxn modelId="{F4A5DC72-2EFB-4A20-98F7-4D1864082918}" type="presParOf" srcId="{DFBAF03A-F6C9-41FC-88A8-3FED5FBBE964}" destId="{022C92DA-9FC2-447F-8617-FA5DE31D4B5D}" srcOrd="1" destOrd="0" presId="urn:microsoft.com/office/officeart/2005/8/layout/matrix1"/>
    <dgm:cxn modelId="{5AA86468-4B90-4C65-B5FD-214875EA5DE0}" type="presParOf" srcId="{DFBAF03A-F6C9-41FC-88A8-3FED5FBBE964}" destId="{669CD504-946D-45E5-9BA5-DAB75487EBC1}" srcOrd="2" destOrd="0" presId="urn:microsoft.com/office/officeart/2005/8/layout/matrix1"/>
    <dgm:cxn modelId="{06FAC543-D4D3-4A80-A7D4-34619854CD20}" type="presParOf" srcId="{DFBAF03A-F6C9-41FC-88A8-3FED5FBBE964}" destId="{E9EA887D-6A79-43A9-8480-00EE7490E20F}" srcOrd="3" destOrd="0" presId="urn:microsoft.com/office/officeart/2005/8/layout/matrix1"/>
    <dgm:cxn modelId="{50A92B9B-E8EB-4578-891E-879FB3A103E8}" type="presParOf" srcId="{DFBAF03A-F6C9-41FC-88A8-3FED5FBBE964}" destId="{FA5093AC-9C4B-40DF-9692-C1781038B2DE}" srcOrd="4" destOrd="0" presId="urn:microsoft.com/office/officeart/2005/8/layout/matrix1"/>
    <dgm:cxn modelId="{AA27CFE8-C05F-47B0-A9E7-3AE73613E648}" type="presParOf" srcId="{DFBAF03A-F6C9-41FC-88A8-3FED5FBBE964}" destId="{D9EA553B-04CF-4852-A5FB-51D0EE3092B1}" srcOrd="5" destOrd="0" presId="urn:microsoft.com/office/officeart/2005/8/layout/matrix1"/>
    <dgm:cxn modelId="{224C8EA2-771B-4712-9AA2-B2813893E72E}" type="presParOf" srcId="{DFBAF03A-F6C9-41FC-88A8-3FED5FBBE964}" destId="{27C540A3-B7A9-4DF1-BB0B-A1313B0DB669}" srcOrd="6" destOrd="0" presId="urn:microsoft.com/office/officeart/2005/8/layout/matrix1"/>
    <dgm:cxn modelId="{79FD2FDC-C302-43B9-BB7C-A270D3E8F00F}" type="presParOf" srcId="{DFBAF03A-F6C9-41FC-88A8-3FED5FBBE964}" destId="{F58BF449-4E4B-4CD2-B713-D2367BF1C54F}" srcOrd="7" destOrd="0" presId="urn:microsoft.com/office/officeart/2005/8/layout/matrix1"/>
    <dgm:cxn modelId="{3E889A85-94EF-4062-BE98-AD8047F2C2BD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03" minVer="http://schemas.openxmlformats.org/drawingml/2006/diagram"/>
    </a:ext>
  </dgm:extLst>
</dgm:dataModel>
</file>

<file path=word/diagrams/data21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GÖREVLİ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ÜYE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1-FEMAL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KADIN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ERKEK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  <dgm:t>
        <a:bodyPr/>
        <a:lstStyle/>
        <a:p>
          <a:endParaRPr lang="tr-TR"/>
        </a:p>
      </dgm:t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A7D57C57-C154-4EBE-BB07-2EB3F42B8A1A}" type="presOf" srcId="{DCE0E013-2A39-4EEA-BC97-9155BAABB872}" destId="{F58BF449-4E4B-4CD2-B713-D2367BF1C54F}" srcOrd="1" destOrd="0" presId="urn:microsoft.com/office/officeart/2005/8/layout/matrix1"/>
    <dgm:cxn modelId="{6718BE7A-60D3-4065-9DB4-9D08D3757FAE}" type="presOf" srcId="{A9C6439A-431E-4875-82B6-6BB06CBB784C}" destId="{D9EA553B-04CF-4852-A5FB-51D0EE3092B1}" srcOrd="1" destOrd="0" presId="urn:microsoft.com/office/officeart/2005/8/layout/matrix1"/>
    <dgm:cxn modelId="{04A04993-A63B-4B59-B51D-E48CBC08ED58}" type="presOf" srcId="{0B858D49-47C2-42B0-AB7D-522A95BCC3FE}" destId="{0C44B224-08C3-4883-9FFE-74EB1E044431}" srcOrd="0" destOrd="0" presId="urn:microsoft.com/office/officeart/2005/8/layout/matrix1"/>
    <dgm:cxn modelId="{F6F06463-9030-480E-B533-51D92F423086}" type="presOf" srcId="{35ADEFEC-57FF-4D40-9EC7-56998BAF4AB6}" destId="{06EFE3B0-EA1D-4323-8EE9-C0638C5FD086}" srcOrd="0" destOrd="0" presId="urn:microsoft.com/office/officeart/2005/8/layout/matrix1"/>
    <dgm:cxn modelId="{6E3EFDF7-8854-4D99-B550-92C98C283216}" type="presOf" srcId="{6390392C-B8A2-4619-8F23-88F550C896E2}" destId="{669CD504-946D-45E5-9BA5-DAB75487EBC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F2273794-EBC2-4278-B6CB-528E875460E0}" type="presOf" srcId="{35ADEFEC-57FF-4D40-9EC7-56998BAF4AB6}" destId="{022C92DA-9FC2-447F-8617-FA5DE31D4B5D}" srcOrd="1" destOrd="0" presId="urn:microsoft.com/office/officeart/2005/8/layout/matrix1"/>
    <dgm:cxn modelId="{7A4FEAFD-8A84-4452-8C6F-8B6905756AEC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58A0E228-918C-4246-9493-0FF6ECEAE1B6}" type="presOf" srcId="{DCE0E013-2A39-4EEA-BC97-9155BAABB872}" destId="{27C540A3-B7A9-4DF1-BB0B-A1313B0DB669}" srcOrd="0" destOrd="0" presId="urn:microsoft.com/office/officeart/2005/8/layout/matrix1"/>
    <dgm:cxn modelId="{2E42319D-C8CD-45B2-B32E-20146273F98B}" type="presOf" srcId="{BE634082-D7F6-4C72-9B35-C737EA56C93C}" destId="{4769BABA-549A-4550-A9D0-33706F624F0D}" srcOrd="0" destOrd="0" presId="urn:microsoft.com/office/officeart/2005/8/layout/matrix1"/>
    <dgm:cxn modelId="{1797341B-6823-4DF7-969B-9D03E6CE1306}" type="presOf" srcId="{A9C6439A-431E-4875-82B6-6BB06CBB784C}" destId="{FA5093AC-9C4B-40DF-9692-C1781038B2DE}" srcOrd="0" destOrd="0" presId="urn:microsoft.com/office/officeart/2005/8/layout/matrix1"/>
    <dgm:cxn modelId="{08BE1F24-3D49-4896-8D16-F3EE17E301DA}" type="presParOf" srcId="{0C44B224-08C3-4883-9FFE-74EB1E044431}" destId="{DFBAF03A-F6C9-41FC-88A8-3FED5FBBE964}" srcOrd="0" destOrd="0" presId="urn:microsoft.com/office/officeart/2005/8/layout/matrix1"/>
    <dgm:cxn modelId="{C9AE7AF2-D6FA-446B-B86D-127A0487CE71}" type="presParOf" srcId="{DFBAF03A-F6C9-41FC-88A8-3FED5FBBE964}" destId="{06EFE3B0-EA1D-4323-8EE9-C0638C5FD086}" srcOrd="0" destOrd="0" presId="urn:microsoft.com/office/officeart/2005/8/layout/matrix1"/>
    <dgm:cxn modelId="{A100D3CA-1974-4CAC-A004-74C24FB8DD52}" type="presParOf" srcId="{DFBAF03A-F6C9-41FC-88A8-3FED5FBBE964}" destId="{022C92DA-9FC2-447F-8617-FA5DE31D4B5D}" srcOrd="1" destOrd="0" presId="urn:microsoft.com/office/officeart/2005/8/layout/matrix1"/>
    <dgm:cxn modelId="{887CC8F9-8534-40C0-8098-CC9E22ACCA7B}" type="presParOf" srcId="{DFBAF03A-F6C9-41FC-88A8-3FED5FBBE964}" destId="{669CD504-946D-45E5-9BA5-DAB75487EBC1}" srcOrd="2" destOrd="0" presId="urn:microsoft.com/office/officeart/2005/8/layout/matrix1"/>
    <dgm:cxn modelId="{6A310CCF-6F02-4B7E-B186-E28F27535D86}" type="presParOf" srcId="{DFBAF03A-F6C9-41FC-88A8-3FED5FBBE964}" destId="{E9EA887D-6A79-43A9-8480-00EE7490E20F}" srcOrd="3" destOrd="0" presId="urn:microsoft.com/office/officeart/2005/8/layout/matrix1"/>
    <dgm:cxn modelId="{9D9DE50D-2F15-4E13-9B46-16E408548C9B}" type="presParOf" srcId="{DFBAF03A-F6C9-41FC-88A8-3FED5FBBE964}" destId="{FA5093AC-9C4B-40DF-9692-C1781038B2DE}" srcOrd="4" destOrd="0" presId="urn:microsoft.com/office/officeart/2005/8/layout/matrix1"/>
    <dgm:cxn modelId="{ED78FCB2-D88A-4964-98EF-77AF32D16A95}" type="presParOf" srcId="{DFBAF03A-F6C9-41FC-88A8-3FED5FBBE964}" destId="{D9EA553B-04CF-4852-A5FB-51D0EE3092B1}" srcOrd="5" destOrd="0" presId="urn:microsoft.com/office/officeart/2005/8/layout/matrix1"/>
    <dgm:cxn modelId="{08C6F9C4-D305-42D2-B545-CFD01A94363F}" type="presParOf" srcId="{DFBAF03A-F6C9-41FC-88A8-3FED5FBBE964}" destId="{27C540A3-B7A9-4DF1-BB0B-A1313B0DB669}" srcOrd="6" destOrd="0" presId="urn:microsoft.com/office/officeart/2005/8/layout/matrix1"/>
    <dgm:cxn modelId="{671F72F9-90ED-45B4-A662-181D899C4BF6}" type="presParOf" srcId="{DFBAF03A-F6C9-41FC-88A8-3FED5FBBE964}" destId="{F58BF449-4E4B-4CD2-B713-D2367BF1C54F}" srcOrd="7" destOrd="0" presId="urn:microsoft.com/office/officeart/2005/8/layout/matrix1"/>
    <dgm:cxn modelId="{3BF3C7EF-2669-4558-96A5-7C2BA9335E97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08" minVer="http://schemas.openxmlformats.org/drawingml/2006/diagram"/>
    </a:ext>
  </dgm:extLst>
</dgm:dataModel>
</file>

<file path=word/diagrams/data22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DÜZENLEME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TAMİR ETME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DAĞITMA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2-FIX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BOZ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B40AACE8-F975-4739-BB0E-781A66633728}">
      <dgm:prSet phldrT="[Metin]" custT="1"/>
      <dgm:spPr/>
      <dgm:t>
        <a:bodyPr/>
        <a:lstStyle/>
        <a:p>
          <a:endParaRPr lang="tr-TR"/>
        </a:p>
      </dgm:t>
    </dgm:pt>
    <dgm:pt modelId="{52EF6725-7874-439B-9E80-0142BD6792DF}" type="parTrans" cxnId="{D20782B5-C469-4BA5-94B0-944BBB04E0C6}">
      <dgm:prSet/>
      <dgm:spPr/>
      <dgm:t>
        <a:bodyPr/>
        <a:lstStyle/>
        <a:p>
          <a:endParaRPr lang="tr-TR"/>
        </a:p>
      </dgm:t>
    </dgm:pt>
    <dgm:pt modelId="{0EB69B49-785B-457C-AD1D-2264347B3F6A}" type="sibTrans" cxnId="{D20782B5-C469-4BA5-94B0-944BBB04E0C6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 custScaleY="94310" custLinFactNeighborX="-10823" custLinFactNeighborY="9756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00D1CB70-E7E4-479E-96A1-5D429701C625}" type="presOf" srcId="{DCE0E013-2A39-4EEA-BC97-9155BAABB872}" destId="{27C540A3-B7A9-4DF1-BB0B-A1313B0DB669}" srcOrd="0" destOrd="0" presId="urn:microsoft.com/office/officeart/2005/8/layout/matrix1"/>
    <dgm:cxn modelId="{22D7DCB9-00B9-4EA7-811B-148E1248686F}" type="presOf" srcId="{DCE0E013-2A39-4EEA-BC97-9155BAABB872}" destId="{F58BF449-4E4B-4CD2-B713-D2367BF1C54F}" srcOrd="1" destOrd="0" presId="urn:microsoft.com/office/officeart/2005/8/layout/matrix1"/>
    <dgm:cxn modelId="{1BF63D99-3A39-4563-9013-2BA1C9B08F0A}" type="presOf" srcId="{6390392C-B8A2-4619-8F23-88F550C896E2}" destId="{E9EA887D-6A79-43A9-8480-00EE7490E20F}" srcOrd="1" destOrd="0" presId="urn:microsoft.com/office/officeart/2005/8/layout/matrix1"/>
    <dgm:cxn modelId="{744A99F4-1EF8-4A59-A651-D729AE138137}" type="presOf" srcId="{A9C6439A-431E-4875-82B6-6BB06CBB784C}" destId="{FA5093AC-9C4B-40DF-9692-C1781038B2DE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00D1A95F-EF96-42EC-8289-BD76968FFB34}" type="presOf" srcId="{0B858D49-47C2-42B0-AB7D-522A95BCC3FE}" destId="{0C44B224-08C3-4883-9FFE-74EB1E044431}" srcOrd="0" destOrd="0" presId="urn:microsoft.com/office/officeart/2005/8/layout/matrix1"/>
    <dgm:cxn modelId="{D20782B5-C469-4BA5-94B0-944BBB04E0C6}" srcId="{BE634082-D7F6-4C72-9B35-C737EA56C93C}" destId="{B40AACE8-F975-4739-BB0E-781A66633728}" srcOrd="4" destOrd="0" parTransId="{52EF6725-7874-439B-9E80-0142BD6792DF}" sibTransId="{0EB69B49-785B-457C-AD1D-2264347B3F6A}"/>
    <dgm:cxn modelId="{A0B7486A-DA36-4700-AFC7-C5E403E592A5}" type="presOf" srcId="{BE634082-D7F6-4C72-9B35-C737EA56C93C}" destId="{4769BABA-549A-4550-A9D0-33706F624F0D}" srcOrd="0" destOrd="0" presId="urn:microsoft.com/office/officeart/2005/8/layout/matrix1"/>
    <dgm:cxn modelId="{E83586F4-B32D-490A-98A3-5716842C6013}" type="presOf" srcId="{35ADEFEC-57FF-4D40-9EC7-56998BAF4AB6}" destId="{022C92DA-9FC2-447F-8617-FA5DE31D4B5D}" srcOrd="1" destOrd="0" presId="urn:microsoft.com/office/officeart/2005/8/layout/matrix1"/>
    <dgm:cxn modelId="{06A67FA9-1D3A-4EC2-94E6-AC185C63F9C8}" type="presOf" srcId="{6390392C-B8A2-4619-8F23-88F550C896E2}" destId="{669CD504-946D-45E5-9BA5-DAB75487EBC1}" srcOrd="0" destOrd="0" presId="urn:microsoft.com/office/officeart/2005/8/layout/matrix1"/>
    <dgm:cxn modelId="{9A3E51A1-D422-4155-8152-4EA1CA2C546E}" type="presOf" srcId="{A9C6439A-431E-4875-82B6-6BB06CBB784C}" destId="{D9EA553B-04CF-4852-A5FB-51D0EE3092B1}" srcOrd="1" destOrd="0" presId="urn:microsoft.com/office/officeart/2005/8/layout/matrix1"/>
    <dgm:cxn modelId="{54994010-6833-400B-A2F0-5FEFE3F86BF8}" type="presOf" srcId="{35ADEFEC-57FF-4D40-9EC7-56998BAF4AB6}" destId="{06EFE3B0-EA1D-4323-8EE9-C0638C5FD086}" srcOrd="0" destOrd="0" presId="urn:microsoft.com/office/officeart/2005/8/layout/matrix1"/>
    <dgm:cxn modelId="{255C0D31-DA02-4493-BB14-D98AABCC75F8}" type="presParOf" srcId="{0C44B224-08C3-4883-9FFE-74EB1E044431}" destId="{DFBAF03A-F6C9-41FC-88A8-3FED5FBBE964}" srcOrd="0" destOrd="0" presId="urn:microsoft.com/office/officeart/2005/8/layout/matrix1"/>
    <dgm:cxn modelId="{A194C263-0F4C-4C90-A2BD-B47599227FD4}" type="presParOf" srcId="{DFBAF03A-F6C9-41FC-88A8-3FED5FBBE964}" destId="{06EFE3B0-EA1D-4323-8EE9-C0638C5FD086}" srcOrd="0" destOrd="0" presId="urn:microsoft.com/office/officeart/2005/8/layout/matrix1"/>
    <dgm:cxn modelId="{0A63A219-7404-4BFF-A422-4B03C424B431}" type="presParOf" srcId="{DFBAF03A-F6C9-41FC-88A8-3FED5FBBE964}" destId="{022C92DA-9FC2-447F-8617-FA5DE31D4B5D}" srcOrd="1" destOrd="0" presId="urn:microsoft.com/office/officeart/2005/8/layout/matrix1"/>
    <dgm:cxn modelId="{BC768E03-8614-4958-AC43-53B7F7564847}" type="presParOf" srcId="{DFBAF03A-F6C9-41FC-88A8-3FED5FBBE964}" destId="{669CD504-946D-45E5-9BA5-DAB75487EBC1}" srcOrd="2" destOrd="0" presId="urn:microsoft.com/office/officeart/2005/8/layout/matrix1"/>
    <dgm:cxn modelId="{0E8419AA-7F4A-40E0-9818-E07FA0B6B465}" type="presParOf" srcId="{DFBAF03A-F6C9-41FC-88A8-3FED5FBBE964}" destId="{E9EA887D-6A79-43A9-8480-00EE7490E20F}" srcOrd="3" destOrd="0" presId="urn:microsoft.com/office/officeart/2005/8/layout/matrix1"/>
    <dgm:cxn modelId="{04ED97AE-A150-4742-997E-8A674D69A663}" type="presParOf" srcId="{DFBAF03A-F6C9-41FC-88A8-3FED5FBBE964}" destId="{FA5093AC-9C4B-40DF-9692-C1781038B2DE}" srcOrd="4" destOrd="0" presId="urn:microsoft.com/office/officeart/2005/8/layout/matrix1"/>
    <dgm:cxn modelId="{82D1F8CB-E770-42B1-AF39-674B12EB7E0B}" type="presParOf" srcId="{DFBAF03A-F6C9-41FC-88A8-3FED5FBBE964}" destId="{D9EA553B-04CF-4852-A5FB-51D0EE3092B1}" srcOrd="5" destOrd="0" presId="urn:microsoft.com/office/officeart/2005/8/layout/matrix1"/>
    <dgm:cxn modelId="{1662EA6E-748F-4F9B-BB8D-821C623AB48D}" type="presParOf" srcId="{DFBAF03A-F6C9-41FC-88A8-3FED5FBBE964}" destId="{27C540A3-B7A9-4DF1-BB0B-A1313B0DB669}" srcOrd="6" destOrd="0" presId="urn:microsoft.com/office/officeart/2005/8/layout/matrix1"/>
    <dgm:cxn modelId="{2CAD656E-DEA4-470D-BC84-745CBBF8DF57}" type="presParOf" srcId="{DFBAF03A-F6C9-41FC-88A8-3FED5FBBE964}" destId="{F58BF449-4E4B-4CD2-B713-D2367BF1C54F}" srcOrd="7" destOrd="0" presId="urn:microsoft.com/office/officeart/2005/8/layout/matrix1"/>
    <dgm:cxn modelId="{71553C10-E9C7-4258-8D35-1EEEB8C198F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13" minVer="http://schemas.openxmlformats.org/drawingml/2006/diagram"/>
    </a:ext>
  </dgm:extLst>
</dgm:dataModel>
</file>

<file path=word/diagrams/data23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TEMİZLİKÇİ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KANKA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EV ARKADAŞI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3-FLATMAT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SIRA ARKADAŞI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439A403F-F0CB-44B7-B45C-792AB0F6503C}" type="presOf" srcId="{6390392C-B8A2-4619-8F23-88F550C896E2}" destId="{669CD504-946D-45E5-9BA5-DAB75487EBC1}" srcOrd="0" destOrd="0" presId="urn:microsoft.com/office/officeart/2005/8/layout/matrix1"/>
    <dgm:cxn modelId="{1128E2E0-218A-4EE3-A1FC-C93BE7D0DA94}" type="presOf" srcId="{35ADEFEC-57FF-4D40-9EC7-56998BAF4AB6}" destId="{022C92DA-9FC2-447F-8617-FA5DE31D4B5D}" srcOrd="1" destOrd="0" presId="urn:microsoft.com/office/officeart/2005/8/layout/matrix1"/>
    <dgm:cxn modelId="{64F007A2-5A4B-45DA-9435-BCC8CB794A73}" type="presOf" srcId="{0B858D49-47C2-42B0-AB7D-522A95BCC3FE}" destId="{0C44B224-08C3-4883-9FFE-74EB1E044431}" srcOrd="0" destOrd="0" presId="urn:microsoft.com/office/officeart/2005/8/layout/matrix1"/>
    <dgm:cxn modelId="{041CD242-DDA6-4F0F-B96B-7CDB287507A0}" type="presOf" srcId="{DCE0E013-2A39-4EEA-BC97-9155BAABB872}" destId="{27C540A3-B7A9-4DF1-BB0B-A1313B0DB669}" srcOrd="0" destOrd="0" presId="urn:microsoft.com/office/officeart/2005/8/layout/matrix1"/>
    <dgm:cxn modelId="{E32E6D31-01FF-404B-B0D5-03F40FB75BAE}" type="presOf" srcId="{BE634082-D7F6-4C72-9B35-C737EA56C93C}" destId="{4769BABA-549A-4550-A9D0-33706F624F0D}" srcOrd="0" destOrd="0" presId="urn:microsoft.com/office/officeart/2005/8/layout/matrix1"/>
    <dgm:cxn modelId="{AA2A4189-F770-4EC7-A944-093AEDFA2ED8}" type="presOf" srcId="{DCE0E013-2A39-4EEA-BC97-9155BAABB872}" destId="{F58BF449-4E4B-4CD2-B713-D2367BF1C54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BE5FF265-EF31-4AD2-917A-56362D3A537C}" type="presOf" srcId="{6390392C-B8A2-4619-8F23-88F550C896E2}" destId="{E9EA887D-6A79-43A9-8480-00EE7490E20F}" srcOrd="1" destOrd="0" presId="urn:microsoft.com/office/officeart/2005/8/layout/matrix1"/>
    <dgm:cxn modelId="{30A73DA2-8B91-4426-9205-358C452DD5CE}" type="presOf" srcId="{A9C6439A-431E-4875-82B6-6BB06CBB784C}" destId="{FA5093AC-9C4B-40DF-9692-C1781038B2DE}" srcOrd="0" destOrd="0" presId="urn:microsoft.com/office/officeart/2005/8/layout/matrix1"/>
    <dgm:cxn modelId="{809D0B0D-5955-497C-90B1-6F0946E3D258}" type="presOf" srcId="{35ADEFEC-57FF-4D40-9EC7-56998BAF4AB6}" destId="{06EFE3B0-EA1D-4323-8EE9-C0638C5FD086}" srcOrd="0" destOrd="0" presId="urn:microsoft.com/office/officeart/2005/8/layout/matrix1"/>
    <dgm:cxn modelId="{C502449A-8DAA-4175-BF1F-A0D47750B92C}" type="presOf" srcId="{A9C6439A-431E-4875-82B6-6BB06CBB784C}" destId="{D9EA553B-04CF-4852-A5FB-51D0EE3092B1}" srcOrd="1" destOrd="0" presId="urn:microsoft.com/office/officeart/2005/8/layout/matrix1"/>
    <dgm:cxn modelId="{17098356-3DE6-484F-9CCB-2FE816A4976E}" type="presParOf" srcId="{0C44B224-08C3-4883-9FFE-74EB1E044431}" destId="{DFBAF03A-F6C9-41FC-88A8-3FED5FBBE964}" srcOrd="0" destOrd="0" presId="urn:microsoft.com/office/officeart/2005/8/layout/matrix1"/>
    <dgm:cxn modelId="{4EC25DA1-DCDC-4780-9761-F75A5843B448}" type="presParOf" srcId="{DFBAF03A-F6C9-41FC-88A8-3FED5FBBE964}" destId="{06EFE3B0-EA1D-4323-8EE9-C0638C5FD086}" srcOrd="0" destOrd="0" presId="urn:microsoft.com/office/officeart/2005/8/layout/matrix1"/>
    <dgm:cxn modelId="{444F265B-49F0-4559-9BF3-E72450E8BF74}" type="presParOf" srcId="{DFBAF03A-F6C9-41FC-88A8-3FED5FBBE964}" destId="{022C92DA-9FC2-447F-8617-FA5DE31D4B5D}" srcOrd="1" destOrd="0" presId="urn:microsoft.com/office/officeart/2005/8/layout/matrix1"/>
    <dgm:cxn modelId="{DDF8AE54-7F6D-47E3-88FD-96CF9B76B969}" type="presParOf" srcId="{DFBAF03A-F6C9-41FC-88A8-3FED5FBBE964}" destId="{669CD504-946D-45E5-9BA5-DAB75487EBC1}" srcOrd="2" destOrd="0" presId="urn:microsoft.com/office/officeart/2005/8/layout/matrix1"/>
    <dgm:cxn modelId="{F6E7AF57-C828-4D23-9E75-BAF6925BF819}" type="presParOf" srcId="{DFBAF03A-F6C9-41FC-88A8-3FED5FBBE964}" destId="{E9EA887D-6A79-43A9-8480-00EE7490E20F}" srcOrd="3" destOrd="0" presId="urn:microsoft.com/office/officeart/2005/8/layout/matrix1"/>
    <dgm:cxn modelId="{5FC6EBF8-54D9-45A0-B5A2-D101783FE323}" type="presParOf" srcId="{DFBAF03A-F6C9-41FC-88A8-3FED5FBBE964}" destId="{FA5093AC-9C4B-40DF-9692-C1781038B2DE}" srcOrd="4" destOrd="0" presId="urn:microsoft.com/office/officeart/2005/8/layout/matrix1"/>
    <dgm:cxn modelId="{10F30E75-20F3-4D44-8025-BA18C7D0F008}" type="presParOf" srcId="{DFBAF03A-F6C9-41FC-88A8-3FED5FBBE964}" destId="{D9EA553B-04CF-4852-A5FB-51D0EE3092B1}" srcOrd="5" destOrd="0" presId="urn:microsoft.com/office/officeart/2005/8/layout/matrix1"/>
    <dgm:cxn modelId="{E2077FDE-4B1F-43DB-845E-824AC9F5A35C}" type="presParOf" srcId="{DFBAF03A-F6C9-41FC-88A8-3FED5FBBE964}" destId="{27C540A3-B7A9-4DF1-BB0B-A1313B0DB669}" srcOrd="6" destOrd="0" presId="urn:microsoft.com/office/officeart/2005/8/layout/matrix1"/>
    <dgm:cxn modelId="{A18CF830-F4C9-43C4-AFD4-2BA8BBE579E5}" type="presParOf" srcId="{DFBAF03A-F6C9-41FC-88A8-3FED5FBBE964}" destId="{F58BF449-4E4B-4CD2-B713-D2367BF1C54F}" srcOrd="7" destOrd="0" presId="urn:microsoft.com/office/officeart/2005/8/layout/matrix1"/>
    <dgm:cxn modelId="{01F40A0D-7E80-42D6-AA71-5D3B6534089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18" minVer="http://schemas.openxmlformats.org/drawingml/2006/diagram"/>
    </a:ext>
  </dgm:extLst>
</dgm:dataModel>
</file>

<file path=word/diagrams/data24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SİNİRİNİ BOZMA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SAYGI DUY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ALDIRIŞ ETMEME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4-GET ON NERVES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SİNİRİNİ ALDIR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B3A00674-F6D4-4368-AB47-30DBAD2DB107}" type="presOf" srcId="{A9C6439A-431E-4875-82B6-6BB06CBB784C}" destId="{FA5093AC-9C4B-40DF-9692-C1781038B2DE}" srcOrd="0" destOrd="0" presId="urn:microsoft.com/office/officeart/2005/8/layout/matrix1"/>
    <dgm:cxn modelId="{5BE92D0F-C8CB-4F39-A46B-1EBAFA6491BE}" type="presOf" srcId="{DCE0E013-2A39-4EEA-BC97-9155BAABB872}" destId="{27C540A3-B7A9-4DF1-BB0B-A1313B0DB669}" srcOrd="0" destOrd="0" presId="urn:microsoft.com/office/officeart/2005/8/layout/matrix1"/>
    <dgm:cxn modelId="{590AE8EE-C60E-4CA6-867A-49274C376111}" type="presOf" srcId="{6390392C-B8A2-4619-8F23-88F550C896E2}" destId="{E9EA887D-6A79-43A9-8480-00EE7490E20F}" srcOrd="1" destOrd="0" presId="urn:microsoft.com/office/officeart/2005/8/layout/matrix1"/>
    <dgm:cxn modelId="{55F41AF1-83C4-4346-B040-46CF02F67A98}" type="presOf" srcId="{0B858D49-47C2-42B0-AB7D-522A95BCC3FE}" destId="{0C44B224-08C3-4883-9FFE-74EB1E04443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C6B12493-BF6B-4C31-8370-F71E3774AE1E}" type="presOf" srcId="{6390392C-B8A2-4619-8F23-88F550C896E2}" destId="{669CD504-946D-45E5-9BA5-DAB75487EBC1}" srcOrd="0" destOrd="0" presId="urn:microsoft.com/office/officeart/2005/8/layout/matrix1"/>
    <dgm:cxn modelId="{8D5E6C55-D71D-435E-8287-414CFF37D100}" type="presOf" srcId="{DCE0E013-2A39-4EEA-BC97-9155BAABB872}" destId="{F58BF449-4E4B-4CD2-B713-D2367BF1C54F}" srcOrd="1" destOrd="0" presId="urn:microsoft.com/office/officeart/2005/8/layout/matrix1"/>
    <dgm:cxn modelId="{E8541525-F689-4425-98FE-5C3C597C62EE}" type="presOf" srcId="{35ADEFEC-57FF-4D40-9EC7-56998BAF4AB6}" destId="{06EFE3B0-EA1D-4323-8EE9-C0638C5FD086}" srcOrd="0" destOrd="0" presId="urn:microsoft.com/office/officeart/2005/8/layout/matrix1"/>
    <dgm:cxn modelId="{12190478-FB5F-46FB-8167-0DEB2F5DA769}" type="presOf" srcId="{A9C6439A-431E-4875-82B6-6BB06CBB784C}" destId="{D9EA553B-04CF-4852-A5FB-51D0EE3092B1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E2D07657-CC5F-48CA-88F2-E939D581ECFE}" type="presOf" srcId="{BE634082-D7F6-4C72-9B35-C737EA56C93C}" destId="{4769BABA-549A-4550-A9D0-33706F624F0D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B6A16A78-D54B-41A3-BCCC-CBFBCF5E7220}" type="presOf" srcId="{35ADEFEC-57FF-4D40-9EC7-56998BAF4AB6}" destId="{022C92DA-9FC2-447F-8617-FA5DE31D4B5D}" srcOrd="1" destOrd="0" presId="urn:microsoft.com/office/officeart/2005/8/layout/matrix1"/>
    <dgm:cxn modelId="{79297CD5-E85B-4145-876E-890949DFA712}" type="presParOf" srcId="{0C44B224-08C3-4883-9FFE-74EB1E044431}" destId="{DFBAF03A-F6C9-41FC-88A8-3FED5FBBE964}" srcOrd="0" destOrd="0" presId="urn:microsoft.com/office/officeart/2005/8/layout/matrix1"/>
    <dgm:cxn modelId="{E931BEC1-9AED-43A7-89E6-599D8CEA17F6}" type="presParOf" srcId="{DFBAF03A-F6C9-41FC-88A8-3FED5FBBE964}" destId="{06EFE3B0-EA1D-4323-8EE9-C0638C5FD086}" srcOrd="0" destOrd="0" presId="urn:microsoft.com/office/officeart/2005/8/layout/matrix1"/>
    <dgm:cxn modelId="{E451FEBC-07B2-4595-8BA5-90C728A40D68}" type="presParOf" srcId="{DFBAF03A-F6C9-41FC-88A8-3FED5FBBE964}" destId="{022C92DA-9FC2-447F-8617-FA5DE31D4B5D}" srcOrd="1" destOrd="0" presId="urn:microsoft.com/office/officeart/2005/8/layout/matrix1"/>
    <dgm:cxn modelId="{37EF89ED-9EEF-4E1F-95EA-4E420611F4C1}" type="presParOf" srcId="{DFBAF03A-F6C9-41FC-88A8-3FED5FBBE964}" destId="{669CD504-946D-45E5-9BA5-DAB75487EBC1}" srcOrd="2" destOrd="0" presId="urn:microsoft.com/office/officeart/2005/8/layout/matrix1"/>
    <dgm:cxn modelId="{0C3A9575-4A4A-4121-9C30-9236693E7704}" type="presParOf" srcId="{DFBAF03A-F6C9-41FC-88A8-3FED5FBBE964}" destId="{E9EA887D-6A79-43A9-8480-00EE7490E20F}" srcOrd="3" destOrd="0" presId="urn:microsoft.com/office/officeart/2005/8/layout/matrix1"/>
    <dgm:cxn modelId="{C5CEAE9C-BF58-49EA-8F88-FEC84895DDDC}" type="presParOf" srcId="{DFBAF03A-F6C9-41FC-88A8-3FED5FBBE964}" destId="{FA5093AC-9C4B-40DF-9692-C1781038B2DE}" srcOrd="4" destOrd="0" presId="urn:microsoft.com/office/officeart/2005/8/layout/matrix1"/>
    <dgm:cxn modelId="{11D7B334-5A70-4094-9A4E-BE0A84A0799F}" type="presParOf" srcId="{DFBAF03A-F6C9-41FC-88A8-3FED5FBBE964}" destId="{D9EA553B-04CF-4852-A5FB-51D0EE3092B1}" srcOrd="5" destOrd="0" presId="urn:microsoft.com/office/officeart/2005/8/layout/matrix1"/>
    <dgm:cxn modelId="{953480FF-5E6B-4DB1-9E1F-CCA25EDF22FE}" type="presParOf" srcId="{DFBAF03A-F6C9-41FC-88A8-3FED5FBBE964}" destId="{27C540A3-B7A9-4DF1-BB0B-A1313B0DB669}" srcOrd="6" destOrd="0" presId="urn:microsoft.com/office/officeart/2005/8/layout/matrix1"/>
    <dgm:cxn modelId="{F140D5B4-7367-4E17-B6F5-835CBCCB2AE4}" type="presParOf" srcId="{DFBAF03A-F6C9-41FC-88A8-3FED5FBBE964}" destId="{F58BF449-4E4B-4CD2-B713-D2367BF1C54F}" srcOrd="7" destOrd="0" presId="urn:microsoft.com/office/officeart/2005/8/layout/matrix1"/>
    <dgm:cxn modelId="{E642BF33-7FBA-46C8-8BFE-48E424E8FFE1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23" minVer="http://schemas.openxmlformats.org/drawingml/2006/diagram"/>
    </a:ext>
  </dgm:extLst>
</dgm:dataModel>
</file>

<file path=word/diagrams/data25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5-IMPORTANT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ECC6A143-6EDD-4D00-95A2-D689A2E4B05F}">
      <dgm:prSet phldrT="[Metin]" custT="1"/>
      <dgm:spPr/>
      <dgm:t>
        <a:bodyPr/>
        <a:lstStyle/>
        <a:p>
          <a:r>
            <a:rPr lang="tr-TR" sz="800" b="0"/>
            <a:t>A) ÖNEMLİ</a:t>
          </a:r>
        </a:p>
      </dgm:t>
    </dgm:pt>
    <dgm:pt modelId="{1635DA85-41EE-4C3C-BB7E-17FFA1297B6E}" type="parTrans" cxnId="{CAB7892C-FB61-4DCB-AE72-F0C3EFB9F5EA}">
      <dgm:prSet/>
      <dgm:spPr/>
      <dgm:t>
        <a:bodyPr/>
        <a:lstStyle/>
        <a:p>
          <a:endParaRPr lang="tr-TR"/>
        </a:p>
      </dgm:t>
    </dgm:pt>
    <dgm:pt modelId="{1514ECB9-2B29-4D2E-9F9B-9F7F4BC56B99}" type="sibTrans" cxnId="{CAB7892C-FB61-4DCB-AE72-F0C3EFB9F5EA}">
      <dgm:prSet/>
      <dgm:spPr/>
      <dgm:t>
        <a:bodyPr/>
        <a:lstStyle/>
        <a:p>
          <a:endParaRPr lang="tr-TR"/>
        </a:p>
      </dgm:t>
    </dgm:pt>
    <dgm:pt modelId="{B2C2649F-48C1-4216-9A77-82DDE3425D1F}">
      <dgm:prSet phldrT="[Metin]" custT="1"/>
      <dgm:spPr/>
      <dgm:t>
        <a:bodyPr/>
        <a:lstStyle/>
        <a:p>
          <a:r>
            <a:rPr lang="tr-TR" sz="800" b="0"/>
            <a:t>B) TEMBEL</a:t>
          </a:r>
        </a:p>
      </dgm:t>
    </dgm:pt>
    <dgm:pt modelId="{567EC224-5793-49C1-A43F-19BE890F80D1}" type="parTrans" cxnId="{B3448714-F6A4-4F46-B3AB-278F1453AF07}">
      <dgm:prSet/>
      <dgm:spPr/>
      <dgm:t>
        <a:bodyPr/>
        <a:lstStyle/>
        <a:p>
          <a:endParaRPr lang="tr-TR"/>
        </a:p>
      </dgm:t>
    </dgm:pt>
    <dgm:pt modelId="{E9CFBC42-DEF7-418B-8A80-59D8CF9B25D8}" type="sibTrans" cxnId="{B3448714-F6A4-4F46-B3AB-278F1453AF07}">
      <dgm:prSet/>
      <dgm:spPr/>
      <dgm:t>
        <a:bodyPr/>
        <a:lstStyle/>
        <a:p>
          <a:endParaRPr lang="tr-TR"/>
        </a:p>
      </dgm:t>
    </dgm:pt>
    <dgm:pt modelId="{BEC0C178-457F-4749-986A-B3CCCAC36DFE}">
      <dgm:prSet phldrT="[Metin]" custT="1"/>
      <dgm:spPr/>
      <dgm:t>
        <a:bodyPr/>
        <a:lstStyle/>
        <a:p>
          <a:r>
            <a:rPr lang="tr-TR" sz="800" b="0"/>
            <a:t>C) İŞE YARAMAZ</a:t>
          </a:r>
        </a:p>
      </dgm:t>
    </dgm:pt>
    <dgm:pt modelId="{C9325AF8-7A80-4725-963E-98F75C962F80}" type="parTrans" cxnId="{82A44ACC-3921-4AB7-9B68-7208BA5C2AD7}">
      <dgm:prSet/>
      <dgm:spPr/>
      <dgm:t>
        <a:bodyPr/>
        <a:lstStyle/>
        <a:p>
          <a:endParaRPr lang="tr-TR"/>
        </a:p>
      </dgm:t>
    </dgm:pt>
    <dgm:pt modelId="{58B0DD44-9B10-463E-9607-B31FDCF69418}" type="sibTrans" cxnId="{82A44ACC-3921-4AB7-9B68-7208BA5C2AD7}">
      <dgm:prSet/>
      <dgm:spPr/>
      <dgm:t>
        <a:bodyPr/>
        <a:lstStyle/>
        <a:p>
          <a:endParaRPr lang="tr-TR"/>
        </a:p>
      </dgm:t>
    </dgm:pt>
    <dgm:pt modelId="{E6E1A354-1A84-4D4D-98C7-127184C75387}">
      <dgm:prSet phldrT="[Metin]" custT="1"/>
      <dgm:spPr/>
      <dgm:t>
        <a:bodyPr/>
        <a:lstStyle/>
        <a:p>
          <a:r>
            <a:rPr lang="tr-TR" sz="800" b="0"/>
            <a:t>D) TEHLİKELİ</a:t>
          </a:r>
        </a:p>
      </dgm:t>
    </dgm:pt>
    <dgm:pt modelId="{FA438635-56B3-4081-8A48-7E26569B6185}" type="parTrans" cxnId="{92F8CD98-8B0B-4813-9AC9-687DA6A70B36}">
      <dgm:prSet/>
      <dgm:spPr/>
      <dgm:t>
        <a:bodyPr/>
        <a:lstStyle/>
        <a:p>
          <a:endParaRPr lang="tr-TR"/>
        </a:p>
      </dgm:t>
    </dgm:pt>
    <dgm:pt modelId="{F5DD963F-331B-4A40-B81C-A1956E20B970}" type="sibTrans" cxnId="{92F8CD98-8B0B-4813-9AC9-687DA6A70B36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 custScaleX="114650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94108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4013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AB7892C-FB61-4DCB-AE72-F0C3EFB9F5EA}" srcId="{BE634082-D7F6-4C72-9B35-C737EA56C93C}" destId="{ECC6A143-6EDD-4D00-95A2-D689A2E4B05F}" srcOrd="0" destOrd="0" parTransId="{1635DA85-41EE-4C3C-BB7E-17FFA1297B6E}" sibTransId="{1514ECB9-2B29-4D2E-9F9B-9F7F4BC56B99}"/>
    <dgm:cxn modelId="{B3448714-F6A4-4F46-B3AB-278F1453AF07}" srcId="{BE634082-D7F6-4C72-9B35-C737EA56C93C}" destId="{B2C2649F-48C1-4216-9A77-82DDE3425D1F}" srcOrd="1" destOrd="0" parTransId="{567EC224-5793-49C1-A43F-19BE890F80D1}" sibTransId="{E9CFBC42-DEF7-418B-8A80-59D8CF9B25D8}"/>
    <dgm:cxn modelId="{B1ACAFE6-EB06-4260-A48C-5FDE0D19634B}" type="presOf" srcId="{E6E1A354-1A84-4D4D-98C7-127184C75387}" destId="{27C540A3-B7A9-4DF1-BB0B-A1313B0DB669}" srcOrd="0" destOrd="0" presId="urn:microsoft.com/office/officeart/2005/8/layout/matrix1"/>
    <dgm:cxn modelId="{9FFF751B-1B99-4BE9-9FCE-5AD9A0A514ED}" type="presOf" srcId="{BEC0C178-457F-4749-986A-B3CCCAC36DFE}" destId="{D9EA553B-04CF-4852-A5FB-51D0EE3092B1}" srcOrd="1" destOrd="0" presId="urn:microsoft.com/office/officeart/2005/8/layout/matrix1"/>
    <dgm:cxn modelId="{82A44ACC-3921-4AB7-9B68-7208BA5C2AD7}" srcId="{BE634082-D7F6-4C72-9B35-C737EA56C93C}" destId="{BEC0C178-457F-4749-986A-B3CCCAC36DFE}" srcOrd="2" destOrd="0" parTransId="{C9325AF8-7A80-4725-963E-98F75C962F80}" sibTransId="{58B0DD44-9B10-463E-9607-B31FDCF69418}"/>
    <dgm:cxn modelId="{D1E10DA9-66D1-4C43-834D-A8B1ABE65CD9}" type="presOf" srcId="{E6E1A354-1A84-4D4D-98C7-127184C75387}" destId="{F58BF449-4E4B-4CD2-B713-D2367BF1C54F}" srcOrd="1" destOrd="0" presId="urn:microsoft.com/office/officeart/2005/8/layout/matrix1"/>
    <dgm:cxn modelId="{ECA48E9E-4BAB-40C3-9210-0CC3BB817AA9}" type="presOf" srcId="{ECC6A143-6EDD-4D00-95A2-D689A2E4B05F}" destId="{06EFE3B0-EA1D-4323-8EE9-C0638C5FD086}" srcOrd="0" destOrd="0" presId="urn:microsoft.com/office/officeart/2005/8/layout/matrix1"/>
    <dgm:cxn modelId="{95ACEE64-B177-4BAF-BBCD-B06724074D52}" type="presOf" srcId="{BEC0C178-457F-4749-986A-B3CCCAC36DFE}" destId="{FA5093AC-9C4B-40DF-9692-C1781038B2DE}" srcOrd="0" destOrd="0" presId="urn:microsoft.com/office/officeart/2005/8/layout/matrix1"/>
    <dgm:cxn modelId="{216BBA11-BC75-45AD-91C7-20669B8CFDBD}" type="presOf" srcId="{0B858D49-47C2-42B0-AB7D-522A95BCC3FE}" destId="{0C44B224-08C3-4883-9FFE-74EB1E044431}" srcOrd="0" destOrd="0" presId="urn:microsoft.com/office/officeart/2005/8/layout/matrix1"/>
    <dgm:cxn modelId="{22B02FA1-2E59-48DC-A6BD-F0198A15C1A2}" type="presOf" srcId="{ECC6A143-6EDD-4D00-95A2-D689A2E4B05F}" destId="{022C92DA-9FC2-447F-8617-FA5DE31D4B5D}" srcOrd="1" destOrd="0" presId="urn:microsoft.com/office/officeart/2005/8/layout/matrix1"/>
    <dgm:cxn modelId="{6145C10D-F96B-4D3E-AB7A-504F50E6B2F3}" type="presOf" srcId="{B2C2649F-48C1-4216-9A77-82DDE3425D1F}" destId="{E9EA887D-6A79-43A9-8480-00EE7490E20F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15641EFB-C30E-4FB2-AB5B-AF3FCB6AC7DE}" type="presOf" srcId="{BE634082-D7F6-4C72-9B35-C737EA56C93C}" destId="{4769BABA-549A-4550-A9D0-33706F624F0D}" srcOrd="0" destOrd="0" presId="urn:microsoft.com/office/officeart/2005/8/layout/matrix1"/>
    <dgm:cxn modelId="{92F8CD98-8B0B-4813-9AC9-687DA6A70B36}" srcId="{BE634082-D7F6-4C72-9B35-C737EA56C93C}" destId="{E6E1A354-1A84-4D4D-98C7-127184C75387}" srcOrd="3" destOrd="0" parTransId="{FA438635-56B3-4081-8A48-7E26569B6185}" sibTransId="{F5DD963F-331B-4A40-B81C-A1956E20B970}"/>
    <dgm:cxn modelId="{8DC052B2-5D19-4235-A50F-A3FC94D61630}" type="presOf" srcId="{B2C2649F-48C1-4216-9A77-82DDE3425D1F}" destId="{669CD504-946D-45E5-9BA5-DAB75487EBC1}" srcOrd="0" destOrd="0" presId="urn:microsoft.com/office/officeart/2005/8/layout/matrix1"/>
    <dgm:cxn modelId="{E8BBC7C4-692B-47EC-B7A4-BC3878564A50}" type="presParOf" srcId="{0C44B224-08C3-4883-9FFE-74EB1E044431}" destId="{DFBAF03A-F6C9-41FC-88A8-3FED5FBBE964}" srcOrd="0" destOrd="0" presId="urn:microsoft.com/office/officeart/2005/8/layout/matrix1"/>
    <dgm:cxn modelId="{D4C3323D-8A4B-407F-9B09-4B160643B364}" type="presParOf" srcId="{DFBAF03A-F6C9-41FC-88A8-3FED5FBBE964}" destId="{06EFE3B0-EA1D-4323-8EE9-C0638C5FD086}" srcOrd="0" destOrd="0" presId="urn:microsoft.com/office/officeart/2005/8/layout/matrix1"/>
    <dgm:cxn modelId="{1B2D98A5-6A22-490E-AF73-B4C7C0AA5571}" type="presParOf" srcId="{DFBAF03A-F6C9-41FC-88A8-3FED5FBBE964}" destId="{022C92DA-9FC2-447F-8617-FA5DE31D4B5D}" srcOrd="1" destOrd="0" presId="urn:microsoft.com/office/officeart/2005/8/layout/matrix1"/>
    <dgm:cxn modelId="{0661C523-9695-4E09-833F-B99978279C24}" type="presParOf" srcId="{DFBAF03A-F6C9-41FC-88A8-3FED5FBBE964}" destId="{669CD504-946D-45E5-9BA5-DAB75487EBC1}" srcOrd="2" destOrd="0" presId="urn:microsoft.com/office/officeart/2005/8/layout/matrix1"/>
    <dgm:cxn modelId="{AAC11FE0-285C-46CF-ABEC-BCB95845C5DB}" type="presParOf" srcId="{DFBAF03A-F6C9-41FC-88A8-3FED5FBBE964}" destId="{E9EA887D-6A79-43A9-8480-00EE7490E20F}" srcOrd="3" destOrd="0" presId="urn:microsoft.com/office/officeart/2005/8/layout/matrix1"/>
    <dgm:cxn modelId="{C640A9A0-E8BA-4CBA-9210-6DFA8F9CEC26}" type="presParOf" srcId="{DFBAF03A-F6C9-41FC-88A8-3FED5FBBE964}" destId="{FA5093AC-9C4B-40DF-9692-C1781038B2DE}" srcOrd="4" destOrd="0" presId="urn:microsoft.com/office/officeart/2005/8/layout/matrix1"/>
    <dgm:cxn modelId="{BB5D23B9-5092-4B00-B1E9-F70CF9CFBA02}" type="presParOf" srcId="{DFBAF03A-F6C9-41FC-88A8-3FED5FBBE964}" destId="{D9EA553B-04CF-4852-A5FB-51D0EE3092B1}" srcOrd="5" destOrd="0" presId="urn:microsoft.com/office/officeart/2005/8/layout/matrix1"/>
    <dgm:cxn modelId="{9514981B-F714-4985-A926-10CE925A4951}" type="presParOf" srcId="{DFBAF03A-F6C9-41FC-88A8-3FED5FBBE964}" destId="{27C540A3-B7A9-4DF1-BB0B-A1313B0DB669}" srcOrd="6" destOrd="0" presId="urn:microsoft.com/office/officeart/2005/8/layout/matrix1"/>
    <dgm:cxn modelId="{0630ECE1-13D6-4455-9CF1-2AAABB55BD2A}" type="presParOf" srcId="{DFBAF03A-F6C9-41FC-88A8-3FED5FBBE964}" destId="{F58BF449-4E4B-4CD2-B713-D2367BF1C54F}" srcOrd="7" destOrd="0" presId="urn:microsoft.com/office/officeart/2005/8/layout/matrix1"/>
    <dgm:cxn modelId="{7C1D73DD-19B0-4F97-AF51-31EA4F762268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28" minVer="http://schemas.openxmlformats.org/drawingml/2006/diagram"/>
    </a:ext>
  </dgm:extLst>
</dgm:dataModel>
</file>

<file path=word/diagrams/data26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26-BÖCEKSAVAR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B7D19D2-FD93-4D1E-A246-97BEF6DEC16C}">
      <dgm:prSet phldrT="[Metin]" custT="1"/>
      <dgm:spPr/>
      <dgm:t>
        <a:bodyPr/>
        <a:lstStyle/>
        <a:p>
          <a:r>
            <a:rPr lang="tr-TR" sz="800" b="0"/>
            <a:t>A) LIPSTICK</a:t>
          </a:r>
        </a:p>
      </dgm:t>
    </dgm:pt>
    <dgm:pt modelId="{92E2F9DC-1974-4517-BD01-B502C20FD6A8}" type="parTrans" cxnId="{1AECEA8A-D647-4F69-BAB2-EDB82FE35CCA}">
      <dgm:prSet/>
      <dgm:spPr/>
      <dgm:t>
        <a:bodyPr/>
        <a:lstStyle/>
        <a:p>
          <a:endParaRPr lang="tr-TR"/>
        </a:p>
      </dgm:t>
    </dgm:pt>
    <dgm:pt modelId="{496F58A0-2EED-45BC-8E91-E732697DD608}" type="sibTrans" cxnId="{1AECEA8A-D647-4F69-BAB2-EDB82FE35CCA}">
      <dgm:prSet/>
      <dgm:spPr/>
      <dgm:t>
        <a:bodyPr/>
        <a:lstStyle/>
        <a:p>
          <a:endParaRPr lang="tr-TR"/>
        </a:p>
      </dgm:t>
    </dgm:pt>
    <dgm:pt modelId="{2CAE1449-02FE-492B-87E8-0B10E04149DB}">
      <dgm:prSet phldrT="[Metin]" custT="1"/>
      <dgm:spPr/>
      <dgm:t>
        <a:bodyPr/>
        <a:lstStyle/>
        <a:p>
          <a:r>
            <a:rPr lang="tr-TR" sz="800" b="0"/>
            <a:t>B) COLLECT</a:t>
          </a:r>
        </a:p>
      </dgm:t>
    </dgm:pt>
    <dgm:pt modelId="{94FDC154-F89D-4D0D-8491-04BC79D5F7A6}" type="parTrans" cxnId="{B9413577-532B-4D4D-8191-DEF9CD1BEB89}">
      <dgm:prSet/>
      <dgm:spPr/>
      <dgm:t>
        <a:bodyPr/>
        <a:lstStyle/>
        <a:p>
          <a:endParaRPr lang="tr-TR"/>
        </a:p>
      </dgm:t>
    </dgm:pt>
    <dgm:pt modelId="{83255E98-0343-47AA-B7BA-B6F6576843CE}" type="sibTrans" cxnId="{B9413577-532B-4D4D-8191-DEF9CD1BEB89}">
      <dgm:prSet/>
      <dgm:spPr/>
      <dgm:t>
        <a:bodyPr/>
        <a:lstStyle/>
        <a:p>
          <a:endParaRPr lang="tr-TR"/>
        </a:p>
      </dgm:t>
    </dgm:pt>
    <dgm:pt modelId="{DC01638A-2548-4825-BE26-90909D5F9236}">
      <dgm:prSet phldrT="[Metin]" custT="1"/>
      <dgm:spPr/>
      <dgm:t>
        <a:bodyPr/>
        <a:lstStyle/>
        <a:p>
          <a:r>
            <a:rPr lang="tr-TR" sz="800" b="0"/>
            <a:t>C) INSECT REPELLENT</a:t>
          </a:r>
        </a:p>
      </dgm:t>
    </dgm:pt>
    <dgm:pt modelId="{BA89163E-1EFC-42BD-938D-9A7EB1101C78}" type="parTrans" cxnId="{1B8363CF-C706-4451-AC47-5F098F32E5C0}">
      <dgm:prSet/>
      <dgm:spPr/>
      <dgm:t>
        <a:bodyPr/>
        <a:lstStyle/>
        <a:p>
          <a:endParaRPr lang="tr-TR"/>
        </a:p>
      </dgm:t>
    </dgm:pt>
    <dgm:pt modelId="{2AB38AC5-321F-43DF-980E-883911F79108}" type="sibTrans" cxnId="{1B8363CF-C706-4451-AC47-5F098F32E5C0}">
      <dgm:prSet/>
      <dgm:spPr/>
      <dgm:t>
        <a:bodyPr/>
        <a:lstStyle/>
        <a:p>
          <a:endParaRPr lang="tr-TR"/>
        </a:p>
      </dgm:t>
    </dgm:pt>
    <dgm:pt modelId="{57EF7E72-62C3-45DE-AFBD-D421A7896328}">
      <dgm:prSet phldrT="[Metin]" custT="1"/>
      <dgm:spPr/>
      <dgm:t>
        <a:bodyPr/>
        <a:lstStyle/>
        <a:p>
          <a:r>
            <a:rPr lang="tr-TR" sz="800" b="0"/>
            <a:t>D) CAPITAL</a:t>
          </a:r>
        </a:p>
      </dgm:t>
    </dgm:pt>
    <dgm:pt modelId="{EE68518A-BA37-4EF5-864B-1EB5CF3532CF}" type="parTrans" cxnId="{A8E37857-7CA8-4E70-A1C7-69FDD3DBF505}">
      <dgm:prSet/>
      <dgm:spPr/>
      <dgm:t>
        <a:bodyPr/>
        <a:lstStyle/>
        <a:p>
          <a:endParaRPr lang="tr-TR"/>
        </a:p>
      </dgm:t>
    </dgm:pt>
    <dgm:pt modelId="{59461795-37DA-413B-8645-6AABD319965E}" type="sibTrans" cxnId="{A8E37857-7CA8-4E70-A1C7-69FDD3DBF505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47AA385B-CCFD-46EE-8C17-7D45DBD21A3A}" type="presOf" srcId="{BE634082-D7F6-4C72-9B35-C737EA56C93C}" destId="{4769BABA-549A-4550-A9D0-33706F624F0D}" srcOrd="0" destOrd="0" presId="urn:microsoft.com/office/officeart/2005/8/layout/matrix1"/>
    <dgm:cxn modelId="{789A4BCA-1FB4-4A09-9C81-C8223C4ABA5B}" type="presOf" srcId="{57EF7E72-62C3-45DE-AFBD-D421A7896328}" destId="{F58BF449-4E4B-4CD2-B713-D2367BF1C54F}" srcOrd="1" destOrd="0" presId="urn:microsoft.com/office/officeart/2005/8/layout/matrix1"/>
    <dgm:cxn modelId="{C41D37C6-8AEC-4405-B4E2-5A65E815E90B}" type="presOf" srcId="{DC01638A-2548-4825-BE26-90909D5F9236}" destId="{D9EA553B-04CF-4852-A5FB-51D0EE3092B1}" srcOrd="1" destOrd="0" presId="urn:microsoft.com/office/officeart/2005/8/layout/matrix1"/>
    <dgm:cxn modelId="{A8E37857-7CA8-4E70-A1C7-69FDD3DBF505}" srcId="{BE634082-D7F6-4C72-9B35-C737EA56C93C}" destId="{57EF7E72-62C3-45DE-AFBD-D421A7896328}" srcOrd="3" destOrd="0" parTransId="{EE68518A-BA37-4EF5-864B-1EB5CF3532CF}" sibTransId="{59461795-37DA-413B-8645-6AABD319965E}"/>
    <dgm:cxn modelId="{270961B9-7D82-42FC-BB9D-C05F70E8B2B3}" type="presOf" srcId="{DB7D19D2-FD93-4D1E-A246-97BEF6DEC16C}" destId="{06EFE3B0-EA1D-4323-8EE9-C0638C5FD086}" srcOrd="0" destOrd="0" presId="urn:microsoft.com/office/officeart/2005/8/layout/matrix1"/>
    <dgm:cxn modelId="{1B8363CF-C706-4451-AC47-5F098F32E5C0}" srcId="{BE634082-D7F6-4C72-9B35-C737EA56C93C}" destId="{DC01638A-2548-4825-BE26-90909D5F9236}" srcOrd="2" destOrd="0" parTransId="{BA89163E-1EFC-42BD-938D-9A7EB1101C78}" sibTransId="{2AB38AC5-321F-43DF-980E-883911F79108}"/>
    <dgm:cxn modelId="{F3168BAE-5BA4-4C5E-A8C3-CD3BA1F41E88}" type="presOf" srcId="{57EF7E72-62C3-45DE-AFBD-D421A7896328}" destId="{27C540A3-B7A9-4DF1-BB0B-A1313B0DB669}" srcOrd="0" destOrd="0" presId="urn:microsoft.com/office/officeart/2005/8/layout/matrix1"/>
    <dgm:cxn modelId="{1AECEA8A-D647-4F69-BAB2-EDB82FE35CCA}" srcId="{BE634082-D7F6-4C72-9B35-C737EA56C93C}" destId="{DB7D19D2-FD93-4D1E-A246-97BEF6DEC16C}" srcOrd="0" destOrd="0" parTransId="{92E2F9DC-1974-4517-BD01-B502C20FD6A8}" sibTransId="{496F58A0-2EED-45BC-8E91-E732697DD608}"/>
    <dgm:cxn modelId="{30690A2F-55E1-4E80-AA3A-BFBB8A4FC170}" type="presOf" srcId="{2CAE1449-02FE-492B-87E8-0B10E04149DB}" destId="{669CD504-946D-45E5-9BA5-DAB75487EBC1}" srcOrd="0" destOrd="0" presId="urn:microsoft.com/office/officeart/2005/8/layout/matrix1"/>
    <dgm:cxn modelId="{9C92E56F-5897-4EA0-B744-010C410A19CC}" type="presOf" srcId="{DC01638A-2548-4825-BE26-90909D5F9236}" destId="{FA5093AC-9C4B-40DF-9692-C1781038B2DE}" srcOrd="0" destOrd="0" presId="urn:microsoft.com/office/officeart/2005/8/layout/matrix1"/>
    <dgm:cxn modelId="{29985C10-9E43-4DAD-B2D8-E5A4814C90A7}" type="presOf" srcId="{DB7D19D2-FD93-4D1E-A246-97BEF6DEC16C}" destId="{022C92DA-9FC2-447F-8617-FA5DE31D4B5D}" srcOrd="1" destOrd="0" presId="urn:microsoft.com/office/officeart/2005/8/layout/matrix1"/>
    <dgm:cxn modelId="{E2209D2D-2869-4EA2-B2AF-696699AA09BC}" type="presOf" srcId="{2CAE1449-02FE-492B-87E8-0B10E04149DB}" destId="{E9EA887D-6A79-43A9-8480-00EE7490E20F}" srcOrd="1" destOrd="0" presId="urn:microsoft.com/office/officeart/2005/8/layout/matrix1"/>
    <dgm:cxn modelId="{D8BBD6E9-D13D-40AA-8850-BA83F1888F57}" type="presOf" srcId="{0B858D49-47C2-42B0-AB7D-522A95BCC3FE}" destId="{0C44B224-08C3-4883-9FFE-74EB1E044431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9413577-532B-4D4D-8191-DEF9CD1BEB89}" srcId="{BE634082-D7F6-4C72-9B35-C737EA56C93C}" destId="{2CAE1449-02FE-492B-87E8-0B10E04149DB}" srcOrd="1" destOrd="0" parTransId="{94FDC154-F89D-4D0D-8491-04BC79D5F7A6}" sibTransId="{83255E98-0343-47AA-B7BA-B6F6576843CE}"/>
    <dgm:cxn modelId="{65352C4E-64DA-43CD-BC56-FC8B3B1F6847}" type="presParOf" srcId="{0C44B224-08C3-4883-9FFE-74EB1E044431}" destId="{DFBAF03A-F6C9-41FC-88A8-3FED5FBBE964}" srcOrd="0" destOrd="0" presId="urn:microsoft.com/office/officeart/2005/8/layout/matrix1"/>
    <dgm:cxn modelId="{B4FD8EB0-ECAC-430A-AC45-16557FBAABE7}" type="presParOf" srcId="{DFBAF03A-F6C9-41FC-88A8-3FED5FBBE964}" destId="{06EFE3B0-EA1D-4323-8EE9-C0638C5FD086}" srcOrd="0" destOrd="0" presId="urn:microsoft.com/office/officeart/2005/8/layout/matrix1"/>
    <dgm:cxn modelId="{CABDB77D-7C47-47E8-9CE4-BED33EE818A2}" type="presParOf" srcId="{DFBAF03A-F6C9-41FC-88A8-3FED5FBBE964}" destId="{022C92DA-9FC2-447F-8617-FA5DE31D4B5D}" srcOrd="1" destOrd="0" presId="urn:microsoft.com/office/officeart/2005/8/layout/matrix1"/>
    <dgm:cxn modelId="{0D56BA07-1F63-448E-B7CC-97C6EFAFAAFB}" type="presParOf" srcId="{DFBAF03A-F6C9-41FC-88A8-3FED5FBBE964}" destId="{669CD504-946D-45E5-9BA5-DAB75487EBC1}" srcOrd="2" destOrd="0" presId="urn:microsoft.com/office/officeart/2005/8/layout/matrix1"/>
    <dgm:cxn modelId="{64A3158F-13F3-43AA-BF05-26DC2A21CC7E}" type="presParOf" srcId="{DFBAF03A-F6C9-41FC-88A8-3FED5FBBE964}" destId="{E9EA887D-6A79-43A9-8480-00EE7490E20F}" srcOrd="3" destOrd="0" presId="urn:microsoft.com/office/officeart/2005/8/layout/matrix1"/>
    <dgm:cxn modelId="{C7F8FCAE-9539-427C-9551-364E14C7EB8B}" type="presParOf" srcId="{DFBAF03A-F6C9-41FC-88A8-3FED5FBBE964}" destId="{FA5093AC-9C4B-40DF-9692-C1781038B2DE}" srcOrd="4" destOrd="0" presId="urn:microsoft.com/office/officeart/2005/8/layout/matrix1"/>
    <dgm:cxn modelId="{8AB3D6C5-777C-4E55-939C-B1368196B3B2}" type="presParOf" srcId="{DFBAF03A-F6C9-41FC-88A8-3FED5FBBE964}" destId="{D9EA553B-04CF-4852-A5FB-51D0EE3092B1}" srcOrd="5" destOrd="0" presId="urn:microsoft.com/office/officeart/2005/8/layout/matrix1"/>
    <dgm:cxn modelId="{EF62B0B1-5295-4FAA-A130-06C9B0FD9472}" type="presParOf" srcId="{DFBAF03A-F6C9-41FC-88A8-3FED5FBBE964}" destId="{27C540A3-B7A9-4DF1-BB0B-A1313B0DB669}" srcOrd="6" destOrd="0" presId="urn:microsoft.com/office/officeart/2005/8/layout/matrix1"/>
    <dgm:cxn modelId="{0073DAFC-EA7B-4042-A6E3-DABE74E215BD}" type="presParOf" srcId="{DFBAF03A-F6C9-41FC-88A8-3FED5FBBE964}" destId="{F58BF449-4E4B-4CD2-B713-D2367BF1C54F}" srcOrd="7" destOrd="0" presId="urn:microsoft.com/office/officeart/2005/8/layout/matrix1"/>
    <dgm:cxn modelId="{C54C66B0-0F44-4B70-B734-2733CECF74C6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33" minVer="http://schemas.openxmlformats.org/drawingml/2006/diagram"/>
    </a:ext>
  </dgm:extLst>
</dgm:dataModel>
</file>

<file path=word/diagrams/data27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27-ÜTÜ MASASI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4B59FA00-2B14-4E31-BB9B-79579FB58F0B}">
      <dgm:prSet phldrT="[Metin]" custT="1"/>
      <dgm:spPr/>
      <dgm:t>
        <a:bodyPr/>
        <a:lstStyle/>
        <a:p>
          <a:r>
            <a:rPr lang="tr-TR" sz="900" b="0"/>
            <a:t>A)DO THE IRONING</a:t>
          </a:r>
        </a:p>
      </dgm:t>
    </dgm:pt>
    <dgm:pt modelId="{AF66C6A3-5687-425A-A144-AA95DFC280C5}" type="parTrans" cxnId="{AEA21223-6AC8-4A70-BE6E-3A0946FB5067}">
      <dgm:prSet/>
      <dgm:spPr/>
      <dgm:t>
        <a:bodyPr/>
        <a:lstStyle/>
        <a:p>
          <a:endParaRPr lang="tr-TR"/>
        </a:p>
      </dgm:t>
    </dgm:pt>
    <dgm:pt modelId="{14DBB730-ED18-4ACA-BBE3-69CDF6AC4EA5}" type="sibTrans" cxnId="{AEA21223-6AC8-4A70-BE6E-3A0946FB5067}">
      <dgm:prSet/>
      <dgm:spPr/>
      <dgm:t>
        <a:bodyPr/>
        <a:lstStyle/>
        <a:p>
          <a:endParaRPr lang="tr-TR"/>
        </a:p>
      </dgm:t>
    </dgm:pt>
    <dgm:pt modelId="{4F8089DD-8311-4BE5-97E3-1F4C33B2823C}">
      <dgm:prSet phldrT="[Metin]" custT="1"/>
      <dgm:spPr/>
      <dgm:t>
        <a:bodyPr/>
        <a:lstStyle/>
        <a:p>
          <a:r>
            <a:rPr lang="tr-TR" sz="900" b="0"/>
            <a:t>B) IRONING BOARD</a:t>
          </a:r>
        </a:p>
      </dgm:t>
    </dgm:pt>
    <dgm:pt modelId="{01059CCF-D896-42AE-A2F5-0BEE42BBF34C}" type="parTrans" cxnId="{A4AFC35B-E828-4646-AA17-E2379B096624}">
      <dgm:prSet/>
      <dgm:spPr/>
      <dgm:t>
        <a:bodyPr/>
        <a:lstStyle/>
        <a:p>
          <a:endParaRPr lang="tr-TR"/>
        </a:p>
      </dgm:t>
    </dgm:pt>
    <dgm:pt modelId="{DCAC2FC8-BCF3-4AFD-9A22-2B12FACC6411}" type="sibTrans" cxnId="{A4AFC35B-E828-4646-AA17-E2379B096624}">
      <dgm:prSet/>
      <dgm:spPr/>
      <dgm:t>
        <a:bodyPr/>
        <a:lstStyle/>
        <a:p>
          <a:endParaRPr lang="tr-TR"/>
        </a:p>
      </dgm:t>
    </dgm:pt>
    <dgm:pt modelId="{A5D9BA81-20D4-46F4-B2D9-C859D7D12BE2}">
      <dgm:prSet phldrT="[Metin]" custT="1"/>
      <dgm:spPr/>
      <dgm:t>
        <a:bodyPr/>
        <a:lstStyle/>
        <a:p>
          <a:r>
            <a:rPr lang="tr-TR" sz="900" b="0"/>
            <a:t>C)IRON CLOTHES</a:t>
          </a:r>
        </a:p>
      </dgm:t>
    </dgm:pt>
    <dgm:pt modelId="{E508785C-6CDC-4DA7-9333-66743341E16E}" type="parTrans" cxnId="{3EB9CC13-B494-4668-8DBA-8624D2235866}">
      <dgm:prSet/>
      <dgm:spPr/>
      <dgm:t>
        <a:bodyPr/>
        <a:lstStyle/>
        <a:p>
          <a:endParaRPr lang="tr-TR"/>
        </a:p>
      </dgm:t>
    </dgm:pt>
    <dgm:pt modelId="{D02F90B5-AD31-42FD-B72C-E77297D436B9}" type="sibTrans" cxnId="{3EB9CC13-B494-4668-8DBA-8624D2235866}">
      <dgm:prSet/>
      <dgm:spPr/>
      <dgm:t>
        <a:bodyPr/>
        <a:lstStyle/>
        <a:p>
          <a:endParaRPr lang="tr-TR"/>
        </a:p>
      </dgm:t>
    </dgm:pt>
    <dgm:pt modelId="{9825CDE0-BD73-46B0-A704-E0B531B7877A}">
      <dgm:prSet phldrT="[Metin]" custT="1"/>
      <dgm:spPr/>
      <dgm:t>
        <a:bodyPr/>
        <a:lstStyle/>
        <a:p>
          <a:r>
            <a:rPr lang="tr-TR" sz="900" b="0"/>
            <a:t>D) BOARDING IRON</a:t>
          </a:r>
        </a:p>
      </dgm:t>
    </dgm:pt>
    <dgm:pt modelId="{2466875E-A0CB-4598-A962-968D977CA220}" type="parTrans" cxnId="{220AE4A1-FEDD-4384-8393-E57ED3F6D007}">
      <dgm:prSet/>
      <dgm:spPr/>
      <dgm:t>
        <a:bodyPr/>
        <a:lstStyle/>
        <a:p>
          <a:endParaRPr lang="tr-TR"/>
        </a:p>
      </dgm:t>
    </dgm:pt>
    <dgm:pt modelId="{3166EC05-2049-4A49-8AD8-75F0CA407E5D}" type="sibTrans" cxnId="{220AE4A1-FEDD-4384-8393-E57ED3F6D007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28209BF-1A01-4C3D-8C70-A46B106882E1}" type="presOf" srcId="{9825CDE0-BD73-46B0-A704-E0B531B7877A}" destId="{F58BF449-4E4B-4CD2-B713-D2367BF1C54F}" srcOrd="1" destOrd="0" presId="urn:microsoft.com/office/officeart/2005/8/layout/matrix1"/>
    <dgm:cxn modelId="{4F247077-ECF3-43F4-9048-D9C58DAC65B1}" type="presOf" srcId="{A5D9BA81-20D4-46F4-B2D9-C859D7D12BE2}" destId="{FA5093AC-9C4B-40DF-9692-C1781038B2DE}" srcOrd="0" destOrd="0" presId="urn:microsoft.com/office/officeart/2005/8/layout/matrix1"/>
    <dgm:cxn modelId="{51466B4D-9357-4CB0-96F5-181C9D43B8E8}" type="presOf" srcId="{4F8089DD-8311-4BE5-97E3-1F4C33B2823C}" destId="{669CD504-946D-45E5-9BA5-DAB75487EBC1}" srcOrd="0" destOrd="0" presId="urn:microsoft.com/office/officeart/2005/8/layout/matrix1"/>
    <dgm:cxn modelId="{A453E29A-6DC3-44EF-831D-84469F6912BF}" type="presOf" srcId="{4B59FA00-2B14-4E31-BB9B-79579FB58F0B}" destId="{06EFE3B0-EA1D-4323-8EE9-C0638C5FD086}" srcOrd="0" destOrd="0" presId="urn:microsoft.com/office/officeart/2005/8/layout/matrix1"/>
    <dgm:cxn modelId="{8D8BEE9E-6D4A-4261-8803-0336E00B149C}" type="presOf" srcId="{BE634082-D7F6-4C72-9B35-C737EA56C93C}" destId="{4769BABA-549A-4550-A9D0-33706F624F0D}" srcOrd="0" destOrd="0" presId="urn:microsoft.com/office/officeart/2005/8/layout/matrix1"/>
    <dgm:cxn modelId="{3EB9CC13-B494-4668-8DBA-8624D2235866}" srcId="{BE634082-D7F6-4C72-9B35-C737EA56C93C}" destId="{A5D9BA81-20D4-46F4-B2D9-C859D7D12BE2}" srcOrd="2" destOrd="0" parTransId="{E508785C-6CDC-4DA7-9333-66743341E16E}" sibTransId="{D02F90B5-AD31-42FD-B72C-E77297D436B9}"/>
    <dgm:cxn modelId="{AEA21223-6AC8-4A70-BE6E-3A0946FB5067}" srcId="{BE634082-D7F6-4C72-9B35-C737EA56C93C}" destId="{4B59FA00-2B14-4E31-BB9B-79579FB58F0B}" srcOrd="0" destOrd="0" parTransId="{AF66C6A3-5687-425A-A144-AA95DFC280C5}" sibTransId="{14DBB730-ED18-4ACA-BBE3-69CDF6AC4EA5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AD35099-A10A-4732-BFAB-FBE95054EEAB}" type="presOf" srcId="{4F8089DD-8311-4BE5-97E3-1F4C33B2823C}" destId="{E9EA887D-6A79-43A9-8480-00EE7490E20F}" srcOrd="1" destOrd="0" presId="urn:microsoft.com/office/officeart/2005/8/layout/matrix1"/>
    <dgm:cxn modelId="{220AE4A1-FEDD-4384-8393-E57ED3F6D007}" srcId="{BE634082-D7F6-4C72-9B35-C737EA56C93C}" destId="{9825CDE0-BD73-46B0-A704-E0B531B7877A}" srcOrd="3" destOrd="0" parTransId="{2466875E-A0CB-4598-A962-968D977CA220}" sibTransId="{3166EC05-2049-4A49-8AD8-75F0CA407E5D}"/>
    <dgm:cxn modelId="{DF23DEE5-A4D0-4AE1-9315-5CB29425780A}" type="presOf" srcId="{4B59FA00-2B14-4E31-BB9B-79579FB58F0B}" destId="{022C92DA-9FC2-447F-8617-FA5DE31D4B5D}" srcOrd="1" destOrd="0" presId="urn:microsoft.com/office/officeart/2005/8/layout/matrix1"/>
    <dgm:cxn modelId="{13B22799-65CF-4F2A-9BE5-EEDCBAEF88F1}" type="presOf" srcId="{A5D9BA81-20D4-46F4-B2D9-C859D7D12BE2}" destId="{D9EA553B-04CF-4852-A5FB-51D0EE3092B1}" srcOrd="1" destOrd="0" presId="urn:microsoft.com/office/officeart/2005/8/layout/matrix1"/>
    <dgm:cxn modelId="{A4AFC35B-E828-4646-AA17-E2379B096624}" srcId="{BE634082-D7F6-4C72-9B35-C737EA56C93C}" destId="{4F8089DD-8311-4BE5-97E3-1F4C33B2823C}" srcOrd="1" destOrd="0" parTransId="{01059CCF-D896-42AE-A2F5-0BEE42BBF34C}" sibTransId="{DCAC2FC8-BCF3-4AFD-9A22-2B12FACC6411}"/>
    <dgm:cxn modelId="{C2BF1FF1-747F-451C-A057-53C51F369047}" type="presOf" srcId="{0B858D49-47C2-42B0-AB7D-522A95BCC3FE}" destId="{0C44B224-08C3-4883-9FFE-74EB1E044431}" srcOrd="0" destOrd="0" presId="urn:microsoft.com/office/officeart/2005/8/layout/matrix1"/>
    <dgm:cxn modelId="{5A92FFD3-CFFE-422C-BF47-3F1014064535}" type="presOf" srcId="{9825CDE0-BD73-46B0-A704-E0B531B7877A}" destId="{27C540A3-B7A9-4DF1-BB0B-A1313B0DB669}" srcOrd="0" destOrd="0" presId="urn:microsoft.com/office/officeart/2005/8/layout/matrix1"/>
    <dgm:cxn modelId="{F25ADE28-EADC-400C-AFD3-01B8B2F15173}" type="presParOf" srcId="{0C44B224-08C3-4883-9FFE-74EB1E044431}" destId="{DFBAF03A-F6C9-41FC-88A8-3FED5FBBE964}" srcOrd="0" destOrd="0" presId="urn:microsoft.com/office/officeart/2005/8/layout/matrix1"/>
    <dgm:cxn modelId="{DF4E4609-19ED-4CC8-A598-AB669C6B77EF}" type="presParOf" srcId="{DFBAF03A-F6C9-41FC-88A8-3FED5FBBE964}" destId="{06EFE3B0-EA1D-4323-8EE9-C0638C5FD086}" srcOrd="0" destOrd="0" presId="urn:microsoft.com/office/officeart/2005/8/layout/matrix1"/>
    <dgm:cxn modelId="{B58395A6-C493-4683-9D77-187579BA9865}" type="presParOf" srcId="{DFBAF03A-F6C9-41FC-88A8-3FED5FBBE964}" destId="{022C92DA-9FC2-447F-8617-FA5DE31D4B5D}" srcOrd="1" destOrd="0" presId="urn:microsoft.com/office/officeart/2005/8/layout/matrix1"/>
    <dgm:cxn modelId="{86D6140E-F9A7-49F5-879A-A4596558EF49}" type="presParOf" srcId="{DFBAF03A-F6C9-41FC-88A8-3FED5FBBE964}" destId="{669CD504-946D-45E5-9BA5-DAB75487EBC1}" srcOrd="2" destOrd="0" presId="urn:microsoft.com/office/officeart/2005/8/layout/matrix1"/>
    <dgm:cxn modelId="{41DEC541-CE49-472A-B42C-6C240E088E4E}" type="presParOf" srcId="{DFBAF03A-F6C9-41FC-88A8-3FED5FBBE964}" destId="{E9EA887D-6A79-43A9-8480-00EE7490E20F}" srcOrd="3" destOrd="0" presId="urn:microsoft.com/office/officeart/2005/8/layout/matrix1"/>
    <dgm:cxn modelId="{A13DD621-57DB-44B0-9A70-3D2B85D65666}" type="presParOf" srcId="{DFBAF03A-F6C9-41FC-88A8-3FED5FBBE964}" destId="{FA5093AC-9C4B-40DF-9692-C1781038B2DE}" srcOrd="4" destOrd="0" presId="urn:microsoft.com/office/officeart/2005/8/layout/matrix1"/>
    <dgm:cxn modelId="{6C519633-6951-4FF9-B35A-01EE8679582B}" type="presParOf" srcId="{DFBAF03A-F6C9-41FC-88A8-3FED5FBBE964}" destId="{D9EA553B-04CF-4852-A5FB-51D0EE3092B1}" srcOrd="5" destOrd="0" presId="urn:microsoft.com/office/officeart/2005/8/layout/matrix1"/>
    <dgm:cxn modelId="{C456F355-D980-4A3A-B660-878C8CD62260}" type="presParOf" srcId="{DFBAF03A-F6C9-41FC-88A8-3FED5FBBE964}" destId="{27C540A3-B7A9-4DF1-BB0B-A1313B0DB669}" srcOrd="6" destOrd="0" presId="urn:microsoft.com/office/officeart/2005/8/layout/matrix1"/>
    <dgm:cxn modelId="{7D1767A4-5233-4763-B749-915EE71C21F1}" type="presParOf" srcId="{DFBAF03A-F6C9-41FC-88A8-3FED5FBBE964}" destId="{F58BF449-4E4B-4CD2-B713-D2367BF1C54F}" srcOrd="7" destOrd="0" presId="urn:microsoft.com/office/officeart/2005/8/layout/matrix1"/>
    <dgm:cxn modelId="{D7B46626-DBEB-4BB4-8288-6ED2C653C060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38" minVer="http://schemas.openxmlformats.org/drawingml/2006/diagram"/>
    </a:ext>
  </dgm:extLst>
</dgm:dataModel>
</file>

<file path=word/diagrams/data28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28- RUJ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B8DE7AC1-B5FE-4C37-A27E-88DC07067008}">
      <dgm:prSet phldrT="[Metin]" custT="1"/>
      <dgm:spPr/>
      <dgm:t>
        <a:bodyPr/>
        <a:lstStyle/>
        <a:p>
          <a:r>
            <a:rPr lang="tr-TR" sz="800" b="0"/>
            <a:t>A</a:t>
          </a:r>
          <a:r>
            <a:rPr lang="tr-TR" sz="700" b="0"/>
            <a:t>) </a:t>
          </a:r>
          <a:r>
            <a:rPr lang="tr-TR" sz="800" b="0"/>
            <a:t>MAKE UP</a:t>
          </a:r>
        </a:p>
      </dgm:t>
    </dgm:pt>
    <dgm:pt modelId="{E4FDA1B0-8F3B-4D29-9572-E2316E69E722}" type="parTrans" cxnId="{8FAE8B34-400F-4CE3-BA2C-4C4C93717B24}">
      <dgm:prSet/>
      <dgm:spPr/>
      <dgm:t>
        <a:bodyPr/>
        <a:lstStyle/>
        <a:p>
          <a:endParaRPr lang="tr-TR"/>
        </a:p>
      </dgm:t>
    </dgm:pt>
    <dgm:pt modelId="{E8340493-37DA-40FD-83CE-75ECC94591E8}" type="sibTrans" cxnId="{8FAE8B34-400F-4CE3-BA2C-4C4C93717B24}">
      <dgm:prSet/>
      <dgm:spPr/>
      <dgm:t>
        <a:bodyPr/>
        <a:lstStyle/>
        <a:p>
          <a:endParaRPr lang="tr-TR"/>
        </a:p>
      </dgm:t>
    </dgm:pt>
    <dgm:pt modelId="{4AF853CE-7740-4DAB-A123-6BAB3452D369}">
      <dgm:prSet phldrT="[Metin]" custT="1"/>
      <dgm:spPr/>
      <dgm:t>
        <a:bodyPr/>
        <a:lstStyle/>
        <a:p>
          <a:r>
            <a:rPr lang="tr-TR" sz="800" b="0"/>
            <a:t>B) DYE</a:t>
          </a:r>
        </a:p>
      </dgm:t>
    </dgm:pt>
    <dgm:pt modelId="{52398CFC-1217-47FF-94E8-0A46180684EA}" type="parTrans" cxnId="{3163FEAC-CE97-432D-A255-031DE8405B2F}">
      <dgm:prSet/>
      <dgm:spPr/>
      <dgm:t>
        <a:bodyPr/>
        <a:lstStyle/>
        <a:p>
          <a:endParaRPr lang="tr-TR"/>
        </a:p>
      </dgm:t>
    </dgm:pt>
    <dgm:pt modelId="{901315CD-FF43-4576-83FA-CF80EA601B6A}" type="sibTrans" cxnId="{3163FEAC-CE97-432D-A255-031DE8405B2F}">
      <dgm:prSet/>
      <dgm:spPr/>
      <dgm:t>
        <a:bodyPr/>
        <a:lstStyle/>
        <a:p>
          <a:endParaRPr lang="tr-TR"/>
        </a:p>
      </dgm:t>
    </dgm:pt>
    <dgm:pt modelId="{E251895B-B034-488D-BDBE-BAAB5D3717E5}">
      <dgm:prSet phldrT="[Metin]" custT="1"/>
      <dgm:spPr/>
      <dgm:t>
        <a:bodyPr/>
        <a:lstStyle/>
        <a:p>
          <a:r>
            <a:rPr lang="tr-TR" sz="800" b="0"/>
            <a:t>C) BLOUSE</a:t>
          </a:r>
          <a:endParaRPr lang="tr-TR" sz="700" b="0"/>
        </a:p>
      </dgm:t>
    </dgm:pt>
    <dgm:pt modelId="{C9B28501-AD43-4188-B770-51260545C7A1}" type="parTrans" cxnId="{8B53063D-6BF4-487C-A278-9507A161866D}">
      <dgm:prSet/>
      <dgm:spPr/>
      <dgm:t>
        <a:bodyPr/>
        <a:lstStyle/>
        <a:p>
          <a:endParaRPr lang="tr-TR"/>
        </a:p>
      </dgm:t>
    </dgm:pt>
    <dgm:pt modelId="{66E26F1E-F7A1-4E06-9451-C4E74A5E3D9C}" type="sibTrans" cxnId="{8B53063D-6BF4-487C-A278-9507A161866D}">
      <dgm:prSet/>
      <dgm:spPr/>
      <dgm:t>
        <a:bodyPr/>
        <a:lstStyle/>
        <a:p>
          <a:endParaRPr lang="tr-TR"/>
        </a:p>
      </dgm:t>
    </dgm:pt>
    <dgm:pt modelId="{FB568A24-47C8-4086-87FE-46E91F452B8D}">
      <dgm:prSet phldrT="[Metin]" custT="1"/>
      <dgm:spPr/>
      <dgm:t>
        <a:bodyPr/>
        <a:lstStyle/>
        <a:p>
          <a:r>
            <a:rPr lang="tr-TR" sz="800" b="0"/>
            <a:t>D) LIPSTICK</a:t>
          </a:r>
        </a:p>
      </dgm:t>
    </dgm:pt>
    <dgm:pt modelId="{BF702273-8C1E-4E51-8CD0-A708696E9D02}" type="parTrans" cxnId="{F9A400B1-175F-425F-8A00-C8B9CC276414}">
      <dgm:prSet/>
      <dgm:spPr/>
      <dgm:t>
        <a:bodyPr/>
        <a:lstStyle/>
        <a:p>
          <a:endParaRPr lang="tr-TR"/>
        </a:p>
      </dgm:t>
    </dgm:pt>
    <dgm:pt modelId="{FD355FC8-EC5E-49CC-A914-C39FFB6D783A}" type="sibTrans" cxnId="{F9A400B1-175F-425F-8A00-C8B9CC276414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03973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2376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8B53063D-6BF4-487C-A278-9507A161866D}" srcId="{BE634082-D7F6-4C72-9B35-C737EA56C93C}" destId="{E251895B-B034-488D-BDBE-BAAB5D3717E5}" srcOrd="2" destOrd="0" parTransId="{C9B28501-AD43-4188-B770-51260545C7A1}" sibTransId="{66E26F1E-F7A1-4E06-9451-C4E74A5E3D9C}"/>
    <dgm:cxn modelId="{34763839-989B-45FB-8203-C3B8B8881F26}" type="presOf" srcId="{B8DE7AC1-B5FE-4C37-A27E-88DC07067008}" destId="{06EFE3B0-EA1D-4323-8EE9-C0638C5FD086}" srcOrd="0" destOrd="0" presId="urn:microsoft.com/office/officeart/2005/8/layout/matrix1"/>
    <dgm:cxn modelId="{F9A400B1-175F-425F-8A00-C8B9CC276414}" srcId="{BE634082-D7F6-4C72-9B35-C737EA56C93C}" destId="{FB568A24-47C8-4086-87FE-46E91F452B8D}" srcOrd="3" destOrd="0" parTransId="{BF702273-8C1E-4E51-8CD0-A708696E9D02}" sibTransId="{FD355FC8-EC5E-49CC-A914-C39FFB6D783A}"/>
    <dgm:cxn modelId="{B52A92A1-B29F-4F62-8CFF-D0B1705676D3}" type="presOf" srcId="{FB568A24-47C8-4086-87FE-46E91F452B8D}" destId="{27C540A3-B7A9-4DF1-BB0B-A1313B0DB669}" srcOrd="0" destOrd="0" presId="urn:microsoft.com/office/officeart/2005/8/layout/matrix1"/>
    <dgm:cxn modelId="{3163FEAC-CE97-432D-A255-031DE8405B2F}" srcId="{BE634082-D7F6-4C72-9B35-C737EA56C93C}" destId="{4AF853CE-7740-4DAB-A123-6BAB3452D369}" srcOrd="1" destOrd="0" parTransId="{52398CFC-1217-47FF-94E8-0A46180684EA}" sibTransId="{901315CD-FF43-4576-83FA-CF80EA601B6A}"/>
    <dgm:cxn modelId="{8FAE8B34-400F-4CE3-BA2C-4C4C93717B24}" srcId="{BE634082-D7F6-4C72-9B35-C737EA56C93C}" destId="{B8DE7AC1-B5FE-4C37-A27E-88DC07067008}" srcOrd="0" destOrd="0" parTransId="{E4FDA1B0-8F3B-4D29-9572-E2316E69E722}" sibTransId="{E8340493-37DA-40FD-83CE-75ECC94591E8}"/>
    <dgm:cxn modelId="{ACA0FF10-39E6-4604-82ED-21B7244BAA6F}" type="presOf" srcId="{E251895B-B034-488D-BDBE-BAAB5D3717E5}" destId="{FA5093AC-9C4B-40DF-9692-C1781038B2DE}" srcOrd="0" destOrd="0" presId="urn:microsoft.com/office/officeart/2005/8/layout/matrix1"/>
    <dgm:cxn modelId="{84AB1788-4ACA-4FA4-AFC5-DB0C73F9B795}" type="presOf" srcId="{0B858D49-47C2-42B0-AB7D-522A95BCC3FE}" destId="{0C44B224-08C3-4883-9FFE-74EB1E044431}" srcOrd="0" destOrd="0" presId="urn:microsoft.com/office/officeart/2005/8/layout/matrix1"/>
    <dgm:cxn modelId="{75CCC7F0-9D06-4194-AAAC-DB401FB0C27A}" type="presOf" srcId="{BE634082-D7F6-4C72-9B35-C737EA56C93C}" destId="{4769BABA-549A-4550-A9D0-33706F624F0D}" srcOrd="0" destOrd="0" presId="urn:microsoft.com/office/officeart/2005/8/layout/matrix1"/>
    <dgm:cxn modelId="{F9B81B82-41AD-402C-9174-E64F9EC58D62}" type="presOf" srcId="{4AF853CE-7740-4DAB-A123-6BAB3452D369}" destId="{669CD504-946D-45E5-9BA5-DAB75487EBC1}" srcOrd="0" destOrd="0" presId="urn:microsoft.com/office/officeart/2005/8/layout/matrix1"/>
    <dgm:cxn modelId="{C23A6150-9C3A-4097-A61D-96682B0B44E6}" type="presOf" srcId="{FB568A24-47C8-4086-87FE-46E91F452B8D}" destId="{F58BF449-4E4B-4CD2-B713-D2367BF1C54F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C5A360C9-B9E7-4B9A-8859-159D7C5D331A}" type="presOf" srcId="{4AF853CE-7740-4DAB-A123-6BAB3452D369}" destId="{E9EA887D-6A79-43A9-8480-00EE7490E20F}" srcOrd="1" destOrd="0" presId="urn:microsoft.com/office/officeart/2005/8/layout/matrix1"/>
    <dgm:cxn modelId="{21CCB4E9-47C5-4781-8CFF-57D9D6928FC0}" type="presOf" srcId="{B8DE7AC1-B5FE-4C37-A27E-88DC07067008}" destId="{022C92DA-9FC2-447F-8617-FA5DE31D4B5D}" srcOrd="1" destOrd="0" presId="urn:microsoft.com/office/officeart/2005/8/layout/matrix1"/>
    <dgm:cxn modelId="{26AD7EA1-D3D7-4AEF-BD16-088704408783}" type="presOf" srcId="{E251895B-B034-488D-BDBE-BAAB5D3717E5}" destId="{D9EA553B-04CF-4852-A5FB-51D0EE3092B1}" srcOrd="1" destOrd="0" presId="urn:microsoft.com/office/officeart/2005/8/layout/matrix1"/>
    <dgm:cxn modelId="{9D9A87BF-BC2A-4FD2-9E8F-3CB5EBA8ACC5}" type="presParOf" srcId="{0C44B224-08C3-4883-9FFE-74EB1E044431}" destId="{DFBAF03A-F6C9-41FC-88A8-3FED5FBBE964}" srcOrd="0" destOrd="0" presId="urn:microsoft.com/office/officeart/2005/8/layout/matrix1"/>
    <dgm:cxn modelId="{6745DF1D-BFF6-4259-B594-D3CD339BD6E2}" type="presParOf" srcId="{DFBAF03A-F6C9-41FC-88A8-3FED5FBBE964}" destId="{06EFE3B0-EA1D-4323-8EE9-C0638C5FD086}" srcOrd="0" destOrd="0" presId="urn:microsoft.com/office/officeart/2005/8/layout/matrix1"/>
    <dgm:cxn modelId="{8FDE104D-B8D4-4D53-A68F-42A91404D20A}" type="presParOf" srcId="{DFBAF03A-F6C9-41FC-88A8-3FED5FBBE964}" destId="{022C92DA-9FC2-447F-8617-FA5DE31D4B5D}" srcOrd="1" destOrd="0" presId="urn:microsoft.com/office/officeart/2005/8/layout/matrix1"/>
    <dgm:cxn modelId="{D93B96B9-2F4A-4C9E-BB4A-A0A1B1A8011A}" type="presParOf" srcId="{DFBAF03A-F6C9-41FC-88A8-3FED5FBBE964}" destId="{669CD504-946D-45E5-9BA5-DAB75487EBC1}" srcOrd="2" destOrd="0" presId="urn:microsoft.com/office/officeart/2005/8/layout/matrix1"/>
    <dgm:cxn modelId="{E05B6F52-0FD3-4A67-8E8D-58FF066300DD}" type="presParOf" srcId="{DFBAF03A-F6C9-41FC-88A8-3FED5FBBE964}" destId="{E9EA887D-6A79-43A9-8480-00EE7490E20F}" srcOrd="3" destOrd="0" presId="urn:microsoft.com/office/officeart/2005/8/layout/matrix1"/>
    <dgm:cxn modelId="{0E70FA64-1104-41C8-B31E-F1914F250575}" type="presParOf" srcId="{DFBAF03A-F6C9-41FC-88A8-3FED5FBBE964}" destId="{FA5093AC-9C4B-40DF-9692-C1781038B2DE}" srcOrd="4" destOrd="0" presId="urn:microsoft.com/office/officeart/2005/8/layout/matrix1"/>
    <dgm:cxn modelId="{3D8BEA4A-E3C9-40A9-B7EB-4BD37860D819}" type="presParOf" srcId="{DFBAF03A-F6C9-41FC-88A8-3FED5FBBE964}" destId="{D9EA553B-04CF-4852-A5FB-51D0EE3092B1}" srcOrd="5" destOrd="0" presId="urn:microsoft.com/office/officeart/2005/8/layout/matrix1"/>
    <dgm:cxn modelId="{4CE8F994-2A15-4B94-B24E-6761B30562C3}" type="presParOf" srcId="{DFBAF03A-F6C9-41FC-88A8-3FED5FBBE964}" destId="{27C540A3-B7A9-4DF1-BB0B-A1313B0DB669}" srcOrd="6" destOrd="0" presId="urn:microsoft.com/office/officeart/2005/8/layout/matrix1"/>
    <dgm:cxn modelId="{BFA58853-8ACC-4CD9-8770-2BA644B9CC6F}" type="presParOf" srcId="{DFBAF03A-F6C9-41FC-88A8-3FED5FBBE964}" destId="{F58BF449-4E4B-4CD2-B713-D2367BF1C54F}" srcOrd="7" destOrd="0" presId="urn:microsoft.com/office/officeart/2005/8/layout/matrix1"/>
    <dgm:cxn modelId="{90DD82AD-7A17-4E64-AA00-A1C43A69AB95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43" minVer="http://schemas.openxmlformats.org/drawingml/2006/diagram"/>
    </a:ext>
  </dgm:extLst>
</dgm:dataModel>
</file>

<file path=word/diagrams/data29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29-LOCK 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KİLİDİ AÇ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29D5CB1B-4563-4118-95CA-0BA96677F4C2}">
      <dgm:prSet phldrT="[Metin]" custT="1"/>
      <dgm:spPr/>
      <dgm:t>
        <a:bodyPr/>
        <a:lstStyle/>
        <a:p>
          <a:r>
            <a:rPr lang="tr-TR" sz="800" b="0"/>
            <a:t>B ) KİLİTLEMEK</a:t>
          </a:r>
        </a:p>
      </dgm:t>
    </dgm:pt>
    <dgm:pt modelId="{E289A692-4635-4B3E-86A8-BEB4E5A7E682}" type="parTrans" cxnId="{C7D23E84-C028-463F-A5E8-459CC9931BAE}">
      <dgm:prSet/>
      <dgm:spPr/>
      <dgm:t>
        <a:bodyPr/>
        <a:lstStyle/>
        <a:p>
          <a:endParaRPr lang="tr-TR"/>
        </a:p>
      </dgm:t>
    </dgm:pt>
    <dgm:pt modelId="{D876F668-F4F9-49C1-B7D0-EA370D7F97AC}" type="sibTrans" cxnId="{C7D23E84-C028-463F-A5E8-459CC9931BAE}">
      <dgm:prSet/>
      <dgm:spPr/>
      <dgm:t>
        <a:bodyPr/>
        <a:lstStyle/>
        <a:p>
          <a:endParaRPr lang="tr-TR"/>
        </a:p>
      </dgm:t>
    </dgm:pt>
    <dgm:pt modelId="{D5557C42-DE96-411B-9FD6-DC163A7FFBC6}">
      <dgm:prSet phldrT="[Metin]" custT="1"/>
      <dgm:spPr/>
      <dgm:t>
        <a:bodyPr/>
        <a:lstStyle/>
        <a:p>
          <a:r>
            <a:rPr lang="tr-TR" sz="800" b="0"/>
            <a:t>C) FARKINA VARMAK</a:t>
          </a:r>
        </a:p>
      </dgm:t>
    </dgm:pt>
    <dgm:pt modelId="{40A6A270-A1C8-489F-B2C9-02E6D7578A95}" type="parTrans" cxnId="{64FC614F-99FA-4E1E-B69B-78D7DEBBA08B}">
      <dgm:prSet/>
      <dgm:spPr/>
      <dgm:t>
        <a:bodyPr/>
        <a:lstStyle/>
        <a:p>
          <a:endParaRPr lang="tr-TR"/>
        </a:p>
      </dgm:t>
    </dgm:pt>
    <dgm:pt modelId="{16E5781F-A4CD-4608-8934-6AF9551FB308}" type="sibTrans" cxnId="{64FC614F-99FA-4E1E-B69B-78D7DEBBA08B}">
      <dgm:prSet/>
      <dgm:spPr/>
      <dgm:t>
        <a:bodyPr/>
        <a:lstStyle/>
        <a:p>
          <a:endParaRPr lang="tr-TR"/>
        </a:p>
      </dgm:t>
    </dgm:pt>
    <dgm:pt modelId="{A78E7462-EFA6-4A89-A2E4-9A604228A603}">
      <dgm:prSet phldrT="[Metin]" custT="1"/>
      <dgm:spPr/>
      <dgm:t>
        <a:bodyPr/>
        <a:lstStyle/>
        <a:p>
          <a:r>
            <a:rPr lang="tr-TR" sz="800" b="0"/>
            <a:t>D) UMURSAMAMAK</a:t>
          </a:r>
        </a:p>
      </dgm:t>
    </dgm:pt>
    <dgm:pt modelId="{01E68D92-4A2B-4147-A824-603F3BD2CF09}" type="parTrans" cxnId="{A9C6748C-3053-4D6C-82A3-8DD47ECC4C68}">
      <dgm:prSet/>
      <dgm:spPr/>
      <dgm:t>
        <a:bodyPr/>
        <a:lstStyle/>
        <a:p>
          <a:endParaRPr lang="tr-TR"/>
        </a:p>
      </dgm:t>
    </dgm:pt>
    <dgm:pt modelId="{89146F48-A7DD-456C-8AA8-B06041CA7DA3}" type="sibTrans" cxnId="{A9C6748C-3053-4D6C-82A3-8DD47ECC4C68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 custScaleX="110799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03973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2376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79167" custScaleY="139839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A945B53F-4631-45D6-8FE9-76481090FC6B}" type="presOf" srcId="{29D5CB1B-4563-4118-95CA-0BA96677F4C2}" destId="{E9EA887D-6A79-43A9-8480-00EE7490E20F}" srcOrd="1" destOrd="0" presId="urn:microsoft.com/office/officeart/2005/8/layout/matrix1"/>
    <dgm:cxn modelId="{EA8A66F0-6A5F-4BC6-A26E-9B39FC006AFB}" type="presOf" srcId="{35ADEFEC-57FF-4D40-9EC7-56998BAF4AB6}" destId="{06EFE3B0-EA1D-4323-8EE9-C0638C5FD086}" srcOrd="0" destOrd="0" presId="urn:microsoft.com/office/officeart/2005/8/layout/matrix1"/>
    <dgm:cxn modelId="{64FC614F-99FA-4E1E-B69B-78D7DEBBA08B}" srcId="{BE634082-D7F6-4C72-9B35-C737EA56C93C}" destId="{D5557C42-DE96-411B-9FD6-DC163A7FFBC6}" srcOrd="2" destOrd="0" parTransId="{40A6A270-A1C8-489F-B2C9-02E6D7578A95}" sibTransId="{16E5781F-A4CD-4608-8934-6AF9551FB308}"/>
    <dgm:cxn modelId="{342FAFF4-2F43-4258-B916-743CEABA0557}" type="presOf" srcId="{A78E7462-EFA6-4A89-A2E4-9A604228A603}" destId="{F58BF449-4E4B-4CD2-B713-D2367BF1C54F}" srcOrd="1" destOrd="0" presId="urn:microsoft.com/office/officeart/2005/8/layout/matrix1"/>
    <dgm:cxn modelId="{5FADBF76-B44A-463A-92D9-EB09EFED2910}" type="presOf" srcId="{BE634082-D7F6-4C72-9B35-C737EA56C93C}" destId="{4769BABA-549A-4550-A9D0-33706F624F0D}" srcOrd="0" destOrd="0" presId="urn:microsoft.com/office/officeart/2005/8/layout/matrix1"/>
    <dgm:cxn modelId="{44DC3600-8C64-4FB1-AA7E-20477570659E}" type="presOf" srcId="{A78E7462-EFA6-4A89-A2E4-9A604228A603}" destId="{27C540A3-B7A9-4DF1-BB0B-A1313B0DB669}" srcOrd="0" destOrd="0" presId="urn:microsoft.com/office/officeart/2005/8/layout/matrix1"/>
    <dgm:cxn modelId="{B1F20DC1-85B2-472F-A900-0B40BD177871}" type="presOf" srcId="{D5557C42-DE96-411B-9FD6-DC163A7FFBC6}" destId="{D9EA553B-04CF-4852-A5FB-51D0EE3092B1}" srcOrd="1" destOrd="0" presId="urn:microsoft.com/office/officeart/2005/8/layout/matrix1"/>
    <dgm:cxn modelId="{85CE7CFD-7A87-4D44-8527-E4B4F10E15AC}" type="presOf" srcId="{29D5CB1B-4563-4118-95CA-0BA96677F4C2}" destId="{669CD504-946D-45E5-9BA5-DAB75487EBC1}" srcOrd="0" destOrd="0" presId="urn:microsoft.com/office/officeart/2005/8/layout/matrix1"/>
    <dgm:cxn modelId="{046ABEBD-E743-48C3-9751-2E5C0E013442}" type="presOf" srcId="{0B858D49-47C2-42B0-AB7D-522A95BCC3FE}" destId="{0C44B224-08C3-4883-9FFE-74EB1E044431}" srcOrd="0" destOrd="0" presId="urn:microsoft.com/office/officeart/2005/8/layout/matrix1"/>
    <dgm:cxn modelId="{C7D23E84-C028-463F-A5E8-459CC9931BAE}" srcId="{BE634082-D7F6-4C72-9B35-C737EA56C93C}" destId="{29D5CB1B-4563-4118-95CA-0BA96677F4C2}" srcOrd="1" destOrd="0" parTransId="{E289A692-4635-4B3E-86A8-BEB4E5A7E682}" sibTransId="{D876F668-F4F9-49C1-B7D0-EA370D7F97AC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19A8CA4-37EE-4F5F-8DA7-83B9AE2C5253}" type="presOf" srcId="{D5557C42-DE96-411B-9FD6-DC163A7FFBC6}" destId="{FA5093AC-9C4B-40DF-9692-C1781038B2DE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A9C6748C-3053-4D6C-82A3-8DD47ECC4C68}" srcId="{BE634082-D7F6-4C72-9B35-C737EA56C93C}" destId="{A78E7462-EFA6-4A89-A2E4-9A604228A603}" srcOrd="3" destOrd="0" parTransId="{01E68D92-4A2B-4147-A824-603F3BD2CF09}" sibTransId="{89146F48-A7DD-456C-8AA8-B06041CA7DA3}"/>
    <dgm:cxn modelId="{FAB12E5D-8193-4898-9E92-CC74DB669AF4}" type="presOf" srcId="{35ADEFEC-57FF-4D40-9EC7-56998BAF4AB6}" destId="{022C92DA-9FC2-447F-8617-FA5DE31D4B5D}" srcOrd="1" destOrd="0" presId="urn:microsoft.com/office/officeart/2005/8/layout/matrix1"/>
    <dgm:cxn modelId="{216C3680-9355-47C4-B145-6B30E2C9E48B}" type="presParOf" srcId="{0C44B224-08C3-4883-9FFE-74EB1E044431}" destId="{DFBAF03A-F6C9-41FC-88A8-3FED5FBBE964}" srcOrd="0" destOrd="0" presId="urn:microsoft.com/office/officeart/2005/8/layout/matrix1"/>
    <dgm:cxn modelId="{3DCFBF4F-BB14-4C09-A04A-AF7732322586}" type="presParOf" srcId="{DFBAF03A-F6C9-41FC-88A8-3FED5FBBE964}" destId="{06EFE3B0-EA1D-4323-8EE9-C0638C5FD086}" srcOrd="0" destOrd="0" presId="urn:microsoft.com/office/officeart/2005/8/layout/matrix1"/>
    <dgm:cxn modelId="{36C91C90-A754-4368-84E1-6FFF5616028B}" type="presParOf" srcId="{DFBAF03A-F6C9-41FC-88A8-3FED5FBBE964}" destId="{022C92DA-9FC2-447F-8617-FA5DE31D4B5D}" srcOrd="1" destOrd="0" presId="urn:microsoft.com/office/officeart/2005/8/layout/matrix1"/>
    <dgm:cxn modelId="{571DCD84-C0FA-4CB5-9B59-A36EC485DC4F}" type="presParOf" srcId="{DFBAF03A-F6C9-41FC-88A8-3FED5FBBE964}" destId="{669CD504-946D-45E5-9BA5-DAB75487EBC1}" srcOrd="2" destOrd="0" presId="urn:microsoft.com/office/officeart/2005/8/layout/matrix1"/>
    <dgm:cxn modelId="{388B59A8-F219-40E9-824A-F756A644158C}" type="presParOf" srcId="{DFBAF03A-F6C9-41FC-88A8-3FED5FBBE964}" destId="{E9EA887D-6A79-43A9-8480-00EE7490E20F}" srcOrd="3" destOrd="0" presId="urn:microsoft.com/office/officeart/2005/8/layout/matrix1"/>
    <dgm:cxn modelId="{A69012C1-DB36-47A7-98AF-B82CA6060288}" type="presParOf" srcId="{DFBAF03A-F6C9-41FC-88A8-3FED5FBBE964}" destId="{FA5093AC-9C4B-40DF-9692-C1781038B2DE}" srcOrd="4" destOrd="0" presId="urn:microsoft.com/office/officeart/2005/8/layout/matrix1"/>
    <dgm:cxn modelId="{E78EB050-2394-40AF-BF98-0014B4067426}" type="presParOf" srcId="{DFBAF03A-F6C9-41FC-88A8-3FED5FBBE964}" destId="{D9EA553B-04CF-4852-A5FB-51D0EE3092B1}" srcOrd="5" destOrd="0" presId="urn:microsoft.com/office/officeart/2005/8/layout/matrix1"/>
    <dgm:cxn modelId="{688438E3-B186-4C08-BE85-227B21225339}" type="presParOf" srcId="{DFBAF03A-F6C9-41FC-88A8-3FED5FBBE964}" destId="{27C540A3-B7A9-4DF1-BB0B-A1313B0DB669}" srcOrd="6" destOrd="0" presId="urn:microsoft.com/office/officeart/2005/8/layout/matrix1"/>
    <dgm:cxn modelId="{07B8DADE-8530-4C9B-BAF6-850EA5A864B7}" type="presParOf" srcId="{DFBAF03A-F6C9-41FC-88A8-3FED5FBBE964}" destId="{F58BF449-4E4B-4CD2-B713-D2367BF1C54F}" srcOrd="7" destOrd="0" presId="urn:microsoft.com/office/officeart/2005/8/layout/matrix1"/>
    <dgm:cxn modelId="{EC9DEB41-BFFC-4E7A-BAE0-3DE5C3661AF9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48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SAT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 ) KULLANMA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900"/>
            <a:t>3-BORROW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ÖDÜNÇ VERME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ÖDÜNÇ ALMAK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03973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89184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6FEE45CD-860E-4B0C-8099-827B3631D766}" type="presOf" srcId="{6390392C-B8A2-4619-8F23-88F550C896E2}" destId="{E9EA887D-6A79-43A9-8480-00EE7490E20F}" srcOrd="1" destOrd="0" presId="urn:microsoft.com/office/officeart/2005/8/layout/matrix1"/>
    <dgm:cxn modelId="{CD22F8EF-4441-4A9E-8555-128FE9485926}" type="presOf" srcId="{BE634082-D7F6-4C72-9B35-C737EA56C93C}" destId="{4769BABA-549A-4550-A9D0-33706F624F0D}" srcOrd="0" destOrd="0" presId="urn:microsoft.com/office/officeart/2005/8/layout/matrix1"/>
    <dgm:cxn modelId="{8B335D43-14A0-4F6D-85BA-DFBCC7249B46}" type="presOf" srcId="{DCE0E013-2A39-4EEA-BC97-9155BAABB872}" destId="{F58BF449-4E4B-4CD2-B713-D2367BF1C54F}" srcOrd="1" destOrd="0" presId="urn:microsoft.com/office/officeart/2005/8/layout/matrix1"/>
    <dgm:cxn modelId="{E0CDA266-0B52-4AE0-9EAE-760332761D3F}" type="presOf" srcId="{A9C6439A-431E-4875-82B6-6BB06CBB784C}" destId="{D9EA553B-04CF-4852-A5FB-51D0EE3092B1}" srcOrd="1" destOrd="0" presId="urn:microsoft.com/office/officeart/2005/8/layout/matrix1"/>
    <dgm:cxn modelId="{187DCB9B-9F82-4B03-BDFF-DC778A958C6D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1353102A-31D4-46D7-9EA5-B915378D4B68}" type="presOf" srcId="{0B858D49-47C2-42B0-AB7D-522A95BCC3FE}" destId="{0C44B224-08C3-4883-9FFE-74EB1E044431}" srcOrd="0" destOrd="0" presId="urn:microsoft.com/office/officeart/2005/8/layout/matrix1"/>
    <dgm:cxn modelId="{DE8A33E7-5304-4673-880B-9C4966B51660}" type="presOf" srcId="{35ADEFEC-57FF-4D40-9EC7-56998BAF4AB6}" destId="{06EFE3B0-EA1D-4323-8EE9-C0638C5FD086}" srcOrd="0" destOrd="0" presId="urn:microsoft.com/office/officeart/2005/8/layout/matrix1"/>
    <dgm:cxn modelId="{12CA6F36-6DBE-4015-883A-94B9E44681A0}" type="presOf" srcId="{DCE0E013-2A39-4EEA-BC97-9155BAABB872}" destId="{27C540A3-B7A9-4DF1-BB0B-A1313B0DB669}" srcOrd="0" destOrd="0" presId="urn:microsoft.com/office/officeart/2005/8/layout/matrix1"/>
    <dgm:cxn modelId="{517FCB60-FA76-4603-8C5A-DF4E9DA53BFC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60BD1F9B-4668-442A-A2B0-DF97ED624396}" type="presOf" srcId="{6390392C-B8A2-4619-8F23-88F550C896E2}" destId="{669CD504-946D-45E5-9BA5-DAB75487EBC1}" srcOrd="0" destOrd="0" presId="urn:microsoft.com/office/officeart/2005/8/layout/matrix1"/>
    <dgm:cxn modelId="{C61D6E09-AD1D-4F33-9B2C-DCBE0BE3839F}" type="presParOf" srcId="{0C44B224-08C3-4883-9FFE-74EB1E044431}" destId="{DFBAF03A-F6C9-41FC-88A8-3FED5FBBE964}" srcOrd="0" destOrd="0" presId="urn:microsoft.com/office/officeart/2005/8/layout/matrix1"/>
    <dgm:cxn modelId="{F87B7BF3-2045-4DDC-80F5-9A84760C4133}" type="presParOf" srcId="{DFBAF03A-F6C9-41FC-88A8-3FED5FBBE964}" destId="{06EFE3B0-EA1D-4323-8EE9-C0638C5FD086}" srcOrd="0" destOrd="0" presId="urn:microsoft.com/office/officeart/2005/8/layout/matrix1"/>
    <dgm:cxn modelId="{610407AB-88A9-408B-881F-8A12A22F8C44}" type="presParOf" srcId="{DFBAF03A-F6C9-41FC-88A8-3FED5FBBE964}" destId="{022C92DA-9FC2-447F-8617-FA5DE31D4B5D}" srcOrd="1" destOrd="0" presId="urn:microsoft.com/office/officeart/2005/8/layout/matrix1"/>
    <dgm:cxn modelId="{8F018FB5-4FC5-41E4-BB96-AD3BBCF7367A}" type="presParOf" srcId="{DFBAF03A-F6C9-41FC-88A8-3FED5FBBE964}" destId="{669CD504-946D-45E5-9BA5-DAB75487EBC1}" srcOrd="2" destOrd="0" presId="urn:microsoft.com/office/officeart/2005/8/layout/matrix1"/>
    <dgm:cxn modelId="{0EDC5506-116E-4BFC-BD1E-7C7B1095FB6C}" type="presParOf" srcId="{DFBAF03A-F6C9-41FC-88A8-3FED5FBBE964}" destId="{E9EA887D-6A79-43A9-8480-00EE7490E20F}" srcOrd="3" destOrd="0" presId="urn:microsoft.com/office/officeart/2005/8/layout/matrix1"/>
    <dgm:cxn modelId="{03FEEA29-FBD0-4266-8987-85761989A7AD}" type="presParOf" srcId="{DFBAF03A-F6C9-41FC-88A8-3FED5FBBE964}" destId="{FA5093AC-9C4B-40DF-9692-C1781038B2DE}" srcOrd="4" destOrd="0" presId="urn:microsoft.com/office/officeart/2005/8/layout/matrix1"/>
    <dgm:cxn modelId="{0BEB90FD-468A-4CF2-9B1B-59C73580AD89}" type="presParOf" srcId="{DFBAF03A-F6C9-41FC-88A8-3FED5FBBE964}" destId="{D9EA553B-04CF-4852-A5FB-51D0EE3092B1}" srcOrd="5" destOrd="0" presId="urn:microsoft.com/office/officeart/2005/8/layout/matrix1"/>
    <dgm:cxn modelId="{A9090E58-E855-4C5A-9B47-6E1D6BCE9AAF}" type="presParOf" srcId="{DFBAF03A-F6C9-41FC-88A8-3FED5FBBE964}" destId="{27C540A3-B7A9-4DF1-BB0B-A1313B0DB669}" srcOrd="6" destOrd="0" presId="urn:microsoft.com/office/officeart/2005/8/layout/matrix1"/>
    <dgm:cxn modelId="{5384A6FA-C139-405B-8478-791E89C9ABD0}" type="presParOf" srcId="{DFBAF03A-F6C9-41FC-88A8-3FED5FBBE964}" destId="{F58BF449-4E4B-4CD2-B713-D2367BF1C54F}" srcOrd="7" destOrd="0" presId="urn:microsoft.com/office/officeart/2005/8/layout/matrix1"/>
    <dgm:cxn modelId="{2A89892F-7531-4B6B-BF1F-E5900222D6DB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30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VARIOUS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 MALE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 MEN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0-ERKE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MEMBER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1DD920B-1FE6-413C-BE6E-7D32E2F1FC94}" type="presOf" srcId="{0B858D49-47C2-42B0-AB7D-522A95BCC3FE}" destId="{0C44B224-08C3-4883-9FFE-74EB1E044431}" srcOrd="0" destOrd="0" presId="urn:microsoft.com/office/officeart/2005/8/layout/matrix1"/>
    <dgm:cxn modelId="{6E4F0A7D-446C-47AB-8A99-BF27A8A2D415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97C667FB-3B7F-4225-9FE5-5BAA9336C346}" type="presOf" srcId="{DCE0E013-2A39-4EEA-BC97-9155BAABB872}" destId="{F58BF449-4E4B-4CD2-B713-D2367BF1C54F}" srcOrd="1" destOrd="0" presId="urn:microsoft.com/office/officeart/2005/8/layout/matrix1"/>
    <dgm:cxn modelId="{D0FB2AF9-83B3-4EF8-A3A5-67240B461F4F}" type="presOf" srcId="{35ADEFEC-57FF-4D40-9EC7-56998BAF4AB6}" destId="{06EFE3B0-EA1D-4323-8EE9-C0638C5FD086}" srcOrd="0" destOrd="0" presId="urn:microsoft.com/office/officeart/2005/8/layout/matrix1"/>
    <dgm:cxn modelId="{E33590C5-FFAB-4514-A11D-CEBA26ED5053}" type="presOf" srcId="{A9C6439A-431E-4875-82B6-6BB06CBB784C}" destId="{D9EA553B-04CF-4852-A5FB-51D0EE3092B1}" srcOrd="1" destOrd="0" presId="urn:microsoft.com/office/officeart/2005/8/layout/matrix1"/>
    <dgm:cxn modelId="{4E000DCA-A194-4F82-B4F8-B04AD880B437}" type="presOf" srcId="{DCE0E013-2A39-4EEA-BC97-9155BAABB872}" destId="{27C540A3-B7A9-4DF1-BB0B-A1313B0DB669}" srcOrd="0" destOrd="0" presId="urn:microsoft.com/office/officeart/2005/8/layout/matrix1"/>
    <dgm:cxn modelId="{C48FF404-0313-48EA-9400-184992FB5FF6}" type="presOf" srcId="{6390392C-B8A2-4619-8F23-88F550C896E2}" destId="{669CD504-946D-45E5-9BA5-DAB75487EBC1}" srcOrd="0" destOrd="0" presId="urn:microsoft.com/office/officeart/2005/8/layout/matrix1"/>
    <dgm:cxn modelId="{C012B0D2-FDF8-4275-AE9F-48B479043F86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67CAE34-48F8-4B9F-9597-38F2A3A23A9C}" type="presOf" srcId="{BE634082-D7F6-4C72-9B35-C737EA56C93C}" destId="{4769BABA-549A-4550-A9D0-33706F624F0D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A8DFE9B8-E609-4FDB-A217-C1FB3200E52E}" type="presOf" srcId="{6390392C-B8A2-4619-8F23-88F550C896E2}" destId="{E9EA887D-6A79-43A9-8480-00EE7490E20F}" srcOrd="1" destOrd="0" presId="urn:microsoft.com/office/officeart/2005/8/layout/matrix1"/>
    <dgm:cxn modelId="{6B5BFF34-342B-4063-8152-404B124FC1E9}" type="presParOf" srcId="{0C44B224-08C3-4883-9FFE-74EB1E044431}" destId="{DFBAF03A-F6C9-41FC-88A8-3FED5FBBE964}" srcOrd="0" destOrd="0" presId="urn:microsoft.com/office/officeart/2005/8/layout/matrix1"/>
    <dgm:cxn modelId="{8DA18A12-A43D-4CE3-BF9B-D3F957A29A90}" type="presParOf" srcId="{DFBAF03A-F6C9-41FC-88A8-3FED5FBBE964}" destId="{06EFE3B0-EA1D-4323-8EE9-C0638C5FD086}" srcOrd="0" destOrd="0" presId="urn:microsoft.com/office/officeart/2005/8/layout/matrix1"/>
    <dgm:cxn modelId="{804DDB69-F8CD-4D39-8D96-8A6C25CC5C69}" type="presParOf" srcId="{DFBAF03A-F6C9-41FC-88A8-3FED5FBBE964}" destId="{022C92DA-9FC2-447F-8617-FA5DE31D4B5D}" srcOrd="1" destOrd="0" presId="urn:microsoft.com/office/officeart/2005/8/layout/matrix1"/>
    <dgm:cxn modelId="{83012ED6-F6BD-45A8-8357-A9BC1008B87D}" type="presParOf" srcId="{DFBAF03A-F6C9-41FC-88A8-3FED5FBBE964}" destId="{669CD504-946D-45E5-9BA5-DAB75487EBC1}" srcOrd="2" destOrd="0" presId="urn:microsoft.com/office/officeart/2005/8/layout/matrix1"/>
    <dgm:cxn modelId="{AD7CDFA0-0B01-49ED-B8A0-38D4FA49CB33}" type="presParOf" srcId="{DFBAF03A-F6C9-41FC-88A8-3FED5FBBE964}" destId="{E9EA887D-6A79-43A9-8480-00EE7490E20F}" srcOrd="3" destOrd="0" presId="urn:microsoft.com/office/officeart/2005/8/layout/matrix1"/>
    <dgm:cxn modelId="{8A35DDEC-5EA4-495F-9591-6E01515B9E8E}" type="presParOf" srcId="{DFBAF03A-F6C9-41FC-88A8-3FED5FBBE964}" destId="{FA5093AC-9C4B-40DF-9692-C1781038B2DE}" srcOrd="4" destOrd="0" presId="urn:microsoft.com/office/officeart/2005/8/layout/matrix1"/>
    <dgm:cxn modelId="{44764D90-CFB1-467F-91DC-533A234E8267}" type="presParOf" srcId="{DFBAF03A-F6C9-41FC-88A8-3FED5FBBE964}" destId="{D9EA553B-04CF-4852-A5FB-51D0EE3092B1}" srcOrd="5" destOrd="0" presId="urn:microsoft.com/office/officeart/2005/8/layout/matrix1"/>
    <dgm:cxn modelId="{9CDB19D1-4571-4997-9D2D-C00A771A3981}" type="presParOf" srcId="{DFBAF03A-F6C9-41FC-88A8-3FED5FBBE964}" destId="{27C540A3-B7A9-4DF1-BB0B-A1313B0DB669}" srcOrd="6" destOrd="0" presId="urn:microsoft.com/office/officeart/2005/8/layout/matrix1"/>
    <dgm:cxn modelId="{6A63D71D-EAB0-4229-AEA0-0BDE168FF161}" type="presParOf" srcId="{DFBAF03A-F6C9-41FC-88A8-3FED5FBBE964}" destId="{F58BF449-4E4B-4CD2-B713-D2367BF1C54F}" srcOrd="7" destOrd="0" presId="urn:microsoft.com/office/officeart/2005/8/layout/matrix1"/>
    <dgm:cxn modelId="{1F863682-7B1A-4045-9926-2CF65CCCBED9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53" minVer="http://schemas.openxmlformats.org/drawingml/2006/diagram"/>
    </a:ext>
  </dgm:extLst>
</dgm:dataModel>
</file>

<file path=word/diagrams/data31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MOVE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TIDY UP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MESS UP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1-DAĞITMAK</a:t>
          </a:r>
          <a:endParaRPr lang="tr-TR" sz="800" b="1"/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ENTERTAIN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538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 custScaleX="105128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47863" custScaleY="61790" custLinFactNeighborX="-12821" custLinFactNeighborY="9756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F157ECFA-5640-45DC-B180-882515947567}" type="presOf" srcId="{BE634082-D7F6-4C72-9B35-C737EA56C93C}" destId="{4769BABA-549A-4550-A9D0-33706F624F0D}" srcOrd="0" destOrd="0" presId="urn:microsoft.com/office/officeart/2005/8/layout/matrix1"/>
    <dgm:cxn modelId="{D6650D31-D879-465C-9753-0FF1197B8197}" type="presOf" srcId="{DCE0E013-2A39-4EEA-BC97-9155BAABB872}" destId="{F58BF449-4E4B-4CD2-B713-D2367BF1C54F}" srcOrd="1" destOrd="0" presId="urn:microsoft.com/office/officeart/2005/8/layout/matrix1"/>
    <dgm:cxn modelId="{F1D25695-A8F7-4B3B-837D-199027EA3FA5}" type="presOf" srcId="{6390392C-B8A2-4619-8F23-88F550C896E2}" destId="{669CD504-946D-45E5-9BA5-DAB75487EBC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EFC0C25B-DB5D-4425-B581-339F46058256}" type="presOf" srcId="{A9C6439A-431E-4875-82B6-6BB06CBB784C}" destId="{FA5093AC-9C4B-40DF-9692-C1781038B2DE}" srcOrd="0" destOrd="0" presId="urn:microsoft.com/office/officeart/2005/8/layout/matrix1"/>
    <dgm:cxn modelId="{3A70353A-D783-4A19-86FB-97AA341C15F7}" type="presOf" srcId="{DCE0E013-2A39-4EEA-BC97-9155BAABB872}" destId="{27C540A3-B7A9-4DF1-BB0B-A1313B0DB669}" srcOrd="0" destOrd="0" presId="urn:microsoft.com/office/officeart/2005/8/layout/matrix1"/>
    <dgm:cxn modelId="{248BB040-AFE3-46BE-8E75-F93D64245F42}" type="presOf" srcId="{A9C6439A-431E-4875-82B6-6BB06CBB784C}" destId="{D9EA553B-04CF-4852-A5FB-51D0EE3092B1}" srcOrd="1" destOrd="0" presId="urn:microsoft.com/office/officeart/2005/8/layout/matrix1"/>
    <dgm:cxn modelId="{2BE3F4FE-CDBF-4394-BE4D-D784AD3EEB04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887134FE-6AC1-4EFD-B098-B808DCE500F3}" type="presOf" srcId="{0B858D49-47C2-42B0-AB7D-522A95BCC3FE}" destId="{0C44B224-08C3-4883-9FFE-74EB1E044431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F57AA5C8-47A8-4723-9436-E57C192A283F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38A18D27-8417-449B-A2C6-8A1AE7E29BAE}" type="presOf" srcId="{35ADEFEC-57FF-4D40-9EC7-56998BAF4AB6}" destId="{022C92DA-9FC2-447F-8617-FA5DE31D4B5D}" srcOrd="1" destOrd="0" presId="urn:microsoft.com/office/officeart/2005/8/layout/matrix1"/>
    <dgm:cxn modelId="{4B8CE02E-AD51-4115-AE87-C073C8F3B450}" type="presParOf" srcId="{0C44B224-08C3-4883-9FFE-74EB1E044431}" destId="{DFBAF03A-F6C9-41FC-88A8-3FED5FBBE964}" srcOrd="0" destOrd="0" presId="urn:microsoft.com/office/officeart/2005/8/layout/matrix1"/>
    <dgm:cxn modelId="{FA6308B3-3DEA-481D-A08D-F4FF44346C3A}" type="presParOf" srcId="{DFBAF03A-F6C9-41FC-88A8-3FED5FBBE964}" destId="{06EFE3B0-EA1D-4323-8EE9-C0638C5FD086}" srcOrd="0" destOrd="0" presId="urn:microsoft.com/office/officeart/2005/8/layout/matrix1"/>
    <dgm:cxn modelId="{9E0D4706-2B18-4114-8C0B-8A19E8680B44}" type="presParOf" srcId="{DFBAF03A-F6C9-41FC-88A8-3FED5FBBE964}" destId="{022C92DA-9FC2-447F-8617-FA5DE31D4B5D}" srcOrd="1" destOrd="0" presId="urn:microsoft.com/office/officeart/2005/8/layout/matrix1"/>
    <dgm:cxn modelId="{E08DB2C6-9E4C-4650-9E93-CD225DE595BD}" type="presParOf" srcId="{DFBAF03A-F6C9-41FC-88A8-3FED5FBBE964}" destId="{669CD504-946D-45E5-9BA5-DAB75487EBC1}" srcOrd="2" destOrd="0" presId="urn:microsoft.com/office/officeart/2005/8/layout/matrix1"/>
    <dgm:cxn modelId="{822DD372-EBCA-4E6D-B77D-087A61A8261E}" type="presParOf" srcId="{DFBAF03A-F6C9-41FC-88A8-3FED5FBBE964}" destId="{E9EA887D-6A79-43A9-8480-00EE7490E20F}" srcOrd="3" destOrd="0" presId="urn:microsoft.com/office/officeart/2005/8/layout/matrix1"/>
    <dgm:cxn modelId="{10740E32-4212-46AD-A19D-F8570A2AC560}" type="presParOf" srcId="{DFBAF03A-F6C9-41FC-88A8-3FED5FBBE964}" destId="{FA5093AC-9C4B-40DF-9692-C1781038B2DE}" srcOrd="4" destOrd="0" presId="urn:microsoft.com/office/officeart/2005/8/layout/matrix1"/>
    <dgm:cxn modelId="{E19D44BB-BA8A-47D2-AF7D-B1B96C031382}" type="presParOf" srcId="{DFBAF03A-F6C9-41FC-88A8-3FED5FBBE964}" destId="{D9EA553B-04CF-4852-A5FB-51D0EE3092B1}" srcOrd="5" destOrd="0" presId="urn:microsoft.com/office/officeart/2005/8/layout/matrix1"/>
    <dgm:cxn modelId="{B0537897-994F-42C6-BEE2-BE3FBD82212B}" type="presParOf" srcId="{DFBAF03A-F6C9-41FC-88A8-3FED5FBBE964}" destId="{27C540A3-B7A9-4DF1-BB0B-A1313B0DB669}" srcOrd="6" destOrd="0" presId="urn:microsoft.com/office/officeart/2005/8/layout/matrix1"/>
    <dgm:cxn modelId="{73F3D413-3C78-4279-B68D-27DECAE86FC7}" type="presParOf" srcId="{DFBAF03A-F6C9-41FC-88A8-3FED5FBBE964}" destId="{F58BF449-4E4B-4CD2-B713-D2367BF1C54F}" srcOrd="7" destOrd="0" presId="urn:microsoft.com/office/officeart/2005/8/layout/matrix1"/>
    <dgm:cxn modelId="{2C08ED2D-8953-4F3F-844F-A32DBDAB96DA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58" minVer="http://schemas.openxmlformats.org/drawingml/2006/diagram"/>
    </a:ext>
  </dgm:extLst>
</dgm:dataModel>
</file>

<file path=word/diagrams/data32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CONTENT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MIND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THIN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2-ÖNEMSEME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CONCERN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93A5611B-1EE4-4B11-85D0-B84A8F2BD309}" type="presOf" srcId="{6390392C-B8A2-4619-8F23-88F550C896E2}" destId="{669CD504-946D-45E5-9BA5-DAB75487EBC1}" srcOrd="0" destOrd="0" presId="urn:microsoft.com/office/officeart/2005/8/layout/matrix1"/>
    <dgm:cxn modelId="{BEFECC68-E928-4F4B-8841-D67793174F45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2A3D6893-A6AF-4A2C-A76D-809F12C95498}" type="presOf" srcId="{A9C6439A-431E-4875-82B6-6BB06CBB784C}" destId="{D9EA553B-04CF-4852-A5FB-51D0EE3092B1}" srcOrd="1" destOrd="0" presId="urn:microsoft.com/office/officeart/2005/8/layout/matrix1"/>
    <dgm:cxn modelId="{F5A5DBFE-ABAD-4CFD-8570-F0A8B52D13F2}" type="presOf" srcId="{35ADEFEC-57FF-4D40-9EC7-56998BAF4AB6}" destId="{06EFE3B0-EA1D-4323-8EE9-C0638C5FD086}" srcOrd="0" destOrd="0" presId="urn:microsoft.com/office/officeart/2005/8/layout/matrix1"/>
    <dgm:cxn modelId="{4277F1DA-973A-407C-8199-B20083918726}" type="presOf" srcId="{6390392C-B8A2-4619-8F23-88F550C896E2}" destId="{E9EA887D-6A79-43A9-8480-00EE7490E20F}" srcOrd="1" destOrd="0" presId="urn:microsoft.com/office/officeart/2005/8/layout/matrix1"/>
    <dgm:cxn modelId="{ED004121-E920-4B82-8364-B7A236510D95}" type="presOf" srcId="{BE634082-D7F6-4C72-9B35-C737EA56C93C}" destId="{4769BABA-549A-4550-A9D0-33706F624F0D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24F4DD2C-450C-482A-9089-C83C1602AB53}" type="presOf" srcId="{A9C6439A-431E-4875-82B6-6BB06CBB784C}" destId="{FA5093AC-9C4B-40DF-9692-C1781038B2DE}" srcOrd="0" destOrd="0" presId="urn:microsoft.com/office/officeart/2005/8/layout/matrix1"/>
    <dgm:cxn modelId="{FE4D92F2-95A2-4A09-82C1-BD7475DE06DB}" type="presOf" srcId="{DCE0E013-2A39-4EEA-BC97-9155BAABB872}" destId="{F58BF449-4E4B-4CD2-B713-D2367BF1C54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EEC4D097-D0BC-41D7-BB52-BCCB0F456CC2}" type="presOf" srcId="{0B858D49-47C2-42B0-AB7D-522A95BCC3FE}" destId="{0C44B224-08C3-4883-9FFE-74EB1E044431}" srcOrd="0" destOrd="0" presId="urn:microsoft.com/office/officeart/2005/8/layout/matrix1"/>
    <dgm:cxn modelId="{C886FA08-3B3B-4AB7-AD46-DB0BF9E1901D}" type="presOf" srcId="{DCE0E013-2A39-4EEA-BC97-9155BAABB872}" destId="{27C540A3-B7A9-4DF1-BB0B-A1313B0DB669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71007A79-B78D-4CD2-89C8-1C91E634081F}" type="presParOf" srcId="{0C44B224-08C3-4883-9FFE-74EB1E044431}" destId="{DFBAF03A-F6C9-41FC-88A8-3FED5FBBE964}" srcOrd="0" destOrd="0" presId="urn:microsoft.com/office/officeart/2005/8/layout/matrix1"/>
    <dgm:cxn modelId="{1449C434-66AB-4FBB-9DFC-F659921184AF}" type="presParOf" srcId="{DFBAF03A-F6C9-41FC-88A8-3FED5FBBE964}" destId="{06EFE3B0-EA1D-4323-8EE9-C0638C5FD086}" srcOrd="0" destOrd="0" presId="urn:microsoft.com/office/officeart/2005/8/layout/matrix1"/>
    <dgm:cxn modelId="{4EB33818-B6CC-46E1-B530-27F3A862B263}" type="presParOf" srcId="{DFBAF03A-F6C9-41FC-88A8-3FED5FBBE964}" destId="{022C92DA-9FC2-447F-8617-FA5DE31D4B5D}" srcOrd="1" destOrd="0" presId="urn:microsoft.com/office/officeart/2005/8/layout/matrix1"/>
    <dgm:cxn modelId="{FAFA6C8F-9C77-4A6F-86FF-06A22455DF92}" type="presParOf" srcId="{DFBAF03A-F6C9-41FC-88A8-3FED5FBBE964}" destId="{669CD504-946D-45E5-9BA5-DAB75487EBC1}" srcOrd="2" destOrd="0" presId="urn:microsoft.com/office/officeart/2005/8/layout/matrix1"/>
    <dgm:cxn modelId="{F0B26942-EDAA-4A3B-A4C1-944FCEBD84F5}" type="presParOf" srcId="{DFBAF03A-F6C9-41FC-88A8-3FED5FBBE964}" destId="{E9EA887D-6A79-43A9-8480-00EE7490E20F}" srcOrd="3" destOrd="0" presId="urn:microsoft.com/office/officeart/2005/8/layout/matrix1"/>
    <dgm:cxn modelId="{3608D59F-C2DA-48A9-9B55-D108136FA134}" type="presParOf" srcId="{DFBAF03A-F6C9-41FC-88A8-3FED5FBBE964}" destId="{FA5093AC-9C4B-40DF-9692-C1781038B2DE}" srcOrd="4" destOrd="0" presId="urn:microsoft.com/office/officeart/2005/8/layout/matrix1"/>
    <dgm:cxn modelId="{609DB2DA-3076-4EC7-A6A6-EE1716C35EF5}" type="presParOf" srcId="{DFBAF03A-F6C9-41FC-88A8-3FED5FBBE964}" destId="{D9EA553B-04CF-4852-A5FB-51D0EE3092B1}" srcOrd="5" destOrd="0" presId="urn:microsoft.com/office/officeart/2005/8/layout/matrix1"/>
    <dgm:cxn modelId="{906E7704-8699-4AAA-A58C-C41C947C3DA3}" type="presParOf" srcId="{DFBAF03A-F6C9-41FC-88A8-3FED5FBBE964}" destId="{27C540A3-B7A9-4DF1-BB0B-A1313B0DB669}" srcOrd="6" destOrd="0" presId="urn:microsoft.com/office/officeart/2005/8/layout/matrix1"/>
    <dgm:cxn modelId="{7C72D945-67B2-4F3F-BD10-5C2383839955}" type="presParOf" srcId="{DFBAF03A-F6C9-41FC-88A8-3FED5FBBE964}" destId="{F58BF449-4E4B-4CD2-B713-D2367BF1C54F}" srcOrd="7" destOrd="0" presId="urn:microsoft.com/office/officeart/2005/8/layout/matrix1"/>
    <dgm:cxn modelId="{8C48F0C4-D4DD-42F4-91F6-DEB790EF2A1F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63" minVer="http://schemas.openxmlformats.org/drawingml/2006/diagram"/>
    </a:ext>
  </dgm:extLst>
</dgm:dataModel>
</file>

<file path=word/diagrams/data33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1000" b="0"/>
            <a:t>D) SET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1000" b="0"/>
            <a:t>C) DRY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1000" b="0"/>
            <a:t>B) VACUUM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3-PASPASLAMA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1000" b="0"/>
            <a:t>A) MOP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7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06067D3D-67B6-44EE-A05F-A28B61F787FF}" type="presOf" srcId="{DCE0E013-2A39-4EEA-BC97-9155BAABB872}" destId="{F58BF449-4E4B-4CD2-B713-D2367BF1C54F}" srcOrd="1" destOrd="0" presId="urn:microsoft.com/office/officeart/2005/8/layout/matrix1"/>
    <dgm:cxn modelId="{8AD4E752-C3E9-4719-9083-DC675B6D6577}" type="presOf" srcId="{BE634082-D7F6-4C72-9B35-C737EA56C93C}" destId="{4769BABA-549A-4550-A9D0-33706F624F0D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1A705A57-F00E-45BF-925E-EF7DD57562F8}" type="presOf" srcId="{6390392C-B8A2-4619-8F23-88F550C896E2}" destId="{669CD504-946D-45E5-9BA5-DAB75487EBC1}" srcOrd="0" destOrd="0" presId="urn:microsoft.com/office/officeart/2005/8/layout/matrix1"/>
    <dgm:cxn modelId="{0DD5A448-4E3F-4123-86A3-A855D6211812}" type="presOf" srcId="{DCE0E013-2A39-4EEA-BC97-9155BAABB872}" destId="{27C540A3-B7A9-4DF1-BB0B-A1313B0DB669}" srcOrd="0" destOrd="0" presId="urn:microsoft.com/office/officeart/2005/8/layout/matrix1"/>
    <dgm:cxn modelId="{7F9749C5-22A7-4F18-AA8A-4380182C0B1A}" type="presOf" srcId="{35ADEFEC-57FF-4D40-9EC7-56998BAF4AB6}" destId="{022C92DA-9FC2-447F-8617-FA5DE31D4B5D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D5B05C36-6F65-42B7-8391-67C930DC7531}" type="presOf" srcId="{A9C6439A-431E-4875-82B6-6BB06CBB784C}" destId="{FA5093AC-9C4B-40DF-9692-C1781038B2DE}" srcOrd="0" destOrd="0" presId="urn:microsoft.com/office/officeart/2005/8/layout/matrix1"/>
    <dgm:cxn modelId="{AC503D30-BD88-493B-8E75-1AE71FF34429}" type="presOf" srcId="{6390392C-B8A2-4619-8F23-88F550C896E2}" destId="{E9EA887D-6A79-43A9-8480-00EE7490E20F}" srcOrd="1" destOrd="0" presId="urn:microsoft.com/office/officeart/2005/8/layout/matrix1"/>
    <dgm:cxn modelId="{22677FE8-5598-472F-9793-836A4D9D9B79}" type="presOf" srcId="{A9C6439A-431E-4875-82B6-6BB06CBB784C}" destId="{D9EA553B-04CF-4852-A5FB-51D0EE3092B1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9482925A-FA8A-48B9-AB9C-2DA55EF390CA}" type="presOf" srcId="{35ADEFEC-57FF-4D40-9EC7-56998BAF4AB6}" destId="{06EFE3B0-EA1D-4323-8EE9-C0638C5FD086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FC6D6A70-D3A5-4C07-963D-211F777E1550}" type="presOf" srcId="{0B858D49-47C2-42B0-AB7D-522A95BCC3FE}" destId="{0C44B224-08C3-4883-9FFE-74EB1E044431}" srcOrd="0" destOrd="0" presId="urn:microsoft.com/office/officeart/2005/8/layout/matrix1"/>
    <dgm:cxn modelId="{8CD577F9-C1E7-4590-B8EF-6FCCEBD13ADC}" type="presParOf" srcId="{0C44B224-08C3-4883-9FFE-74EB1E044431}" destId="{DFBAF03A-F6C9-41FC-88A8-3FED5FBBE964}" srcOrd="0" destOrd="0" presId="urn:microsoft.com/office/officeart/2005/8/layout/matrix1"/>
    <dgm:cxn modelId="{9AAD321F-346C-48F1-8227-EB3F3B989529}" type="presParOf" srcId="{DFBAF03A-F6C9-41FC-88A8-3FED5FBBE964}" destId="{06EFE3B0-EA1D-4323-8EE9-C0638C5FD086}" srcOrd="0" destOrd="0" presId="urn:microsoft.com/office/officeart/2005/8/layout/matrix1"/>
    <dgm:cxn modelId="{66984472-9F60-4456-B21E-586568CCD593}" type="presParOf" srcId="{DFBAF03A-F6C9-41FC-88A8-3FED5FBBE964}" destId="{022C92DA-9FC2-447F-8617-FA5DE31D4B5D}" srcOrd="1" destOrd="0" presId="urn:microsoft.com/office/officeart/2005/8/layout/matrix1"/>
    <dgm:cxn modelId="{7D3928F3-1063-45C0-BA61-940F4C34CA7A}" type="presParOf" srcId="{DFBAF03A-F6C9-41FC-88A8-3FED5FBBE964}" destId="{669CD504-946D-45E5-9BA5-DAB75487EBC1}" srcOrd="2" destOrd="0" presId="urn:microsoft.com/office/officeart/2005/8/layout/matrix1"/>
    <dgm:cxn modelId="{EAC5E76B-7495-46C8-87D9-49202F6F0B3F}" type="presParOf" srcId="{DFBAF03A-F6C9-41FC-88A8-3FED5FBBE964}" destId="{E9EA887D-6A79-43A9-8480-00EE7490E20F}" srcOrd="3" destOrd="0" presId="urn:microsoft.com/office/officeart/2005/8/layout/matrix1"/>
    <dgm:cxn modelId="{70B3FB70-C823-43C4-BD00-616C640BEB7C}" type="presParOf" srcId="{DFBAF03A-F6C9-41FC-88A8-3FED5FBBE964}" destId="{FA5093AC-9C4B-40DF-9692-C1781038B2DE}" srcOrd="4" destOrd="0" presId="urn:microsoft.com/office/officeart/2005/8/layout/matrix1"/>
    <dgm:cxn modelId="{AEDB5119-E9A4-4C4B-BFD7-901A262F7A81}" type="presParOf" srcId="{DFBAF03A-F6C9-41FC-88A8-3FED5FBBE964}" destId="{D9EA553B-04CF-4852-A5FB-51D0EE3092B1}" srcOrd="5" destOrd="0" presId="urn:microsoft.com/office/officeart/2005/8/layout/matrix1"/>
    <dgm:cxn modelId="{D55847C5-F67B-48DF-A841-6AA6A628B223}" type="presParOf" srcId="{DFBAF03A-F6C9-41FC-88A8-3FED5FBBE964}" destId="{27C540A3-B7A9-4DF1-BB0B-A1313B0DB669}" srcOrd="6" destOrd="0" presId="urn:microsoft.com/office/officeart/2005/8/layout/matrix1"/>
    <dgm:cxn modelId="{B6C7E95C-A9EB-407B-9684-877769F4271C}" type="presParOf" srcId="{DFBAF03A-F6C9-41FC-88A8-3FED5FBBE964}" destId="{F58BF449-4E4B-4CD2-B713-D2367BF1C54F}" srcOrd="7" destOrd="0" presId="urn:microsoft.com/office/officeart/2005/8/layout/matrix1"/>
    <dgm:cxn modelId="{04827F84-9328-403F-BA3C-E6532C7F5033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68" minVer="http://schemas.openxmlformats.org/drawingml/2006/diagram"/>
    </a:ext>
  </dgm:extLst>
</dgm:dataModel>
</file>

<file path=word/diagrams/data34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OBLIGATION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RUN UP</a:t>
          </a:r>
          <a:endParaRPr lang="tr-TR" sz="800" b="0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DISLIKE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4-ZORUNLULU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FEELING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9276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 custScaleX="117500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88289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388DFA01-0BCD-4D4A-8C20-2ECC4936F92B}" type="presOf" srcId="{DCE0E013-2A39-4EEA-BC97-9155BAABB872}" destId="{F58BF449-4E4B-4CD2-B713-D2367BF1C54F}" srcOrd="1" destOrd="0" presId="urn:microsoft.com/office/officeart/2005/8/layout/matrix1"/>
    <dgm:cxn modelId="{E3C2DF9D-BA7A-420D-8F12-603AA83D63DC}" type="presOf" srcId="{A9C6439A-431E-4875-82B6-6BB06CBB784C}" destId="{D9EA553B-04CF-4852-A5FB-51D0EE3092B1}" srcOrd="1" destOrd="0" presId="urn:microsoft.com/office/officeart/2005/8/layout/matrix1"/>
    <dgm:cxn modelId="{43DCED0C-3DA3-4C08-A789-4A273AEF264C}" type="presOf" srcId="{35ADEFEC-57FF-4D40-9EC7-56998BAF4AB6}" destId="{06EFE3B0-EA1D-4323-8EE9-C0638C5FD086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C3682B83-202F-4DD4-ADBF-3070498D0D88}" type="presOf" srcId="{BE634082-D7F6-4C72-9B35-C737EA56C93C}" destId="{4769BABA-549A-4550-A9D0-33706F624F0D}" srcOrd="0" destOrd="0" presId="urn:microsoft.com/office/officeart/2005/8/layout/matrix1"/>
    <dgm:cxn modelId="{3E530A22-C015-4093-B088-C085B9B34407}" type="presOf" srcId="{35ADEFEC-57FF-4D40-9EC7-56998BAF4AB6}" destId="{022C92DA-9FC2-447F-8617-FA5DE31D4B5D}" srcOrd="1" destOrd="0" presId="urn:microsoft.com/office/officeart/2005/8/layout/matrix1"/>
    <dgm:cxn modelId="{18977FD1-0C5B-4C16-AABC-945C53607ADA}" type="presOf" srcId="{6390392C-B8A2-4619-8F23-88F550C896E2}" destId="{669CD504-946D-45E5-9BA5-DAB75487EBC1}" srcOrd="0" destOrd="0" presId="urn:microsoft.com/office/officeart/2005/8/layout/matrix1"/>
    <dgm:cxn modelId="{90CB42EF-D626-401C-91C7-23E618A09203}" type="presOf" srcId="{DCE0E013-2A39-4EEA-BC97-9155BAABB872}" destId="{27C540A3-B7A9-4DF1-BB0B-A1313B0DB669}" srcOrd="0" destOrd="0" presId="urn:microsoft.com/office/officeart/2005/8/layout/matrix1"/>
    <dgm:cxn modelId="{2A56DC73-122C-4E04-8305-2DB864A8E786}" type="presOf" srcId="{A9C6439A-431E-4875-82B6-6BB06CBB784C}" destId="{FA5093AC-9C4B-40DF-9692-C1781038B2DE}" srcOrd="0" destOrd="0" presId="urn:microsoft.com/office/officeart/2005/8/layout/matrix1"/>
    <dgm:cxn modelId="{2F76A4DA-8FEB-461C-9C38-728E1F44CCD9}" type="presOf" srcId="{0B858D49-47C2-42B0-AB7D-522A95BCC3FE}" destId="{0C44B224-08C3-4883-9FFE-74EB1E04443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B6FFBBF9-E09B-4970-9582-30AF357BDD7D}" type="presOf" srcId="{6390392C-B8A2-4619-8F23-88F550C896E2}" destId="{E9EA887D-6A79-43A9-8480-00EE7490E20F}" srcOrd="1" destOrd="0" presId="urn:microsoft.com/office/officeart/2005/8/layout/matrix1"/>
    <dgm:cxn modelId="{06AFC591-399A-44D0-80D9-0387CB30C92F}" type="presParOf" srcId="{0C44B224-08C3-4883-9FFE-74EB1E044431}" destId="{DFBAF03A-F6C9-41FC-88A8-3FED5FBBE964}" srcOrd="0" destOrd="0" presId="urn:microsoft.com/office/officeart/2005/8/layout/matrix1"/>
    <dgm:cxn modelId="{7A74B658-BA2B-4906-98A7-70C8C9C289F4}" type="presParOf" srcId="{DFBAF03A-F6C9-41FC-88A8-3FED5FBBE964}" destId="{06EFE3B0-EA1D-4323-8EE9-C0638C5FD086}" srcOrd="0" destOrd="0" presId="urn:microsoft.com/office/officeart/2005/8/layout/matrix1"/>
    <dgm:cxn modelId="{148E8523-6238-47A9-A451-964472326260}" type="presParOf" srcId="{DFBAF03A-F6C9-41FC-88A8-3FED5FBBE964}" destId="{022C92DA-9FC2-447F-8617-FA5DE31D4B5D}" srcOrd="1" destOrd="0" presId="urn:microsoft.com/office/officeart/2005/8/layout/matrix1"/>
    <dgm:cxn modelId="{208A48F1-7F34-497D-AEA0-0D0437A59EA4}" type="presParOf" srcId="{DFBAF03A-F6C9-41FC-88A8-3FED5FBBE964}" destId="{669CD504-946D-45E5-9BA5-DAB75487EBC1}" srcOrd="2" destOrd="0" presId="urn:microsoft.com/office/officeart/2005/8/layout/matrix1"/>
    <dgm:cxn modelId="{E6645E63-C938-46D2-8EC7-419790F8D2E1}" type="presParOf" srcId="{DFBAF03A-F6C9-41FC-88A8-3FED5FBBE964}" destId="{E9EA887D-6A79-43A9-8480-00EE7490E20F}" srcOrd="3" destOrd="0" presId="urn:microsoft.com/office/officeart/2005/8/layout/matrix1"/>
    <dgm:cxn modelId="{E01C1E15-12A6-4198-AFBA-E5ACA646729D}" type="presParOf" srcId="{DFBAF03A-F6C9-41FC-88A8-3FED5FBBE964}" destId="{FA5093AC-9C4B-40DF-9692-C1781038B2DE}" srcOrd="4" destOrd="0" presId="urn:microsoft.com/office/officeart/2005/8/layout/matrix1"/>
    <dgm:cxn modelId="{96FFFE61-E785-43BF-B6E0-ED8C2845E777}" type="presParOf" srcId="{DFBAF03A-F6C9-41FC-88A8-3FED5FBBE964}" destId="{D9EA553B-04CF-4852-A5FB-51D0EE3092B1}" srcOrd="5" destOrd="0" presId="urn:microsoft.com/office/officeart/2005/8/layout/matrix1"/>
    <dgm:cxn modelId="{2895E202-2FEB-4DAA-A0AF-AD28DF8632D8}" type="presParOf" srcId="{DFBAF03A-F6C9-41FC-88A8-3FED5FBBE964}" destId="{27C540A3-B7A9-4DF1-BB0B-A1313B0DB669}" srcOrd="6" destOrd="0" presId="urn:microsoft.com/office/officeart/2005/8/layout/matrix1"/>
    <dgm:cxn modelId="{08EB691E-A62B-4519-8CBC-8BE1BE5C3AA1}" type="presParOf" srcId="{DFBAF03A-F6C9-41FC-88A8-3FED5FBBE964}" destId="{F58BF449-4E4B-4CD2-B713-D2367BF1C54F}" srcOrd="7" destOrd="0" presId="urn:microsoft.com/office/officeart/2005/8/layout/matrix1"/>
    <dgm:cxn modelId="{B9DE669C-8660-423D-8576-A0084BDA7BEC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73" minVer="http://schemas.openxmlformats.org/drawingml/2006/diagram"/>
    </a:ext>
  </dgm:extLst>
</dgm:dataModel>
</file>

<file path=word/diagrams/data35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5- BENC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I MEAN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IN FACT</a:t>
          </a:r>
          <a:endParaRPr lang="tr-TR" sz="700" b="0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TO ME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BUT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 custScaleX="115000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5000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5000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 custScaleX="115000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79166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9877BF67-074F-4B7B-8AE7-07605F15DB17}" type="presOf" srcId="{DCE0E013-2A39-4EEA-BC97-9155BAABB872}" destId="{F58BF449-4E4B-4CD2-B713-D2367BF1C54F}" srcOrd="1" destOrd="0" presId="urn:microsoft.com/office/officeart/2005/8/layout/matrix1"/>
    <dgm:cxn modelId="{E59B31A2-DC73-486F-A2C2-9AC77280FF62}" type="presOf" srcId="{35ADEFEC-57FF-4D40-9EC7-56998BAF4AB6}" destId="{022C92DA-9FC2-447F-8617-FA5DE31D4B5D}" srcOrd="1" destOrd="0" presId="urn:microsoft.com/office/officeart/2005/8/layout/matrix1"/>
    <dgm:cxn modelId="{30DEC1F1-7DB7-4647-819F-D09CF1D6135F}" type="presOf" srcId="{35ADEFEC-57FF-4D40-9EC7-56998BAF4AB6}" destId="{06EFE3B0-EA1D-4323-8EE9-C0638C5FD086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F08C229D-E783-4412-AB1C-F11686638BD1}" type="presOf" srcId="{6390392C-B8A2-4619-8F23-88F550C896E2}" destId="{669CD504-946D-45E5-9BA5-DAB75487EBC1}" srcOrd="0" destOrd="0" presId="urn:microsoft.com/office/officeart/2005/8/layout/matrix1"/>
    <dgm:cxn modelId="{6B6E0A9B-702A-4999-AE4D-F2320BD12F20}" type="presOf" srcId="{A9C6439A-431E-4875-82B6-6BB06CBB784C}" destId="{D9EA553B-04CF-4852-A5FB-51D0EE3092B1}" srcOrd="1" destOrd="0" presId="urn:microsoft.com/office/officeart/2005/8/layout/matrix1"/>
    <dgm:cxn modelId="{F28E4F00-0D80-40AF-AE47-007EBE75F81F}" type="presOf" srcId="{0B858D49-47C2-42B0-AB7D-522A95BCC3FE}" destId="{0C44B224-08C3-4883-9FFE-74EB1E044431}" srcOrd="0" destOrd="0" presId="urn:microsoft.com/office/officeart/2005/8/layout/matrix1"/>
    <dgm:cxn modelId="{D08A6F70-2D6E-40F2-8C05-92C588916CFE}" type="presOf" srcId="{A9C6439A-431E-4875-82B6-6BB06CBB784C}" destId="{FA5093AC-9C4B-40DF-9692-C1781038B2DE}" srcOrd="0" destOrd="0" presId="urn:microsoft.com/office/officeart/2005/8/layout/matrix1"/>
    <dgm:cxn modelId="{F8768804-1935-4FA0-85EB-1728D2DCC863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7FAF329C-4145-4720-9A06-9314CCBC2104}" type="presOf" srcId="{DCE0E013-2A39-4EEA-BC97-9155BAABB872}" destId="{27C540A3-B7A9-4DF1-BB0B-A1313B0DB669}" srcOrd="0" destOrd="0" presId="urn:microsoft.com/office/officeart/2005/8/layout/matrix1"/>
    <dgm:cxn modelId="{C93E1F83-05CF-4D47-B0B7-D560169A5C10}" type="presOf" srcId="{BE634082-D7F6-4C72-9B35-C737EA56C93C}" destId="{4769BABA-549A-4550-A9D0-33706F624F0D}" srcOrd="0" destOrd="0" presId="urn:microsoft.com/office/officeart/2005/8/layout/matrix1"/>
    <dgm:cxn modelId="{2E51B8F3-0553-4B34-A747-8931EFD7C40C}" type="presParOf" srcId="{0C44B224-08C3-4883-9FFE-74EB1E044431}" destId="{DFBAF03A-F6C9-41FC-88A8-3FED5FBBE964}" srcOrd="0" destOrd="0" presId="urn:microsoft.com/office/officeart/2005/8/layout/matrix1"/>
    <dgm:cxn modelId="{97B15CCE-D189-439C-A7FB-02799387F283}" type="presParOf" srcId="{DFBAF03A-F6C9-41FC-88A8-3FED5FBBE964}" destId="{06EFE3B0-EA1D-4323-8EE9-C0638C5FD086}" srcOrd="0" destOrd="0" presId="urn:microsoft.com/office/officeart/2005/8/layout/matrix1"/>
    <dgm:cxn modelId="{5076818E-7ABD-4B1A-BADE-77DE5707CD26}" type="presParOf" srcId="{DFBAF03A-F6C9-41FC-88A8-3FED5FBBE964}" destId="{022C92DA-9FC2-447F-8617-FA5DE31D4B5D}" srcOrd="1" destOrd="0" presId="urn:microsoft.com/office/officeart/2005/8/layout/matrix1"/>
    <dgm:cxn modelId="{C66BE4C3-ED07-49CE-AC45-48718880B0CB}" type="presParOf" srcId="{DFBAF03A-F6C9-41FC-88A8-3FED5FBBE964}" destId="{669CD504-946D-45E5-9BA5-DAB75487EBC1}" srcOrd="2" destOrd="0" presId="urn:microsoft.com/office/officeart/2005/8/layout/matrix1"/>
    <dgm:cxn modelId="{84316B29-657D-4577-AF8D-E590B1C8D80D}" type="presParOf" srcId="{DFBAF03A-F6C9-41FC-88A8-3FED5FBBE964}" destId="{E9EA887D-6A79-43A9-8480-00EE7490E20F}" srcOrd="3" destOrd="0" presId="urn:microsoft.com/office/officeart/2005/8/layout/matrix1"/>
    <dgm:cxn modelId="{4CE85475-932B-4E2D-990A-5C3771BEA530}" type="presParOf" srcId="{DFBAF03A-F6C9-41FC-88A8-3FED5FBBE964}" destId="{FA5093AC-9C4B-40DF-9692-C1781038B2DE}" srcOrd="4" destOrd="0" presId="urn:microsoft.com/office/officeart/2005/8/layout/matrix1"/>
    <dgm:cxn modelId="{46CC9611-3E09-4506-9D89-067C59A647BE}" type="presParOf" srcId="{DFBAF03A-F6C9-41FC-88A8-3FED5FBBE964}" destId="{D9EA553B-04CF-4852-A5FB-51D0EE3092B1}" srcOrd="5" destOrd="0" presId="urn:microsoft.com/office/officeart/2005/8/layout/matrix1"/>
    <dgm:cxn modelId="{3D086FC2-C701-4D97-A102-E88555694829}" type="presParOf" srcId="{DFBAF03A-F6C9-41FC-88A8-3FED5FBBE964}" destId="{27C540A3-B7A9-4DF1-BB0B-A1313B0DB669}" srcOrd="6" destOrd="0" presId="urn:microsoft.com/office/officeart/2005/8/layout/matrix1"/>
    <dgm:cxn modelId="{75F4E815-0F2F-48D1-B4F3-2C0147D5B5C9}" type="presParOf" srcId="{DFBAF03A-F6C9-41FC-88A8-3FED5FBBE964}" destId="{F58BF449-4E4B-4CD2-B713-D2367BF1C54F}" srcOrd="7" destOrd="0" presId="urn:microsoft.com/office/officeart/2005/8/layout/matrix1"/>
    <dgm:cxn modelId="{B7B38C1D-CE7D-4F2A-B37B-3C725916599F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78" minVer="http://schemas.openxmlformats.org/drawingml/2006/diagram"/>
    </a:ext>
  </dgm:extLst>
</dgm:dataModel>
</file>

<file path=word/diagrams/data36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6-HAZIRLAMA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AF00B40B-32BF-46BF-9118-F9EEB00CAF70}">
      <dgm:prSet phldrT="[Metin]" custT="1"/>
      <dgm:spPr/>
      <dgm:t>
        <a:bodyPr/>
        <a:lstStyle/>
        <a:p>
          <a:r>
            <a:rPr lang="tr-TR" sz="800" b="0"/>
            <a:t>A)TRY</a:t>
          </a:r>
        </a:p>
      </dgm:t>
    </dgm:pt>
    <dgm:pt modelId="{750E85F3-06BF-4490-A77F-0B2CBC242AEE}" type="parTrans" cxnId="{75FE922C-E306-4587-97F1-7C655F124E1E}">
      <dgm:prSet/>
      <dgm:spPr/>
      <dgm:t>
        <a:bodyPr/>
        <a:lstStyle/>
        <a:p>
          <a:endParaRPr lang="tr-TR"/>
        </a:p>
      </dgm:t>
    </dgm:pt>
    <dgm:pt modelId="{BFAD9382-6C3A-4167-9D8E-AE9D0B7CF7D2}" type="sibTrans" cxnId="{75FE922C-E306-4587-97F1-7C655F124E1E}">
      <dgm:prSet/>
      <dgm:spPr/>
      <dgm:t>
        <a:bodyPr/>
        <a:lstStyle/>
        <a:p>
          <a:endParaRPr lang="tr-TR"/>
        </a:p>
      </dgm:t>
    </dgm:pt>
    <dgm:pt modelId="{99776F54-06E8-44A7-9C85-66606BBC4206}">
      <dgm:prSet phldrT="[Metin]" custT="1"/>
      <dgm:spPr/>
      <dgm:t>
        <a:bodyPr/>
        <a:lstStyle/>
        <a:p>
          <a:r>
            <a:rPr lang="tr-TR" sz="800" b="0"/>
            <a:t>B) UNLOCK</a:t>
          </a:r>
        </a:p>
      </dgm:t>
    </dgm:pt>
    <dgm:pt modelId="{583761C4-95EC-42F7-8F42-2B0FEC29CFBC}" type="parTrans" cxnId="{6D6B658B-F93B-4E51-9A88-93730DAA8F69}">
      <dgm:prSet/>
      <dgm:spPr/>
      <dgm:t>
        <a:bodyPr/>
        <a:lstStyle/>
        <a:p>
          <a:endParaRPr lang="tr-TR"/>
        </a:p>
      </dgm:t>
    </dgm:pt>
    <dgm:pt modelId="{6C6283D5-FC25-4F93-A9C9-0ABFC06C0D12}" type="sibTrans" cxnId="{6D6B658B-F93B-4E51-9A88-93730DAA8F69}">
      <dgm:prSet/>
      <dgm:spPr/>
      <dgm:t>
        <a:bodyPr/>
        <a:lstStyle/>
        <a:p>
          <a:endParaRPr lang="tr-TR"/>
        </a:p>
      </dgm:t>
    </dgm:pt>
    <dgm:pt modelId="{E7DBB88E-8C5D-4F1D-B075-8B9868EC4A08}">
      <dgm:prSet phldrT="[Metin]" custT="1"/>
      <dgm:spPr/>
      <dgm:t>
        <a:bodyPr/>
        <a:lstStyle/>
        <a:p>
          <a:r>
            <a:rPr lang="tr-TR" sz="800" b="0"/>
            <a:t>C) PREPARE</a:t>
          </a:r>
        </a:p>
      </dgm:t>
    </dgm:pt>
    <dgm:pt modelId="{ED3E4CED-DCB1-4B6D-B262-BACD4F10ABFC}" type="parTrans" cxnId="{477B9469-C7DF-4E3D-B640-2C939E53C386}">
      <dgm:prSet/>
      <dgm:spPr/>
      <dgm:t>
        <a:bodyPr/>
        <a:lstStyle/>
        <a:p>
          <a:endParaRPr lang="tr-TR"/>
        </a:p>
      </dgm:t>
    </dgm:pt>
    <dgm:pt modelId="{60D3EF5E-874C-4F65-8480-561C8E62FF23}" type="sibTrans" cxnId="{477B9469-C7DF-4E3D-B640-2C939E53C386}">
      <dgm:prSet/>
      <dgm:spPr/>
      <dgm:t>
        <a:bodyPr/>
        <a:lstStyle/>
        <a:p>
          <a:endParaRPr lang="tr-TR"/>
        </a:p>
      </dgm:t>
    </dgm:pt>
    <dgm:pt modelId="{3809449D-B0E6-4FD9-9145-BFB8B54DDCC9}">
      <dgm:prSet phldrT="[Metin]" custT="1"/>
      <dgm:spPr/>
      <dgm:t>
        <a:bodyPr/>
        <a:lstStyle/>
        <a:p>
          <a:r>
            <a:rPr lang="tr-TR" sz="800" b="0"/>
            <a:t>D) SKILL</a:t>
          </a:r>
        </a:p>
      </dgm:t>
    </dgm:pt>
    <dgm:pt modelId="{F22FE65F-9D4C-4990-886E-1244E0CD35D1}" type="parTrans" cxnId="{E144700B-5406-44D7-86CC-1154F8D3D313}">
      <dgm:prSet/>
      <dgm:spPr/>
      <dgm:t>
        <a:bodyPr/>
        <a:lstStyle/>
        <a:p>
          <a:endParaRPr lang="tr-TR"/>
        </a:p>
      </dgm:t>
    </dgm:pt>
    <dgm:pt modelId="{DC7C2FE9-5A24-49D5-8177-A30837EA95F5}" type="sibTrans" cxnId="{E144700B-5406-44D7-86CC-1154F8D3D31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 custScaleX="117500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657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F8CC3972-764D-40AE-8F9B-2F4CD3E5F439}" type="presOf" srcId="{99776F54-06E8-44A7-9C85-66606BBC4206}" destId="{E9EA887D-6A79-43A9-8480-00EE7490E20F}" srcOrd="1" destOrd="0" presId="urn:microsoft.com/office/officeart/2005/8/layout/matrix1"/>
    <dgm:cxn modelId="{0C309B3C-98E0-4FB4-9739-3603FF36356F}" type="presOf" srcId="{0B858D49-47C2-42B0-AB7D-522A95BCC3FE}" destId="{0C44B224-08C3-4883-9FFE-74EB1E044431}" srcOrd="0" destOrd="0" presId="urn:microsoft.com/office/officeart/2005/8/layout/matrix1"/>
    <dgm:cxn modelId="{B990AE0F-EC6B-4ADA-A197-96782391830D}" type="presOf" srcId="{AF00B40B-32BF-46BF-9118-F9EEB00CAF70}" destId="{06EFE3B0-EA1D-4323-8EE9-C0638C5FD086}" srcOrd="0" destOrd="0" presId="urn:microsoft.com/office/officeart/2005/8/layout/matrix1"/>
    <dgm:cxn modelId="{7A88E156-99B4-4330-849E-C74C669B177A}" type="presOf" srcId="{3809449D-B0E6-4FD9-9145-BFB8B54DDCC9}" destId="{27C540A3-B7A9-4DF1-BB0B-A1313B0DB669}" srcOrd="0" destOrd="0" presId="urn:microsoft.com/office/officeart/2005/8/layout/matrix1"/>
    <dgm:cxn modelId="{477B9469-C7DF-4E3D-B640-2C939E53C386}" srcId="{BE634082-D7F6-4C72-9B35-C737EA56C93C}" destId="{E7DBB88E-8C5D-4F1D-B075-8B9868EC4A08}" srcOrd="2" destOrd="0" parTransId="{ED3E4CED-DCB1-4B6D-B262-BACD4F10ABFC}" sibTransId="{60D3EF5E-874C-4F65-8480-561C8E62FF23}"/>
    <dgm:cxn modelId="{E144700B-5406-44D7-86CC-1154F8D3D313}" srcId="{BE634082-D7F6-4C72-9B35-C737EA56C93C}" destId="{3809449D-B0E6-4FD9-9145-BFB8B54DDCC9}" srcOrd="3" destOrd="0" parTransId="{F22FE65F-9D4C-4990-886E-1244E0CD35D1}" sibTransId="{DC7C2FE9-5A24-49D5-8177-A30837EA95F5}"/>
    <dgm:cxn modelId="{CBC79A8F-8827-4132-B4E2-FC8736CBDED2}" type="presOf" srcId="{99776F54-06E8-44A7-9C85-66606BBC4206}" destId="{669CD504-946D-45E5-9BA5-DAB75487EBC1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22CCFC76-1ED3-4FA7-A5EE-5D92902716A0}" type="presOf" srcId="{BE634082-D7F6-4C72-9B35-C737EA56C93C}" destId="{4769BABA-549A-4550-A9D0-33706F624F0D}" srcOrd="0" destOrd="0" presId="urn:microsoft.com/office/officeart/2005/8/layout/matrix1"/>
    <dgm:cxn modelId="{0C6AC221-A5E9-4307-9443-26BCBBBF010B}" type="presOf" srcId="{E7DBB88E-8C5D-4F1D-B075-8B9868EC4A08}" destId="{D9EA553B-04CF-4852-A5FB-51D0EE3092B1}" srcOrd="1" destOrd="0" presId="urn:microsoft.com/office/officeart/2005/8/layout/matrix1"/>
    <dgm:cxn modelId="{A44B3601-57BA-44E8-A928-A0C87C8D1E89}" type="presOf" srcId="{AF00B40B-32BF-46BF-9118-F9EEB00CAF70}" destId="{022C92DA-9FC2-447F-8617-FA5DE31D4B5D}" srcOrd="1" destOrd="0" presId="urn:microsoft.com/office/officeart/2005/8/layout/matrix1"/>
    <dgm:cxn modelId="{6D6B658B-F93B-4E51-9A88-93730DAA8F69}" srcId="{BE634082-D7F6-4C72-9B35-C737EA56C93C}" destId="{99776F54-06E8-44A7-9C85-66606BBC4206}" srcOrd="1" destOrd="0" parTransId="{583761C4-95EC-42F7-8F42-2B0FEC29CFBC}" sibTransId="{6C6283D5-FC25-4F93-A9C9-0ABFC06C0D12}"/>
    <dgm:cxn modelId="{AC94C10D-F48E-45F5-BE4A-F8182C8BD1E4}" type="presOf" srcId="{3809449D-B0E6-4FD9-9145-BFB8B54DDCC9}" destId="{F58BF449-4E4B-4CD2-B713-D2367BF1C54F}" srcOrd="1" destOrd="0" presId="urn:microsoft.com/office/officeart/2005/8/layout/matrix1"/>
    <dgm:cxn modelId="{75FE922C-E306-4587-97F1-7C655F124E1E}" srcId="{BE634082-D7F6-4C72-9B35-C737EA56C93C}" destId="{AF00B40B-32BF-46BF-9118-F9EEB00CAF70}" srcOrd="0" destOrd="0" parTransId="{750E85F3-06BF-4490-A77F-0B2CBC242AEE}" sibTransId="{BFAD9382-6C3A-4167-9D8E-AE9D0B7CF7D2}"/>
    <dgm:cxn modelId="{C52875E9-FF0B-4BFF-A4E8-8B2BB00766AE}" type="presOf" srcId="{E7DBB88E-8C5D-4F1D-B075-8B9868EC4A08}" destId="{FA5093AC-9C4B-40DF-9692-C1781038B2DE}" srcOrd="0" destOrd="0" presId="urn:microsoft.com/office/officeart/2005/8/layout/matrix1"/>
    <dgm:cxn modelId="{3F0B9E94-808C-407C-B249-364BD8A78A92}" type="presParOf" srcId="{0C44B224-08C3-4883-9FFE-74EB1E044431}" destId="{DFBAF03A-F6C9-41FC-88A8-3FED5FBBE964}" srcOrd="0" destOrd="0" presId="urn:microsoft.com/office/officeart/2005/8/layout/matrix1"/>
    <dgm:cxn modelId="{748F694B-F988-4B65-9D98-03B7578F4E4B}" type="presParOf" srcId="{DFBAF03A-F6C9-41FC-88A8-3FED5FBBE964}" destId="{06EFE3B0-EA1D-4323-8EE9-C0638C5FD086}" srcOrd="0" destOrd="0" presId="urn:microsoft.com/office/officeart/2005/8/layout/matrix1"/>
    <dgm:cxn modelId="{AE3146B0-BE76-4229-8043-D61E921CD141}" type="presParOf" srcId="{DFBAF03A-F6C9-41FC-88A8-3FED5FBBE964}" destId="{022C92DA-9FC2-447F-8617-FA5DE31D4B5D}" srcOrd="1" destOrd="0" presId="urn:microsoft.com/office/officeart/2005/8/layout/matrix1"/>
    <dgm:cxn modelId="{C9F83E6A-DF17-4604-8C5D-C857A6AD1596}" type="presParOf" srcId="{DFBAF03A-F6C9-41FC-88A8-3FED5FBBE964}" destId="{669CD504-946D-45E5-9BA5-DAB75487EBC1}" srcOrd="2" destOrd="0" presId="urn:microsoft.com/office/officeart/2005/8/layout/matrix1"/>
    <dgm:cxn modelId="{913796F9-FCE5-4371-8A9D-63C1A11BF3E2}" type="presParOf" srcId="{DFBAF03A-F6C9-41FC-88A8-3FED5FBBE964}" destId="{E9EA887D-6A79-43A9-8480-00EE7490E20F}" srcOrd="3" destOrd="0" presId="urn:microsoft.com/office/officeart/2005/8/layout/matrix1"/>
    <dgm:cxn modelId="{ED8C9375-C680-4B45-86B4-06B5054B36F6}" type="presParOf" srcId="{DFBAF03A-F6C9-41FC-88A8-3FED5FBBE964}" destId="{FA5093AC-9C4B-40DF-9692-C1781038B2DE}" srcOrd="4" destOrd="0" presId="urn:microsoft.com/office/officeart/2005/8/layout/matrix1"/>
    <dgm:cxn modelId="{A17C68AE-3F91-4E3D-88CF-ECF72613A1DA}" type="presParOf" srcId="{DFBAF03A-F6C9-41FC-88A8-3FED5FBBE964}" destId="{D9EA553B-04CF-4852-A5FB-51D0EE3092B1}" srcOrd="5" destOrd="0" presId="urn:microsoft.com/office/officeart/2005/8/layout/matrix1"/>
    <dgm:cxn modelId="{3C99A6C6-6565-404D-BE21-7668BB89A071}" type="presParOf" srcId="{DFBAF03A-F6C9-41FC-88A8-3FED5FBBE964}" destId="{27C540A3-B7A9-4DF1-BB0B-A1313B0DB669}" srcOrd="6" destOrd="0" presId="urn:microsoft.com/office/officeart/2005/8/layout/matrix1"/>
    <dgm:cxn modelId="{270005CA-6A68-453F-B1C7-BEEE614C11FF}" type="presParOf" srcId="{DFBAF03A-F6C9-41FC-88A8-3FED5FBBE964}" destId="{F58BF449-4E4B-4CD2-B713-D2367BF1C54F}" srcOrd="7" destOrd="0" presId="urn:microsoft.com/office/officeart/2005/8/layout/matrix1"/>
    <dgm:cxn modelId="{B228E7C1-9C5A-45D0-87F4-7D1BAB96029E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83" minVer="http://schemas.openxmlformats.org/drawingml/2006/diagram"/>
    </a:ext>
  </dgm:extLst>
</dgm:dataModel>
</file>

<file path=word/diagrams/data37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REGULAR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STILL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PACKED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7-PAKETLENMİŞ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PACKAG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 custScaleX="112500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683F4BB9-4B5F-4290-A9B7-CDDC552FC4D0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DE810175-DAA1-4ACE-8DE6-49297980A98F}" type="presOf" srcId="{6390392C-B8A2-4619-8F23-88F550C896E2}" destId="{669CD504-946D-45E5-9BA5-DAB75487EBC1}" srcOrd="0" destOrd="0" presId="urn:microsoft.com/office/officeart/2005/8/layout/matrix1"/>
    <dgm:cxn modelId="{A5E36B58-D3D6-49CF-A7B9-7ADD38B91D3E}" type="presOf" srcId="{A9C6439A-431E-4875-82B6-6BB06CBB784C}" destId="{D9EA553B-04CF-4852-A5FB-51D0EE3092B1}" srcOrd="1" destOrd="0" presId="urn:microsoft.com/office/officeart/2005/8/layout/matrix1"/>
    <dgm:cxn modelId="{483AB4A8-B8D1-4F13-BADD-C844036C146F}" type="presOf" srcId="{A9C6439A-431E-4875-82B6-6BB06CBB784C}" destId="{FA5093AC-9C4B-40DF-9692-C1781038B2DE}" srcOrd="0" destOrd="0" presId="urn:microsoft.com/office/officeart/2005/8/layout/matrix1"/>
    <dgm:cxn modelId="{7D20509A-D439-42BC-8D92-402CACEEAF82}" type="presOf" srcId="{0B858D49-47C2-42B0-AB7D-522A95BCC3FE}" destId="{0C44B224-08C3-4883-9FFE-74EB1E044431}" srcOrd="0" destOrd="0" presId="urn:microsoft.com/office/officeart/2005/8/layout/matrix1"/>
    <dgm:cxn modelId="{9C88D275-58ED-463C-A675-9FF7FAD2DF9A}" type="presOf" srcId="{DCE0E013-2A39-4EEA-BC97-9155BAABB872}" destId="{F58BF449-4E4B-4CD2-B713-D2367BF1C54F}" srcOrd="1" destOrd="0" presId="urn:microsoft.com/office/officeart/2005/8/layout/matrix1"/>
    <dgm:cxn modelId="{484AF167-4DCE-4F83-B69D-59A811E5B7AE}" type="presOf" srcId="{6390392C-B8A2-4619-8F23-88F550C896E2}" destId="{E9EA887D-6A79-43A9-8480-00EE7490E20F}" srcOrd="1" destOrd="0" presId="urn:microsoft.com/office/officeart/2005/8/layout/matrix1"/>
    <dgm:cxn modelId="{C33B36AB-6B4B-4CE0-B994-C93502FC7090}" type="presOf" srcId="{DCE0E013-2A39-4EEA-BC97-9155BAABB872}" destId="{27C540A3-B7A9-4DF1-BB0B-A1313B0DB669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FF224159-F84F-4BA5-99E8-41925CB577CD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1BE90B49-13A0-4512-B6F4-FF436C8E2E11}" type="presOf" srcId="{BE634082-D7F6-4C72-9B35-C737EA56C93C}" destId="{4769BABA-549A-4550-A9D0-33706F624F0D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5C62A4EE-9125-4B0A-88A9-969DBE0FB75F}" type="presParOf" srcId="{0C44B224-08C3-4883-9FFE-74EB1E044431}" destId="{DFBAF03A-F6C9-41FC-88A8-3FED5FBBE964}" srcOrd="0" destOrd="0" presId="urn:microsoft.com/office/officeart/2005/8/layout/matrix1"/>
    <dgm:cxn modelId="{FF6CE508-3296-4C87-9E62-8F02BFAD83E7}" type="presParOf" srcId="{DFBAF03A-F6C9-41FC-88A8-3FED5FBBE964}" destId="{06EFE3B0-EA1D-4323-8EE9-C0638C5FD086}" srcOrd="0" destOrd="0" presId="urn:microsoft.com/office/officeart/2005/8/layout/matrix1"/>
    <dgm:cxn modelId="{426141CE-085C-43B7-92FA-0D0389617C1E}" type="presParOf" srcId="{DFBAF03A-F6C9-41FC-88A8-3FED5FBBE964}" destId="{022C92DA-9FC2-447F-8617-FA5DE31D4B5D}" srcOrd="1" destOrd="0" presId="urn:microsoft.com/office/officeart/2005/8/layout/matrix1"/>
    <dgm:cxn modelId="{8B1377BF-A279-4416-A4D2-91CAB055E614}" type="presParOf" srcId="{DFBAF03A-F6C9-41FC-88A8-3FED5FBBE964}" destId="{669CD504-946D-45E5-9BA5-DAB75487EBC1}" srcOrd="2" destOrd="0" presId="urn:microsoft.com/office/officeart/2005/8/layout/matrix1"/>
    <dgm:cxn modelId="{0F286C22-D921-4C53-B362-ECEA119FCA8F}" type="presParOf" srcId="{DFBAF03A-F6C9-41FC-88A8-3FED5FBBE964}" destId="{E9EA887D-6A79-43A9-8480-00EE7490E20F}" srcOrd="3" destOrd="0" presId="urn:microsoft.com/office/officeart/2005/8/layout/matrix1"/>
    <dgm:cxn modelId="{26A71D23-E27E-4D60-970F-22DF2D701CC3}" type="presParOf" srcId="{DFBAF03A-F6C9-41FC-88A8-3FED5FBBE964}" destId="{FA5093AC-9C4B-40DF-9692-C1781038B2DE}" srcOrd="4" destOrd="0" presId="urn:microsoft.com/office/officeart/2005/8/layout/matrix1"/>
    <dgm:cxn modelId="{1D011AB3-12F6-4F3D-87AA-8A31CA32D345}" type="presParOf" srcId="{DFBAF03A-F6C9-41FC-88A8-3FED5FBBE964}" destId="{D9EA553B-04CF-4852-A5FB-51D0EE3092B1}" srcOrd="5" destOrd="0" presId="urn:microsoft.com/office/officeart/2005/8/layout/matrix1"/>
    <dgm:cxn modelId="{D3DD1B96-0D6E-4A6F-B33F-31344D56D855}" type="presParOf" srcId="{DFBAF03A-F6C9-41FC-88A8-3FED5FBBE964}" destId="{27C540A3-B7A9-4DF1-BB0B-A1313B0DB669}" srcOrd="6" destOrd="0" presId="urn:microsoft.com/office/officeart/2005/8/layout/matrix1"/>
    <dgm:cxn modelId="{0202A1B5-7F4C-47E0-A9AA-5C8D433D2CC2}" type="presParOf" srcId="{DFBAF03A-F6C9-41FC-88A8-3FED5FBBE964}" destId="{F58BF449-4E4B-4CD2-B713-D2367BF1C54F}" srcOrd="7" destOrd="0" presId="urn:microsoft.com/office/officeart/2005/8/layout/matrix1"/>
    <dgm:cxn modelId="{BADE5A6D-F792-412A-8349-1A2A59ED3C80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88" minVer="http://schemas.openxmlformats.org/drawingml/2006/diagram"/>
    </a:ext>
  </dgm:extLst>
</dgm:dataModel>
</file>

<file path=word/diagrams/data38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HARDLY EVER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FREQUENTLY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SOMETIMES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8-YARI ZAMANLI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PART TIM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3F841C57-4017-42E8-8746-71188E8AD316}" type="presOf" srcId="{6390392C-B8A2-4619-8F23-88F550C896E2}" destId="{E9EA887D-6A79-43A9-8480-00EE7490E20F}" srcOrd="1" destOrd="0" presId="urn:microsoft.com/office/officeart/2005/8/layout/matrix1"/>
    <dgm:cxn modelId="{A5468B4A-4900-4F65-9574-987CD7F8E214}" type="presOf" srcId="{DCE0E013-2A39-4EEA-BC97-9155BAABB872}" destId="{F58BF449-4E4B-4CD2-B713-D2367BF1C54F}" srcOrd="1" destOrd="0" presId="urn:microsoft.com/office/officeart/2005/8/layout/matrix1"/>
    <dgm:cxn modelId="{BC997C81-067C-41B7-B10D-B158ACBC5907}" type="presOf" srcId="{6390392C-B8A2-4619-8F23-88F550C896E2}" destId="{669CD504-946D-45E5-9BA5-DAB75487EBC1}" srcOrd="0" destOrd="0" presId="urn:microsoft.com/office/officeart/2005/8/layout/matrix1"/>
    <dgm:cxn modelId="{0B17EB4B-1D1B-47B4-A080-3AD85CB5C464}" type="presOf" srcId="{35ADEFEC-57FF-4D40-9EC7-56998BAF4AB6}" destId="{06EFE3B0-EA1D-4323-8EE9-C0638C5FD086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A299C159-E9B4-4B89-AFAD-AEA4B518BBB1}" type="presOf" srcId="{DCE0E013-2A39-4EEA-BC97-9155BAABB872}" destId="{27C540A3-B7A9-4DF1-BB0B-A1313B0DB669}" srcOrd="0" destOrd="0" presId="urn:microsoft.com/office/officeart/2005/8/layout/matrix1"/>
    <dgm:cxn modelId="{6CC85C9D-4277-4B31-9766-04AC2B91C5A1}" type="presOf" srcId="{0B858D49-47C2-42B0-AB7D-522A95BCC3FE}" destId="{0C44B224-08C3-4883-9FFE-74EB1E04443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35A13977-EC6C-4A43-9668-75B35AB846A5}" type="presOf" srcId="{A9C6439A-431E-4875-82B6-6BB06CBB784C}" destId="{D9EA553B-04CF-4852-A5FB-51D0EE3092B1}" srcOrd="1" destOrd="0" presId="urn:microsoft.com/office/officeart/2005/8/layout/matrix1"/>
    <dgm:cxn modelId="{1713E8EE-7AD6-4EFF-B0BF-54C87E87535A}" type="presOf" srcId="{35ADEFEC-57FF-4D40-9EC7-56998BAF4AB6}" destId="{022C92DA-9FC2-447F-8617-FA5DE31D4B5D}" srcOrd="1" destOrd="0" presId="urn:microsoft.com/office/officeart/2005/8/layout/matrix1"/>
    <dgm:cxn modelId="{9E5A41F1-0418-41A8-A88F-FD496B26FF54}" type="presOf" srcId="{A9C6439A-431E-4875-82B6-6BB06CBB784C}" destId="{FA5093AC-9C4B-40DF-9692-C1781038B2DE}" srcOrd="0" destOrd="0" presId="urn:microsoft.com/office/officeart/2005/8/layout/matrix1"/>
    <dgm:cxn modelId="{F7D4EE8D-4F0A-478E-971A-DB6214E5B37A}" type="presOf" srcId="{BE634082-D7F6-4C72-9B35-C737EA56C93C}" destId="{4769BABA-549A-4550-A9D0-33706F624F0D}" srcOrd="0" destOrd="0" presId="urn:microsoft.com/office/officeart/2005/8/layout/matrix1"/>
    <dgm:cxn modelId="{49D493CC-63FD-4DFA-B277-CC19AF494952}" type="presParOf" srcId="{0C44B224-08C3-4883-9FFE-74EB1E044431}" destId="{DFBAF03A-F6C9-41FC-88A8-3FED5FBBE964}" srcOrd="0" destOrd="0" presId="urn:microsoft.com/office/officeart/2005/8/layout/matrix1"/>
    <dgm:cxn modelId="{F6256DCE-0F04-45F1-BC28-346F767AACB6}" type="presParOf" srcId="{DFBAF03A-F6C9-41FC-88A8-3FED5FBBE964}" destId="{06EFE3B0-EA1D-4323-8EE9-C0638C5FD086}" srcOrd="0" destOrd="0" presId="urn:microsoft.com/office/officeart/2005/8/layout/matrix1"/>
    <dgm:cxn modelId="{02EE723C-DC3D-4CF5-8061-6D4A258000EE}" type="presParOf" srcId="{DFBAF03A-F6C9-41FC-88A8-3FED5FBBE964}" destId="{022C92DA-9FC2-447F-8617-FA5DE31D4B5D}" srcOrd="1" destOrd="0" presId="urn:microsoft.com/office/officeart/2005/8/layout/matrix1"/>
    <dgm:cxn modelId="{26196DE5-7A7D-4F48-90C2-4F2C5ADDB414}" type="presParOf" srcId="{DFBAF03A-F6C9-41FC-88A8-3FED5FBBE964}" destId="{669CD504-946D-45E5-9BA5-DAB75487EBC1}" srcOrd="2" destOrd="0" presId="urn:microsoft.com/office/officeart/2005/8/layout/matrix1"/>
    <dgm:cxn modelId="{D531AC05-4B0D-4271-9A08-AF3FA924A67B}" type="presParOf" srcId="{DFBAF03A-F6C9-41FC-88A8-3FED5FBBE964}" destId="{E9EA887D-6A79-43A9-8480-00EE7490E20F}" srcOrd="3" destOrd="0" presId="urn:microsoft.com/office/officeart/2005/8/layout/matrix1"/>
    <dgm:cxn modelId="{168F24BA-9B89-4492-8A50-9558E36C2500}" type="presParOf" srcId="{DFBAF03A-F6C9-41FC-88A8-3FED5FBBE964}" destId="{FA5093AC-9C4B-40DF-9692-C1781038B2DE}" srcOrd="4" destOrd="0" presId="urn:microsoft.com/office/officeart/2005/8/layout/matrix1"/>
    <dgm:cxn modelId="{3F746904-1E75-4CEB-9CD9-A553949755F3}" type="presParOf" srcId="{DFBAF03A-F6C9-41FC-88A8-3FED5FBBE964}" destId="{D9EA553B-04CF-4852-A5FB-51D0EE3092B1}" srcOrd="5" destOrd="0" presId="urn:microsoft.com/office/officeart/2005/8/layout/matrix1"/>
    <dgm:cxn modelId="{2CC7B6DE-514B-4674-845D-BE9EF7B19A5C}" type="presParOf" srcId="{DFBAF03A-F6C9-41FC-88A8-3FED5FBBE964}" destId="{27C540A3-B7A9-4DF1-BB0B-A1313B0DB669}" srcOrd="6" destOrd="0" presId="urn:microsoft.com/office/officeart/2005/8/layout/matrix1"/>
    <dgm:cxn modelId="{ACD44ED1-13C7-4370-AFC5-016162AC7CB2}" type="presParOf" srcId="{DFBAF03A-F6C9-41FC-88A8-3FED5FBBE964}" destId="{F58BF449-4E4B-4CD2-B713-D2367BF1C54F}" srcOrd="7" destOrd="0" presId="urn:microsoft.com/office/officeart/2005/8/layout/matrix1"/>
    <dgm:cxn modelId="{E9F83E97-BB0D-4CBD-BD2F-C1E68AE6EC67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93" minVer="http://schemas.openxmlformats.org/drawingml/2006/diagram"/>
    </a:ext>
  </dgm:extLst>
</dgm:dataModel>
</file>

<file path=word/diagrams/data39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9-FATURA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HERITAGE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BILL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WHEEL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WONDER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0256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9082CCC-2484-46D6-A2CC-E45C2D254380}" type="presOf" srcId="{BE634082-D7F6-4C72-9B35-C737EA56C93C}" destId="{4769BABA-549A-4550-A9D0-33706F624F0D}" srcOrd="0" destOrd="0" presId="urn:microsoft.com/office/officeart/2005/8/layout/matrix1"/>
    <dgm:cxn modelId="{D0971374-DFA4-4B10-BDF3-D82BF10582D4}" type="presOf" srcId="{0B858D49-47C2-42B0-AB7D-522A95BCC3FE}" destId="{0C44B224-08C3-4883-9FFE-74EB1E04443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6AD147D9-F32D-41D4-AA59-299BE99EEEBA}" type="presOf" srcId="{DCE0E013-2A39-4EEA-BC97-9155BAABB872}" destId="{27C540A3-B7A9-4DF1-BB0B-A1313B0DB669}" srcOrd="0" destOrd="0" presId="urn:microsoft.com/office/officeart/2005/8/layout/matrix1"/>
    <dgm:cxn modelId="{E3DC272F-2B9A-41AF-BD2A-3F3CC442D6BB}" type="presOf" srcId="{A9C6439A-431E-4875-82B6-6BB06CBB784C}" destId="{FA5093AC-9C4B-40DF-9692-C1781038B2DE}" srcOrd="0" destOrd="0" presId="urn:microsoft.com/office/officeart/2005/8/layout/matrix1"/>
    <dgm:cxn modelId="{6E14190C-1D7D-45A9-A9B3-10FE879CBEE7}" type="presOf" srcId="{DCE0E013-2A39-4EEA-BC97-9155BAABB872}" destId="{F58BF449-4E4B-4CD2-B713-D2367BF1C54F}" srcOrd="1" destOrd="0" presId="urn:microsoft.com/office/officeart/2005/8/layout/matrix1"/>
    <dgm:cxn modelId="{A8F7ACCF-59BD-4B2C-BC69-6FF7F620E3EF}" type="presOf" srcId="{6390392C-B8A2-4619-8F23-88F550C896E2}" destId="{E9EA887D-6A79-43A9-8480-00EE7490E20F}" srcOrd="1" destOrd="0" presId="urn:microsoft.com/office/officeart/2005/8/layout/matrix1"/>
    <dgm:cxn modelId="{E2C06AF3-A8BB-4A9F-860B-71D69863CDBB}" type="presOf" srcId="{35ADEFEC-57FF-4D40-9EC7-56998BAF4AB6}" destId="{022C92DA-9FC2-447F-8617-FA5DE31D4B5D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A8427436-F02E-4448-9BC7-77529DD8BBA6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6C8DF71-1B4A-4569-970C-79A86AF267B8}" type="presOf" srcId="{A9C6439A-431E-4875-82B6-6BB06CBB784C}" destId="{D9EA553B-04CF-4852-A5FB-51D0EE3092B1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E8B2923B-08B1-4401-939F-2F87D56D845A}" type="presOf" srcId="{6390392C-B8A2-4619-8F23-88F550C896E2}" destId="{669CD504-946D-45E5-9BA5-DAB75487EBC1}" srcOrd="0" destOrd="0" presId="urn:microsoft.com/office/officeart/2005/8/layout/matrix1"/>
    <dgm:cxn modelId="{50D75A37-9452-4768-9B5A-D6326EC095EE}" type="presParOf" srcId="{0C44B224-08C3-4883-9FFE-74EB1E044431}" destId="{DFBAF03A-F6C9-41FC-88A8-3FED5FBBE964}" srcOrd="0" destOrd="0" presId="urn:microsoft.com/office/officeart/2005/8/layout/matrix1"/>
    <dgm:cxn modelId="{FF00737D-1A28-4C77-A479-95A054ED14E1}" type="presParOf" srcId="{DFBAF03A-F6C9-41FC-88A8-3FED5FBBE964}" destId="{06EFE3B0-EA1D-4323-8EE9-C0638C5FD086}" srcOrd="0" destOrd="0" presId="urn:microsoft.com/office/officeart/2005/8/layout/matrix1"/>
    <dgm:cxn modelId="{6F69E8D0-0E6A-433C-970B-6D3E3453C5E9}" type="presParOf" srcId="{DFBAF03A-F6C9-41FC-88A8-3FED5FBBE964}" destId="{022C92DA-9FC2-447F-8617-FA5DE31D4B5D}" srcOrd="1" destOrd="0" presId="urn:microsoft.com/office/officeart/2005/8/layout/matrix1"/>
    <dgm:cxn modelId="{691259C0-314D-4757-A8E9-7D16AD6F7581}" type="presParOf" srcId="{DFBAF03A-F6C9-41FC-88A8-3FED5FBBE964}" destId="{669CD504-946D-45E5-9BA5-DAB75487EBC1}" srcOrd="2" destOrd="0" presId="urn:microsoft.com/office/officeart/2005/8/layout/matrix1"/>
    <dgm:cxn modelId="{A11E48A4-C46F-404D-8696-7AD68FBC46B7}" type="presParOf" srcId="{DFBAF03A-F6C9-41FC-88A8-3FED5FBBE964}" destId="{E9EA887D-6A79-43A9-8480-00EE7490E20F}" srcOrd="3" destOrd="0" presId="urn:microsoft.com/office/officeart/2005/8/layout/matrix1"/>
    <dgm:cxn modelId="{3CC0616F-20E5-4504-8A57-38395AB845FD}" type="presParOf" srcId="{DFBAF03A-F6C9-41FC-88A8-3FED5FBBE964}" destId="{FA5093AC-9C4B-40DF-9692-C1781038B2DE}" srcOrd="4" destOrd="0" presId="urn:microsoft.com/office/officeart/2005/8/layout/matrix1"/>
    <dgm:cxn modelId="{0B7C1484-FDB8-4CC9-A8D9-BE3908B60509}" type="presParOf" srcId="{DFBAF03A-F6C9-41FC-88A8-3FED5FBBE964}" destId="{D9EA553B-04CF-4852-A5FB-51D0EE3092B1}" srcOrd="5" destOrd="0" presId="urn:microsoft.com/office/officeart/2005/8/layout/matrix1"/>
    <dgm:cxn modelId="{74100704-4AE7-4261-B592-85BC4D203920}" type="presParOf" srcId="{DFBAF03A-F6C9-41FC-88A8-3FED5FBBE964}" destId="{27C540A3-B7A9-4DF1-BB0B-A1313B0DB669}" srcOrd="6" destOrd="0" presId="urn:microsoft.com/office/officeart/2005/8/layout/matrix1"/>
    <dgm:cxn modelId="{D2E63C1D-3C3F-41B7-92BD-A6202E00829C}" type="presParOf" srcId="{DFBAF03A-F6C9-41FC-88A8-3FED5FBBE964}" destId="{F58BF449-4E4B-4CD2-B713-D2367BF1C54F}" srcOrd="7" destOrd="0" presId="urn:microsoft.com/office/officeart/2005/8/layout/matrix1"/>
    <dgm:cxn modelId="{0970EEE8-31A2-4621-A3FE-D4CC50C81D5B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9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ÇİĞNEME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TOPLA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 KEŞFETME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4-CHEW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SAKIZ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0000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5F3664B9-C007-4936-ADB1-7C6DE7F85857}" type="presOf" srcId="{A9C6439A-431E-4875-82B6-6BB06CBB784C}" destId="{FA5093AC-9C4B-40DF-9692-C1781038B2DE}" srcOrd="0" destOrd="0" presId="urn:microsoft.com/office/officeart/2005/8/layout/matrix1"/>
    <dgm:cxn modelId="{1E8C2562-E973-4E8B-8A6A-6A19F914081D}" type="presOf" srcId="{DCE0E013-2A39-4EEA-BC97-9155BAABB872}" destId="{27C540A3-B7A9-4DF1-BB0B-A1313B0DB669}" srcOrd="0" destOrd="0" presId="urn:microsoft.com/office/officeart/2005/8/layout/matrix1"/>
    <dgm:cxn modelId="{D5F15892-2E2C-45FD-B94D-76B35C74531F}" type="presOf" srcId="{BE634082-D7F6-4C72-9B35-C737EA56C93C}" destId="{4769BABA-549A-4550-A9D0-33706F624F0D}" srcOrd="0" destOrd="0" presId="urn:microsoft.com/office/officeart/2005/8/layout/matrix1"/>
    <dgm:cxn modelId="{3F14FB46-BD3B-4C11-AF39-8A1AA83B9BD2}" type="presOf" srcId="{6390392C-B8A2-4619-8F23-88F550C896E2}" destId="{E9EA887D-6A79-43A9-8480-00EE7490E20F}" srcOrd="1" destOrd="0" presId="urn:microsoft.com/office/officeart/2005/8/layout/matrix1"/>
    <dgm:cxn modelId="{984F70BB-6EB6-467C-8C1D-EB41E8500254}" type="presOf" srcId="{6390392C-B8A2-4619-8F23-88F550C896E2}" destId="{669CD504-946D-45E5-9BA5-DAB75487EBC1}" srcOrd="0" destOrd="0" presId="urn:microsoft.com/office/officeart/2005/8/layout/matrix1"/>
    <dgm:cxn modelId="{B9D5386E-4307-4FAD-99D6-90E7CF176E4E}" type="presOf" srcId="{A9C6439A-431E-4875-82B6-6BB06CBB784C}" destId="{D9EA553B-04CF-4852-A5FB-51D0EE3092B1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0A7D08B3-6B7D-44E5-909F-76A58EE96AA9}" type="presOf" srcId="{DCE0E013-2A39-4EEA-BC97-9155BAABB872}" destId="{F58BF449-4E4B-4CD2-B713-D2367BF1C54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15171BA6-697D-4B11-AA3C-5A482A5ADC18}" type="presOf" srcId="{35ADEFEC-57FF-4D40-9EC7-56998BAF4AB6}" destId="{06EFE3B0-EA1D-4323-8EE9-C0638C5FD086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3D3F6503-7DD1-452A-B06B-50AC8BEF8A9C}" type="presOf" srcId="{35ADEFEC-57FF-4D40-9EC7-56998BAF4AB6}" destId="{022C92DA-9FC2-447F-8617-FA5DE31D4B5D}" srcOrd="1" destOrd="0" presId="urn:microsoft.com/office/officeart/2005/8/layout/matrix1"/>
    <dgm:cxn modelId="{65AD8625-35B5-48B7-95E2-3D98BF1503D1}" type="presOf" srcId="{0B858D49-47C2-42B0-AB7D-522A95BCC3FE}" destId="{0C44B224-08C3-4883-9FFE-74EB1E044431}" srcOrd="0" destOrd="0" presId="urn:microsoft.com/office/officeart/2005/8/layout/matrix1"/>
    <dgm:cxn modelId="{442C58E3-80B8-4D74-AF22-77548B72AA73}" type="presParOf" srcId="{0C44B224-08C3-4883-9FFE-74EB1E044431}" destId="{DFBAF03A-F6C9-41FC-88A8-3FED5FBBE964}" srcOrd="0" destOrd="0" presId="urn:microsoft.com/office/officeart/2005/8/layout/matrix1"/>
    <dgm:cxn modelId="{DD25D2E0-63A2-49DB-9D17-4CCA2C4E58F2}" type="presParOf" srcId="{DFBAF03A-F6C9-41FC-88A8-3FED5FBBE964}" destId="{06EFE3B0-EA1D-4323-8EE9-C0638C5FD086}" srcOrd="0" destOrd="0" presId="urn:microsoft.com/office/officeart/2005/8/layout/matrix1"/>
    <dgm:cxn modelId="{D15DDCDC-17E6-480A-A70C-3424686DD6D6}" type="presParOf" srcId="{DFBAF03A-F6C9-41FC-88A8-3FED5FBBE964}" destId="{022C92DA-9FC2-447F-8617-FA5DE31D4B5D}" srcOrd="1" destOrd="0" presId="urn:microsoft.com/office/officeart/2005/8/layout/matrix1"/>
    <dgm:cxn modelId="{F94A71C4-D1DA-45ED-B821-E62EE8FD5B9B}" type="presParOf" srcId="{DFBAF03A-F6C9-41FC-88A8-3FED5FBBE964}" destId="{669CD504-946D-45E5-9BA5-DAB75487EBC1}" srcOrd="2" destOrd="0" presId="urn:microsoft.com/office/officeart/2005/8/layout/matrix1"/>
    <dgm:cxn modelId="{D82F4A88-02AF-4FE3-A698-1924D7280EE6}" type="presParOf" srcId="{DFBAF03A-F6C9-41FC-88A8-3FED5FBBE964}" destId="{E9EA887D-6A79-43A9-8480-00EE7490E20F}" srcOrd="3" destOrd="0" presId="urn:microsoft.com/office/officeart/2005/8/layout/matrix1"/>
    <dgm:cxn modelId="{69EB28F4-877D-4C0F-8666-726AF21EB592}" type="presParOf" srcId="{DFBAF03A-F6C9-41FC-88A8-3FED5FBBE964}" destId="{FA5093AC-9C4B-40DF-9692-C1781038B2DE}" srcOrd="4" destOrd="0" presId="urn:microsoft.com/office/officeart/2005/8/layout/matrix1"/>
    <dgm:cxn modelId="{60F17D9A-8CDD-4C75-B2B8-FE6D4E59C55E}" type="presParOf" srcId="{DFBAF03A-F6C9-41FC-88A8-3FED5FBBE964}" destId="{D9EA553B-04CF-4852-A5FB-51D0EE3092B1}" srcOrd="5" destOrd="0" presId="urn:microsoft.com/office/officeart/2005/8/layout/matrix1"/>
    <dgm:cxn modelId="{26495798-BCBA-40EF-A19D-2CD73FAA3CF1}" type="presParOf" srcId="{DFBAF03A-F6C9-41FC-88A8-3FED5FBBE964}" destId="{27C540A3-B7A9-4DF1-BB0B-A1313B0DB669}" srcOrd="6" destOrd="0" presId="urn:microsoft.com/office/officeart/2005/8/layout/matrix1"/>
    <dgm:cxn modelId="{EFF256A9-D756-42C5-9E01-6DEDE3616451}" type="presParOf" srcId="{DFBAF03A-F6C9-41FC-88A8-3FED5FBBE964}" destId="{F58BF449-4E4B-4CD2-B713-D2367BF1C54F}" srcOrd="7" destOrd="0" presId="urn:microsoft.com/office/officeart/2005/8/layout/matrix1"/>
    <dgm:cxn modelId="{8F3561A8-F152-45D0-AEB0-D4BECC756C0C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ata40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0-FARKINA VARMAK</a:t>
          </a:r>
          <a:endParaRPr lang="tr-TR" sz="800" b="1"/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REFUSE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</a:t>
          </a:r>
          <a:r>
            <a:rPr lang="tr-TR" sz="700" b="0"/>
            <a:t>MARVELLOUS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REALISE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IGNOR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7218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 custScaleY="133332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FECC0776-8461-4E48-B36D-B12670D948BE}" type="presOf" srcId="{BE634082-D7F6-4C72-9B35-C737EA56C93C}" destId="{4769BABA-549A-4550-A9D0-33706F624F0D}" srcOrd="0" destOrd="0" presId="urn:microsoft.com/office/officeart/2005/8/layout/matrix1"/>
    <dgm:cxn modelId="{A2CA1DD5-A238-4D17-8A9A-09B389943AF1}" type="presOf" srcId="{6390392C-B8A2-4619-8F23-88F550C896E2}" destId="{E9EA887D-6A79-43A9-8480-00EE7490E20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5798B6AE-160F-4C6F-AF8E-69DEB749A5A1}" type="presOf" srcId="{35ADEFEC-57FF-4D40-9EC7-56998BAF4AB6}" destId="{06EFE3B0-EA1D-4323-8EE9-C0638C5FD086}" srcOrd="0" destOrd="0" presId="urn:microsoft.com/office/officeart/2005/8/layout/matrix1"/>
    <dgm:cxn modelId="{5F95C5C6-5B69-4A8A-8C9D-B48412096224}" type="presOf" srcId="{A9C6439A-431E-4875-82B6-6BB06CBB784C}" destId="{FA5093AC-9C4B-40DF-9692-C1781038B2DE}" srcOrd="0" destOrd="0" presId="urn:microsoft.com/office/officeart/2005/8/layout/matrix1"/>
    <dgm:cxn modelId="{4596E9BD-B3C8-49F6-AF89-5B79F618CDCD}" type="presOf" srcId="{DCE0E013-2A39-4EEA-BC97-9155BAABB872}" destId="{27C540A3-B7A9-4DF1-BB0B-A1313B0DB669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33BADAD8-357B-4829-9A2D-0FAA293D20DE}" type="presOf" srcId="{35ADEFEC-57FF-4D40-9EC7-56998BAF4AB6}" destId="{022C92DA-9FC2-447F-8617-FA5DE31D4B5D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91DD1536-17D2-4E8A-A7AA-2980A7AF0145}" type="presOf" srcId="{A9C6439A-431E-4875-82B6-6BB06CBB784C}" destId="{D9EA553B-04CF-4852-A5FB-51D0EE3092B1}" srcOrd="1" destOrd="0" presId="urn:microsoft.com/office/officeart/2005/8/layout/matrix1"/>
    <dgm:cxn modelId="{6A20E0D9-10B3-43B1-9D9C-7F2008F59EB8}" type="presOf" srcId="{0B858D49-47C2-42B0-AB7D-522A95BCC3FE}" destId="{0C44B224-08C3-4883-9FFE-74EB1E044431}" srcOrd="0" destOrd="0" presId="urn:microsoft.com/office/officeart/2005/8/layout/matrix1"/>
    <dgm:cxn modelId="{A9AD79A8-B1CE-4460-B741-B0B047FFEDF6}" type="presOf" srcId="{6390392C-B8A2-4619-8F23-88F550C896E2}" destId="{669CD504-946D-45E5-9BA5-DAB75487EBC1}" srcOrd="0" destOrd="0" presId="urn:microsoft.com/office/officeart/2005/8/layout/matrix1"/>
    <dgm:cxn modelId="{36F98CE6-8971-4BCA-85F1-A1E2B0793428}" type="presOf" srcId="{DCE0E013-2A39-4EEA-BC97-9155BAABB872}" destId="{F58BF449-4E4B-4CD2-B713-D2367BF1C54F}" srcOrd="1" destOrd="0" presId="urn:microsoft.com/office/officeart/2005/8/layout/matrix1"/>
    <dgm:cxn modelId="{F5F631A9-F6BD-4B23-9A75-40CD1C6453A3}" type="presParOf" srcId="{0C44B224-08C3-4883-9FFE-74EB1E044431}" destId="{DFBAF03A-F6C9-41FC-88A8-3FED5FBBE964}" srcOrd="0" destOrd="0" presId="urn:microsoft.com/office/officeart/2005/8/layout/matrix1"/>
    <dgm:cxn modelId="{FEA00782-BC2B-49FE-88CA-F2DFC6705767}" type="presParOf" srcId="{DFBAF03A-F6C9-41FC-88A8-3FED5FBBE964}" destId="{06EFE3B0-EA1D-4323-8EE9-C0638C5FD086}" srcOrd="0" destOrd="0" presId="urn:microsoft.com/office/officeart/2005/8/layout/matrix1"/>
    <dgm:cxn modelId="{9AC82B59-4E35-4C54-A7AC-99E2828A140A}" type="presParOf" srcId="{DFBAF03A-F6C9-41FC-88A8-3FED5FBBE964}" destId="{022C92DA-9FC2-447F-8617-FA5DE31D4B5D}" srcOrd="1" destOrd="0" presId="urn:microsoft.com/office/officeart/2005/8/layout/matrix1"/>
    <dgm:cxn modelId="{1AB9B079-2FD0-4103-857E-3143BC105B39}" type="presParOf" srcId="{DFBAF03A-F6C9-41FC-88A8-3FED5FBBE964}" destId="{669CD504-946D-45E5-9BA5-DAB75487EBC1}" srcOrd="2" destOrd="0" presId="urn:microsoft.com/office/officeart/2005/8/layout/matrix1"/>
    <dgm:cxn modelId="{0344E473-987C-4FB5-AFDF-0BC1EC49EE43}" type="presParOf" srcId="{DFBAF03A-F6C9-41FC-88A8-3FED5FBBE964}" destId="{E9EA887D-6A79-43A9-8480-00EE7490E20F}" srcOrd="3" destOrd="0" presId="urn:microsoft.com/office/officeart/2005/8/layout/matrix1"/>
    <dgm:cxn modelId="{70C241B8-14D4-43CD-AB4B-38FD70828C2B}" type="presParOf" srcId="{DFBAF03A-F6C9-41FC-88A8-3FED5FBBE964}" destId="{FA5093AC-9C4B-40DF-9692-C1781038B2DE}" srcOrd="4" destOrd="0" presId="urn:microsoft.com/office/officeart/2005/8/layout/matrix1"/>
    <dgm:cxn modelId="{9863B487-A5C2-4D28-B24C-CE4CEC26A334}" type="presParOf" srcId="{DFBAF03A-F6C9-41FC-88A8-3FED5FBBE964}" destId="{D9EA553B-04CF-4852-A5FB-51D0EE3092B1}" srcOrd="5" destOrd="0" presId="urn:microsoft.com/office/officeart/2005/8/layout/matrix1"/>
    <dgm:cxn modelId="{9E44A28C-AC75-4F3B-A00A-6E068E776B0D}" type="presParOf" srcId="{DFBAF03A-F6C9-41FC-88A8-3FED5FBBE964}" destId="{27C540A3-B7A9-4DF1-BB0B-A1313B0DB669}" srcOrd="6" destOrd="0" presId="urn:microsoft.com/office/officeart/2005/8/layout/matrix1"/>
    <dgm:cxn modelId="{D48A0E5E-0889-4186-A52D-686FE7728BCA}" type="presParOf" srcId="{DFBAF03A-F6C9-41FC-88A8-3FED5FBBE964}" destId="{F58BF449-4E4B-4CD2-B713-D2367BF1C54F}" srcOrd="7" destOrd="0" presId="urn:microsoft.com/office/officeart/2005/8/layout/matrix1"/>
    <dgm:cxn modelId="{BA3B8920-CBC8-4A03-8C0C-63EA1CF23FE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03" minVer="http://schemas.openxmlformats.org/drawingml/2006/diagram"/>
    </a:ext>
  </dgm:extLst>
</dgm:dataModel>
</file>

<file path=word/diagrams/data41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SMELL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REPORT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QUITE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1-HABER VERME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SIMPL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70834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84F5EA28-D949-4221-B1E2-D309F581A874}" type="presOf" srcId="{DCE0E013-2A39-4EEA-BC97-9155BAABB872}" destId="{F58BF449-4E4B-4CD2-B713-D2367BF1C54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2D73CD19-02A7-4D74-AB13-2609E3928246}" type="presOf" srcId="{DCE0E013-2A39-4EEA-BC97-9155BAABB872}" destId="{27C540A3-B7A9-4DF1-BB0B-A1313B0DB669}" srcOrd="0" destOrd="0" presId="urn:microsoft.com/office/officeart/2005/8/layout/matrix1"/>
    <dgm:cxn modelId="{46CEF776-16F6-41D4-9A68-DCCB8F7745F2}" type="presOf" srcId="{6390392C-B8A2-4619-8F23-88F550C896E2}" destId="{E9EA887D-6A79-43A9-8480-00EE7490E20F}" srcOrd="1" destOrd="0" presId="urn:microsoft.com/office/officeart/2005/8/layout/matrix1"/>
    <dgm:cxn modelId="{DDBDC65F-CBF0-4162-B946-F78141F8EF3D}" type="presOf" srcId="{35ADEFEC-57FF-4D40-9EC7-56998BAF4AB6}" destId="{022C92DA-9FC2-447F-8617-FA5DE31D4B5D}" srcOrd="1" destOrd="0" presId="urn:microsoft.com/office/officeart/2005/8/layout/matrix1"/>
    <dgm:cxn modelId="{4EF2309F-4D34-45FA-ADBF-659BFE790A0E}" type="presOf" srcId="{0B858D49-47C2-42B0-AB7D-522A95BCC3FE}" destId="{0C44B224-08C3-4883-9FFE-74EB1E044431}" srcOrd="0" destOrd="0" presId="urn:microsoft.com/office/officeart/2005/8/layout/matrix1"/>
    <dgm:cxn modelId="{8134610F-EB0C-4F5B-83E1-71CEB30C73E4}" type="presOf" srcId="{A9C6439A-431E-4875-82B6-6BB06CBB784C}" destId="{D9EA553B-04CF-4852-A5FB-51D0EE3092B1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64D9896D-ED0D-4AC4-988B-CAE5C1070458}" type="presOf" srcId="{6390392C-B8A2-4619-8F23-88F550C896E2}" destId="{669CD504-946D-45E5-9BA5-DAB75487EBC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3234B7D2-2CF7-4777-A1B7-56E7AC94FC54}" type="presOf" srcId="{35ADEFEC-57FF-4D40-9EC7-56998BAF4AB6}" destId="{06EFE3B0-EA1D-4323-8EE9-C0638C5FD086}" srcOrd="0" destOrd="0" presId="urn:microsoft.com/office/officeart/2005/8/layout/matrix1"/>
    <dgm:cxn modelId="{D8E14EF9-B931-4886-8338-AB53A3F4CFFA}" type="presOf" srcId="{BE634082-D7F6-4C72-9B35-C737EA56C93C}" destId="{4769BABA-549A-4550-A9D0-33706F624F0D}" srcOrd="0" destOrd="0" presId="urn:microsoft.com/office/officeart/2005/8/layout/matrix1"/>
    <dgm:cxn modelId="{49AF1DF1-F38A-4D49-9A1B-7E92A520490C}" type="presOf" srcId="{A9C6439A-431E-4875-82B6-6BB06CBB784C}" destId="{FA5093AC-9C4B-40DF-9692-C1781038B2DE}" srcOrd="0" destOrd="0" presId="urn:microsoft.com/office/officeart/2005/8/layout/matrix1"/>
    <dgm:cxn modelId="{C5CDE012-0918-41B8-A23C-DA32B92EB842}" type="presParOf" srcId="{0C44B224-08C3-4883-9FFE-74EB1E044431}" destId="{DFBAF03A-F6C9-41FC-88A8-3FED5FBBE964}" srcOrd="0" destOrd="0" presId="urn:microsoft.com/office/officeart/2005/8/layout/matrix1"/>
    <dgm:cxn modelId="{ECE9DAD5-0217-4674-AA6C-2B5E72A895C9}" type="presParOf" srcId="{DFBAF03A-F6C9-41FC-88A8-3FED5FBBE964}" destId="{06EFE3B0-EA1D-4323-8EE9-C0638C5FD086}" srcOrd="0" destOrd="0" presId="urn:microsoft.com/office/officeart/2005/8/layout/matrix1"/>
    <dgm:cxn modelId="{D88D0E41-223B-44D8-92A5-D669D8755C23}" type="presParOf" srcId="{DFBAF03A-F6C9-41FC-88A8-3FED5FBBE964}" destId="{022C92DA-9FC2-447F-8617-FA5DE31D4B5D}" srcOrd="1" destOrd="0" presId="urn:microsoft.com/office/officeart/2005/8/layout/matrix1"/>
    <dgm:cxn modelId="{3BCCE08D-4B06-448D-A3B5-DB3256C99AF0}" type="presParOf" srcId="{DFBAF03A-F6C9-41FC-88A8-3FED5FBBE964}" destId="{669CD504-946D-45E5-9BA5-DAB75487EBC1}" srcOrd="2" destOrd="0" presId="urn:microsoft.com/office/officeart/2005/8/layout/matrix1"/>
    <dgm:cxn modelId="{814104CD-81BD-4D2C-80FD-8214FC8287C6}" type="presParOf" srcId="{DFBAF03A-F6C9-41FC-88A8-3FED5FBBE964}" destId="{E9EA887D-6A79-43A9-8480-00EE7490E20F}" srcOrd="3" destOrd="0" presId="urn:microsoft.com/office/officeart/2005/8/layout/matrix1"/>
    <dgm:cxn modelId="{AB806212-8FF7-4B59-89B1-B6259C32AEDC}" type="presParOf" srcId="{DFBAF03A-F6C9-41FC-88A8-3FED5FBBE964}" destId="{FA5093AC-9C4B-40DF-9692-C1781038B2DE}" srcOrd="4" destOrd="0" presId="urn:microsoft.com/office/officeart/2005/8/layout/matrix1"/>
    <dgm:cxn modelId="{889F4E5B-EDEE-422C-AC34-05208869B340}" type="presParOf" srcId="{DFBAF03A-F6C9-41FC-88A8-3FED5FBBE964}" destId="{D9EA553B-04CF-4852-A5FB-51D0EE3092B1}" srcOrd="5" destOrd="0" presId="urn:microsoft.com/office/officeart/2005/8/layout/matrix1"/>
    <dgm:cxn modelId="{2159D707-768C-4323-BBCC-CAC238383D4B}" type="presParOf" srcId="{DFBAF03A-F6C9-41FC-88A8-3FED5FBBE964}" destId="{27C540A3-B7A9-4DF1-BB0B-A1313B0DB669}" srcOrd="6" destOrd="0" presId="urn:microsoft.com/office/officeart/2005/8/layout/matrix1"/>
    <dgm:cxn modelId="{EC0CB4E9-7CB6-41E1-A9C8-F26B591FD770}" type="presParOf" srcId="{DFBAF03A-F6C9-41FC-88A8-3FED5FBBE964}" destId="{F58BF449-4E4B-4CD2-B713-D2367BF1C54F}" srcOrd="7" destOrd="0" presId="urn:microsoft.com/office/officeart/2005/8/layout/matrix1"/>
    <dgm:cxn modelId="{0501C452-41A4-4BEA-B9E2-63ED7525E167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08" minVer="http://schemas.openxmlformats.org/drawingml/2006/diagram"/>
    </a:ext>
  </dgm:extLst>
</dgm:dataModel>
</file>

<file path=word/diagrams/data42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RESPECTFUL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SEVERE</a:t>
          </a:r>
          <a:endParaRPr lang="tr-TR" sz="800" b="0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MILD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2) SAYGILI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RESPECT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BF2F2401-0617-422A-B940-3C271462D35C}" type="presOf" srcId="{6390392C-B8A2-4619-8F23-88F550C896E2}" destId="{E9EA887D-6A79-43A9-8480-00EE7490E20F}" srcOrd="1" destOrd="0" presId="urn:microsoft.com/office/officeart/2005/8/layout/matrix1"/>
    <dgm:cxn modelId="{817A5B31-AB94-4805-A28B-3F28D24C1624}" type="presOf" srcId="{35ADEFEC-57FF-4D40-9EC7-56998BAF4AB6}" destId="{022C92DA-9FC2-447F-8617-FA5DE31D4B5D}" srcOrd="1" destOrd="0" presId="urn:microsoft.com/office/officeart/2005/8/layout/matrix1"/>
    <dgm:cxn modelId="{204FB7BD-B8D2-47BE-BE3B-386C73AF1F29}" type="presOf" srcId="{6390392C-B8A2-4619-8F23-88F550C896E2}" destId="{669CD504-946D-45E5-9BA5-DAB75487EBC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71A771E1-D701-41D4-B49B-1EA97E352A52}" type="presOf" srcId="{0B858D49-47C2-42B0-AB7D-522A95BCC3FE}" destId="{0C44B224-08C3-4883-9FFE-74EB1E044431}" srcOrd="0" destOrd="0" presId="urn:microsoft.com/office/officeart/2005/8/layout/matrix1"/>
    <dgm:cxn modelId="{5AB39672-5ACA-4332-AF68-3C9DED88FA16}" type="presOf" srcId="{DCE0E013-2A39-4EEA-BC97-9155BAABB872}" destId="{27C540A3-B7A9-4DF1-BB0B-A1313B0DB669}" srcOrd="0" destOrd="0" presId="urn:microsoft.com/office/officeart/2005/8/layout/matrix1"/>
    <dgm:cxn modelId="{F67F04A4-8C18-43ED-AAA3-B1EBC263883F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1988FF72-58BE-4B72-B345-6E75FC18B240}" type="presOf" srcId="{DCE0E013-2A39-4EEA-BC97-9155BAABB872}" destId="{F58BF449-4E4B-4CD2-B713-D2367BF1C54F}" srcOrd="1" destOrd="0" presId="urn:microsoft.com/office/officeart/2005/8/layout/matrix1"/>
    <dgm:cxn modelId="{4968482F-8E53-4A95-B82A-36F18DD15045}" type="presOf" srcId="{A9C6439A-431E-4875-82B6-6BB06CBB784C}" destId="{D9EA553B-04CF-4852-A5FB-51D0EE3092B1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0735C05F-D7BB-4BD7-B67C-8C0C1697F3C1}" type="presOf" srcId="{BE634082-D7F6-4C72-9B35-C737EA56C93C}" destId="{4769BABA-549A-4550-A9D0-33706F624F0D}" srcOrd="0" destOrd="0" presId="urn:microsoft.com/office/officeart/2005/8/layout/matrix1"/>
    <dgm:cxn modelId="{07A4399D-A70C-4280-9416-FDD39E608D0A}" type="presOf" srcId="{35ADEFEC-57FF-4D40-9EC7-56998BAF4AB6}" destId="{06EFE3B0-EA1D-4323-8EE9-C0638C5FD086}" srcOrd="0" destOrd="0" presId="urn:microsoft.com/office/officeart/2005/8/layout/matrix1"/>
    <dgm:cxn modelId="{6E4845D8-A776-4FE3-A2D5-A65919F91574}" type="presParOf" srcId="{0C44B224-08C3-4883-9FFE-74EB1E044431}" destId="{DFBAF03A-F6C9-41FC-88A8-3FED5FBBE964}" srcOrd="0" destOrd="0" presId="urn:microsoft.com/office/officeart/2005/8/layout/matrix1"/>
    <dgm:cxn modelId="{5891E155-8AB7-4E9D-8E84-D129336451E0}" type="presParOf" srcId="{DFBAF03A-F6C9-41FC-88A8-3FED5FBBE964}" destId="{06EFE3B0-EA1D-4323-8EE9-C0638C5FD086}" srcOrd="0" destOrd="0" presId="urn:microsoft.com/office/officeart/2005/8/layout/matrix1"/>
    <dgm:cxn modelId="{5D0A4734-6128-4A57-9623-B9FCF16A1BE2}" type="presParOf" srcId="{DFBAF03A-F6C9-41FC-88A8-3FED5FBBE964}" destId="{022C92DA-9FC2-447F-8617-FA5DE31D4B5D}" srcOrd="1" destOrd="0" presId="urn:microsoft.com/office/officeart/2005/8/layout/matrix1"/>
    <dgm:cxn modelId="{E9C0F515-ADC4-4139-895E-0C4DCCB14917}" type="presParOf" srcId="{DFBAF03A-F6C9-41FC-88A8-3FED5FBBE964}" destId="{669CD504-946D-45E5-9BA5-DAB75487EBC1}" srcOrd="2" destOrd="0" presId="urn:microsoft.com/office/officeart/2005/8/layout/matrix1"/>
    <dgm:cxn modelId="{F79C36E9-2028-455F-A2E9-B0FD5FD43C0F}" type="presParOf" srcId="{DFBAF03A-F6C9-41FC-88A8-3FED5FBBE964}" destId="{E9EA887D-6A79-43A9-8480-00EE7490E20F}" srcOrd="3" destOrd="0" presId="urn:microsoft.com/office/officeart/2005/8/layout/matrix1"/>
    <dgm:cxn modelId="{A98EA9C0-016B-47D1-9C43-CAB58EF92ED9}" type="presParOf" srcId="{DFBAF03A-F6C9-41FC-88A8-3FED5FBBE964}" destId="{FA5093AC-9C4B-40DF-9692-C1781038B2DE}" srcOrd="4" destOrd="0" presId="urn:microsoft.com/office/officeart/2005/8/layout/matrix1"/>
    <dgm:cxn modelId="{C64AA6DB-B546-4C10-A741-ADA781FB7F63}" type="presParOf" srcId="{DFBAF03A-F6C9-41FC-88A8-3FED5FBBE964}" destId="{D9EA553B-04CF-4852-A5FB-51D0EE3092B1}" srcOrd="5" destOrd="0" presId="urn:microsoft.com/office/officeart/2005/8/layout/matrix1"/>
    <dgm:cxn modelId="{4E4FBDD2-F0D4-4774-8E28-BEBC9CD7A022}" type="presParOf" srcId="{DFBAF03A-F6C9-41FC-88A8-3FED5FBBE964}" destId="{27C540A3-B7A9-4DF1-BB0B-A1313B0DB669}" srcOrd="6" destOrd="0" presId="urn:microsoft.com/office/officeart/2005/8/layout/matrix1"/>
    <dgm:cxn modelId="{E2DF1072-6F85-4B8E-8340-C2FF6F171102}" type="presParOf" srcId="{DFBAF03A-F6C9-41FC-88A8-3FED5FBBE964}" destId="{F58BF449-4E4B-4CD2-B713-D2367BF1C54F}" srcOrd="7" destOrd="0" presId="urn:microsoft.com/office/officeart/2005/8/layout/matrix1"/>
    <dgm:cxn modelId="{CF674DE3-8CA5-47FC-B6BB-62447D8A07D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13" minVer="http://schemas.openxmlformats.org/drawingml/2006/diagram"/>
    </a:ext>
  </dgm:extLst>
</dgm:dataModel>
</file>

<file path=word/diagrams/data43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3) HA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GATHER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RIGHT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SLEEVE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POSSIBL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F1BA113C-4BF1-446D-AAD3-FC88F3E7DAA9}" type="presOf" srcId="{35ADEFEC-57FF-4D40-9EC7-56998BAF4AB6}" destId="{022C92DA-9FC2-447F-8617-FA5DE31D4B5D}" srcOrd="1" destOrd="0" presId="urn:microsoft.com/office/officeart/2005/8/layout/matrix1"/>
    <dgm:cxn modelId="{5CA63A95-11F8-489A-A730-1D8F85A762F2}" type="presOf" srcId="{A9C6439A-431E-4875-82B6-6BB06CBB784C}" destId="{D9EA553B-04CF-4852-A5FB-51D0EE3092B1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4F9B1F05-FD48-438E-A01D-1239BF8F86EA}" type="presOf" srcId="{6390392C-B8A2-4619-8F23-88F550C896E2}" destId="{E9EA887D-6A79-43A9-8480-00EE7490E20F}" srcOrd="1" destOrd="0" presId="urn:microsoft.com/office/officeart/2005/8/layout/matrix1"/>
    <dgm:cxn modelId="{6C9E3AC6-4B8A-461B-9C93-BAC1A997FD32}" type="presOf" srcId="{6390392C-B8A2-4619-8F23-88F550C896E2}" destId="{669CD504-946D-45E5-9BA5-DAB75487EBC1}" srcOrd="0" destOrd="0" presId="urn:microsoft.com/office/officeart/2005/8/layout/matrix1"/>
    <dgm:cxn modelId="{064F9EC8-09CF-4BCF-8218-2E623B96ED43}" type="presOf" srcId="{DCE0E013-2A39-4EEA-BC97-9155BAABB872}" destId="{27C540A3-B7A9-4DF1-BB0B-A1313B0DB669}" srcOrd="0" destOrd="0" presId="urn:microsoft.com/office/officeart/2005/8/layout/matrix1"/>
    <dgm:cxn modelId="{FD687FD3-1CAF-4B3B-951C-341C36DDA7AE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0E7FCE5A-6C20-4FDB-AD30-102266E1D61B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7CB25868-65FC-4E48-8E34-A39E6BEA6522}" type="presOf" srcId="{DCE0E013-2A39-4EEA-BC97-9155BAABB872}" destId="{F58BF449-4E4B-4CD2-B713-D2367BF1C54F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E58CADEC-1225-43B4-A207-167760E28A5A}" type="presOf" srcId="{BE634082-D7F6-4C72-9B35-C737EA56C93C}" destId="{4769BABA-549A-4550-A9D0-33706F624F0D}" srcOrd="0" destOrd="0" presId="urn:microsoft.com/office/officeart/2005/8/layout/matrix1"/>
    <dgm:cxn modelId="{58264455-1CB0-4CD1-9851-4BBBD32B83EB}" type="presOf" srcId="{0B858D49-47C2-42B0-AB7D-522A95BCC3FE}" destId="{0C44B224-08C3-4883-9FFE-74EB1E044431}" srcOrd="0" destOrd="0" presId="urn:microsoft.com/office/officeart/2005/8/layout/matrix1"/>
    <dgm:cxn modelId="{D44E1067-C6F9-43CF-8A8E-97A4048676CC}" type="presParOf" srcId="{0C44B224-08C3-4883-9FFE-74EB1E044431}" destId="{DFBAF03A-F6C9-41FC-88A8-3FED5FBBE964}" srcOrd="0" destOrd="0" presId="urn:microsoft.com/office/officeart/2005/8/layout/matrix1"/>
    <dgm:cxn modelId="{DB16D5EF-8543-49DE-8FD3-29C249C230A5}" type="presParOf" srcId="{DFBAF03A-F6C9-41FC-88A8-3FED5FBBE964}" destId="{06EFE3B0-EA1D-4323-8EE9-C0638C5FD086}" srcOrd="0" destOrd="0" presId="urn:microsoft.com/office/officeart/2005/8/layout/matrix1"/>
    <dgm:cxn modelId="{24FB28E1-74BC-41F5-9E9A-0ACC973145FF}" type="presParOf" srcId="{DFBAF03A-F6C9-41FC-88A8-3FED5FBBE964}" destId="{022C92DA-9FC2-447F-8617-FA5DE31D4B5D}" srcOrd="1" destOrd="0" presId="urn:microsoft.com/office/officeart/2005/8/layout/matrix1"/>
    <dgm:cxn modelId="{7BF71AC5-47DD-474F-AB14-989DEB291781}" type="presParOf" srcId="{DFBAF03A-F6C9-41FC-88A8-3FED5FBBE964}" destId="{669CD504-946D-45E5-9BA5-DAB75487EBC1}" srcOrd="2" destOrd="0" presId="urn:microsoft.com/office/officeart/2005/8/layout/matrix1"/>
    <dgm:cxn modelId="{BCC2CDD9-FB17-491E-9B07-F3475DD3BEC8}" type="presParOf" srcId="{DFBAF03A-F6C9-41FC-88A8-3FED5FBBE964}" destId="{E9EA887D-6A79-43A9-8480-00EE7490E20F}" srcOrd="3" destOrd="0" presId="urn:microsoft.com/office/officeart/2005/8/layout/matrix1"/>
    <dgm:cxn modelId="{96D90D25-3806-4D51-8CE2-488C46160D7D}" type="presParOf" srcId="{DFBAF03A-F6C9-41FC-88A8-3FED5FBBE964}" destId="{FA5093AC-9C4B-40DF-9692-C1781038B2DE}" srcOrd="4" destOrd="0" presId="urn:microsoft.com/office/officeart/2005/8/layout/matrix1"/>
    <dgm:cxn modelId="{55D5C53A-3C16-4057-ADD4-0D43720CC839}" type="presParOf" srcId="{DFBAF03A-F6C9-41FC-88A8-3FED5FBBE964}" destId="{D9EA553B-04CF-4852-A5FB-51D0EE3092B1}" srcOrd="5" destOrd="0" presId="urn:microsoft.com/office/officeart/2005/8/layout/matrix1"/>
    <dgm:cxn modelId="{35639FC5-76B9-442E-8C21-9AEFF134C0AF}" type="presParOf" srcId="{DFBAF03A-F6C9-41FC-88A8-3FED5FBBE964}" destId="{27C540A3-B7A9-4DF1-BB0B-A1313B0DB669}" srcOrd="6" destOrd="0" presId="urn:microsoft.com/office/officeart/2005/8/layout/matrix1"/>
    <dgm:cxn modelId="{266A3C76-FD27-44D7-B2C9-E3A23E5AB1A1}" type="presParOf" srcId="{DFBAF03A-F6C9-41FC-88A8-3FED5FBBE964}" destId="{F58BF449-4E4B-4CD2-B713-D2367BF1C54F}" srcOrd="7" destOrd="0" presId="urn:microsoft.com/office/officeart/2005/8/layout/matrix1"/>
    <dgm:cxn modelId="{A4B17236-1F0F-402C-AEE4-BF2CDE130010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18" minVer="http://schemas.openxmlformats.org/drawingml/2006/diagram"/>
    </a:ext>
  </dgm:extLst>
</dgm:dataModel>
</file>

<file path=word/diagrams/data44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ENTRANCE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SERIOUS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</a:t>
          </a:r>
          <a:r>
            <a:rPr lang="tr-TR" sz="800" b="0" baseline="0"/>
            <a:t> THINGS</a:t>
          </a:r>
          <a:endParaRPr lang="tr-TR" sz="800" b="0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4) RAF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SHELF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1465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3000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820486AE-CC1A-40D0-AAD6-55A246E02220}" type="presOf" srcId="{6390392C-B8A2-4619-8F23-88F550C896E2}" destId="{E9EA887D-6A79-43A9-8480-00EE7490E20F}" srcOrd="1" destOrd="0" presId="urn:microsoft.com/office/officeart/2005/8/layout/matrix1"/>
    <dgm:cxn modelId="{31108922-9305-4488-84B3-4A47090BC94A}" type="presOf" srcId="{A9C6439A-431E-4875-82B6-6BB06CBB784C}" destId="{FA5093AC-9C4B-40DF-9692-C1781038B2DE}" srcOrd="0" destOrd="0" presId="urn:microsoft.com/office/officeart/2005/8/layout/matrix1"/>
    <dgm:cxn modelId="{8181C695-ED9A-4AC2-9A1E-7A0AC2EA8E6F}" type="presOf" srcId="{DCE0E013-2A39-4EEA-BC97-9155BAABB872}" destId="{27C540A3-B7A9-4DF1-BB0B-A1313B0DB669}" srcOrd="0" destOrd="0" presId="urn:microsoft.com/office/officeart/2005/8/layout/matrix1"/>
    <dgm:cxn modelId="{8431E394-19ED-40C9-9947-CC6CE7E2AD3F}" type="presOf" srcId="{0B858D49-47C2-42B0-AB7D-522A95BCC3FE}" destId="{0C44B224-08C3-4883-9FFE-74EB1E044431}" srcOrd="0" destOrd="0" presId="urn:microsoft.com/office/officeart/2005/8/layout/matrix1"/>
    <dgm:cxn modelId="{20E75C3A-97AF-4B4F-A140-D0A3934071DF}" type="presOf" srcId="{DCE0E013-2A39-4EEA-BC97-9155BAABB872}" destId="{F58BF449-4E4B-4CD2-B713-D2367BF1C54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FF7CBD09-F5C5-44D9-9071-B99ECEBD8BEC}" type="presOf" srcId="{6390392C-B8A2-4619-8F23-88F550C896E2}" destId="{669CD504-946D-45E5-9BA5-DAB75487EBC1}" srcOrd="0" destOrd="0" presId="urn:microsoft.com/office/officeart/2005/8/layout/matrix1"/>
    <dgm:cxn modelId="{215BDAAA-2BA2-45F8-8CC9-B1605FB6F199}" type="presOf" srcId="{BE634082-D7F6-4C72-9B35-C737EA56C93C}" destId="{4769BABA-549A-4550-A9D0-33706F624F0D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D9AD5DD-2370-41CA-8860-4E369F5C9130}" type="presOf" srcId="{A9C6439A-431E-4875-82B6-6BB06CBB784C}" destId="{D9EA553B-04CF-4852-A5FB-51D0EE3092B1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C8A2CB60-CF02-48D7-9F9C-7FE06F09AC90}" type="presOf" srcId="{35ADEFEC-57FF-4D40-9EC7-56998BAF4AB6}" destId="{022C92DA-9FC2-447F-8617-FA5DE31D4B5D}" srcOrd="1" destOrd="0" presId="urn:microsoft.com/office/officeart/2005/8/layout/matrix1"/>
    <dgm:cxn modelId="{AEC37696-2DBD-4AFB-B822-828228464093}" type="presOf" srcId="{35ADEFEC-57FF-4D40-9EC7-56998BAF4AB6}" destId="{06EFE3B0-EA1D-4323-8EE9-C0638C5FD086}" srcOrd="0" destOrd="0" presId="urn:microsoft.com/office/officeart/2005/8/layout/matrix1"/>
    <dgm:cxn modelId="{797EFAE6-BFB8-4CCD-9DD4-E3515B29C160}" type="presParOf" srcId="{0C44B224-08C3-4883-9FFE-74EB1E044431}" destId="{DFBAF03A-F6C9-41FC-88A8-3FED5FBBE964}" srcOrd="0" destOrd="0" presId="urn:microsoft.com/office/officeart/2005/8/layout/matrix1"/>
    <dgm:cxn modelId="{022D116E-5BA4-42F3-980B-58542680EC7B}" type="presParOf" srcId="{DFBAF03A-F6C9-41FC-88A8-3FED5FBBE964}" destId="{06EFE3B0-EA1D-4323-8EE9-C0638C5FD086}" srcOrd="0" destOrd="0" presId="urn:microsoft.com/office/officeart/2005/8/layout/matrix1"/>
    <dgm:cxn modelId="{6025D545-D671-45F9-BD91-69ADBEB1A079}" type="presParOf" srcId="{DFBAF03A-F6C9-41FC-88A8-3FED5FBBE964}" destId="{022C92DA-9FC2-447F-8617-FA5DE31D4B5D}" srcOrd="1" destOrd="0" presId="urn:microsoft.com/office/officeart/2005/8/layout/matrix1"/>
    <dgm:cxn modelId="{9B3E3604-44E0-478A-92A7-0968CF9C7E83}" type="presParOf" srcId="{DFBAF03A-F6C9-41FC-88A8-3FED5FBBE964}" destId="{669CD504-946D-45E5-9BA5-DAB75487EBC1}" srcOrd="2" destOrd="0" presId="urn:microsoft.com/office/officeart/2005/8/layout/matrix1"/>
    <dgm:cxn modelId="{37185F99-CB44-4A01-9B45-09555F8861AB}" type="presParOf" srcId="{DFBAF03A-F6C9-41FC-88A8-3FED5FBBE964}" destId="{E9EA887D-6A79-43A9-8480-00EE7490E20F}" srcOrd="3" destOrd="0" presId="urn:microsoft.com/office/officeart/2005/8/layout/matrix1"/>
    <dgm:cxn modelId="{B0FE3EFF-0664-4D9B-914D-4061E37845A2}" type="presParOf" srcId="{DFBAF03A-F6C9-41FC-88A8-3FED5FBBE964}" destId="{FA5093AC-9C4B-40DF-9692-C1781038B2DE}" srcOrd="4" destOrd="0" presId="urn:microsoft.com/office/officeart/2005/8/layout/matrix1"/>
    <dgm:cxn modelId="{98685F26-645E-402D-812A-2B34661F23E5}" type="presParOf" srcId="{DFBAF03A-F6C9-41FC-88A8-3FED5FBBE964}" destId="{D9EA553B-04CF-4852-A5FB-51D0EE3092B1}" srcOrd="5" destOrd="0" presId="urn:microsoft.com/office/officeart/2005/8/layout/matrix1"/>
    <dgm:cxn modelId="{CE3992FE-A3BC-4F2E-975A-0421503C9E2B}" type="presParOf" srcId="{DFBAF03A-F6C9-41FC-88A8-3FED5FBBE964}" destId="{27C540A3-B7A9-4DF1-BB0B-A1313B0DB669}" srcOrd="6" destOrd="0" presId="urn:microsoft.com/office/officeart/2005/8/layout/matrix1"/>
    <dgm:cxn modelId="{3C693299-96A3-4B1C-A135-33A795A535A0}" type="presParOf" srcId="{DFBAF03A-F6C9-41FC-88A8-3FED5FBBE964}" destId="{F58BF449-4E4B-4CD2-B713-D2367BF1C54F}" srcOrd="7" destOrd="0" presId="urn:microsoft.com/office/officeart/2005/8/layout/matrix1"/>
    <dgm:cxn modelId="{6BAD54F7-E589-4C8C-9AC4-A61730003E01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23" minVer="http://schemas.openxmlformats.org/drawingml/2006/diagram"/>
    </a:ext>
  </dgm:extLst>
</dgm:dataModel>
</file>

<file path=word/diagrams/data45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5_1" csCatId="accent5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5-ETE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 ) BONE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SWEATER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SKIRT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</a:t>
          </a:r>
          <a:r>
            <a:rPr lang="tr-TR" sz="800" b="0"/>
            <a:t> SHIRT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 custLinFactNeighborX="-2083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09794AFF-F086-4B69-8BDC-0A467BB0C115}" type="presOf" srcId="{A9C6439A-431E-4875-82B6-6BB06CBB784C}" destId="{D9EA553B-04CF-4852-A5FB-51D0EE3092B1}" srcOrd="1" destOrd="0" presId="urn:microsoft.com/office/officeart/2005/8/layout/matrix1"/>
    <dgm:cxn modelId="{BA282C30-2234-4823-A457-4A5BAC1FC5D4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E8A31FD2-3BB7-4BCA-9112-C0B664A1ECE3}" type="presOf" srcId="{35ADEFEC-57FF-4D40-9EC7-56998BAF4AB6}" destId="{022C92DA-9FC2-447F-8617-FA5DE31D4B5D}" srcOrd="1" destOrd="0" presId="urn:microsoft.com/office/officeart/2005/8/layout/matrix1"/>
    <dgm:cxn modelId="{90C4B1E1-D9AA-4248-B9C1-31965799518D}" type="presOf" srcId="{0B858D49-47C2-42B0-AB7D-522A95BCC3FE}" destId="{0C44B224-08C3-4883-9FFE-74EB1E044431}" srcOrd="0" destOrd="0" presId="urn:microsoft.com/office/officeart/2005/8/layout/matrix1"/>
    <dgm:cxn modelId="{A3815274-1805-4B16-AE38-CB7EDC9AC061}" type="presOf" srcId="{A9C6439A-431E-4875-82B6-6BB06CBB784C}" destId="{FA5093AC-9C4B-40DF-9692-C1781038B2DE}" srcOrd="0" destOrd="0" presId="urn:microsoft.com/office/officeart/2005/8/layout/matrix1"/>
    <dgm:cxn modelId="{C7B3E41C-72C2-4724-A6E3-E6A7F0C8C8A7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BAEF8E9E-23B2-4BF4-B9C2-DC4B86D18C83}" type="presOf" srcId="{BE634082-D7F6-4C72-9B35-C737EA56C93C}" destId="{4769BABA-549A-4550-A9D0-33706F624F0D}" srcOrd="0" destOrd="0" presId="urn:microsoft.com/office/officeart/2005/8/layout/matrix1"/>
    <dgm:cxn modelId="{7C543568-AD5A-4E00-85BF-157E2ED5DA08}" type="presOf" srcId="{DCE0E013-2A39-4EEA-BC97-9155BAABB872}" destId="{F58BF449-4E4B-4CD2-B713-D2367BF1C54F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A9D7C814-70BF-4EE6-8825-A94312385AC3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0ED5E0D8-9381-4C0D-ABC8-FEB1AC6FD9D0}" type="presOf" srcId="{6390392C-B8A2-4619-8F23-88F550C896E2}" destId="{669CD504-946D-45E5-9BA5-DAB75487EBC1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25EC655B-4102-4240-B67A-273299FB99EF}" type="presParOf" srcId="{0C44B224-08C3-4883-9FFE-74EB1E044431}" destId="{DFBAF03A-F6C9-41FC-88A8-3FED5FBBE964}" srcOrd="0" destOrd="0" presId="urn:microsoft.com/office/officeart/2005/8/layout/matrix1"/>
    <dgm:cxn modelId="{D2A9A4ED-A174-48FE-B5EF-A3966E43509D}" type="presParOf" srcId="{DFBAF03A-F6C9-41FC-88A8-3FED5FBBE964}" destId="{06EFE3B0-EA1D-4323-8EE9-C0638C5FD086}" srcOrd="0" destOrd="0" presId="urn:microsoft.com/office/officeart/2005/8/layout/matrix1"/>
    <dgm:cxn modelId="{588EE7AD-077F-4162-B81E-C840DB7D1433}" type="presParOf" srcId="{DFBAF03A-F6C9-41FC-88A8-3FED5FBBE964}" destId="{022C92DA-9FC2-447F-8617-FA5DE31D4B5D}" srcOrd="1" destOrd="0" presId="urn:microsoft.com/office/officeart/2005/8/layout/matrix1"/>
    <dgm:cxn modelId="{6C9FF9BF-BD19-4841-9395-59D53C02115D}" type="presParOf" srcId="{DFBAF03A-F6C9-41FC-88A8-3FED5FBBE964}" destId="{669CD504-946D-45E5-9BA5-DAB75487EBC1}" srcOrd="2" destOrd="0" presId="urn:microsoft.com/office/officeart/2005/8/layout/matrix1"/>
    <dgm:cxn modelId="{1A03C640-A65C-4CA4-84B8-B07C66DE9BB5}" type="presParOf" srcId="{DFBAF03A-F6C9-41FC-88A8-3FED5FBBE964}" destId="{E9EA887D-6A79-43A9-8480-00EE7490E20F}" srcOrd="3" destOrd="0" presId="urn:microsoft.com/office/officeart/2005/8/layout/matrix1"/>
    <dgm:cxn modelId="{7101A8E8-29C3-4D3C-9685-A8759D50636A}" type="presParOf" srcId="{DFBAF03A-F6C9-41FC-88A8-3FED5FBBE964}" destId="{FA5093AC-9C4B-40DF-9692-C1781038B2DE}" srcOrd="4" destOrd="0" presId="urn:microsoft.com/office/officeart/2005/8/layout/matrix1"/>
    <dgm:cxn modelId="{8D1339A1-3E76-4098-80F8-2E6CC398D9FB}" type="presParOf" srcId="{DFBAF03A-F6C9-41FC-88A8-3FED5FBBE964}" destId="{D9EA553B-04CF-4852-A5FB-51D0EE3092B1}" srcOrd="5" destOrd="0" presId="urn:microsoft.com/office/officeart/2005/8/layout/matrix1"/>
    <dgm:cxn modelId="{D2070B67-5482-449F-9BA7-8D4996E37EB2}" type="presParOf" srcId="{DFBAF03A-F6C9-41FC-88A8-3FED5FBBE964}" destId="{27C540A3-B7A9-4DF1-BB0B-A1313B0DB669}" srcOrd="6" destOrd="0" presId="urn:microsoft.com/office/officeart/2005/8/layout/matrix1"/>
    <dgm:cxn modelId="{BA8A1C71-6F33-4917-8628-A53631FCC20F}" type="presParOf" srcId="{DFBAF03A-F6C9-41FC-88A8-3FED5FBBE964}" destId="{F58BF449-4E4B-4CD2-B713-D2367BF1C54F}" srcOrd="7" destOrd="0" presId="urn:microsoft.com/office/officeart/2005/8/layout/matrix1"/>
    <dgm:cxn modelId="{EC88518D-1539-406F-8281-44A982B3FA98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28" minVer="http://schemas.openxmlformats.org/drawingml/2006/diagram"/>
    </a:ext>
  </dgm:extLst>
</dgm:dataModel>
</file>

<file path=word/diagrams/data46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5_1" csCatId="accent5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MORNING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SUNRISE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MIDNIGHT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6-GÜN BATIMI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SUNSET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BA46FF2A-F527-411D-A30F-39DBF118D126}" type="presOf" srcId="{6390392C-B8A2-4619-8F23-88F550C896E2}" destId="{E9EA887D-6A79-43A9-8480-00EE7490E20F}" srcOrd="1" destOrd="0" presId="urn:microsoft.com/office/officeart/2005/8/layout/matrix1"/>
    <dgm:cxn modelId="{106BA524-44BB-4C05-9945-9BB4867FCF7E}" type="presOf" srcId="{35ADEFEC-57FF-4D40-9EC7-56998BAF4AB6}" destId="{06EFE3B0-EA1D-4323-8EE9-C0638C5FD086}" srcOrd="0" destOrd="0" presId="urn:microsoft.com/office/officeart/2005/8/layout/matrix1"/>
    <dgm:cxn modelId="{DBA12679-98C6-451F-AC64-9E3A4275EF49}" type="presOf" srcId="{BE634082-D7F6-4C72-9B35-C737EA56C93C}" destId="{4769BABA-549A-4550-A9D0-33706F624F0D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0FF738FA-CB66-43B7-9C5E-E03B9C827FD7}" type="presOf" srcId="{A9C6439A-431E-4875-82B6-6BB06CBB784C}" destId="{D9EA553B-04CF-4852-A5FB-51D0EE3092B1}" srcOrd="1" destOrd="0" presId="urn:microsoft.com/office/officeart/2005/8/layout/matrix1"/>
    <dgm:cxn modelId="{3F8EC630-AA6E-4571-B99E-82A0A0E90349}" type="presOf" srcId="{A9C6439A-431E-4875-82B6-6BB06CBB784C}" destId="{FA5093AC-9C4B-40DF-9692-C1781038B2DE}" srcOrd="0" destOrd="0" presId="urn:microsoft.com/office/officeart/2005/8/layout/matrix1"/>
    <dgm:cxn modelId="{FAFD479F-D42E-44B0-AA4D-9D67B3732B84}" type="presOf" srcId="{DCE0E013-2A39-4EEA-BC97-9155BAABB872}" destId="{F58BF449-4E4B-4CD2-B713-D2367BF1C54F}" srcOrd="1" destOrd="0" presId="urn:microsoft.com/office/officeart/2005/8/layout/matrix1"/>
    <dgm:cxn modelId="{07A43AB5-37C1-4234-9417-AC7FCCBBCDCF}" type="presOf" srcId="{0B858D49-47C2-42B0-AB7D-522A95BCC3FE}" destId="{0C44B224-08C3-4883-9FFE-74EB1E044431}" srcOrd="0" destOrd="0" presId="urn:microsoft.com/office/officeart/2005/8/layout/matrix1"/>
    <dgm:cxn modelId="{343D179F-B214-4F49-ADC8-481CA3AADAA2}" type="presOf" srcId="{DCE0E013-2A39-4EEA-BC97-9155BAABB872}" destId="{27C540A3-B7A9-4DF1-BB0B-A1313B0DB669}" srcOrd="0" destOrd="0" presId="urn:microsoft.com/office/officeart/2005/8/layout/matrix1"/>
    <dgm:cxn modelId="{A891C168-AC3C-43EE-99FE-DD20EEA7A739}" type="presOf" srcId="{6390392C-B8A2-4619-8F23-88F550C896E2}" destId="{669CD504-946D-45E5-9BA5-DAB75487EBC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6FBC2A29-C74D-4320-B088-F63392CDE950}" type="presOf" srcId="{35ADEFEC-57FF-4D40-9EC7-56998BAF4AB6}" destId="{022C92DA-9FC2-447F-8617-FA5DE31D4B5D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12553982-7B04-4DEB-9904-23CD0A8F0EAF}" type="presParOf" srcId="{0C44B224-08C3-4883-9FFE-74EB1E044431}" destId="{DFBAF03A-F6C9-41FC-88A8-3FED5FBBE964}" srcOrd="0" destOrd="0" presId="urn:microsoft.com/office/officeart/2005/8/layout/matrix1"/>
    <dgm:cxn modelId="{94428180-6F9A-4AF5-8BF7-CB2750AD33BD}" type="presParOf" srcId="{DFBAF03A-F6C9-41FC-88A8-3FED5FBBE964}" destId="{06EFE3B0-EA1D-4323-8EE9-C0638C5FD086}" srcOrd="0" destOrd="0" presId="urn:microsoft.com/office/officeart/2005/8/layout/matrix1"/>
    <dgm:cxn modelId="{E429BBBD-308B-4A91-8576-595E9A00D4B1}" type="presParOf" srcId="{DFBAF03A-F6C9-41FC-88A8-3FED5FBBE964}" destId="{022C92DA-9FC2-447F-8617-FA5DE31D4B5D}" srcOrd="1" destOrd="0" presId="urn:microsoft.com/office/officeart/2005/8/layout/matrix1"/>
    <dgm:cxn modelId="{B470B735-23EF-442E-B01B-E0F2E61A86C1}" type="presParOf" srcId="{DFBAF03A-F6C9-41FC-88A8-3FED5FBBE964}" destId="{669CD504-946D-45E5-9BA5-DAB75487EBC1}" srcOrd="2" destOrd="0" presId="urn:microsoft.com/office/officeart/2005/8/layout/matrix1"/>
    <dgm:cxn modelId="{5F5B51F2-4801-4A5A-963F-F2BB6B6BAE5A}" type="presParOf" srcId="{DFBAF03A-F6C9-41FC-88A8-3FED5FBBE964}" destId="{E9EA887D-6A79-43A9-8480-00EE7490E20F}" srcOrd="3" destOrd="0" presId="urn:microsoft.com/office/officeart/2005/8/layout/matrix1"/>
    <dgm:cxn modelId="{060A8379-E92A-42AB-8F10-B24FA0B5688F}" type="presParOf" srcId="{DFBAF03A-F6C9-41FC-88A8-3FED5FBBE964}" destId="{FA5093AC-9C4B-40DF-9692-C1781038B2DE}" srcOrd="4" destOrd="0" presId="urn:microsoft.com/office/officeart/2005/8/layout/matrix1"/>
    <dgm:cxn modelId="{A8598E43-D6B2-419D-B5BE-90CB0EF34E21}" type="presParOf" srcId="{DFBAF03A-F6C9-41FC-88A8-3FED5FBBE964}" destId="{D9EA553B-04CF-4852-A5FB-51D0EE3092B1}" srcOrd="5" destOrd="0" presId="urn:microsoft.com/office/officeart/2005/8/layout/matrix1"/>
    <dgm:cxn modelId="{9DF4AB10-5BB2-49EA-A488-2757563C39A4}" type="presParOf" srcId="{DFBAF03A-F6C9-41FC-88A8-3FED5FBBE964}" destId="{27C540A3-B7A9-4DF1-BB0B-A1313B0DB669}" srcOrd="6" destOrd="0" presId="urn:microsoft.com/office/officeart/2005/8/layout/matrix1"/>
    <dgm:cxn modelId="{6D0D69E0-0440-47D5-BE38-8EE118BB9115}" type="presParOf" srcId="{DFBAF03A-F6C9-41FC-88A8-3FED5FBBE964}" destId="{F58BF449-4E4B-4CD2-B713-D2367BF1C54F}" srcOrd="7" destOrd="0" presId="urn:microsoft.com/office/officeart/2005/8/layout/matrix1"/>
    <dgm:cxn modelId="{D956A06A-F5F0-428E-965C-7572FF16CE65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33" minVer="http://schemas.openxmlformats.org/drawingml/2006/diagram"/>
    </a:ext>
  </dgm:extLst>
</dgm:dataModel>
</file>

<file path=word/diagrams/data47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5_1" csCatId="accent5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BAD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THE WORST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THE BEST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7-EN KÖTÜ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THE BADDEST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9985AF8E-60E9-43CA-A4DB-CE8066E95A7D}" type="presOf" srcId="{A9C6439A-431E-4875-82B6-6BB06CBB784C}" destId="{D9EA553B-04CF-4852-A5FB-51D0EE3092B1}" srcOrd="1" destOrd="0" presId="urn:microsoft.com/office/officeart/2005/8/layout/matrix1"/>
    <dgm:cxn modelId="{74727413-50A2-4CDC-9D53-9C697EACED0F}" type="presOf" srcId="{35ADEFEC-57FF-4D40-9EC7-56998BAF4AB6}" destId="{022C92DA-9FC2-447F-8617-FA5DE31D4B5D}" srcOrd="1" destOrd="0" presId="urn:microsoft.com/office/officeart/2005/8/layout/matrix1"/>
    <dgm:cxn modelId="{DCBFE805-A846-4954-BC5C-047BD3CB36C4}" type="presOf" srcId="{6390392C-B8A2-4619-8F23-88F550C896E2}" destId="{669CD504-946D-45E5-9BA5-DAB75487EBC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84A949F2-7316-4A9B-ACB5-4A72FA6EA2E7}" type="presOf" srcId="{35ADEFEC-57FF-4D40-9EC7-56998BAF4AB6}" destId="{06EFE3B0-EA1D-4323-8EE9-C0638C5FD086}" srcOrd="0" destOrd="0" presId="urn:microsoft.com/office/officeart/2005/8/layout/matrix1"/>
    <dgm:cxn modelId="{7F0B2C89-F840-453D-A708-0E4C2603A054}" type="presOf" srcId="{A9C6439A-431E-4875-82B6-6BB06CBB784C}" destId="{FA5093AC-9C4B-40DF-9692-C1781038B2DE}" srcOrd="0" destOrd="0" presId="urn:microsoft.com/office/officeart/2005/8/layout/matrix1"/>
    <dgm:cxn modelId="{54610366-68DB-46A1-9B75-A3C21DFDC439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F25CB095-3729-420B-A4DB-4B9F33D45FD1}" type="presOf" srcId="{0B858D49-47C2-42B0-AB7D-522A95BCC3FE}" destId="{0C44B224-08C3-4883-9FFE-74EB1E044431}" srcOrd="0" destOrd="0" presId="urn:microsoft.com/office/officeart/2005/8/layout/matrix1"/>
    <dgm:cxn modelId="{251B160B-58C4-4D76-B828-1139192524D2}" type="presOf" srcId="{DCE0E013-2A39-4EEA-BC97-9155BAABB872}" destId="{F58BF449-4E4B-4CD2-B713-D2367BF1C54F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56973AEF-B186-472D-8DCD-950A80961250}" type="presOf" srcId="{BE634082-D7F6-4C72-9B35-C737EA56C93C}" destId="{4769BABA-549A-4550-A9D0-33706F624F0D}" srcOrd="0" destOrd="0" presId="urn:microsoft.com/office/officeart/2005/8/layout/matrix1"/>
    <dgm:cxn modelId="{E3845A30-2F2F-4F9B-A894-F2027EA1A6F8}" type="presOf" srcId="{DCE0E013-2A39-4EEA-BC97-9155BAABB872}" destId="{27C540A3-B7A9-4DF1-BB0B-A1313B0DB669}" srcOrd="0" destOrd="0" presId="urn:microsoft.com/office/officeart/2005/8/layout/matrix1"/>
    <dgm:cxn modelId="{615C6CEB-B194-424D-9872-10BBF2918FA2}" type="presParOf" srcId="{0C44B224-08C3-4883-9FFE-74EB1E044431}" destId="{DFBAF03A-F6C9-41FC-88A8-3FED5FBBE964}" srcOrd="0" destOrd="0" presId="urn:microsoft.com/office/officeart/2005/8/layout/matrix1"/>
    <dgm:cxn modelId="{2E39C11D-4D04-4B55-A36C-9B0723C8FA6A}" type="presParOf" srcId="{DFBAF03A-F6C9-41FC-88A8-3FED5FBBE964}" destId="{06EFE3B0-EA1D-4323-8EE9-C0638C5FD086}" srcOrd="0" destOrd="0" presId="urn:microsoft.com/office/officeart/2005/8/layout/matrix1"/>
    <dgm:cxn modelId="{27F2A6CC-7F99-4659-A27E-8999BD8C8E8F}" type="presParOf" srcId="{DFBAF03A-F6C9-41FC-88A8-3FED5FBBE964}" destId="{022C92DA-9FC2-447F-8617-FA5DE31D4B5D}" srcOrd="1" destOrd="0" presId="urn:microsoft.com/office/officeart/2005/8/layout/matrix1"/>
    <dgm:cxn modelId="{70877CB9-3B73-4911-8111-89741BC40877}" type="presParOf" srcId="{DFBAF03A-F6C9-41FC-88A8-3FED5FBBE964}" destId="{669CD504-946D-45E5-9BA5-DAB75487EBC1}" srcOrd="2" destOrd="0" presId="urn:microsoft.com/office/officeart/2005/8/layout/matrix1"/>
    <dgm:cxn modelId="{CFCF2D83-32B4-4315-91AF-6A106E3A795C}" type="presParOf" srcId="{DFBAF03A-F6C9-41FC-88A8-3FED5FBBE964}" destId="{E9EA887D-6A79-43A9-8480-00EE7490E20F}" srcOrd="3" destOrd="0" presId="urn:microsoft.com/office/officeart/2005/8/layout/matrix1"/>
    <dgm:cxn modelId="{B94977F5-E7EA-49A3-96DB-EE9874234D3D}" type="presParOf" srcId="{DFBAF03A-F6C9-41FC-88A8-3FED5FBBE964}" destId="{FA5093AC-9C4B-40DF-9692-C1781038B2DE}" srcOrd="4" destOrd="0" presId="urn:microsoft.com/office/officeart/2005/8/layout/matrix1"/>
    <dgm:cxn modelId="{6012A285-4E35-40EC-8F58-FE753EBDFD2F}" type="presParOf" srcId="{DFBAF03A-F6C9-41FC-88A8-3FED5FBBE964}" destId="{D9EA553B-04CF-4852-A5FB-51D0EE3092B1}" srcOrd="5" destOrd="0" presId="urn:microsoft.com/office/officeart/2005/8/layout/matrix1"/>
    <dgm:cxn modelId="{A32C4FBD-AD00-4074-91E2-10B561764853}" type="presParOf" srcId="{DFBAF03A-F6C9-41FC-88A8-3FED5FBBE964}" destId="{27C540A3-B7A9-4DF1-BB0B-A1313B0DB669}" srcOrd="6" destOrd="0" presId="urn:microsoft.com/office/officeart/2005/8/layout/matrix1"/>
    <dgm:cxn modelId="{C81515D5-49B4-4678-B241-CB5BC936F6FC}" type="presParOf" srcId="{DFBAF03A-F6C9-41FC-88A8-3FED5FBBE964}" destId="{F58BF449-4E4B-4CD2-B713-D2367BF1C54F}" srcOrd="7" destOrd="0" presId="urn:microsoft.com/office/officeart/2005/8/layout/matrix1"/>
    <dgm:cxn modelId="{0D1E90B6-2C5D-43DF-AD8D-D163F3993EC2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38" minVer="http://schemas.openxmlformats.org/drawingml/2006/diagram"/>
    </a:ext>
  </dgm:extLst>
</dgm:dataModel>
</file>

<file path=word/diagrams/data48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5_1" csCatId="accent5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RETURN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NECESSARY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TROUSERS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8-ALIŞVERİŞ SEPETİ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TROLLEY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78EB19F3-A4CB-42C3-972C-A80D8CABF4DB}" type="presOf" srcId="{A9C6439A-431E-4875-82B6-6BB06CBB784C}" destId="{FA5093AC-9C4B-40DF-9692-C1781038B2DE}" srcOrd="0" destOrd="0" presId="urn:microsoft.com/office/officeart/2005/8/layout/matrix1"/>
    <dgm:cxn modelId="{2E194DDA-9B0E-47F2-ACD9-B0E45EA6F56B}" type="presOf" srcId="{DCE0E013-2A39-4EEA-BC97-9155BAABB872}" destId="{27C540A3-B7A9-4DF1-BB0B-A1313B0DB669}" srcOrd="0" destOrd="0" presId="urn:microsoft.com/office/officeart/2005/8/layout/matrix1"/>
    <dgm:cxn modelId="{4465523B-FDE0-4987-BDE1-D0E5B71AE663}" type="presOf" srcId="{0B858D49-47C2-42B0-AB7D-522A95BCC3FE}" destId="{0C44B224-08C3-4883-9FFE-74EB1E044431}" srcOrd="0" destOrd="0" presId="urn:microsoft.com/office/officeart/2005/8/layout/matrix1"/>
    <dgm:cxn modelId="{DB02AACD-7F91-4B55-BD87-B00C6A94447B}" type="presOf" srcId="{BE634082-D7F6-4C72-9B35-C737EA56C93C}" destId="{4769BABA-549A-4550-A9D0-33706F624F0D}" srcOrd="0" destOrd="0" presId="urn:microsoft.com/office/officeart/2005/8/layout/matrix1"/>
    <dgm:cxn modelId="{0B68D923-FFBF-4537-9705-D31EA7A4D4D1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801D2864-5887-4502-B248-1415B8C64249}" type="presOf" srcId="{A9C6439A-431E-4875-82B6-6BB06CBB784C}" destId="{D9EA553B-04CF-4852-A5FB-51D0EE3092B1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0F16581A-3DEB-4475-B777-03749B540470}" type="presOf" srcId="{35ADEFEC-57FF-4D40-9EC7-56998BAF4AB6}" destId="{06EFE3B0-EA1D-4323-8EE9-C0638C5FD086}" srcOrd="0" destOrd="0" presId="urn:microsoft.com/office/officeart/2005/8/layout/matrix1"/>
    <dgm:cxn modelId="{32DCDEA9-8E7D-4CD8-BC0E-D164E4BC5E3E}" type="presOf" srcId="{DCE0E013-2A39-4EEA-BC97-9155BAABB872}" destId="{F58BF449-4E4B-4CD2-B713-D2367BF1C54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8DC5F3D7-83EC-49F4-A5AE-3C957ED2E029}" type="presOf" srcId="{6390392C-B8A2-4619-8F23-88F550C896E2}" destId="{669CD504-946D-45E5-9BA5-DAB75487EBC1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86850D02-06FC-42BF-AAA1-16B6A230B5C9}" type="presOf" srcId="{6390392C-B8A2-4619-8F23-88F550C896E2}" destId="{E9EA887D-6A79-43A9-8480-00EE7490E20F}" srcOrd="1" destOrd="0" presId="urn:microsoft.com/office/officeart/2005/8/layout/matrix1"/>
    <dgm:cxn modelId="{0C749AED-B8EF-4664-B64F-E06E709C3614}" type="presParOf" srcId="{0C44B224-08C3-4883-9FFE-74EB1E044431}" destId="{DFBAF03A-F6C9-41FC-88A8-3FED5FBBE964}" srcOrd="0" destOrd="0" presId="urn:microsoft.com/office/officeart/2005/8/layout/matrix1"/>
    <dgm:cxn modelId="{4F6D096E-F7C8-4D8E-BDC4-DFBA16D64A66}" type="presParOf" srcId="{DFBAF03A-F6C9-41FC-88A8-3FED5FBBE964}" destId="{06EFE3B0-EA1D-4323-8EE9-C0638C5FD086}" srcOrd="0" destOrd="0" presId="urn:microsoft.com/office/officeart/2005/8/layout/matrix1"/>
    <dgm:cxn modelId="{0343D369-E34F-461D-A71A-E8A609946973}" type="presParOf" srcId="{DFBAF03A-F6C9-41FC-88A8-3FED5FBBE964}" destId="{022C92DA-9FC2-447F-8617-FA5DE31D4B5D}" srcOrd="1" destOrd="0" presId="urn:microsoft.com/office/officeart/2005/8/layout/matrix1"/>
    <dgm:cxn modelId="{DBDCE6A2-7172-438D-A3DD-182B93B317F4}" type="presParOf" srcId="{DFBAF03A-F6C9-41FC-88A8-3FED5FBBE964}" destId="{669CD504-946D-45E5-9BA5-DAB75487EBC1}" srcOrd="2" destOrd="0" presId="urn:microsoft.com/office/officeart/2005/8/layout/matrix1"/>
    <dgm:cxn modelId="{575EE4E7-F8C7-4E91-9C78-D1E7AA9B0C03}" type="presParOf" srcId="{DFBAF03A-F6C9-41FC-88A8-3FED5FBBE964}" destId="{E9EA887D-6A79-43A9-8480-00EE7490E20F}" srcOrd="3" destOrd="0" presId="urn:microsoft.com/office/officeart/2005/8/layout/matrix1"/>
    <dgm:cxn modelId="{54B81956-FA3F-40E1-A803-F241988DCB4D}" type="presParOf" srcId="{DFBAF03A-F6C9-41FC-88A8-3FED5FBBE964}" destId="{FA5093AC-9C4B-40DF-9692-C1781038B2DE}" srcOrd="4" destOrd="0" presId="urn:microsoft.com/office/officeart/2005/8/layout/matrix1"/>
    <dgm:cxn modelId="{8122287B-2513-467B-8945-82346D586BC5}" type="presParOf" srcId="{DFBAF03A-F6C9-41FC-88A8-3FED5FBBE964}" destId="{D9EA553B-04CF-4852-A5FB-51D0EE3092B1}" srcOrd="5" destOrd="0" presId="urn:microsoft.com/office/officeart/2005/8/layout/matrix1"/>
    <dgm:cxn modelId="{9F6CF445-EB20-4FD0-BC70-A12D8B61EF04}" type="presParOf" srcId="{DFBAF03A-F6C9-41FC-88A8-3FED5FBBE964}" destId="{27C540A3-B7A9-4DF1-BB0B-A1313B0DB669}" srcOrd="6" destOrd="0" presId="urn:microsoft.com/office/officeart/2005/8/layout/matrix1"/>
    <dgm:cxn modelId="{0418F112-6C55-4899-A9C2-93C299CEDF57}" type="presParOf" srcId="{DFBAF03A-F6C9-41FC-88A8-3FED5FBBE964}" destId="{F58BF449-4E4B-4CD2-B713-D2367BF1C54F}" srcOrd="7" destOrd="0" presId="urn:microsoft.com/office/officeart/2005/8/layout/matrix1"/>
    <dgm:cxn modelId="{31DFD4B3-CE32-47A4-A646-117A92FE8BAD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43" minVer="http://schemas.openxmlformats.org/drawingml/2006/diagram"/>
    </a:ext>
  </dgm:extLst>
</dgm:dataModel>
</file>

<file path=word/diagrams/data49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CARELESS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USELESS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HELPFUL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800" b="1"/>
            <a:t>49-İŞE YARAMAZ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USEFUL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B483FA53-2B69-4471-884A-2D380CFF6E5B}" type="presOf" srcId="{A9C6439A-431E-4875-82B6-6BB06CBB784C}" destId="{D9EA553B-04CF-4852-A5FB-51D0EE3092B1}" srcOrd="1" destOrd="0" presId="urn:microsoft.com/office/officeart/2005/8/layout/matrix1"/>
    <dgm:cxn modelId="{5CE82E9E-0606-4F47-A916-FE1F6044D423}" type="presOf" srcId="{35ADEFEC-57FF-4D40-9EC7-56998BAF4AB6}" destId="{022C92DA-9FC2-447F-8617-FA5DE31D4B5D}" srcOrd="1" destOrd="0" presId="urn:microsoft.com/office/officeart/2005/8/layout/matrix1"/>
    <dgm:cxn modelId="{07534F3D-2F0F-4D85-A453-1BB6B175547A}" type="presOf" srcId="{35ADEFEC-57FF-4D40-9EC7-56998BAF4AB6}" destId="{06EFE3B0-EA1D-4323-8EE9-C0638C5FD086}" srcOrd="0" destOrd="0" presId="urn:microsoft.com/office/officeart/2005/8/layout/matrix1"/>
    <dgm:cxn modelId="{1207E13A-FAD7-413B-B1F2-7ECB7F40778F}" type="presOf" srcId="{6390392C-B8A2-4619-8F23-88F550C896E2}" destId="{669CD504-946D-45E5-9BA5-DAB75487EBC1}" srcOrd="0" destOrd="0" presId="urn:microsoft.com/office/officeart/2005/8/layout/matrix1"/>
    <dgm:cxn modelId="{9D2ED481-1CD9-4DCC-9198-2CC2A426D3CA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DD27B2DD-A5B7-4121-98B0-C434BA1152A2}" type="presOf" srcId="{6390392C-B8A2-4619-8F23-88F550C896E2}" destId="{E9EA887D-6A79-43A9-8480-00EE7490E20F}" srcOrd="1" destOrd="0" presId="urn:microsoft.com/office/officeart/2005/8/layout/matrix1"/>
    <dgm:cxn modelId="{CA9606BD-7D06-47CD-B0E7-88CA71C41E61}" type="presOf" srcId="{0B858D49-47C2-42B0-AB7D-522A95BCC3FE}" destId="{0C44B224-08C3-4883-9FFE-74EB1E044431}" srcOrd="0" destOrd="0" presId="urn:microsoft.com/office/officeart/2005/8/layout/matrix1"/>
    <dgm:cxn modelId="{5272DBE5-BCC0-4225-81CB-4DD40C668E3B}" type="presOf" srcId="{DCE0E013-2A39-4EEA-BC97-9155BAABB872}" destId="{F58BF449-4E4B-4CD2-B713-D2367BF1C54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2C03D3C6-F26D-4104-AFBC-3C08F4CDD1BD}" type="presOf" srcId="{A9C6439A-431E-4875-82B6-6BB06CBB784C}" destId="{FA5093AC-9C4B-40DF-9692-C1781038B2DE}" srcOrd="0" destOrd="0" presId="urn:microsoft.com/office/officeart/2005/8/layout/matrix1"/>
    <dgm:cxn modelId="{30BEBED6-4585-467B-BA60-917AC9927528}" type="presOf" srcId="{BE634082-D7F6-4C72-9B35-C737EA56C93C}" destId="{4769BABA-549A-4550-A9D0-33706F624F0D}" srcOrd="0" destOrd="0" presId="urn:microsoft.com/office/officeart/2005/8/layout/matrix1"/>
    <dgm:cxn modelId="{C3066C55-39B9-43ED-B89A-BA17ECFEAA64}" type="presParOf" srcId="{0C44B224-08C3-4883-9FFE-74EB1E044431}" destId="{DFBAF03A-F6C9-41FC-88A8-3FED5FBBE964}" srcOrd="0" destOrd="0" presId="urn:microsoft.com/office/officeart/2005/8/layout/matrix1"/>
    <dgm:cxn modelId="{C254D319-B4DA-46EC-99EC-0386B7A29306}" type="presParOf" srcId="{DFBAF03A-F6C9-41FC-88A8-3FED5FBBE964}" destId="{06EFE3B0-EA1D-4323-8EE9-C0638C5FD086}" srcOrd="0" destOrd="0" presId="urn:microsoft.com/office/officeart/2005/8/layout/matrix1"/>
    <dgm:cxn modelId="{79C51F08-752F-4B53-B1F1-8767E9D2C870}" type="presParOf" srcId="{DFBAF03A-F6C9-41FC-88A8-3FED5FBBE964}" destId="{022C92DA-9FC2-447F-8617-FA5DE31D4B5D}" srcOrd="1" destOrd="0" presId="urn:microsoft.com/office/officeart/2005/8/layout/matrix1"/>
    <dgm:cxn modelId="{49E897DC-3289-4FD0-9148-8CD909BE194F}" type="presParOf" srcId="{DFBAF03A-F6C9-41FC-88A8-3FED5FBBE964}" destId="{669CD504-946D-45E5-9BA5-DAB75487EBC1}" srcOrd="2" destOrd="0" presId="urn:microsoft.com/office/officeart/2005/8/layout/matrix1"/>
    <dgm:cxn modelId="{6B1D0753-64EF-4063-92D6-B2596199B7CE}" type="presParOf" srcId="{DFBAF03A-F6C9-41FC-88A8-3FED5FBBE964}" destId="{E9EA887D-6A79-43A9-8480-00EE7490E20F}" srcOrd="3" destOrd="0" presId="urn:microsoft.com/office/officeart/2005/8/layout/matrix1"/>
    <dgm:cxn modelId="{E3B4B1AB-4AFE-402C-AB3E-DD71D85601DA}" type="presParOf" srcId="{DFBAF03A-F6C9-41FC-88A8-3FED5FBBE964}" destId="{FA5093AC-9C4B-40DF-9692-C1781038B2DE}" srcOrd="4" destOrd="0" presId="urn:microsoft.com/office/officeart/2005/8/layout/matrix1"/>
    <dgm:cxn modelId="{164D8DA4-BB21-4551-A234-87717B0D99B7}" type="presParOf" srcId="{DFBAF03A-F6C9-41FC-88A8-3FED5FBBE964}" destId="{D9EA553B-04CF-4852-A5FB-51D0EE3092B1}" srcOrd="5" destOrd="0" presId="urn:microsoft.com/office/officeart/2005/8/layout/matrix1"/>
    <dgm:cxn modelId="{3E3C329D-96D8-4E13-A7F1-F10F565E1A3C}" type="presParOf" srcId="{DFBAF03A-F6C9-41FC-88A8-3FED5FBBE964}" destId="{27C540A3-B7A9-4DF1-BB0B-A1313B0DB669}" srcOrd="6" destOrd="0" presId="urn:microsoft.com/office/officeart/2005/8/layout/matrix1"/>
    <dgm:cxn modelId="{CB3C7162-0F81-491E-9DC8-023468C3CC2E}" type="presParOf" srcId="{DFBAF03A-F6C9-41FC-88A8-3FED5FBBE964}" destId="{F58BF449-4E4B-4CD2-B713-D2367BF1C54F}" srcOrd="7" destOrd="0" presId="urn:microsoft.com/office/officeart/2005/8/layout/matrix1"/>
    <dgm:cxn modelId="{631D9A82-F9EB-44DB-8795-9D7EFD79B1D5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48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KABUL ETME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KANSER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İLGİLENDİRME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5-CONCERN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SAKIN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53C28814-E956-4F6B-AE3E-92BF312D33DF}" type="presOf" srcId="{DCE0E013-2A39-4EEA-BC97-9155BAABB872}" destId="{27C540A3-B7A9-4DF1-BB0B-A1313B0DB669}" srcOrd="0" destOrd="0" presId="urn:microsoft.com/office/officeart/2005/8/layout/matrix1"/>
    <dgm:cxn modelId="{DD384E55-4296-41C2-B311-35BF4468549C}" type="presOf" srcId="{A9C6439A-431E-4875-82B6-6BB06CBB784C}" destId="{FA5093AC-9C4B-40DF-9692-C1781038B2DE}" srcOrd="0" destOrd="0" presId="urn:microsoft.com/office/officeart/2005/8/layout/matrix1"/>
    <dgm:cxn modelId="{9C86838C-35B2-4835-950A-DAFE9D23D2DA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7B201F59-545E-4811-BEF3-F9517B172F62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227CD110-60ED-4FAD-8893-D2D7BA70C073}" type="presOf" srcId="{A9C6439A-431E-4875-82B6-6BB06CBB784C}" destId="{D9EA553B-04CF-4852-A5FB-51D0EE3092B1}" srcOrd="1" destOrd="0" presId="urn:microsoft.com/office/officeart/2005/8/layout/matrix1"/>
    <dgm:cxn modelId="{6614B2EE-E60F-4DAA-9CA6-121CB11BA3EF}" type="presOf" srcId="{6390392C-B8A2-4619-8F23-88F550C896E2}" destId="{669CD504-946D-45E5-9BA5-DAB75487EBC1}" srcOrd="0" destOrd="0" presId="urn:microsoft.com/office/officeart/2005/8/layout/matrix1"/>
    <dgm:cxn modelId="{83858BA6-32D4-42E0-B31A-A9A99D109AFF}" type="presOf" srcId="{6390392C-B8A2-4619-8F23-88F550C896E2}" destId="{E9EA887D-6A79-43A9-8480-00EE7490E20F}" srcOrd="1" destOrd="0" presId="urn:microsoft.com/office/officeart/2005/8/layout/matrix1"/>
    <dgm:cxn modelId="{6460CA35-34AE-4A43-85F2-F7A63270066D}" type="presOf" srcId="{DCE0E013-2A39-4EEA-BC97-9155BAABB872}" destId="{F58BF449-4E4B-4CD2-B713-D2367BF1C54F}" srcOrd="1" destOrd="0" presId="urn:microsoft.com/office/officeart/2005/8/layout/matrix1"/>
    <dgm:cxn modelId="{8640D867-A418-4930-832B-B0B1125DAF29}" type="presOf" srcId="{BE634082-D7F6-4C72-9B35-C737EA56C93C}" destId="{4769BABA-549A-4550-A9D0-33706F624F0D}" srcOrd="0" destOrd="0" presId="urn:microsoft.com/office/officeart/2005/8/layout/matrix1"/>
    <dgm:cxn modelId="{EC8163C6-C513-45D2-8316-1B7FC83B013E}" type="presOf" srcId="{0B858D49-47C2-42B0-AB7D-522A95BCC3FE}" destId="{0C44B224-08C3-4883-9FFE-74EB1E044431}" srcOrd="0" destOrd="0" presId="urn:microsoft.com/office/officeart/2005/8/layout/matrix1"/>
    <dgm:cxn modelId="{FAC4E973-6556-403C-81AA-EAF292DBC031}" type="presParOf" srcId="{0C44B224-08C3-4883-9FFE-74EB1E044431}" destId="{DFBAF03A-F6C9-41FC-88A8-3FED5FBBE964}" srcOrd="0" destOrd="0" presId="urn:microsoft.com/office/officeart/2005/8/layout/matrix1"/>
    <dgm:cxn modelId="{B13D1FD6-F9C4-4BF8-A9C2-BEA917732A70}" type="presParOf" srcId="{DFBAF03A-F6C9-41FC-88A8-3FED5FBBE964}" destId="{06EFE3B0-EA1D-4323-8EE9-C0638C5FD086}" srcOrd="0" destOrd="0" presId="urn:microsoft.com/office/officeart/2005/8/layout/matrix1"/>
    <dgm:cxn modelId="{DC6BA9F6-6E63-4F1E-910E-7111FBAA0F43}" type="presParOf" srcId="{DFBAF03A-F6C9-41FC-88A8-3FED5FBBE964}" destId="{022C92DA-9FC2-447F-8617-FA5DE31D4B5D}" srcOrd="1" destOrd="0" presId="urn:microsoft.com/office/officeart/2005/8/layout/matrix1"/>
    <dgm:cxn modelId="{EBCDC9FB-BC66-4EE8-957E-F0B7A95C11FB}" type="presParOf" srcId="{DFBAF03A-F6C9-41FC-88A8-3FED5FBBE964}" destId="{669CD504-946D-45E5-9BA5-DAB75487EBC1}" srcOrd="2" destOrd="0" presId="urn:microsoft.com/office/officeart/2005/8/layout/matrix1"/>
    <dgm:cxn modelId="{789FF6D5-8BD1-4E01-9928-4D2A2278FDBD}" type="presParOf" srcId="{DFBAF03A-F6C9-41FC-88A8-3FED5FBBE964}" destId="{E9EA887D-6A79-43A9-8480-00EE7490E20F}" srcOrd="3" destOrd="0" presId="urn:microsoft.com/office/officeart/2005/8/layout/matrix1"/>
    <dgm:cxn modelId="{CC9F4F45-B2C5-4D6A-8462-33B193C5D489}" type="presParOf" srcId="{DFBAF03A-F6C9-41FC-88A8-3FED5FBBE964}" destId="{FA5093AC-9C4B-40DF-9692-C1781038B2DE}" srcOrd="4" destOrd="0" presId="urn:microsoft.com/office/officeart/2005/8/layout/matrix1"/>
    <dgm:cxn modelId="{DA1BD8BC-9066-42C9-A01A-DB475D5CA65C}" type="presParOf" srcId="{DFBAF03A-F6C9-41FC-88A8-3FED5FBBE964}" destId="{D9EA553B-04CF-4852-A5FB-51D0EE3092B1}" srcOrd="5" destOrd="0" presId="urn:microsoft.com/office/officeart/2005/8/layout/matrix1"/>
    <dgm:cxn modelId="{3415F2A7-A0F4-4960-8314-A005C42D28AB}" type="presParOf" srcId="{DFBAF03A-F6C9-41FC-88A8-3FED5FBBE964}" destId="{27C540A3-B7A9-4DF1-BB0B-A1313B0DB669}" srcOrd="6" destOrd="0" presId="urn:microsoft.com/office/officeart/2005/8/layout/matrix1"/>
    <dgm:cxn modelId="{17E08B4D-F698-4737-899E-3510B87FBA37}" type="presParOf" srcId="{DFBAF03A-F6C9-41FC-88A8-3FED5FBBE964}" destId="{F58BF449-4E4B-4CD2-B713-D2367BF1C54F}" srcOrd="7" destOrd="0" presId="urn:microsoft.com/office/officeart/2005/8/layout/matrix1"/>
    <dgm:cxn modelId="{73878543-CA7D-4CCD-9384-9004AAFC9B76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8" minVer="http://schemas.openxmlformats.org/drawingml/2006/diagram"/>
    </a:ext>
  </dgm:extLst>
</dgm:dataModel>
</file>

<file path=word/diagrams/data50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RESPONSIBLE FOR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 CLOCK TOWER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RUIN OF TIME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800" b="1"/>
            <a:t>50-ZAMAN KAYBI</a:t>
          </a:r>
          <a:endParaRPr lang="tr-TR" sz="1000" b="1"/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WASTE OF TIM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312500" custLinFactNeighborX="-2083" custLinFactNeighborY="3252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46A7CD59-2D22-4390-9436-DB2310C8B1FE}" type="presOf" srcId="{6390392C-B8A2-4619-8F23-88F550C896E2}" destId="{669CD504-946D-45E5-9BA5-DAB75487EBC1}" srcOrd="0" destOrd="0" presId="urn:microsoft.com/office/officeart/2005/8/layout/matrix1"/>
    <dgm:cxn modelId="{2532A021-3416-4FF2-8C92-74FD20421AE4}" type="presOf" srcId="{DCE0E013-2A39-4EEA-BC97-9155BAABB872}" destId="{27C540A3-B7A9-4DF1-BB0B-A1313B0DB669}" srcOrd="0" destOrd="0" presId="urn:microsoft.com/office/officeart/2005/8/layout/matrix1"/>
    <dgm:cxn modelId="{75B979B8-1051-4388-AF56-FA05CD3D4C3C}" type="presOf" srcId="{0B858D49-47C2-42B0-AB7D-522A95BCC3FE}" destId="{0C44B224-08C3-4883-9FFE-74EB1E044431}" srcOrd="0" destOrd="0" presId="urn:microsoft.com/office/officeart/2005/8/layout/matrix1"/>
    <dgm:cxn modelId="{C8D412EA-C0C7-46D1-8274-79658B73348A}" type="presOf" srcId="{A9C6439A-431E-4875-82B6-6BB06CBB784C}" destId="{FA5093AC-9C4B-40DF-9692-C1781038B2DE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F9B11892-ECA7-46C3-8F68-9D4FB22DB2A9}" type="presOf" srcId="{6390392C-B8A2-4619-8F23-88F550C896E2}" destId="{E9EA887D-6A79-43A9-8480-00EE7490E20F}" srcOrd="1" destOrd="0" presId="urn:microsoft.com/office/officeart/2005/8/layout/matrix1"/>
    <dgm:cxn modelId="{90F312C8-4BDE-4502-8B31-BBF22ED68E95}" type="presOf" srcId="{DCE0E013-2A39-4EEA-BC97-9155BAABB872}" destId="{F58BF449-4E4B-4CD2-B713-D2367BF1C54F}" srcOrd="1" destOrd="0" presId="urn:microsoft.com/office/officeart/2005/8/layout/matrix1"/>
    <dgm:cxn modelId="{5D6D475C-5988-4066-865E-9C57C343CABB}" type="presOf" srcId="{BE634082-D7F6-4C72-9B35-C737EA56C93C}" destId="{4769BABA-549A-4550-A9D0-33706F624F0D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FE0D017C-C79D-4E2A-A1E6-C80B3C1E02D8}" type="presOf" srcId="{35ADEFEC-57FF-4D40-9EC7-56998BAF4AB6}" destId="{022C92DA-9FC2-447F-8617-FA5DE31D4B5D}" srcOrd="1" destOrd="0" presId="urn:microsoft.com/office/officeart/2005/8/layout/matrix1"/>
    <dgm:cxn modelId="{5DA40E41-8E5D-4C9B-BC00-689661A7338F}" type="presOf" srcId="{35ADEFEC-57FF-4D40-9EC7-56998BAF4AB6}" destId="{06EFE3B0-EA1D-4323-8EE9-C0638C5FD086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F5654F79-AA93-4E53-8A09-8F1EAFEF0300}" type="presOf" srcId="{A9C6439A-431E-4875-82B6-6BB06CBB784C}" destId="{D9EA553B-04CF-4852-A5FB-51D0EE3092B1}" srcOrd="1" destOrd="0" presId="urn:microsoft.com/office/officeart/2005/8/layout/matrix1"/>
    <dgm:cxn modelId="{954740B5-84D7-4E7C-A256-07A37D8FC735}" type="presParOf" srcId="{0C44B224-08C3-4883-9FFE-74EB1E044431}" destId="{DFBAF03A-F6C9-41FC-88A8-3FED5FBBE964}" srcOrd="0" destOrd="0" presId="urn:microsoft.com/office/officeart/2005/8/layout/matrix1"/>
    <dgm:cxn modelId="{460DD7BC-8747-46C6-92CB-ED7C50A83896}" type="presParOf" srcId="{DFBAF03A-F6C9-41FC-88A8-3FED5FBBE964}" destId="{06EFE3B0-EA1D-4323-8EE9-C0638C5FD086}" srcOrd="0" destOrd="0" presId="urn:microsoft.com/office/officeart/2005/8/layout/matrix1"/>
    <dgm:cxn modelId="{76E688FC-0F81-4BA0-A81A-0A99B9AF057A}" type="presParOf" srcId="{DFBAF03A-F6C9-41FC-88A8-3FED5FBBE964}" destId="{022C92DA-9FC2-447F-8617-FA5DE31D4B5D}" srcOrd="1" destOrd="0" presId="urn:microsoft.com/office/officeart/2005/8/layout/matrix1"/>
    <dgm:cxn modelId="{E89D1C79-330F-4FB4-8E51-78E06F26461D}" type="presParOf" srcId="{DFBAF03A-F6C9-41FC-88A8-3FED5FBBE964}" destId="{669CD504-946D-45E5-9BA5-DAB75487EBC1}" srcOrd="2" destOrd="0" presId="urn:microsoft.com/office/officeart/2005/8/layout/matrix1"/>
    <dgm:cxn modelId="{12D65862-F1EC-42A8-833E-AC44B86B3562}" type="presParOf" srcId="{DFBAF03A-F6C9-41FC-88A8-3FED5FBBE964}" destId="{E9EA887D-6A79-43A9-8480-00EE7490E20F}" srcOrd="3" destOrd="0" presId="urn:microsoft.com/office/officeart/2005/8/layout/matrix1"/>
    <dgm:cxn modelId="{2230AE2C-8B8A-4E3B-8E77-2ABFD9C45EE9}" type="presParOf" srcId="{DFBAF03A-F6C9-41FC-88A8-3FED5FBBE964}" destId="{FA5093AC-9C4B-40DF-9692-C1781038B2DE}" srcOrd="4" destOrd="0" presId="urn:microsoft.com/office/officeart/2005/8/layout/matrix1"/>
    <dgm:cxn modelId="{79F4D536-1E38-476D-87DB-0B8E74841386}" type="presParOf" srcId="{DFBAF03A-F6C9-41FC-88A8-3FED5FBBE964}" destId="{D9EA553B-04CF-4852-A5FB-51D0EE3092B1}" srcOrd="5" destOrd="0" presId="urn:microsoft.com/office/officeart/2005/8/layout/matrix1"/>
    <dgm:cxn modelId="{38FDEBF9-1AF4-4E93-8E3C-8DB1C906B38E}" type="presParOf" srcId="{DFBAF03A-F6C9-41FC-88A8-3FED5FBBE964}" destId="{27C540A3-B7A9-4DF1-BB0B-A1313B0DB669}" srcOrd="6" destOrd="0" presId="urn:microsoft.com/office/officeart/2005/8/layout/matrix1"/>
    <dgm:cxn modelId="{8C05933A-27EC-42AA-A37B-623B2B2B3F79}" type="presParOf" srcId="{DFBAF03A-F6C9-41FC-88A8-3FED5FBBE964}" destId="{F58BF449-4E4B-4CD2-B713-D2367BF1C54F}" srcOrd="7" destOrd="0" presId="urn:microsoft.com/office/officeart/2005/8/layout/matrix1"/>
    <dgm:cxn modelId="{74DF96D1-B026-48DC-92A6-C993B165FF27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53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6-COUCH POTATO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PATATES KIZARTMA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PATATES ÇUVALI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TV BAĞIMLISI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ÇALIŞKAN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D428302A-E426-4556-AAD7-1F7C57AB6E2B}" type="presOf" srcId="{35ADEFEC-57FF-4D40-9EC7-56998BAF4AB6}" destId="{06EFE3B0-EA1D-4323-8EE9-C0638C5FD086}" srcOrd="0" destOrd="0" presId="urn:microsoft.com/office/officeart/2005/8/layout/matrix1"/>
    <dgm:cxn modelId="{10F74948-03EF-4FD1-94C5-56FC000E6C3E}" type="presOf" srcId="{A9C6439A-431E-4875-82B6-6BB06CBB784C}" destId="{FA5093AC-9C4B-40DF-9692-C1781038B2DE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9F23B45F-8CCB-4838-A1F8-4B4ADA7D4E08}" type="presOf" srcId="{DCE0E013-2A39-4EEA-BC97-9155BAABB872}" destId="{27C540A3-B7A9-4DF1-BB0B-A1313B0DB669}" srcOrd="0" destOrd="0" presId="urn:microsoft.com/office/officeart/2005/8/layout/matrix1"/>
    <dgm:cxn modelId="{829E3595-1685-4B82-9B09-106F2D746381}" type="presOf" srcId="{DCE0E013-2A39-4EEA-BC97-9155BAABB872}" destId="{F58BF449-4E4B-4CD2-B713-D2367BF1C54F}" srcOrd="1" destOrd="0" presId="urn:microsoft.com/office/officeart/2005/8/layout/matrix1"/>
    <dgm:cxn modelId="{6ECD14D0-8C1C-4F7F-82F1-48259162AE0B}" type="presOf" srcId="{6390392C-B8A2-4619-8F23-88F550C896E2}" destId="{669CD504-946D-45E5-9BA5-DAB75487EBC1}" srcOrd="0" destOrd="0" presId="urn:microsoft.com/office/officeart/2005/8/layout/matrix1"/>
    <dgm:cxn modelId="{8F5BFC13-0054-44BC-91ED-CC7CEC9BADB3}" type="presOf" srcId="{BE634082-D7F6-4C72-9B35-C737EA56C93C}" destId="{4769BABA-549A-4550-A9D0-33706F624F0D}" srcOrd="0" destOrd="0" presId="urn:microsoft.com/office/officeart/2005/8/layout/matrix1"/>
    <dgm:cxn modelId="{A385D6C1-00C0-4C7F-9F16-148BCD6E1CFE}" type="presOf" srcId="{35ADEFEC-57FF-4D40-9EC7-56998BAF4AB6}" destId="{022C92DA-9FC2-447F-8617-FA5DE31D4B5D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46715282-89C0-44C6-A9EE-8B74CED27C9A}" type="presOf" srcId="{6390392C-B8A2-4619-8F23-88F550C896E2}" destId="{E9EA887D-6A79-43A9-8480-00EE7490E20F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D7817EF0-6456-46BE-A078-6EEB64797FE7}" type="presOf" srcId="{A9C6439A-431E-4875-82B6-6BB06CBB784C}" destId="{D9EA553B-04CF-4852-A5FB-51D0EE3092B1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AA230BF5-37B7-433D-9B77-1AC843F3C05B}" type="presOf" srcId="{0B858D49-47C2-42B0-AB7D-522A95BCC3FE}" destId="{0C44B224-08C3-4883-9FFE-74EB1E044431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D7D7BBB3-C37B-4134-BF82-128609131B52}" type="presParOf" srcId="{0C44B224-08C3-4883-9FFE-74EB1E044431}" destId="{DFBAF03A-F6C9-41FC-88A8-3FED5FBBE964}" srcOrd="0" destOrd="0" presId="urn:microsoft.com/office/officeart/2005/8/layout/matrix1"/>
    <dgm:cxn modelId="{938E9659-86F4-4F00-9726-D281341F607A}" type="presParOf" srcId="{DFBAF03A-F6C9-41FC-88A8-3FED5FBBE964}" destId="{06EFE3B0-EA1D-4323-8EE9-C0638C5FD086}" srcOrd="0" destOrd="0" presId="urn:microsoft.com/office/officeart/2005/8/layout/matrix1"/>
    <dgm:cxn modelId="{CEC589F7-EC76-4124-AB34-21CAE457E111}" type="presParOf" srcId="{DFBAF03A-F6C9-41FC-88A8-3FED5FBBE964}" destId="{022C92DA-9FC2-447F-8617-FA5DE31D4B5D}" srcOrd="1" destOrd="0" presId="urn:microsoft.com/office/officeart/2005/8/layout/matrix1"/>
    <dgm:cxn modelId="{D85EF0EA-7F7E-484E-AAE6-06056AAA3374}" type="presParOf" srcId="{DFBAF03A-F6C9-41FC-88A8-3FED5FBBE964}" destId="{669CD504-946D-45E5-9BA5-DAB75487EBC1}" srcOrd="2" destOrd="0" presId="urn:microsoft.com/office/officeart/2005/8/layout/matrix1"/>
    <dgm:cxn modelId="{7217D60B-9666-4D87-BF93-E4682924772B}" type="presParOf" srcId="{DFBAF03A-F6C9-41FC-88A8-3FED5FBBE964}" destId="{E9EA887D-6A79-43A9-8480-00EE7490E20F}" srcOrd="3" destOrd="0" presId="urn:microsoft.com/office/officeart/2005/8/layout/matrix1"/>
    <dgm:cxn modelId="{8259DDF4-F72B-48DC-A44E-EEFCDD7D4577}" type="presParOf" srcId="{DFBAF03A-F6C9-41FC-88A8-3FED5FBBE964}" destId="{FA5093AC-9C4B-40DF-9692-C1781038B2DE}" srcOrd="4" destOrd="0" presId="urn:microsoft.com/office/officeart/2005/8/layout/matrix1"/>
    <dgm:cxn modelId="{BBB4CA11-1939-4029-A088-5987490074B3}" type="presParOf" srcId="{DFBAF03A-F6C9-41FC-88A8-3FED5FBBE964}" destId="{D9EA553B-04CF-4852-A5FB-51D0EE3092B1}" srcOrd="5" destOrd="0" presId="urn:microsoft.com/office/officeart/2005/8/layout/matrix1"/>
    <dgm:cxn modelId="{12C8A986-3C07-48E3-ACFC-E3557E1A1E4D}" type="presParOf" srcId="{DFBAF03A-F6C9-41FC-88A8-3FED5FBBE964}" destId="{27C540A3-B7A9-4DF1-BB0B-A1313B0DB669}" srcOrd="6" destOrd="0" presId="urn:microsoft.com/office/officeart/2005/8/layout/matrix1"/>
    <dgm:cxn modelId="{F9338FD0-DD2E-4430-ACF9-3938ED30F29F}" type="presParOf" srcId="{DFBAF03A-F6C9-41FC-88A8-3FED5FBBE964}" destId="{F58BF449-4E4B-4CD2-B713-D2367BF1C54F}" srcOrd="7" destOrd="0" presId="urn:microsoft.com/office/officeart/2005/8/layout/matrix1"/>
    <dgm:cxn modelId="{7209755B-681F-4CA6-AF65-C531A0D85700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33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GÜNEY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TEMİZ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DAĞINI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7-DIRTY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KİRLİ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5000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7F3C9909-669F-4B6D-9114-DE6BA269CD36}" type="presOf" srcId="{6390392C-B8A2-4619-8F23-88F550C896E2}" destId="{E9EA887D-6A79-43A9-8480-00EE7490E20F}" srcOrd="1" destOrd="0" presId="urn:microsoft.com/office/officeart/2005/8/layout/matrix1"/>
    <dgm:cxn modelId="{C60232B0-3570-4FFE-A438-32CE341E2BB3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DE45FD03-2F48-4F54-BE71-55DBEBDABDBC}" type="presOf" srcId="{A9C6439A-431E-4875-82B6-6BB06CBB784C}" destId="{D9EA553B-04CF-4852-A5FB-51D0EE3092B1}" srcOrd="1" destOrd="0" presId="urn:microsoft.com/office/officeart/2005/8/layout/matrix1"/>
    <dgm:cxn modelId="{C0A85DA5-2581-4DAC-8011-5E382E95ADBC}" type="presOf" srcId="{A9C6439A-431E-4875-82B6-6BB06CBB784C}" destId="{FA5093AC-9C4B-40DF-9692-C1781038B2DE}" srcOrd="0" destOrd="0" presId="urn:microsoft.com/office/officeart/2005/8/layout/matrix1"/>
    <dgm:cxn modelId="{2908C616-0A0A-4079-8264-2B4A7A96944C}" type="presOf" srcId="{0B858D49-47C2-42B0-AB7D-522A95BCC3FE}" destId="{0C44B224-08C3-4883-9FFE-74EB1E044431}" srcOrd="0" destOrd="0" presId="urn:microsoft.com/office/officeart/2005/8/layout/matrix1"/>
    <dgm:cxn modelId="{90A11865-63BA-4619-B933-4CA7896F91D5}" type="presOf" srcId="{6390392C-B8A2-4619-8F23-88F550C896E2}" destId="{669CD504-946D-45E5-9BA5-DAB75487EBC1}" srcOrd="0" destOrd="0" presId="urn:microsoft.com/office/officeart/2005/8/layout/matrix1"/>
    <dgm:cxn modelId="{5D394140-7A70-4352-8A1A-C2E7DDE53903}" type="presOf" srcId="{DCE0E013-2A39-4EEA-BC97-9155BAABB872}" destId="{F58BF449-4E4B-4CD2-B713-D2367BF1C54F}" srcOrd="1" destOrd="0" presId="urn:microsoft.com/office/officeart/2005/8/layout/matrix1"/>
    <dgm:cxn modelId="{F03FDB16-31A4-456B-B5FE-97BAE65D77D5}" type="presOf" srcId="{DCE0E013-2A39-4EEA-BC97-9155BAABB872}" destId="{27C540A3-B7A9-4DF1-BB0B-A1313B0DB669}" srcOrd="0" destOrd="0" presId="urn:microsoft.com/office/officeart/2005/8/layout/matrix1"/>
    <dgm:cxn modelId="{2E89BDB4-C4E1-4998-BF31-76305A04601E}" type="presOf" srcId="{35ADEFEC-57FF-4D40-9EC7-56998BAF4AB6}" destId="{06EFE3B0-EA1D-4323-8EE9-C0638C5FD086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787D9291-5483-45B8-999D-75BC57ECD159}" type="presOf" srcId="{BE634082-D7F6-4C72-9B35-C737EA56C93C}" destId="{4769BABA-549A-4550-A9D0-33706F624F0D}" srcOrd="0" destOrd="0" presId="urn:microsoft.com/office/officeart/2005/8/layout/matrix1"/>
    <dgm:cxn modelId="{B31D16F0-0DB9-4023-8893-E8AFEB7DDD09}" type="presParOf" srcId="{0C44B224-08C3-4883-9FFE-74EB1E044431}" destId="{DFBAF03A-F6C9-41FC-88A8-3FED5FBBE964}" srcOrd="0" destOrd="0" presId="urn:microsoft.com/office/officeart/2005/8/layout/matrix1"/>
    <dgm:cxn modelId="{9D713580-4114-4D4F-937F-3B6953ED80E4}" type="presParOf" srcId="{DFBAF03A-F6C9-41FC-88A8-3FED5FBBE964}" destId="{06EFE3B0-EA1D-4323-8EE9-C0638C5FD086}" srcOrd="0" destOrd="0" presId="urn:microsoft.com/office/officeart/2005/8/layout/matrix1"/>
    <dgm:cxn modelId="{8E23132A-A8F9-4295-AAFF-177B7E162B6B}" type="presParOf" srcId="{DFBAF03A-F6C9-41FC-88A8-3FED5FBBE964}" destId="{022C92DA-9FC2-447F-8617-FA5DE31D4B5D}" srcOrd="1" destOrd="0" presId="urn:microsoft.com/office/officeart/2005/8/layout/matrix1"/>
    <dgm:cxn modelId="{FFCCE4E2-319C-409E-B6CE-982150774EA6}" type="presParOf" srcId="{DFBAF03A-F6C9-41FC-88A8-3FED5FBBE964}" destId="{669CD504-946D-45E5-9BA5-DAB75487EBC1}" srcOrd="2" destOrd="0" presId="urn:microsoft.com/office/officeart/2005/8/layout/matrix1"/>
    <dgm:cxn modelId="{7C0C4439-BB53-4EA5-A009-4ACD6A02157C}" type="presParOf" srcId="{DFBAF03A-F6C9-41FC-88A8-3FED5FBBE964}" destId="{E9EA887D-6A79-43A9-8480-00EE7490E20F}" srcOrd="3" destOrd="0" presId="urn:microsoft.com/office/officeart/2005/8/layout/matrix1"/>
    <dgm:cxn modelId="{9267B318-4F8F-4321-88E7-88BB8FB70B5C}" type="presParOf" srcId="{DFBAF03A-F6C9-41FC-88A8-3FED5FBBE964}" destId="{FA5093AC-9C4B-40DF-9692-C1781038B2DE}" srcOrd="4" destOrd="0" presId="urn:microsoft.com/office/officeart/2005/8/layout/matrix1"/>
    <dgm:cxn modelId="{2982763B-1097-4527-BA5E-927BC3E817BF}" type="presParOf" srcId="{DFBAF03A-F6C9-41FC-88A8-3FED5FBBE964}" destId="{D9EA553B-04CF-4852-A5FB-51D0EE3092B1}" srcOrd="5" destOrd="0" presId="urn:microsoft.com/office/officeart/2005/8/layout/matrix1"/>
    <dgm:cxn modelId="{1D664463-5828-4991-823F-1BDDBAA6155D}" type="presParOf" srcId="{DFBAF03A-F6C9-41FC-88A8-3FED5FBBE964}" destId="{27C540A3-B7A9-4DF1-BB0B-A1313B0DB669}" srcOrd="6" destOrd="0" presId="urn:microsoft.com/office/officeart/2005/8/layout/matrix1"/>
    <dgm:cxn modelId="{0CCB2529-2922-41A3-9D50-E6429D5B7BCC}" type="presParOf" srcId="{DFBAF03A-F6C9-41FC-88A8-3FED5FBBE964}" destId="{F58BF449-4E4B-4CD2-B713-D2367BF1C54F}" srcOrd="7" destOrd="0" presId="urn:microsoft.com/office/officeart/2005/8/layout/matrix1"/>
    <dgm:cxn modelId="{2A247177-E8C8-4871-8126-30F6819B5E9E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38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ÜTÜ YAPMAK</a:t>
          </a:r>
          <a:endParaRPr lang="tr-TR" sz="800" b="1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KURULA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PASPAS YAPMA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8-DO THE IRONING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ÜTÜ MASASI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LinFactX="300000" custLinFactY="-100000" custLinFactNeighborX="374839" custLinFactNeighborY="-11463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0D930DBB-64C8-40B9-A80D-D67E3A39EBAB}" type="presOf" srcId="{35ADEFEC-57FF-4D40-9EC7-56998BAF4AB6}" destId="{06EFE3B0-EA1D-4323-8EE9-C0638C5FD086}" srcOrd="0" destOrd="0" presId="urn:microsoft.com/office/officeart/2005/8/layout/matrix1"/>
    <dgm:cxn modelId="{82E889AF-6CF9-4225-AC52-D0019F14B95F}" type="presOf" srcId="{A9C6439A-431E-4875-82B6-6BB06CBB784C}" destId="{D9EA553B-04CF-4852-A5FB-51D0EE3092B1}" srcOrd="1" destOrd="0" presId="urn:microsoft.com/office/officeart/2005/8/layout/matrix1"/>
    <dgm:cxn modelId="{150B606C-3281-4FDA-9F7D-9642CE4EECC4}" type="presOf" srcId="{A9C6439A-431E-4875-82B6-6BB06CBB784C}" destId="{FA5093AC-9C4B-40DF-9692-C1781038B2DE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CD87F8EE-E319-4B75-8BBF-0E023291ECFE}" type="presOf" srcId="{6390392C-B8A2-4619-8F23-88F550C896E2}" destId="{E9EA887D-6A79-43A9-8480-00EE7490E20F}" srcOrd="1" destOrd="0" presId="urn:microsoft.com/office/officeart/2005/8/layout/matrix1"/>
    <dgm:cxn modelId="{805503EE-37D3-4F0D-8E3D-5A530CC1B8EF}" type="presOf" srcId="{DCE0E013-2A39-4EEA-BC97-9155BAABB872}" destId="{27C540A3-B7A9-4DF1-BB0B-A1313B0DB669}" srcOrd="0" destOrd="0" presId="urn:microsoft.com/office/officeart/2005/8/layout/matrix1"/>
    <dgm:cxn modelId="{372FC0B9-476B-4EC4-9BB7-ABD5AF361C3D}" type="presOf" srcId="{0B858D49-47C2-42B0-AB7D-522A95BCC3FE}" destId="{0C44B224-08C3-4883-9FFE-74EB1E04443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7D8719EF-E145-4EFA-9B53-773560729B4D}" type="presOf" srcId="{6390392C-B8A2-4619-8F23-88F550C896E2}" destId="{669CD504-946D-45E5-9BA5-DAB75487EBC1}" srcOrd="0" destOrd="0" presId="urn:microsoft.com/office/officeart/2005/8/layout/matrix1"/>
    <dgm:cxn modelId="{67FFD961-81E0-42FC-BD5C-AC442251B4A8}" type="presOf" srcId="{35ADEFEC-57FF-4D40-9EC7-56998BAF4AB6}" destId="{022C92DA-9FC2-447F-8617-FA5DE31D4B5D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D4416555-E9A7-49D7-A628-018075AA88B5}" type="presOf" srcId="{DCE0E013-2A39-4EEA-BC97-9155BAABB872}" destId="{F58BF449-4E4B-4CD2-B713-D2367BF1C54F}" srcOrd="1" destOrd="0" presId="urn:microsoft.com/office/officeart/2005/8/layout/matrix1"/>
    <dgm:cxn modelId="{6A959A7E-D45D-4F01-8EF0-48B1437D0FD8}" type="presOf" srcId="{BE634082-D7F6-4C72-9B35-C737EA56C93C}" destId="{4769BABA-549A-4550-A9D0-33706F624F0D}" srcOrd="0" destOrd="0" presId="urn:microsoft.com/office/officeart/2005/8/layout/matrix1"/>
    <dgm:cxn modelId="{A624F84B-C6FA-4787-8B98-1BA784879F52}" type="presParOf" srcId="{0C44B224-08C3-4883-9FFE-74EB1E044431}" destId="{DFBAF03A-F6C9-41FC-88A8-3FED5FBBE964}" srcOrd="0" destOrd="0" presId="urn:microsoft.com/office/officeart/2005/8/layout/matrix1"/>
    <dgm:cxn modelId="{E8795FE4-9A6D-4FC3-A140-3E4699FA8963}" type="presParOf" srcId="{DFBAF03A-F6C9-41FC-88A8-3FED5FBBE964}" destId="{06EFE3B0-EA1D-4323-8EE9-C0638C5FD086}" srcOrd="0" destOrd="0" presId="urn:microsoft.com/office/officeart/2005/8/layout/matrix1"/>
    <dgm:cxn modelId="{AE1C4CDB-B2BB-434D-AE9B-BFA7C415CE47}" type="presParOf" srcId="{DFBAF03A-F6C9-41FC-88A8-3FED5FBBE964}" destId="{022C92DA-9FC2-447F-8617-FA5DE31D4B5D}" srcOrd="1" destOrd="0" presId="urn:microsoft.com/office/officeart/2005/8/layout/matrix1"/>
    <dgm:cxn modelId="{563769CF-8A9F-407B-8CDF-DCEEDB18FB51}" type="presParOf" srcId="{DFBAF03A-F6C9-41FC-88A8-3FED5FBBE964}" destId="{669CD504-946D-45E5-9BA5-DAB75487EBC1}" srcOrd="2" destOrd="0" presId="urn:microsoft.com/office/officeart/2005/8/layout/matrix1"/>
    <dgm:cxn modelId="{66833AD4-C044-410B-92FC-055869825EAE}" type="presParOf" srcId="{DFBAF03A-F6C9-41FC-88A8-3FED5FBBE964}" destId="{E9EA887D-6A79-43A9-8480-00EE7490E20F}" srcOrd="3" destOrd="0" presId="urn:microsoft.com/office/officeart/2005/8/layout/matrix1"/>
    <dgm:cxn modelId="{B604DFA0-7E25-4846-AF14-D4437964AB3A}" type="presParOf" srcId="{DFBAF03A-F6C9-41FC-88A8-3FED5FBBE964}" destId="{FA5093AC-9C4B-40DF-9692-C1781038B2DE}" srcOrd="4" destOrd="0" presId="urn:microsoft.com/office/officeart/2005/8/layout/matrix1"/>
    <dgm:cxn modelId="{FB88CFA3-B92F-4BF3-8BF6-DD1BE22C7032}" type="presParOf" srcId="{DFBAF03A-F6C9-41FC-88A8-3FED5FBBE964}" destId="{D9EA553B-04CF-4852-A5FB-51D0EE3092B1}" srcOrd="5" destOrd="0" presId="urn:microsoft.com/office/officeart/2005/8/layout/matrix1"/>
    <dgm:cxn modelId="{1F2BC4B8-6C3C-450D-B22D-E32B65279D8F}" type="presParOf" srcId="{DFBAF03A-F6C9-41FC-88A8-3FED5FBBE964}" destId="{27C540A3-B7A9-4DF1-BB0B-A1313B0DB669}" srcOrd="6" destOrd="0" presId="urn:microsoft.com/office/officeart/2005/8/layout/matrix1"/>
    <dgm:cxn modelId="{835F6F57-0573-4E70-BAA9-089918B935E3}" type="presParOf" srcId="{DFBAF03A-F6C9-41FC-88A8-3FED5FBBE964}" destId="{F58BF449-4E4B-4CD2-B713-D2367BF1C54F}" srcOrd="7" destOrd="0" presId="urn:microsoft.com/office/officeart/2005/8/layout/matrix1"/>
    <dgm:cxn modelId="{213A632D-CCDD-47FF-809C-201DEC9A1507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3" minVer="http://schemas.openxmlformats.org/drawingml/2006/diagram"/>
    </a:ext>
  </dgm:extLst>
</dgm:dataModel>
</file>

<file path=word/diagrams/data9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ÇİÇEK SULA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MASAYI KURMAK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ÇAMAŞIR YIKAMA 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9- DO THE LAUNDRY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POSTA GÖNDERMEK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F1259848-3CB0-40B5-A315-5606F28B98A0}" type="presOf" srcId="{6390392C-B8A2-4619-8F23-88F550C896E2}" destId="{E9EA887D-6A79-43A9-8480-00EE7490E20F}" srcOrd="1" destOrd="0" presId="urn:microsoft.com/office/officeart/2005/8/layout/matrix1"/>
    <dgm:cxn modelId="{8A73F2C0-26BE-4088-9841-705F2916987A}" type="presOf" srcId="{A9C6439A-431E-4875-82B6-6BB06CBB784C}" destId="{D9EA553B-04CF-4852-A5FB-51D0EE3092B1}" srcOrd="1" destOrd="0" presId="urn:microsoft.com/office/officeart/2005/8/layout/matrix1"/>
    <dgm:cxn modelId="{2EFEE19E-7125-42DE-9DF7-806AF28BFB96}" type="presOf" srcId="{35ADEFEC-57FF-4D40-9EC7-56998BAF4AB6}" destId="{022C92DA-9FC2-447F-8617-FA5DE31D4B5D}" srcOrd="1" destOrd="0" presId="urn:microsoft.com/office/officeart/2005/8/layout/matrix1"/>
    <dgm:cxn modelId="{BEB4661C-82DB-42F0-8892-0DEF51A997CE}" type="presOf" srcId="{35ADEFEC-57FF-4D40-9EC7-56998BAF4AB6}" destId="{06EFE3B0-EA1D-4323-8EE9-C0638C5FD086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752AC6ED-356E-4202-8A35-8B01EF0A338F}" type="presOf" srcId="{0B858D49-47C2-42B0-AB7D-522A95BCC3FE}" destId="{0C44B224-08C3-4883-9FFE-74EB1E044431}" srcOrd="0" destOrd="0" presId="urn:microsoft.com/office/officeart/2005/8/layout/matrix1"/>
    <dgm:cxn modelId="{0F38DDE6-0FCE-46D7-9818-D34A2AA55E83}" type="presOf" srcId="{DCE0E013-2A39-4EEA-BC97-9155BAABB872}" destId="{27C540A3-B7A9-4DF1-BB0B-A1313B0DB669}" srcOrd="0" destOrd="0" presId="urn:microsoft.com/office/officeart/2005/8/layout/matrix1"/>
    <dgm:cxn modelId="{FF783EF5-3A6E-4CE6-84A2-A2DBFCADFF4B}" type="presOf" srcId="{A9C6439A-431E-4875-82B6-6BB06CBB784C}" destId="{FA5093AC-9C4B-40DF-9692-C1781038B2DE}" srcOrd="0" destOrd="0" presId="urn:microsoft.com/office/officeart/2005/8/layout/matrix1"/>
    <dgm:cxn modelId="{ADFFE54D-9432-4083-A63E-3F477693F969}" type="presOf" srcId="{6390392C-B8A2-4619-8F23-88F550C896E2}" destId="{669CD504-946D-45E5-9BA5-DAB75487EBC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63F88130-A883-4EF5-AE16-65A3D20C661E}" type="presOf" srcId="{BE634082-D7F6-4C72-9B35-C737EA56C93C}" destId="{4769BABA-549A-4550-A9D0-33706F624F0D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A7BF3977-2D45-46D2-BC8C-0713EC71D07E}" type="presOf" srcId="{DCE0E013-2A39-4EEA-BC97-9155BAABB872}" destId="{F58BF449-4E4B-4CD2-B713-D2367BF1C54F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BD0F56DB-175E-4F07-BFC0-F22E1C849865}" type="presParOf" srcId="{0C44B224-08C3-4883-9FFE-74EB1E044431}" destId="{DFBAF03A-F6C9-41FC-88A8-3FED5FBBE964}" srcOrd="0" destOrd="0" presId="urn:microsoft.com/office/officeart/2005/8/layout/matrix1"/>
    <dgm:cxn modelId="{C8B28A8E-87F5-4104-9D10-0D70C1715625}" type="presParOf" srcId="{DFBAF03A-F6C9-41FC-88A8-3FED5FBBE964}" destId="{06EFE3B0-EA1D-4323-8EE9-C0638C5FD086}" srcOrd="0" destOrd="0" presId="urn:microsoft.com/office/officeart/2005/8/layout/matrix1"/>
    <dgm:cxn modelId="{C8EE647F-7499-4CDC-9091-DC412017A765}" type="presParOf" srcId="{DFBAF03A-F6C9-41FC-88A8-3FED5FBBE964}" destId="{022C92DA-9FC2-447F-8617-FA5DE31D4B5D}" srcOrd="1" destOrd="0" presId="urn:microsoft.com/office/officeart/2005/8/layout/matrix1"/>
    <dgm:cxn modelId="{C6A97FC1-2D36-41DF-A7F7-E3CC17CD154A}" type="presParOf" srcId="{DFBAF03A-F6C9-41FC-88A8-3FED5FBBE964}" destId="{669CD504-946D-45E5-9BA5-DAB75487EBC1}" srcOrd="2" destOrd="0" presId="urn:microsoft.com/office/officeart/2005/8/layout/matrix1"/>
    <dgm:cxn modelId="{73831BD6-7BF4-4E29-9C25-1D511989C994}" type="presParOf" srcId="{DFBAF03A-F6C9-41FC-88A8-3FED5FBBE964}" destId="{E9EA887D-6A79-43A9-8480-00EE7490E20F}" srcOrd="3" destOrd="0" presId="urn:microsoft.com/office/officeart/2005/8/layout/matrix1"/>
    <dgm:cxn modelId="{740052F7-E388-490C-A2A8-ECC76CED2CCA}" type="presParOf" srcId="{DFBAF03A-F6C9-41FC-88A8-3FED5FBBE964}" destId="{FA5093AC-9C4B-40DF-9692-C1781038B2DE}" srcOrd="4" destOrd="0" presId="urn:microsoft.com/office/officeart/2005/8/layout/matrix1"/>
    <dgm:cxn modelId="{CAD0DFC8-8DF9-422A-AE9D-0BF8FB70CFC9}" type="presParOf" srcId="{DFBAF03A-F6C9-41FC-88A8-3FED5FBBE964}" destId="{D9EA553B-04CF-4852-A5FB-51D0EE3092B1}" srcOrd="5" destOrd="0" presId="urn:microsoft.com/office/officeart/2005/8/layout/matrix1"/>
    <dgm:cxn modelId="{634B442B-ABB4-439B-BB80-CD8B1B12ECE6}" type="presParOf" srcId="{DFBAF03A-F6C9-41FC-88A8-3FED5FBBE964}" destId="{27C540A3-B7A9-4DF1-BB0B-A1313B0DB669}" srcOrd="6" destOrd="0" presId="urn:microsoft.com/office/officeart/2005/8/layout/matrix1"/>
    <dgm:cxn modelId="{0EE3D439-5F8C-4D7F-9075-37450F66AC1E}" type="presParOf" srcId="{DFBAF03A-F6C9-41FC-88A8-3FED5FBBE964}" destId="{F58BF449-4E4B-4CD2-B713-D2367BF1C54F}" srcOrd="7" destOrd="0" presId="urn:microsoft.com/office/officeart/2005/8/layout/matrix1"/>
    <dgm:cxn modelId="{C56D0B91-2484-49A7-9B71-31C09B2B8F1D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RANDEVU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YETİŞKİN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ESKİ,ANTİK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MERKEZİ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161924" y="439340"/>
          <a:ext cx="1200150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50" b="0" kern="1200"/>
            <a:t>1</a:t>
          </a:r>
          <a:r>
            <a:rPr lang="tr-TR" sz="900" b="0" kern="1200"/>
            <a:t>-APPOINTMENT</a:t>
          </a:r>
        </a:p>
      </dsp:txBody>
      <dsp:txXfrm>
        <a:off x="176222" y="453638"/>
        <a:ext cx="1171554" cy="264297"/>
      </dsp:txXfrm>
    </dsp:sp>
  </dsp:spTree>
</dsp:drawing>
</file>

<file path=word/diagrams/drawing1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TEMİZLEME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SÜPÜRGE YAPMAK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MAKİNEYİ BOŞALTMAK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YEMEK YAPMA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0-DO THE VACUUMING</a:t>
          </a:r>
        </a:p>
      </dsp:txBody>
      <dsp:txXfrm>
        <a:off x="252422" y="453638"/>
        <a:ext cx="1019155" cy="264297"/>
      </dsp:txXfrm>
    </dsp:sp>
  </dsp:spTree>
</dsp:drawing>
</file>

<file path=word/diagrams/drawing1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73818" y="-7381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TOZ ALMAK</a:t>
          </a:r>
        </a:p>
      </dsp:txBody>
      <dsp:txXfrm rot="5400000">
        <a:off x="0" y="0"/>
        <a:ext cx="733424" cy="439340"/>
      </dsp:txXfrm>
    </dsp:sp>
    <dsp:sp modelId="{669CD504-946D-45E5-9BA5-DAB75487EBC1}">
      <dsp:nvSpPr>
        <dsp:cNvPr id="0" name=""/>
        <dsp:cNvSpPr/>
      </dsp:nvSpPr>
      <dsp:spPr>
        <a:xfrm>
          <a:off x="733424" y="0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GURUR DUYMAK</a:t>
          </a:r>
        </a:p>
      </dsp:txBody>
      <dsp:txXfrm>
        <a:off x="733424" y="0"/>
        <a:ext cx="733424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BULAŞIK KURULAMAK</a:t>
          </a:r>
        </a:p>
      </dsp:txBody>
      <dsp:txXfrm rot="10800000">
        <a:off x="0" y="732234"/>
        <a:ext cx="733424" cy="439340"/>
      </dsp:txXfrm>
    </dsp:sp>
    <dsp:sp modelId="{27C540A3-B7A9-4DF1-BB0B-A1313B0DB669}">
      <dsp:nvSpPr>
        <dsp:cNvPr id="0" name=""/>
        <dsp:cNvSpPr/>
      </dsp:nvSpPr>
      <dsp:spPr>
        <a:xfrm rot="5400000">
          <a:off x="807243" y="51196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BULAŞIK YIKAMAK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900" b="1" kern="1200"/>
        </a:p>
      </dsp:txBody>
      <dsp:txXfrm rot="-5400000">
        <a:off x="733425" y="732234"/>
        <a:ext cx="733424" cy="439340"/>
      </dsp:txXfrm>
    </dsp:sp>
    <dsp:sp modelId="{4769BABA-549A-4550-A9D0-33706F624F0D}">
      <dsp:nvSpPr>
        <dsp:cNvPr id="0" name=""/>
        <dsp:cNvSpPr/>
      </dsp:nvSpPr>
      <dsp:spPr>
        <a:xfrm>
          <a:off x="229194" y="439340"/>
          <a:ext cx="1008460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1-DO THE WASHING-UP</a:t>
          </a:r>
        </a:p>
      </dsp:txBody>
      <dsp:txXfrm>
        <a:off x="243492" y="453638"/>
        <a:ext cx="979864" cy="264297"/>
      </dsp:txXfrm>
    </dsp:sp>
  </dsp:spTree>
</dsp:drawing>
</file>

<file path=word/diagrams/drawing1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ÜNİFORMA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RUJ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ÖĞRENCİ YURDU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KIYAFET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2- DORM</a:t>
          </a:r>
        </a:p>
      </dsp:txBody>
      <dsp:txXfrm>
        <a:off x="252422" y="453638"/>
        <a:ext cx="1019155" cy="264297"/>
      </dsp:txXfrm>
    </dsp:sp>
  </dsp:spTree>
</dsp:drawing>
</file>

<file path=word/diagrams/drawing1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1912" y="-61912"/>
          <a:ext cx="585787" cy="7096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ÇÖPÜ ATMAK</a:t>
          </a:r>
        </a:p>
      </dsp:txBody>
      <dsp:txXfrm rot="5400000">
        <a:off x="-1" y="1"/>
        <a:ext cx="709612" cy="439340"/>
      </dsp:txXfrm>
    </dsp:sp>
    <dsp:sp modelId="{669CD504-946D-45E5-9BA5-DAB75487EBC1}">
      <dsp:nvSpPr>
        <dsp:cNvPr id="0" name=""/>
        <dsp:cNvSpPr/>
      </dsp:nvSpPr>
      <dsp:spPr>
        <a:xfrm>
          <a:off x="709612" y="0"/>
          <a:ext cx="7096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TABAKLARI KURULAMAK</a:t>
          </a:r>
        </a:p>
      </dsp:txBody>
      <dsp:txXfrm>
        <a:off x="709612" y="0"/>
        <a:ext cx="709612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096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MAKYAJ YAPMAK</a:t>
          </a:r>
        </a:p>
      </dsp:txBody>
      <dsp:txXfrm rot="10800000">
        <a:off x="0" y="732234"/>
        <a:ext cx="709612" cy="439340"/>
      </dsp:txXfrm>
    </dsp:sp>
    <dsp:sp modelId="{27C540A3-B7A9-4DF1-BB0B-A1313B0DB669}">
      <dsp:nvSpPr>
        <dsp:cNvPr id="0" name=""/>
        <dsp:cNvSpPr/>
      </dsp:nvSpPr>
      <dsp:spPr>
        <a:xfrm rot="5400000">
          <a:off x="771524" y="523875"/>
          <a:ext cx="585787" cy="7096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ÖNEMSEMEK</a:t>
          </a:r>
        </a:p>
      </dsp:txBody>
      <dsp:txXfrm rot="-5400000">
        <a:off x="709612" y="732234"/>
        <a:ext cx="709612" cy="439340"/>
      </dsp:txXfrm>
    </dsp:sp>
    <dsp:sp modelId="{4769BABA-549A-4550-A9D0-33706F624F0D}">
      <dsp:nvSpPr>
        <dsp:cNvPr id="0" name=""/>
        <dsp:cNvSpPr/>
      </dsp:nvSpPr>
      <dsp:spPr>
        <a:xfrm>
          <a:off x="221753" y="439340"/>
          <a:ext cx="975718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3- DRY THE DISHES</a:t>
          </a:r>
        </a:p>
      </dsp:txBody>
      <dsp:txXfrm>
        <a:off x="236051" y="453638"/>
        <a:ext cx="947122" cy="264297"/>
      </dsp:txXfrm>
    </dsp:sp>
  </dsp:spTree>
</dsp:drawing>
</file>

<file path=word/diagrams/drawing1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TESLİM TARİHİ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ALIŞ TARİHİ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DOĞUM GÜNÜ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BOŞ GÜN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4-DUE DATE</a:t>
          </a:r>
        </a:p>
      </dsp:txBody>
      <dsp:txXfrm>
        <a:off x="252422" y="453638"/>
        <a:ext cx="1019155" cy="264297"/>
      </dsp:txXfrm>
    </dsp:sp>
  </dsp:spTree>
</dsp:drawing>
</file>

<file path=word/diagrams/drawing1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MOBİLYA TOZUNU ALMA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TOZUNU ÇIKARMAK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SERİNLETMEK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MOBİLYAYI TAMİR ETME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5-DUST THE FURNITURE</a:t>
          </a:r>
        </a:p>
      </dsp:txBody>
      <dsp:txXfrm>
        <a:off x="252422" y="453638"/>
        <a:ext cx="1019155" cy="264297"/>
      </dsp:txXfrm>
    </dsp:sp>
  </dsp:spTree>
</dsp:drawing>
</file>

<file path=word/diagrams/drawing1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3343" y="-83343"/>
          <a:ext cx="585787" cy="75247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SAÇ BAKIMI YAPTIRMAK</a:t>
          </a:r>
        </a:p>
      </dsp:txBody>
      <dsp:txXfrm rot="5400000">
        <a:off x="0" y="0"/>
        <a:ext cx="752475" cy="439340"/>
      </dsp:txXfrm>
    </dsp:sp>
    <dsp:sp modelId="{669CD504-946D-45E5-9BA5-DAB75487EBC1}">
      <dsp:nvSpPr>
        <dsp:cNvPr id="0" name=""/>
        <dsp:cNvSpPr/>
      </dsp:nvSpPr>
      <dsp:spPr>
        <a:xfrm>
          <a:off x="752475" y="0"/>
          <a:ext cx="75247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SAÇ UZATMAK</a:t>
          </a:r>
        </a:p>
      </dsp:txBody>
      <dsp:txXfrm>
        <a:off x="752475" y="0"/>
        <a:ext cx="752475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5247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SAÇ BOYAMAK</a:t>
          </a:r>
        </a:p>
      </dsp:txBody>
      <dsp:txXfrm rot="10800000">
        <a:off x="0" y="732234"/>
        <a:ext cx="752475" cy="439340"/>
      </dsp:txXfrm>
    </dsp:sp>
    <dsp:sp modelId="{27C540A3-B7A9-4DF1-BB0B-A1313B0DB669}">
      <dsp:nvSpPr>
        <dsp:cNvPr id="0" name=""/>
        <dsp:cNvSpPr/>
      </dsp:nvSpPr>
      <dsp:spPr>
        <a:xfrm rot="5400000">
          <a:off x="835818" y="502443"/>
          <a:ext cx="585787" cy="75247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SAÇ KESTİRMEK</a:t>
          </a:r>
        </a:p>
      </dsp:txBody>
      <dsp:txXfrm rot="-5400000">
        <a:off x="752475" y="732234"/>
        <a:ext cx="752475" cy="439340"/>
      </dsp:txXfrm>
    </dsp:sp>
    <dsp:sp modelId="{4769BABA-549A-4550-A9D0-33706F624F0D}">
      <dsp:nvSpPr>
        <dsp:cNvPr id="0" name=""/>
        <dsp:cNvSpPr/>
      </dsp:nvSpPr>
      <dsp:spPr>
        <a:xfrm>
          <a:off x="235147" y="439340"/>
          <a:ext cx="1034654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6-DYE HAIR</a:t>
          </a:r>
        </a:p>
      </dsp:txBody>
      <dsp:txXfrm>
        <a:off x="249445" y="453638"/>
        <a:ext cx="1006058" cy="264297"/>
      </dsp:txXfrm>
    </dsp:sp>
  </dsp:spTree>
</dsp:drawing>
</file>

<file path=word/diagrams/drawing1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73818" y="-7381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DOLDURMAK</a:t>
          </a:r>
        </a:p>
      </dsp:txBody>
      <dsp:txXfrm rot="5400000">
        <a:off x="0" y="0"/>
        <a:ext cx="733424" cy="439340"/>
      </dsp:txXfrm>
    </dsp:sp>
    <dsp:sp modelId="{669CD504-946D-45E5-9BA5-DAB75487EBC1}">
      <dsp:nvSpPr>
        <dsp:cNvPr id="0" name=""/>
        <dsp:cNvSpPr/>
      </dsp:nvSpPr>
      <dsp:spPr>
        <a:xfrm>
          <a:off x="733424" y="0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SİLMEK</a:t>
          </a:r>
        </a:p>
      </dsp:txBody>
      <dsp:txXfrm>
        <a:off x="733424" y="0"/>
        <a:ext cx="733424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BOŞALTMAK</a:t>
          </a:r>
        </a:p>
      </dsp:txBody>
      <dsp:txXfrm rot="10800000">
        <a:off x="0" y="732234"/>
        <a:ext cx="733424" cy="439340"/>
      </dsp:txXfrm>
    </dsp:sp>
    <dsp:sp modelId="{27C540A3-B7A9-4DF1-BB0B-A1313B0DB669}">
      <dsp:nvSpPr>
        <dsp:cNvPr id="0" name=""/>
        <dsp:cNvSpPr/>
      </dsp:nvSpPr>
      <dsp:spPr>
        <a:xfrm rot="5400000">
          <a:off x="807243" y="51196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SERVİS ETMEK</a:t>
          </a:r>
        </a:p>
      </dsp:txBody>
      <dsp:txXfrm rot="-5400000">
        <a:off x="733425" y="732234"/>
        <a:ext cx="733424" cy="439340"/>
      </dsp:txXfrm>
    </dsp:sp>
    <dsp:sp modelId="{4769BABA-549A-4550-A9D0-33706F624F0D}">
      <dsp:nvSpPr>
        <dsp:cNvPr id="0" name=""/>
        <dsp:cNvSpPr/>
      </dsp:nvSpPr>
      <dsp:spPr>
        <a:xfrm>
          <a:off x="229194" y="439340"/>
          <a:ext cx="1008460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0" kern="1200"/>
            <a:t>17) EMPTY </a:t>
          </a:r>
        </a:p>
      </dsp:txBody>
      <dsp:txXfrm>
        <a:off x="243492" y="453638"/>
        <a:ext cx="979864" cy="264297"/>
      </dsp:txXfrm>
    </dsp:sp>
  </dsp:spTree>
</dsp:drawing>
</file>

<file path=word/diagrams/drawing1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97631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ZOR</a:t>
          </a:r>
        </a:p>
      </dsp:txBody>
      <dsp:txXfrm rot="5400000">
        <a:off x="9524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71524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ÇÖP</a:t>
          </a:r>
        </a:p>
      </dsp:txBody>
      <dsp:txXfrm>
        <a:off x="771524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9525" y="585787"/>
          <a:ext cx="8001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ETEK</a:t>
          </a:r>
        </a:p>
      </dsp:txBody>
      <dsp:txXfrm rot="10800000">
        <a:off x="-9525" y="732234"/>
        <a:ext cx="8001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9631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ZEMİN</a:t>
          </a:r>
        </a:p>
      </dsp:txBody>
      <dsp:txXfrm rot="-5400000">
        <a:off x="771524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76199" y="439340"/>
          <a:ext cx="1371600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8-RUBBISH</a:t>
          </a:r>
        </a:p>
      </dsp:txBody>
      <dsp:txXfrm>
        <a:off x="90497" y="453638"/>
        <a:ext cx="1343004" cy="264297"/>
      </dsp:txXfrm>
    </dsp:sp>
  </dsp:spTree>
</dsp:drawing>
</file>

<file path=word/diagrams/drawing1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DERS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SERBEST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MEŞGUL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ÖDEV-MAKALE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47649" y="439340"/>
          <a:ext cx="1028700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9-ESSAY</a:t>
          </a:r>
        </a:p>
      </dsp:txBody>
      <dsp:txXfrm>
        <a:off x="261947" y="453638"/>
        <a:ext cx="1000104" cy="26429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MESLEK LİSESİ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YATILI OKUL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YURT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ÖZEL OKUL</a:t>
          </a:r>
          <a:endParaRPr lang="tr-TR" sz="800" b="1" kern="1200"/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85750" y="401241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BOARDING SCHOOL</a:t>
          </a:r>
        </a:p>
      </dsp:txBody>
      <dsp:txXfrm>
        <a:off x="300048" y="415539"/>
        <a:ext cx="1019155" cy="264297"/>
      </dsp:txXfrm>
    </dsp:sp>
  </dsp:spTree>
</dsp:drawing>
</file>

<file path=word/diagrams/drawing2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KABUL ETME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800100" y="0"/>
          <a:ext cx="6858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TERCİHİNİ BELİRTMEK</a:t>
          </a:r>
        </a:p>
      </dsp:txBody>
      <dsp:txXfrm>
        <a:off x="800100" y="0"/>
        <a:ext cx="6858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UMMAK-BEKLEMEK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ŞAŞIRMA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133349" y="439340"/>
          <a:ext cx="1257300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0- EXPECT</a:t>
          </a:r>
        </a:p>
      </dsp:txBody>
      <dsp:txXfrm>
        <a:off x="147647" y="453638"/>
        <a:ext cx="1228704" cy="264297"/>
      </dsp:txXfrm>
    </dsp:sp>
  </dsp:spTree>
</dsp:drawing>
</file>

<file path=word/diagrams/drawing2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KADIN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ERKEK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ÜYE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GÖREVLİ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1-FEMALE</a:t>
          </a:r>
        </a:p>
      </dsp:txBody>
      <dsp:txXfrm>
        <a:off x="252422" y="453638"/>
        <a:ext cx="1019155" cy="264297"/>
      </dsp:txXfrm>
    </dsp:sp>
  </dsp:spTree>
</dsp:drawing>
</file>

<file path=word/diagrams/drawing2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73818" y="-7381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BOZMAK</a:t>
          </a:r>
        </a:p>
      </dsp:txBody>
      <dsp:txXfrm rot="5400000">
        <a:off x="0" y="0"/>
        <a:ext cx="733424" cy="439340"/>
      </dsp:txXfrm>
    </dsp:sp>
    <dsp:sp modelId="{669CD504-946D-45E5-9BA5-DAB75487EBC1}">
      <dsp:nvSpPr>
        <dsp:cNvPr id="0" name=""/>
        <dsp:cNvSpPr/>
      </dsp:nvSpPr>
      <dsp:spPr>
        <a:xfrm>
          <a:off x="733424" y="0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DAĞITMAK</a:t>
          </a:r>
        </a:p>
      </dsp:txBody>
      <dsp:txXfrm>
        <a:off x="733424" y="0"/>
        <a:ext cx="733424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TAMİR ETMEK</a:t>
          </a:r>
        </a:p>
      </dsp:txBody>
      <dsp:txXfrm rot="10800000">
        <a:off x="0" y="732234"/>
        <a:ext cx="733424" cy="439340"/>
      </dsp:txXfrm>
    </dsp:sp>
    <dsp:sp modelId="{27C540A3-B7A9-4DF1-BB0B-A1313B0DB669}">
      <dsp:nvSpPr>
        <dsp:cNvPr id="0" name=""/>
        <dsp:cNvSpPr/>
      </dsp:nvSpPr>
      <dsp:spPr>
        <a:xfrm rot="5400000">
          <a:off x="807243" y="51196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DÜZENLEMEK</a:t>
          </a:r>
        </a:p>
      </dsp:txBody>
      <dsp:txXfrm rot="-5400000">
        <a:off x="733425" y="732234"/>
        <a:ext cx="733424" cy="439340"/>
      </dsp:txXfrm>
    </dsp:sp>
    <dsp:sp modelId="{4769BABA-549A-4550-A9D0-33706F624F0D}">
      <dsp:nvSpPr>
        <dsp:cNvPr id="0" name=""/>
        <dsp:cNvSpPr/>
      </dsp:nvSpPr>
      <dsp:spPr>
        <a:xfrm>
          <a:off x="181567" y="476248"/>
          <a:ext cx="1008460" cy="276228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2-FIX</a:t>
          </a:r>
        </a:p>
      </dsp:txBody>
      <dsp:txXfrm>
        <a:off x="195051" y="489732"/>
        <a:ext cx="981492" cy="249260"/>
      </dsp:txXfrm>
    </dsp:sp>
  </dsp:spTree>
</dsp:drawing>
</file>

<file path=word/diagrams/drawing2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SIRA ARKADAŞI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EV ARKADAŞI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KANKA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TEMİZLİKÇİ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3-FLATMATE</a:t>
          </a:r>
        </a:p>
      </dsp:txBody>
      <dsp:txXfrm>
        <a:off x="252422" y="453638"/>
        <a:ext cx="1019155" cy="264297"/>
      </dsp:txXfrm>
    </dsp:sp>
  </dsp:spTree>
</dsp:drawing>
</file>

<file path=word/diagrams/drawing2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SİNİRİNİ ALDIRMA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ALDIRIŞ ETMEMEK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SAYGI DUYMAK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SİNİRİNİ BOZMA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4-GET ON NERVES</a:t>
          </a:r>
        </a:p>
      </dsp:txBody>
      <dsp:txXfrm>
        <a:off x="252422" y="453638"/>
        <a:ext cx="1019155" cy="264297"/>
      </dsp:txXfrm>
    </dsp:sp>
  </dsp:spTree>
</dsp:drawing>
</file>

<file path=word/diagrams/drawing2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108347" y="-135732"/>
          <a:ext cx="585787" cy="85725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ÖNEMLİ</a:t>
          </a:r>
        </a:p>
      </dsp:txBody>
      <dsp:txXfrm rot="5400000">
        <a:off x="-27386" y="1"/>
        <a:ext cx="857252" cy="439340"/>
      </dsp:txXfrm>
    </dsp:sp>
    <dsp:sp modelId="{669CD504-946D-45E5-9BA5-DAB75487EBC1}">
      <dsp:nvSpPr>
        <dsp:cNvPr id="0" name=""/>
        <dsp:cNvSpPr/>
      </dsp:nvSpPr>
      <dsp:spPr>
        <a:xfrm>
          <a:off x="797125" y="0"/>
          <a:ext cx="70365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TEMBEL</a:t>
          </a:r>
        </a:p>
      </dsp:txBody>
      <dsp:txXfrm>
        <a:off x="797125" y="0"/>
        <a:ext cx="703657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5003" y="585787"/>
          <a:ext cx="852489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İŞE YARAMAZ</a:t>
          </a:r>
        </a:p>
      </dsp:txBody>
      <dsp:txXfrm rot="10800000">
        <a:off x="-25003" y="732234"/>
        <a:ext cx="852489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6059" y="504825"/>
          <a:ext cx="585787" cy="7477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TEHLİKELİ</a:t>
          </a:r>
        </a:p>
      </dsp:txBody>
      <dsp:txXfrm rot="-5400000">
        <a:off x="775097" y="732234"/>
        <a:ext cx="747712" cy="439340"/>
      </dsp:txXfrm>
    </dsp:sp>
    <dsp:sp modelId="{4769BABA-549A-4550-A9D0-33706F624F0D}">
      <dsp:nvSpPr>
        <dsp:cNvPr id="0" name=""/>
        <dsp:cNvSpPr/>
      </dsp:nvSpPr>
      <dsp:spPr>
        <a:xfrm>
          <a:off x="233659" y="439340"/>
          <a:ext cx="1028106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5-IMPORTANT</a:t>
          </a:r>
        </a:p>
      </dsp:txBody>
      <dsp:txXfrm>
        <a:off x="247957" y="453638"/>
        <a:ext cx="999510" cy="264297"/>
      </dsp:txXfrm>
    </dsp:sp>
  </dsp:spTree>
</dsp:drawing>
</file>

<file path=word/diagrams/drawing2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LIPSTIC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COLLECT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INSECT REPELLENT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CAPITAL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26-BÖCEKSAVAR</a:t>
          </a:r>
        </a:p>
      </dsp:txBody>
      <dsp:txXfrm>
        <a:off x="252422" y="453638"/>
        <a:ext cx="1019155" cy="264297"/>
      </dsp:txXfrm>
    </dsp:sp>
  </dsp:spTree>
</dsp:drawing>
</file>

<file path=word/diagrams/drawing2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3343" y="-83343"/>
          <a:ext cx="585787" cy="75247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DO THE IRONING</a:t>
          </a:r>
        </a:p>
      </dsp:txBody>
      <dsp:txXfrm rot="5400000">
        <a:off x="0" y="0"/>
        <a:ext cx="752475" cy="439340"/>
      </dsp:txXfrm>
    </dsp:sp>
    <dsp:sp modelId="{669CD504-946D-45E5-9BA5-DAB75487EBC1}">
      <dsp:nvSpPr>
        <dsp:cNvPr id="0" name=""/>
        <dsp:cNvSpPr/>
      </dsp:nvSpPr>
      <dsp:spPr>
        <a:xfrm>
          <a:off x="752475" y="0"/>
          <a:ext cx="75247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IRONING BOARD</a:t>
          </a:r>
        </a:p>
      </dsp:txBody>
      <dsp:txXfrm>
        <a:off x="752475" y="0"/>
        <a:ext cx="752475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5247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IRON CLOTHES</a:t>
          </a:r>
        </a:p>
      </dsp:txBody>
      <dsp:txXfrm rot="10800000">
        <a:off x="0" y="732234"/>
        <a:ext cx="752475" cy="439340"/>
      </dsp:txXfrm>
    </dsp:sp>
    <dsp:sp modelId="{27C540A3-B7A9-4DF1-BB0B-A1313B0DB669}">
      <dsp:nvSpPr>
        <dsp:cNvPr id="0" name=""/>
        <dsp:cNvSpPr/>
      </dsp:nvSpPr>
      <dsp:spPr>
        <a:xfrm rot="5400000">
          <a:off x="835818" y="502443"/>
          <a:ext cx="585787" cy="75247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BOARDING IRON</a:t>
          </a:r>
        </a:p>
      </dsp:txBody>
      <dsp:txXfrm rot="-5400000">
        <a:off x="752475" y="732234"/>
        <a:ext cx="752475" cy="439340"/>
      </dsp:txXfrm>
    </dsp:sp>
    <dsp:sp modelId="{4769BABA-549A-4550-A9D0-33706F624F0D}">
      <dsp:nvSpPr>
        <dsp:cNvPr id="0" name=""/>
        <dsp:cNvSpPr/>
      </dsp:nvSpPr>
      <dsp:spPr>
        <a:xfrm>
          <a:off x="235147" y="439340"/>
          <a:ext cx="1034654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27-ÜTÜ MASASI</a:t>
          </a:r>
        </a:p>
      </dsp:txBody>
      <dsp:txXfrm>
        <a:off x="249445" y="453638"/>
        <a:ext cx="1006058" cy="264297"/>
      </dsp:txXfrm>
    </dsp:sp>
  </dsp:spTree>
</dsp:drawing>
</file>

<file path=word/diagrams/drawing2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9226" y="-7381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</a:t>
          </a:r>
          <a:r>
            <a:rPr lang="tr-TR" sz="700" b="0" kern="1200"/>
            <a:t>) </a:t>
          </a:r>
          <a:r>
            <a:rPr lang="tr-TR" sz="800" b="0" kern="1200"/>
            <a:t>MAKE UP</a:t>
          </a:r>
        </a:p>
      </dsp:txBody>
      <dsp:txXfrm rot="5400000">
        <a:off x="15407" y="0"/>
        <a:ext cx="733424" cy="439340"/>
      </dsp:txXfrm>
    </dsp:sp>
    <dsp:sp modelId="{669CD504-946D-45E5-9BA5-DAB75487EBC1}">
      <dsp:nvSpPr>
        <dsp:cNvPr id="0" name=""/>
        <dsp:cNvSpPr/>
      </dsp:nvSpPr>
      <dsp:spPr>
        <a:xfrm>
          <a:off x="734262" y="0"/>
          <a:ext cx="762563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DYE</a:t>
          </a:r>
        </a:p>
      </dsp:txBody>
      <dsp:txXfrm>
        <a:off x="734262" y="0"/>
        <a:ext cx="762563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9976" y="585787"/>
          <a:ext cx="824193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BLOUSE</a:t>
          </a:r>
          <a:endParaRPr lang="tr-TR" sz="700" b="0" kern="1200"/>
        </a:p>
      </dsp:txBody>
      <dsp:txXfrm rot="10800000">
        <a:off x="-29976" y="732234"/>
        <a:ext cx="824193" cy="439340"/>
      </dsp:txXfrm>
    </dsp:sp>
    <dsp:sp modelId="{27C540A3-B7A9-4DF1-BB0B-A1313B0DB669}">
      <dsp:nvSpPr>
        <dsp:cNvPr id="0" name=""/>
        <dsp:cNvSpPr/>
      </dsp:nvSpPr>
      <dsp:spPr>
        <a:xfrm rot="5400000">
          <a:off x="822651" y="51196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LIPSTICK</a:t>
          </a:r>
        </a:p>
      </dsp:txBody>
      <dsp:txXfrm rot="-5400000">
        <a:off x="748832" y="732234"/>
        <a:ext cx="733424" cy="439340"/>
      </dsp:txXfrm>
    </dsp:sp>
    <dsp:sp modelId="{4769BABA-549A-4550-A9D0-33706F624F0D}">
      <dsp:nvSpPr>
        <dsp:cNvPr id="0" name=""/>
        <dsp:cNvSpPr/>
      </dsp:nvSpPr>
      <dsp:spPr>
        <a:xfrm>
          <a:off x="229194" y="439340"/>
          <a:ext cx="1008460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28- RUJ</a:t>
          </a:r>
        </a:p>
      </dsp:txBody>
      <dsp:txXfrm>
        <a:off x="243492" y="453638"/>
        <a:ext cx="979864" cy="264297"/>
      </dsp:txXfrm>
    </dsp:sp>
  </dsp:spTree>
</dsp:drawing>
</file>

<file path=word/diagrams/drawing2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104113" y="-129250"/>
          <a:ext cx="585787" cy="844288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KİLİDİ AÇMAK</a:t>
          </a:r>
        </a:p>
      </dsp:txBody>
      <dsp:txXfrm rot="5400000">
        <a:off x="-25137" y="1"/>
        <a:ext cx="844288" cy="439340"/>
      </dsp:txXfrm>
    </dsp:sp>
    <dsp:sp modelId="{669CD504-946D-45E5-9BA5-DAB75487EBC1}">
      <dsp:nvSpPr>
        <dsp:cNvPr id="0" name=""/>
        <dsp:cNvSpPr/>
      </dsp:nvSpPr>
      <dsp:spPr>
        <a:xfrm>
          <a:off x="762870" y="0"/>
          <a:ext cx="79227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 ) KİLİTLEMEK</a:t>
          </a:r>
        </a:p>
      </dsp:txBody>
      <dsp:txXfrm>
        <a:off x="762870" y="0"/>
        <a:ext cx="792274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31144" y="585787"/>
          <a:ext cx="85630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FARKINA VARMAK</a:t>
          </a:r>
        </a:p>
      </dsp:txBody>
      <dsp:txXfrm rot="10800000">
        <a:off x="-31144" y="732234"/>
        <a:ext cx="856305" cy="439340"/>
      </dsp:txXfrm>
    </dsp:sp>
    <dsp:sp modelId="{27C540A3-B7A9-4DF1-BB0B-A1313B0DB669}">
      <dsp:nvSpPr>
        <dsp:cNvPr id="0" name=""/>
        <dsp:cNvSpPr/>
      </dsp:nvSpPr>
      <dsp:spPr>
        <a:xfrm rot="5400000">
          <a:off x="866113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UMURSAMAMAK</a:t>
          </a:r>
        </a:p>
      </dsp:txBody>
      <dsp:txXfrm rot="-5400000">
        <a:off x="778007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123824" y="380997"/>
          <a:ext cx="1276351" cy="409579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29-LOCK </a:t>
          </a:r>
        </a:p>
      </dsp:txBody>
      <dsp:txXfrm>
        <a:off x="143818" y="400991"/>
        <a:ext cx="1236363" cy="36959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59532" y="-66674"/>
          <a:ext cx="585787" cy="71913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ÖDÜNÇ VERMEK</a:t>
          </a:r>
        </a:p>
      </dsp:txBody>
      <dsp:txXfrm rot="5400000">
        <a:off x="-7143" y="0"/>
        <a:ext cx="719137" cy="439340"/>
      </dsp:txXfrm>
    </dsp:sp>
    <dsp:sp modelId="{669CD504-946D-45E5-9BA5-DAB75487EBC1}">
      <dsp:nvSpPr>
        <dsp:cNvPr id="0" name=""/>
        <dsp:cNvSpPr/>
      </dsp:nvSpPr>
      <dsp:spPr>
        <a:xfrm>
          <a:off x="697709" y="0"/>
          <a:ext cx="747708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 ) KULLANMAK</a:t>
          </a:r>
        </a:p>
      </dsp:txBody>
      <dsp:txXfrm>
        <a:off x="697709" y="0"/>
        <a:ext cx="747708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7142" y="585787"/>
          <a:ext cx="71913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ÖDÜNÇ ALMAK</a:t>
          </a:r>
        </a:p>
      </dsp:txBody>
      <dsp:txXfrm rot="10800000">
        <a:off x="-7142" y="732234"/>
        <a:ext cx="719137" cy="439340"/>
      </dsp:txXfrm>
    </dsp:sp>
    <dsp:sp modelId="{27C540A3-B7A9-4DF1-BB0B-A1313B0DB669}">
      <dsp:nvSpPr>
        <dsp:cNvPr id="0" name=""/>
        <dsp:cNvSpPr/>
      </dsp:nvSpPr>
      <dsp:spPr>
        <a:xfrm rot="5400000">
          <a:off x="778669" y="519112"/>
          <a:ext cx="585787" cy="71913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SATMAK</a:t>
          </a:r>
        </a:p>
      </dsp:txBody>
      <dsp:txXfrm rot="-5400000">
        <a:off x="711995" y="732233"/>
        <a:ext cx="719137" cy="439340"/>
      </dsp:txXfrm>
    </dsp:sp>
    <dsp:sp modelId="{4769BABA-549A-4550-A9D0-33706F624F0D}">
      <dsp:nvSpPr>
        <dsp:cNvPr id="0" name=""/>
        <dsp:cNvSpPr/>
      </dsp:nvSpPr>
      <dsp:spPr>
        <a:xfrm>
          <a:off x="95248" y="439340"/>
          <a:ext cx="1247778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3-BORROW</a:t>
          </a:r>
        </a:p>
      </dsp:txBody>
      <dsp:txXfrm>
        <a:off x="109546" y="453638"/>
        <a:ext cx="1219182" cy="264297"/>
      </dsp:txXfrm>
    </dsp:sp>
  </dsp:spTree>
</dsp:drawing>
</file>

<file path=word/diagrams/drawing3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MEMBER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 MEN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 MALE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VARIOUS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0-ERKEK</a:t>
          </a:r>
        </a:p>
      </dsp:txBody>
      <dsp:txXfrm>
        <a:off x="252422" y="453638"/>
        <a:ext cx="1019155" cy="264297"/>
      </dsp:txXfrm>
    </dsp:sp>
  </dsp:spTree>
</dsp:drawing>
</file>

<file path=word/diagrams/drawing3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50007" y="-78581"/>
          <a:ext cx="585787" cy="7429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ENTERTAIN</a:t>
          </a:r>
        </a:p>
      </dsp:txBody>
      <dsp:txXfrm rot="5400000">
        <a:off x="-28575" y="1"/>
        <a:ext cx="742950" cy="439340"/>
      </dsp:txXfrm>
    </dsp:sp>
    <dsp:sp modelId="{669CD504-946D-45E5-9BA5-DAB75487EBC1}">
      <dsp:nvSpPr>
        <dsp:cNvPr id="0" name=""/>
        <dsp:cNvSpPr/>
      </dsp:nvSpPr>
      <dsp:spPr>
        <a:xfrm>
          <a:off x="657228" y="0"/>
          <a:ext cx="85724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MESS UP</a:t>
          </a:r>
        </a:p>
      </dsp:txBody>
      <dsp:txXfrm>
        <a:off x="657228" y="0"/>
        <a:ext cx="857245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8573" y="585787"/>
          <a:ext cx="74295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TIDY UP</a:t>
          </a:r>
        </a:p>
      </dsp:txBody>
      <dsp:txXfrm rot="10800000">
        <a:off x="-28573" y="732234"/>
        <a:ext cx="742950" cy="439340"/>
      </dsp:txXfrm>
    </dsp:sp>
    <dsp:sp modelId="{27C540A3-B7A9-4DF1-BB0B-A1313B0DB669}">
      <dsp:nvSpPr>
        <dsp:cNvPr id="0" name=""/>
        <dsp:cNvSpPr/>
      </dsp:nvSpPr>
      <dsp:spPr>
        <a:xfrm rot="5400000">
          <a:off x="792957" y="488157"/>
          <a:ext cx="585787" cy="781048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MOVE</a:t>
          </a:r>
        </a:p>
      </dsp:txBody>
      <dsp:txXfrm rot="-5400000">
        <a:off x="695326" y="732234"/>
        <a:ext cx="781048" cy="439340"/>
      </dsp:txXfrm>
    </dsp:sp>
    <dsp:sp modelId="{4769BABA-549A-4550-A9D0-33706F624F0D}">
      <dsp:nvSpPr>
        <dsp:cNvPr id="0" name=""/>
        <dsp:cNvSpPr/>
      </dsp:nvSpPr>
      <dsp:spPr>
        <a:xfrm>
          <a:off x="133348" y="523872"/>
          <a:ext cx="1104898" cy="180979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1-DAĞITMAK</a:t>
          </a:r>
          <a:endParaRPr lang="tr-TR" sz="800" b="1" kern="1200"/>
        </a:p>
      </dsp:txBody>
      <dsp:txXfrm>
        <a:off x="142183" y="532707"/>
        <a:ext cx="1087228" cy="163309"/>
      </dsp:txXfrm>
    </dsp:sp>
  </dsp:spTree>
</dsp:drawing>
</file>

<file path=word/diagrams/drawing3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1912" y="-61912"/>
          <a:ext cx="585787" cy="7096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CONCERN</a:t>
          </a:r>
        </a:p>
      </dsp:txBody>
      <dsp:txXfrm rot="5400000">
        <a:off x="-1" y="1"/>
        <a:ext cx="709612" cy="439340"/>
      </dsp:txXfrm>
    </dsp:sp>
    <dsp:sp modelId="{669CD504-946D-45E5-9BA5-DAB75487EBC1}">
      <dsp:nvSpPr>
        <dsp:cNvPr id="0" name=""/>
        <dsp:cNvSpPr/>
      </dsp:nvSpPr>
      <dsp:spPr>
        <a:xfrm>
          <a:off x="709612" y="0"/>
          <a:ext cx="7096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THINK</a:t>
          </a:r>
        </a:p>
      </dsp:txBody>
      <dsp:txXfrm>
        <a:off x="709612" y="0"/>
        <a:ext cx="709612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096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MIND</a:t>
          </a:r>
        </a:p>
      </dsp:txBody>
      <dsp:txXfrm rot="10800000">
        <a:off x="0" y="732234"/>
        <a:ext cx="709612" cy="439340"/>
      </dsp:txXfrm>
    </dsp:sp>
    <dsp:sp modelId="{27C540A3-B7A9-4DF1-BB0B-A1313B0DB669}">
      <dsp:nvSpPr>
        <dsp:cNvPr id="0" name=""/>
        <dsp:cNvSpPr/>
      </dsp:nvSpPr>
      <dsp:spPr>
        <a:xfrm rot="5400000">
          <a:off x="771524" y="523875"/>
          <a:ext cx="585787" cy="7096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CONTENT</a:t>
          </a:r>
        </a:p>
      </dsp:txBody>
      <dsp:txXfrm rot="-5400000">
        <a:off x="709612" y="732234"/>
        <a:ext cx="709612" cy="439340"/>
      </dsp:txXfrm>
    </dsp:sp>
    <dsp:sp modelId="{4769BABA-549A-4550-A9D0-33706F624F0D}">
      <dsp:nvSpPr>
        <dsp:cNvPr id="0" name=""/>
        <dsp:cNvSpPr/>
      </dsp:nvSpPr>
      <dsp:spPr>
        <a:xfrm>
          <a:off x="221753" y="439340"/>
          <a:ext cx="975718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2-ÖNEMSEMEK</a:t>
          </a:r>
        </a:p>
      </dsp:txBody>
      <dsp:txXfrm>
        <a:off x="236051" y="453638"/>
        <a:ext cx="947122" cy="264297"/>
      </dsp:txXfrm>
    </dsp:sp>
  </dsp:spTree>
</dsp:drawing>
</file>

<file path=word/diagrams/drawing3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0" kern="1200"/>
            <a:t>A) MOP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0" kern="1200"/>
            <a:t>B) VACUUM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0" kern="1200"/>
            <a:t>C) DRY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0" kern="1200"/>
            <a:t>D) SET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123824" y="439340"/>
          <a:ext cx="1276351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3-PASPASLAMAK</a:t>
          </a:r>
        </a:p>
      </dsp:txBody>
      <dsp:txXfrm>
        <a:off x="138122" y="453638"/>
        <a:ext cx="1247755" cy="264297"/>
      </dsp:txXfrm>
    </dsp:sp>
  </dsp:spTree>
</dsp:drawing>
</file>

<file path=word/diagrams/drawing3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25564" y="-59531"/>
          <a:ext cx="585787" cy="7048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FEELING</a:t>
          </a:r>
        </a:p>
      </dsp:txBody>
      <dsp:txXfrm rot="5400000">
        <a:off x="-33968" y="1"/>
        <a:ext cx="704850" cy="439340"/>
      </dsp:txXfrm>
    </dsp:sp>
    <dsp:sp modelId="{669CD504-946D-45E5-9BA5-DAB75487EBC1}">
      <dsp:nvSpPr>
        <dsp:cNvPr id="0" name=""/>
        <dsp:cNvSpPr/>
      </dsp:nvSpPr>
      <dsp:spPr>
        <a:xfrm>
          <a:off x="602949" y="0"/>
          <a:ext cx="840716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DISLIKE</a:t>
          </a:r>
        </a:p>
      </dsp:txBody>
      <dsp:txXfrm>
        <a:off x="602949" y="0"/>
        <a:ext cx="840716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33966" y="585787"/>
          <a:ext cx="70485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RUN UP</a:t>
          </a:r>
          <a:endParaRPr lang="tr-TR" sz="800" b="0" kern="1200"/>
        </a:p>
      </dsp:txBody>
      <dsp:txXfrm rot="10800000">
        <a:off x="-33966" y="732234"/>
        <a:ext cx="704850" cy="439340"/>
      </dsp:txXfrm>
    </dsp:sp>
    <dsp:sp modelId="{27C540A3-B7A9-4DF1-BB0B-A1313B0DB669}">
      <dsp:nvSpPr>
        <dsp:cNvPr id="0" name=""/>
        <dsp:cNvSpPr/>
      </dsp:nvSpPr>
      <dsp:spPr>
        <a:xfrm rot="5400000">
          <a:off x="730414" y="464581"/>
          <a:ext cx="585787" cy="828198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OBLIGATION</a:t>
          </a:r>
        </a:p>
      </dsp:txBody>
      <dsp:txXfrm rot="-5400000">
        <a:off x="609208" y="732234"/>
        <a:ext cx="828198" cy="439340"/>
      </dsp:txXfrm>
    </dsp:sp>
    <dsp:sp modelId="{4769BABA-549A-4550-A9D0-33706F624F0D}">
      <dsp:nvSpPr>
        <dsp:cNvPr id="0" name=""/>
        <dsp:cNvSpPr/>
      </dsp:nvSpPr>
      <dsp:spPr>
        <a:xfrm>
          <a:off x="95248" y="439340"/>
          <a:ext cx="1219203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4-ZORUNLULUK</a:t>
          </a:r>
        </a:p>
      </dsp:txBody>
      <dsp:txXfrm>
        <a:off x="109546" y="453638"/>
        <a:ext cx="1190607" cy="264297"/>
      </dsp:txXfrm>
    </dsp:sp>
  </dsp:spTree>
</dsp:drawing>
</file>

<file path=word/diagrams/drawing3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145256"/>
          <a:ext cx="585787" cy="8763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BUT</a:t>
          </a:r>
        </a:p>
      </dsp:txBody>
      <dsp:txXfrm rot="5400000">
        <a:off x="-57151" y="1"/>
        <a:ext cx="876300" cy="439340"/>
      </dsp:txXfrm>
    </dsp:sp>
    <dsp:sp modelId="{669CD504-946D-45E5-9BA5-DAB75487EBC1}">
      <dsp:nvSpPr>
        <dsp:cNvPr id="0" name=""/>
        <dsp:cNvSpPr/>
      </dsp:nvSpPr>
      <dsp:spPr>
        <a:xfrm>
          <a:off x="704850" y="0"/>
          <a:ext cx="8763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TO ME</a:t>
          </a:r>
        </a:p>
      </dsp:txBody>
      <dsp:txXfrm>
        <a:off x="704850" y="0"/>
        <a:ext cx="8763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57149" y="585787"/>
          <a:ext cx="8763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IN FACT</a:t>
          </a:r>
          <a:endParaRPr lang="tr-TR" sz="700" b="0" kern="1200"/>
        </a:p>
      </dsp:txBody>
      <dsp:txXfrm rot="10800000">
        <a:off x="-57149" y="732234"/>
        <a:ext cx="8763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40531"/>
          <a:ext cx="585787" cy="8763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I MEAN</a:t>
          </a:r>
        </a:p>
      </dsp:txBody>
      <dsp:txXfrm rot="-5400000">
        <a:off x="704849" y="732234"/>
        <a:ext cx="876300" cy="439340"/>
      </dsp:txXfrm>
    </dsp:sp>
    <dsp:sp modelId="{4769BABA-549A-4550-A9D0-33706F624F0D}">
      <dsp:nvSpPr>
        <dsp:cNvPr id="0" name=""/>
        <dsp:cNvSpPr/>
      </dsp:nvSpPr>
      <dsp:spPr>
        <a:xfrm>
          <a:off x="123826" y="439340"/>
          <a:ext cx="1276346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5- BENCE</a:t>
          </a:r>
        </a:p>
      </dsp:txBody>
      <dsp:txXfrm>
        <a:off x="138124" y="453638"/>
        <a:ext cx="1247750" cy="264297"/>
      </dsp:txXfrm>
    </dsp:sp>
  </dsp:spTree>
</dsp:drawing>
</file>

<file path=word/diagrams/drawing3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965" y="-35718"/>
          <a:ext cx="585787" cy="65722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TRY</a:t>
          </a:r>
        </a:p>
      </dsp:txBody>
      <dsp:txXfrm rot="5400000">
        <a:off x="-28754" y="0"/>
        <a:ext cx="657225" cy="439340"/>
      </dsp:txXfrm>
    </dsp:sp>
    <dsp:sp modelId="{669CD504-946D-45E5-9BA5-DAB75487EBC1}">
      <dsp:nvSpPr>
        <dsp:cNvPr id="0" name=""/>
        <dsp:cNvSpPr/>
      </dsp:nvSpPr>
      <dsp:spPr>
        <a:xfrm>
          <a:off x="628471" y="0"/>
          <a:ext cx="65722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UNLOCK</a:t>
          </a:r>
        </a:p>
      </dsp:txBody>
      <dsp:txXfrm>
        <a:off x="628471" y="0"/>
        <a:ext cx="657225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8753" y="585787"/>
          <a:ext cx="65722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PREPARE</a:t>
          </a:r>
        </a:p>
      </dsp:txBody>
      <dsp:txXfrm rot="10800000">
        <a:off x="-28753" y="732234"/>
        <a:ext cx="657225" cy="439340"/>
      </dsp:txXfrm>
    </dsp:sp>
    <dsp:sp modelId="{27C540A3-B7A9-4DF1-BB0B-A1313B0DB669}">
      <dsp:nvSpPr>
        <dsp:cNvPr id="0" name=""/>
        <dsp:cNvSpPr/>
      </dsp:nvSpPr>
      <dsp:spPr>
        <a:xfrm rot="5400000">
          <a:off x="664190" y="492561"/>
          <a:ext cx="585787" cy="772239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SKILL</a:t>
          </a:r>
        </a:p>
      </dsp:txBody>
      <dsp:txXfrm rot="-5400000">
        <a:off x="570964" y="732234"/>
        <a:ext cx="772239" cy="439340"/>
      </dsp:txXfrm>
    </dsp:sp>
    <dsp:sp modelId="{4769BABA-549A-4550-A9D0-33706F624F0D}">
      <dsp:nvSpPr>
        <dsp:cNvPr id="0" name=""/>
        <dsp:cNvSpPr/>
      </dsp:nvSpPr>
      <dsp:spPr>
        <a:xfrm>
          <a:off x="133350" y="439340"/>
          <a:ext cx="1047748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6-HAZIRLAMAK</a:t>
          </a:r>
        </a:p>
      </dsp:txBody>
      <dsp:txXfrm>
        <a:off x="147648" y="453638"/>
        <a:ext cx="1019152" cy="264297"/>
      </dsp:txXfrm>
    </dsp:sp>
  </dsp:spTree>
</dsp:drawing>
</file>

<file path=word/diagrams/drawing3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4293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PACKAGE</a:t>
          </a:r>
        </a:p>
      </dsp:txBody>
      <dsp:txXfrm rot="5400000">
        <a:off x="-23813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38187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PACKED</a:t>
          </a:r>
        </a:p>
      </dsp:txBody>
      <dsp:txXfrm>
        <a:off x="738187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3812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STILL</a:t>
          </a:r>
        </a:p>
      </dsp:txBody>
      <dsp:txXfrm rot="10800000">
        <a:off x="-23812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26293" y="450056"/>
          <a:ext cx="585787" cy="857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REGULAR</a:t>
          </a:r>
        </a:p>
      </dsp:txBody>
      <dsp:txXfrm rot="-5400000">
        <a:off x="690562" y="732234"/>
        <a:ext cx="85725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7-PAKETLENMİŞ</a:t>
          </a:r>
        </a:p>
      </dsp:txBody>
      <dsp:txXfrm>
        <a:off x="252422" y="453638"/>
        <a:ext cx="1019155" cy="264297"/>
      </dsp:txXfrm>
    </dsp:sp>
  </dsp:spTree>
</dsp:drawing>
</file>

<file path=word/diagrams/drawing3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PART TIM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SOMETIMES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FREQUENTLY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HARDLY EVER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8-YARI ZAMANLI</a:t>
          </a:r>
        </a:p>
      </dsp:txBody>
      <dsp:txXfrm>
        <a:off x="252422" y="453638"/>
        <a:ext cx="1019155" cy="264297"/>
      </dsp:txXfrm>
    </dsp:sp>
  </dsp:spTree>
</dsp:drawing>
</file>

<file path=word/diagrams/drawing3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1791" y="-80962"/>
          <a:ext cx="585787" cy="7477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WONDER</a:t>
          </a:r>
        </a:p>
      </dsp:txBody>
      <dsp:txXfrm rot="5400000">
        <a:off x="-19172" y="1"/>
        <a:ext cx="747712" cy="439340"/>
      </dsp:txXfrm>
    </dsp:sp>
    <dsp:sp modelId="{669CD504-946D-45E5-9BA5-DAB75487EBC1}">
      <dsp:nvSpPr>
        <dsp:cNvPr id="0" name=""/>
        <dsp:cNvSpPr/>
      </dsp:nvSpPr>
      <dsp:spPr>
        <a:xfrm>
          <a:off x="690198" y="0"/>
          <a:ext cx="82439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WHEEL</a:t>
          </a:r>
        </a:p>
      </dsp:txBody>
      <dsp:txXfrm>
        <a:off x="690198" y="0"/>
        <a:ext cx="824397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19171" y="585787"/>
          <a:ext cx="7477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BILL</a:t>
          </a:r>
        </a:p>
      </dsp:txBody>
      <dsp:txXfrm rot="10800000">
        <a:off x="-19171" y="732234"/>
        <a:ext cx="747712" cy="439340"/>
      </dsp:txXfrm>
    </dsp:sp>
    <dsp:sp modelId="{27C540A3-B7A9-4DF1-BB0B-A1313B0DB669}">
      <dsp:nvSpPr>
        <dsp:cNvPr id="0" name=""/>
        <dsp:cNvSpPr/>
      </dsp:nvSpPr>
      <dsp:spPr>
        <a:xfrm rot="5400000">
          <a:off x="809503" y="504825"/>
          <a:ext cx="585787" cy="7477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HERITAGE</a:t>
          </a:r>
        </a:p>
      </dsp:txBody>
      <dsp:txXfrm rot="-5400000">
        <a:off x="728541" y="732234"/>
        <a:ext cx="747712" cy="439340"/>
      </dsp:txXfrm>
    </dsp:sp>
    <dsp:sp modelId="{4769BABA-549A-4550-A9D0-33706F624F0D}">
      <dsp:nvSpPr>
        <dsp:cNvPr id="0" name=""/>
        <dsp:cNvSpPr/>
      </dsp:nvSpPr>
      <dsp:spPr>
        <a:xfrm>
          <a:off x="233659" y="439340"/>
          <a:ext cx="1028106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9-FATURA</a:t>
          </a:r>
        </a:p>
      </dsp:txBody>
      <dsp:txXfrm>
        <a:off x="247957" y="453638"/>
        <a:ext cx="999510" cy="264297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905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SAKIZ</a:t>
          </a:r>
        </a:p>
      </dsp:txBody>
      <dsp:txXfrm rot="5400000">
        <a:off x="-1905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04850" y="0"/>
          <a:ext cx="8382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 KEŞFETMEK</a:t>
          </a:r>
        </a:p>
      </dsp:txBody>
      <dsp:txXfrm>
        <a:off x="704850" y="0"/>
        <a:ext cx="8382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19049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TOPLAMAK</a:t>
          </a:r>
        </a:p>
      </dsp:txBody>
      <dsp:txXfrm rot="10800000">
        <a:off x="-19049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3105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ÇİĞNEMEK</a:t>
          </a:r>
        </a:p>
      </dsp:txBody>
      <dsp:txXfrm rot="-5400000">
        <a:off x="74294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4-CHEW</a:t>
          </a:r>
        </a:p>
      </dsp:txBody>
      <dsp:txXfrm>
        <a:off x="252422" y="453638"/>
        <a:ext cx="1019155" cy="264297"/>
      </dsp:txXfrm>
    </dsp:sp>
  </dsp:spTree>
</dsp:drawing>
</file>

<file path=word/diagrams/drawing4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97630" y="-66674"/>
          <a:ext cx="585787" cy="71913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IGNORE</a:t>
          </a:r>
        </a:p>
      </dsp:txBody>
      <dsp:txXfrm rot="5400000">
        <a:off x="30955" y="0"/>
        <a:ext cx="719137" cy="439340"/>
      </dsp:txXfrm>
    </dsp:sp>
    <dsp:sp modelId="{669CD504-946D-45E5-9BA5-DAB75487EBC1}">
      <dsp:nvSpPr>
        <dsp:cNvPr id="0" name=""/>
        <dsp:cNvSpPr/>
      </dsp:nvSpPr>
      <dsp:spPr>
        <a:xfrm>
          <a:off x="750092" y="0"/>
          <a:ext cx="71913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REALISE</a:t>
          </a:r>
        </a:p>
      </dsp:txBody>
      <dsp:txXfrm>
        <a:off x="750092" y="0"/>
        <a:ext cx="719137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30955" y="585787"/>
          <a:ext cx="842958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</a:t>
          </a:r>
          <a:r>
            <a:rPr lang="tr-TR" sz="700" b="0" kern="1200"/>
            <a:t>MARVELLOUS</a:t>
          </a:r>
        </a:p>
      </dsp:txBody>
      <dsp:txXfrm rot="10800000">
        <a:off x="-30955" y="732234"/>
        <a:ext cx="842958" cy="439340"/>
      </dsp:txXfrm>
    </dsp:sp>
    <dsp:sp modelId="{27C540A3-B7A9-4DF1-BB0B-A1313B0DB669}">
      <dsp:nvSpPr>
        <dsp:cNvPr id="0" name=""/>
        <dsp:cNvSpPr/>
      </dsp:nvSpPr>
      <dsp:spPr>
        <a:xfrm rot="5400000">
          <a:off x="816767" y="519112"/>
          <a:ext cx="585787" cy="71913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REFUSE</a:t>
          </a:r>
        </a:p>
      </dsp:txBody>
      <dsp:txXfrm rot="-5400000">
        <a:off x="750093" y="732233"/>
        <a:ext cx="719137" cy="439340"/>
      </dsp:txXfrm>
    </dsp:sp>
    <dsp:sp modelId="{4769BABA-549A-4550-A9D0-33706F624F0D}">
      <dsp:nvSpPr>
        <dsp:cNvPr id="0" name=""/>
        <dsp:cNvSpPr/>
      </dsp:nvSpPr>
      <dsp:spPr>
        <a:xfrm>
          <a:off x="224729" y="390526"/>
          <a:ext cx="988815" cy="390521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0-FARKINA VARMAK</a:t>
          </a:r>
          <a:endParaRPr lang="tr-TR" sz="800" b="1" kern="1200"/>
        </a:p>
      </dsp:txBody>
      <dsp:txXfrm>
        <a:off x="243793" y="409590"/>
        <a:ext cx="950687" cy="352393"/>
      </dsp:txXfrm>
    </dsp:sp>
  </dsp:spTree>
</dsp:drawing>
</file>

<file path=word/diagrams/drawing4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SIMPL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QUITE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REPORT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SMELL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142873" y="439340"/>
          <a:ext cx="1238253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1-HABER VERMEK</a:t>
          </a:r>
        </a:p>
      </dsp:txBody>
      <dsp:txXfrm>
        <a:off x="157171" y="453638"/>
        <a:ext cx="1209657" cy="264297"/>
      </dsp:txXfrm>
    </dsp:sp>
  </dsp:spTree>
</dsp:drawing>
</file>

<file path=word/diagrams/drawing4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RESPECT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MILD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SEVERE</a:t>
          </a:r>
          <a:endParaRPr lang="tr-TR" sz="800" b="0" kern="1200"/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RESPECTFUL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2) SAYGILI</a:t>
          </a:r>
        </a:p>
      </dsp:txBody>
      <dsp:txXfrm>
        <a:off x="252422" y="453638"/>
        <a:ext cx="1019155" cy="264297"/>
      </dsp:txXfrm>
    </dsp:sp>
  </dsp:spTree>
</dsp:drawing>
</file>

<file path=word/diagrams/drawing4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POSSIBL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SLEEVE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RIGHT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GATHER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3) HAK</a:t>
          </a:r>
        </a:p>
      </dsp:txBody>
      <dsp:txXfrm>
        <a:off x="252422" y="453638"/>
        <a:ext cx="1019155" cy="264297"/>
      </dsp:txXfrm>
    </dsp:sp>
  </dsp:spTree>
</dsp:drawing>
</file>

<file path=word/diagrams/drawing4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48307" y="-69056"/>
          <a:ext cx="585787" cy="7239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SHELF</a:t>
          </a:r>
        </a:p>
      </dsp:txBody>
      <dsp:txXfrm rot="5400000">
        <a:off x="-20750" y="1"/>
        <a:ext cx="723900" cy="439340"/>
      </dsp:txXfrm>
    </dsp:sp>
    <dsp:sp modelId="{669CD504-946D-45E5-9BA5-DAB75487EBC1}">
      <dsp:nvSpPr>
        <dsp:cNvPr id="0" name=""/>
        <dsp:cNvSpPr/>
      </dsp:nvSpPr>
      <dsp:spPr>
        <a:xfrm>
          <a:off x="661653" y="0"/>
          <a:ext cx="80689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</a:t>
          </a:r>
          <a:r>
            <a:rPr lang="tr-TR" sz="800" b="0" kern="1200" baseline="0"/>
            <a:t> THINGS</a:t>
          </a:r>
          <a:endParaRPr lang="tr-TR" sz="800" b="0" kern="1200"/>
        </a:p>
      </dsp:txBody>
      <dsp:txXfrm>
        <a:off x="661653" y="0"/>
        <a:ext cx="806895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0748" y="585787"/>
          <a:ext cx="7239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SERIOUS</a:t>
          </a:r>
        </a:p>
      </dsp:txBody>
      <dsp:txXfrm rot="10800000">
        <a:off x="-20748" y="732234"/>
        <a:ext cx="7239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772207" y="516731"/>
          <a:ext cx="585787" cy="7239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ENTRANCE</a:t>
          </a:r>
        </a:p>
      </dsp:txBody>
      <dsp:txXfrm rot="-5400000">
        <a:off x="703150" y="732234"/>
        <a:ext cx="723900" cy="439340"/>
      </dsp:txXfrm>
    </dsp:sp>
    <dsp:sp modelId="{4769BABA-549A-4550-A9D0-33706F624F0D}">
      <dsp:nvSpPr>
        <dsp:cNvPr id="0" name=""/>
        <dsp:cNvSpPr/>
      </dsp:nvSpPr>
      <dsp:spPr>
        <a:xfrm>
          <a:off x="72389" y="439340"/>
          <a:ext cx="1303020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4) RAF</a:t>
          </a:r>
        </a:p>
      </dsp:txBody>
      <dsp:txXfrm>
        <a:off x="86687" y="453638"/>
        <a:ext cx="1274424" cy="264297"/>
      </dsp:txXfrm>
    </dsp:sp>
  </dsp:spTree>
</dsp:drawing>
</file>

<file path=word/diagrams/drawing4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</a:t>
          </a:r>
          <a:r>
            <a:rPr lang="tr-TR" sz="800" b="0" kern="1200"/>
            <a:t> SHIRT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SKIRT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SWEATER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 ) BONE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28600" y="439340"/>
          <a:ext cx="1047751" cy="292893"/>
        </a:xfrm>
        <a:prstGeom prst="roundRect">
          <a:avLst/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5-ETEK</a:t>
          </a:r>
        </a:p>
      </dsp:txBody>
      <dsp:txXfrm>
        <a:off x="242898" y="453638"/>
        <a:ext cx="1019155" cy="264297"/>
      </dsp:txXfrm>
    </dsp:sp>
  </dsp:spTree>
</dsp:drawing>
</file>

<file path=word/diagrams/drawing4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SUNSET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MIDNIGHT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SUNRISE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MORNING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6-GÜN BATIMI</a:t>
          </a:r>
        </a:p>
      </dsp:txBody>
      <dsp:txXfrm>
        <a:off x="252422" y="453638"/>
        <a:ext cx="1019155" cy="264297"/>
      </dsp:txXfrm>
    </dsp:sp>
  </dsp:spTree>
</dsp:drawing>
</file>

<file path=word/diagrams/drawing4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76199" y="-76199"/>
          <a:ext cx="585787" cy="7381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THE BADDEST</a:t>
          </a:r>
        </a:p>
      </dsp:txBody>
      <dsp:txXfrm rot="5400000">
        <a:off x="0" y="0"/>
        <a:ext cx="738187" cy="439340"/>
      </dsp:txXfrm>
    </dsp:sp>
    <dsp:sp modelId="{669CD504-946D-45E5-9BA5-DAB75487EBC1}">
      <dsp:nvSpPr>
        <dsp:cNvPr id="0" name=""/>
        <dsp:cNvSpPr/>
      </dsp:nvSpPr>
      <dsp:spPr>
        <a:xfrm>
          <a:off x="738187" y="0"/>
          <a:ext cx="73818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THE BEST</a:t>
          </a:r>
        </a:p>
      </dsp:txBody>
      <dsp:txXfrm>
        <a:off x="738187" y="0"/>
        <a:ext cx="738187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3818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THE WORST</a:t>
          </a:r>
        </a:p>
      </dsp:txBody>
      <dsp:txXfrm rot="10800000">
        <a:off x="0" y="732234"/>
        <a:ext cx="738187" cy="439340"/>
      </dsp:txXfrm>
    </dsp:sp>
    <dsp:sp modelId="{27C540A3-B7A9-4DF1-BB0B-A1313B0DB669}">
      <dsp:nvSpPr>
        <dsp:cNvPr id="0" name=""/>
        <dsp:cNvSpPr/>
      </dsp:nvSpPr>
      <dsp:spPr>
        <a:xfrm rot="5400000">
          <a:off x="814387" y="509587"/>
          <a:ext cx="585787" cy="7381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BAD</a:t>
          </a:r>
        </a:p>
      </dsp:txBody>
      <dsp:txXfrm rot="-5400000">
        <a:off x="738187" y="732233"/>
        <a:ext cx="738187" cy="439340"/>
      </dsp:txXfrm>
    </dsp:sp>
    <dsp:sp modelId="{4769BABA-549A-4550-A9D0-33706F624F0D}">
      <dsp:nvSpPr>
        <dsp:cNvPr id="0" name=""/>
        <dsp:cNvSpPr/>
      </dsp:nvSpPr>
      <dsp:spPr>
        <a:xfrm>
          <a:off x="230682" y="439340"/>
          <a:ext cx="1015009" cy="292893"/>
        </a:xfrm>
        <a:prstGeom prst="roundRect">
          <a:avLst/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7-EN KÖTÜ</a:t>
          </a:r>
        </a:p>
      </dsp:txBody>
      <dsp:txXfrm>
        <a:off x="244980" y="453638"/>
        <a:ext cx="986413" cy="264297"/>
      </dsp:txXfrm>
    </dsp:sp>
  </dsp:spTree>
</dsp:drawing>
</file>

<file path=word/diagrams/drawing4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0962" y="-80962"/>
          <a:ext cx="585787" cy="7477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TROLLEY</a:t>
          </a:r>
        </a:p>
      </dsp:txBody>
      <dsp:txXfrm rot="5400000">
        <a:off x="-1" y="1"/>
        <a:ext cx="747712" cy="439340"/>
      </dsp:txXfrm>
    </dsp:sp>
    <dsp:sp modelId="{669CD504-946D-45E5-9BA5-DAB75487EBC1}">
      <dsp:nvSpPr>
        <dsp:cNvPr id="0" name=""/>
        <dsp:cNvSpPr/>
      </dsp:nvSpPr>
      <dsp:spPr>
        <a:xfrm>
          <a:off x="747712" y="0"/>
          <a:ext cx="7477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TROUSERS</a:t>
          </a:r>
        </a:p>
      </dsp:txBody>
      <dsp:txXfrm>
        <a:off x="747712" y="0"/>
        <a:ext cx="747712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477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NECESSARY</a:t>
          </a:r>
        </a:p>
      </dsp:txBody>
      <dsp:txXfrm rot="10800000">
        <a:off x="0" y="732234"/>
        <a:ext cx="747712" cy="439340"/>
      </dsp:txXfrm>
    </dsp:sp>
    <dsp:sp modelId="{27C540A3-B7A9-4DF1-BB0B-A1313B0DB669}">
      <dsp:nvSpPr>
        <dsp:cNvPr id="0" name=""/>
        <dsp:cNvSpPr/>
      </dsp:nvSpPr>
      <dsp:spPr>
        <a:xfrm rot="5400000">
          <a:off x="828674" y="504825"/>
          <a:ext cx="585787" cy="7477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RETURN</a:t>
          </a:r>
        </a:p>
      </dsp:txBody>
      <dsp:txXfrm rot="-5400000">
        <a:off x="747712" y="732234"/>
        <a:ext cx="747712" cy="439340"/>
      </dsp:txXfrm>
    </dsp:sp>
    <dsp:sp modelId="{4769BABA-549A-4550-A9D0-33706F624F0D}">
      <dsp:nvSpPr>
        <dsp:cNvPr id="0" name=""/>
        <dsp:cNvSpPr/>
      </dsp:nvSpPr>
      <dsp:spPr>
        <a:xfrm>
          <a:off x="233659" y="439340"/>
          <a:ext cx="1028106" cy="292893"/>
        </a:xfrm>
        <a:prstGeom prst="roundRect">
          <a:avLst/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8-ALIŞVERİŞ SEPETİ</a:t>
          </a:r>
        </a:p>
      </dsp:txBody>
      <dsp:txXfrm>
        <a:off x="247957" y="453638"/>
        <a:ext cx="999510" cy="264297"/>
      </dsp:txXfrm>
    </dsp:sp>
  </dsp:spTree>
</dsp:drawing>
</file>

<file path=word/diagrams/drawing4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USEFUL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HELPFUL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USELESS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CARELESS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49-İŞE YARAMAZ</a:t>
          </a:r>
        </a:p>
      </dsp:txBody>
      <dsp:txXfrm>
        <a:off x="252422" y="453638"/>
        <a:ext cx="1019155" cy="264297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SAKINMA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İLGİLENDİRMEK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KANSER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KABUL ETME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5-CONCERN</a:t>
          </a:r>
        </a:p>
      </dsp:txBody>
      <dsp:txXfrm>
        <a:off x="252422" y="453638"/>
        <a:ext cx="1019155" cy="264297"/>
      </dsp:txXfrm>
    </dsp:sp>
  </dsp:spTree>
</dsp:drawing>
</file>

<file path=word/diagrams/drawing5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WASTE OF TIM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RUIN OF TIME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 CLOCK TOWER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RESPONSIBLE FOR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38101" y="448865"/>
          <a:ext cx="1428750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50-ZAMAN KAYBI</a:t>
          </a:r>
          <a:endParaRPr lang="tr-TR" sz="1000" b="1" kern="1200"/>
        </a:p>
      </dsp:txBody>
      <dsp:txXfrm>
        <a:off x="52399" y="463163"/>
        <a:ext cx="1400154" cy="264297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PATATES KIZARTMA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ÇALIŞKAN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TV BAĞIMLISI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PATATES ÇUVALI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6-COUCH POTATO</a:t>
          </a:r>
        </a:p>
      </dsp:txBody>
      <dsp:txXfrm>
        <a:off x="252422" y="453638"/>
        <a:ext cx="1019155" cy="264297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116681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KİRLİ</a:t>
          </a:r>
        </a:p>
      </dsp:txBody>
      <dsp:txXfrm rot="5400000">
        <a:off x="28574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90575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DAĞINIK</a:t>
          </a:r>
        </a:p>
      </dsp:txBody>
      <dsp:txXfrm>
        <a:off x="790575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8574" y="585787"/>
          <a:ext cx="8763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TEMİZ</a:t>
          </a:r>
        </a:p>
      </dsp:txBody>
      <dsp:txXfrm rot="10800000">
        <a:off x="-28574" y="732234"/>
        <a:ext cx="8763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78681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GÜNEY</a:t>
          </a:r>
        </a:p>
      </dsp:txBody>
      <dsp:txXfrm rot="-5400000">
        <a:off x="790574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7-DIRTY</a:t>
          </a:r>
        </a:p>
      </dsp:txBody>
      <dsp:txXfrm>
        <a:off x="252422" y="453638"/>
        <a:ext cx="1019155" cy="264297"/>
      </dsp:txXfrm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76199" y="-76199"/>
          <a:ext cx="585787" cy="7381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ÜTÜ MASASI</a:t>
          </a:r>
        </a:p>
      </dsp:txBody>
      <dsp:txXfrm rot="5400000">
        <a:off x="0" y="0"/>
        <a:ext cx="738187" cy="439340"/>
      </dsp:txXfrm>
    </dsp:sp>
    <dsp:sp modelId="{669CD504-946D-45E5-9BA5-DAB75487EBC1}">
      <dsp:nvSpPr>
        <dsp:cNvPr id="0" name=""/>
        <dsp:cNvSpPr/>
      </dsp:nvSpPr>
      <dsp:spPr>
        <a:xfrm>
          <a:off x="738187" y="0"/>
          <a:ext cx="73818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PASPAS YAPMAK</a:t>
          </a:r>
        </a:p>
      </dsp:txBody>
      <dsp:txXfrm>
        <a:off x="738187" y="0"/>
        <a:ext cx="738187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3818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KURULAMAK</a:t>
          </a:r>
        </a:p>
      </dsp:txBody>
      <dsp:txXfrm rot="10800000">
        <a:off x="0" y="732234"/>
        <a:ext cx="738187" cy="439340"/>
      </dsp:txXfrm>
    </dsp:sp>
    <dsp:sp modelId="{27C540A3-B7A9-4DF1-BB0B-A1313B0DB669}">
      <dsp:nvSpPr>
        <dsp:cNvPr id="0" name=""/>
        <dsp:cNvSpPr/>
      </dsp:nvSpPr>
      <dsp:spPr>
        <a:xfrm rot="5400000">
          <a:off x="814387" y="509587"/>
          <a:ext cx="585787" cy="7381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ÜTÜ YAPMAK</a:t>
          </a:r>
          <a:endParaRPr lang="tr-TR" sz="800" b="1" kern="1200"/>
        </a:p>
      </dsp:txBody>
      <dsp:txXfrm rot="-5400000">
        <a:off x="738187" y="732233"/>
        <a:ext cx="738187" cy="439340"/>
      </dsp:txXfrm>
    </dsp:sp>
    <dsp:sp modelId="{4769BABA-549A-4550-A9D0-33706F624F0D}">
      <dsp:nvSpPr>
        <dsp:cNvPr id="0" name=""/>
        <dsp:cNvSpPr/>
      </dsp:nvSpPr>
      <dsp:spPr>
        <a:xfrm>
          <a:off x="230682" y="439340"/>
          <a:ext cx="1015009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8-DO THE IRONING</a:t>
          </a:r>
        </a:p>
      </dsp:txBody>
      <dsp:txXfrm>
        <a:off x="244980" y="453638"/>
        <a:ext cx="986413" cy="264297"/>
      </dsp:txXfrm>
    </dsp:sp>
  </dsp:spTree>
</dsp:drawing>
</file>

<file path=word/diagrams/drawing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ÇAMAŞIR YIKAMA 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MASAYI KURMAK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POSTA GÖNDERMEK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ÇİÇEK SULAMA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9- DO THE LAUNDRY</a:t>
          </a:r>
        </a:p>
      </dsp:txBody>
      <dsp:txXfrm>
        <a:off x="252422" y="453638"/>
        <a:ext cx="1019155" cy="26429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0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2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4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5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6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7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8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9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0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2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4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5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6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7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8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9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0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2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4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5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6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7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8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9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0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2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4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5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6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7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8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9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50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9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0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2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4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5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6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7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8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9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0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2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4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5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6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7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8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9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0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2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4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5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6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7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8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9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0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2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4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5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6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7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8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9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0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9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 barık</dc:creator>
  <cp:lastModifiedBy>alper</cp:lastModifiedBy>
  <cp:revision>10</cp:revision>
  <cp:lastPrinted>2018-03-11T23:12:00Z</cp:lastPrinted>
  <dcterms:created xsi:type="dcterms:W3CDTF">2018-02-25T03:06:00Z</dcterms:created>
  <dcterms:modified xsi:type="dcterms:W3CDTF">2018-03-28T00:49:00Z</dcterms:modified>
</cp:coreProperties>
</file>